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EA264" w14:textId="33295391" w:rsidR="00F3744E" w:rsidRDefault="00756729" w:rsidP="00462711">
      <w:pPr>
        <w:pStyle w:val="Heading1"/>
        <w:spacing w:before="7800" w:line="276" w:lineRule="auto"/>
      </w:pPr>
      <w:bookmarkStart w:id="0" w:name="_Toc43391488"/>
      <w:bookmarkStart w:id="1" w:name="_Toc349720821"/>
      <w:r>
        <w:t>Cultural and Linguistic Diversity</w:t>
      </w:r>
      <w:bookmarkEnd w:id="0"/>
    </w:p>
    <w:p w14:paraId="2E5395CF" w14:textId="08EC6A3F" w:rsidR="0026072B" w:rsidRDefault="0026072B" w:rsidP="00756729">
      <w:pPr>
        <w:pStyle w:val="Subtitle"/>
        <w:spacing w:before="240" w:after="240"/>
      </w:pPr>
      <w:bookmarkStart w:id="2" w:name="_Toc144723195"/>
      <w:bookmarkStart w:id="3" w:name="_Toc144723243"/>
      <w:bookmarkStart w:id="4" w:name="_Toc146203955"/>
      <w:bookmarkStart w:id="5" w:name="_Toc152855699"/>
      <w:r>
        <w:t xml:space="preserve">Our </w:t>
      </w:r>
      <w:r w:rsidRPr="0026072B">
        <w:t>Action Plan</w:t>
      </w:r>
      <w:bookmarkEnd w:id="2"/>
      <w:bookmarkEnd w:id="3"/>
      <w:bookmarkEnd w:id="4"/>
      <w:bookmarkEnd w:id="5"/>
    </w:p>
    <w:p w14:paraId="1443DDAE" w14:textId="5C979EBD" w:rsidR="0062152D" w:rsidRPr="00756729" w:rsidRDefault="0062152D" w:rsidP="00756729">
      <w:pPr>
        <w:pStyle w:val="Subtitle"/>
        <w:spacing w:before="240" w:after="240"/>
        <w:rPr>
          <w:sz w:val="32"/>
          <w:szCs w:val="22"/>
        </w:rPr>
      </w:pPr>
      <w:r w:rsidRPr="00756729">
        <w:rPr>
          <w:sz w:val="32"/>
          <w:szCs w:val="22"/>
        </w:rPr>
        <w:t>2024–2028</w:t>
      </w:r>
    </w:p>
    <w:p w14:paraId="7A44EF35" w14:textId="6445AD46" w:rsidR="00B60B5F" w:rsidRDefault="007C5556" w:rsidP="00462711">
      <w:pPr>
        <w:spacing w:after="0"/>
        <w:rPr>
          <w:color w:val="FFFFFF" w:themeColor="background1"/>
        </w:rPr>
      </w:pPr>
      <w:bookmarkStart w:id="6" w:name="_Toc43391490"/>
      <w:bookmarkStart w:id="7" w:name="_Hlk41920175"/>
      <w:bookmarkStart w:id="8" w:name="_Toc349720822"/>
      <w:bookmarkStart w:id="9" w:name="_Toc436041083"/>
      <w:bookmarkStart w:id="10" w:name="_Toc436041104"/>
      <w:bookmarkStart w:id="11" w:name="_Toc436042092"/>
      <w:bookmarkStart w:id="12" w:name="_Toc436045528"/>
      <w:bookmarkStart w:id="13" w:name="_Toc436047507"/>
      <w:bookmarkStart w:id="14" w:name="_Toc436404418"/>
      <w:bookmarkStart w:id="15" w:name="_Toc436405278"/>
      <w:bookmarkStart w:id="16" w:name="_Toc436408280"/>
      <w:bookmarkStart w:id="17" w:name="_Toc436413472"/>
      <w:bookmarkStart w:id="18" w:name="_Toc436919461"/>
      <w:bookmarkStart w:id="19" w:name="_Toc456265824"/>
      <w:bookmarkStart w:id="20" w:name="_Toc456356067"/>
      <w:bookmarkStart w:id="21" w:name="_Toc456361565"/>
      <w:bookmarkStart w:id="22" w:name="_Toc456689002"/>
      <w:bookmarkStart w:id="23" w:name="_Toc457399254"/>
      <w:bookmarkStart w:id="24" w:name="_Toc457998488"/>
      <w:bookmarkStart w:id="25" w:name="_Toc458078844"/>
      <w:bookmarkStart w:id="26" w:name="_Toc459970016"/>
      <w:bookmarkStart w:id="27" w:name="_Toc461529570"/>
      <w:bookmarkStart w:id="28" w:name="_Toc462754404"/>
      <w:bookmarkStart w:id="29" w:name="_Toc465164043"/>
      <w:bookmarkStart w:id="30" w:name="_Toc476219418"/>
      <w:bookmarkStart w:id="31" w:name="_Toc476231074"/>
      <w:bookmarkStart w:id="32" w:name="_Toc476235959"/>
      <w:bookmarkStart w:id="33" w:name="_Toc476306061"/>
      <w:bookmarkStart w:id="34" w:name="_Toc497142653"/>
      <w:bookmarkStart w:id="35" w:name="_Toc497209780"/>
      <w:bookmarkStart w:id="36" w:name="_Toc497212948"/>
      <w:bookmarkStart w:id="37" w:name="_Toc497215532"/>
      <w:bookmarkStart w:id="38" w:name="_Toc497302119"/>
      <w:bookmarkStart w:id="39" w:name="_Toc498339416"/>
      <w:bookmarkStart w:id="40" w:name="_Toc527635162"/>
      <w:bookmarkStart w:id="41" w:name="_Toc527644811"/>
      <w:bookmarkStart w:id="42" w:name="_Toc527704574"/>
      <w:bookmarkStart w:id="43" w:name="_Toc529882154"/>
      <w:bookmarkStart w:id="44" w:name="_Toc533076399"/>
      <w:bookmarkStart w:id="45" w:name="_Toc533077009"/>
      <w:bookmarkStart w:id="46" w:name="_Toc533079087"/>
      <w:bookmarkStart w:id="47" w:name="_Toc533084357"/>
      <w:bookmarkStart w:id="48" w:name="_Toc5878085"/>
      <w:bookmarkStart w:id="49" w:name="_Toc5975100"/>
      <w:bookmarkStart w:id="50" w:name="_Toc5979654"/>
      <w:bookmarkStart w:id="51" w:name="_Toc6302388"/>
      <w:bookmarkStart w:id="52" w:name="_Toc6305501"/>
      <w:bookmarkStart w:id="53" w:name="_Toc6306673"/>
      <w:bookmarkStart w:id="54" w:name="_Toc6390563"/>
      <w:r w:rsidRPr="001A07DF">
        <w:rPr>
          <w:color w:val="FFFFFF" w:themeColor="background1"/>
        </w:rPr>
        <w:t xml:space="preserve">Easy Read </w:t>
      </w:r>
      <w:bookmarkEnd w:id="6"/>
      <w:r w:rsidR="001D666F">
        <w:rPr>
          <w:color w:val="FFFFFF" w:themeColor="background1"/>
        </w:rPr>
        <w:t>version</w:t>
      </w:r>
    </w:p>
    <w:p w14:paraId="4199C129" w14:textId="77777777" w:rsidR="007C5556" w:rsidRDefault="00B60B5F" w:rsidP="00462711">
      <w:pPr>
        <w:spacing w:before="0"/>
      </w:pPr>
      <w:r w:rsidRPr="00272CDB">
        <w:rPr>
          <w:noProof/>
          <w:lang w:eastAsia="en-AU"/>
        </w:rPr>
        <w:drawing>
          <wp:inline distT="0" distB="0" distL="0" distR="0" wp14:anchorId="44381052" wp14:editId="35D6E88A">
            <wp:extent cx="900000" cy="854120"/>
            <wp:effectExtent l="0" t="0" r="0" b="3175"/>
            <wp:docPr id="18" name="Picture 18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>
        <w:br w:type="page"/>
      </w:r>
    </w:p>
    <w:p w14:paraId="429413F1" w14:textId="1C505F50" w:rsidR="00F3744E" w:rsidRPr="00DD389A" w:rsidRDefault="00F3744E" w:rsidP="00DD389A">
      <w:pPr>
        <w:pStyle w:val="TOCHeading"/>
      </w:pPr>
      <w:bookmarkStart w:id="55" w:name="_Toc12634014"/>
      <w:bookmarkStart w:id="56" w:name="_Toc12636472"/>
      <w:bookmarkStart w:id="57" w:name="_Toc41655087"/>
      <w:bookmarkStart w:id="58" w:name="_Toc41661249"/>
      <w:bookmarkStart w:id="59" w:name="_Toc42086741"/>
      <w:bookmarkStart w:id="60" w:name="_Toc42093323"/>
      <w:bookmarkStart w:id="61" w:name="_Toc43391443"/>
      <w:bookmarkStart w:id="62" w:name="_Toc43391491"/>
      <w:bookmarkStart w:id="63" w:name="_Toc43392533"/>
      <w:bookmarkStart w:id="64" w:name="_Toc43393119"/>
      <w:bookmarkEnd w:id="7"/>
      <w:r w:rsidRPr="00DD389A">
        <w:lastRenderedPageBreak/>
        <w:t xml:space="preserve">How to use this 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r w:rsidR="008437BD">
        <w:rPr>
          <w:lang w:val="en-AU"/>
        </w:rPr>
        <w:t xml:space="preserve">Action </w:t>
      </w:r>
      <w:r w:rsidR="00424452">
        <w:rPr>
          <w:lang w:val="en-AU"/>
        </w:rPr>
        <w:t>P</w:t>
      </w:r>
      <w:r w:rsidR="0026072B">
        <w:rPr>
          <w:lang w:val="en-AU"/>
        </w:rPr>
        <w:t>lan</w:t>
      </w:r>
      <w:r w:rsidRPr="00DD389A">
        <w:t xml:space="preserve"> </w:t>
      </w:r>
    </w:p>
    <w:tbl>
      <w:tblPr>
        <w:tblStyle w:val="Style1"/>
        <w:tblW w:w="9468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  <w:gridCol w:w="171"/>
      </w:tblGrid>
      <w:tr w:rsidR="00D93AD0" w:rsidRPr="0052434D" w14:paraId="2DB01130" w14:textId="77777777" w:rsidTr="0093391A">
        <w:trPr>
          <w:gridAfter w:val="2"/>
          <w:wAfter w:w="341" w:type="dxa"/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5CDDA6B" w14:textId="1E3E87B1" w:rsidR="00665419" w:rsidRPr="0019560B" w:rsidRDefault="00BC4F9C" w:rsidP="0093391A">
            <w:pPr>
              <w:pStyle w:val="Image"/>
              <w:spacing w:before="0" w:after="120"/>
            </w:pPr>
            <w:r w:rsidRPr="0019560B">
              <w:rPr>
                <w:noProof/>
              </w:rPr>
              <w:drawing>
                <wp:inline distT="0" distB="0" distL="0" distR="0" wp14:anchorId="5FE863F2" wp14:editId="714F222A">
                  <wp:extent cx="1440000" cy="1112135"/>
                  <wp:effectExtent l="0" t="0" r="8255" b="0"/>
                  <wp:docPr id="95" name="Picture 95" descr="A group of people. There is a person in front holding a card that says 'We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A group of people. There is a woman at the front of the group, she is holding a card that says &quot;we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36052BF" w14:textId="7B75A29C" w:rsidR="003D6075" w:rsidRDefault="000D0F07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</w:t>
            </w:r>
            <w:r w:rsidR="00665419">
              <w:t>National Disability Insurance Agency (NDIA) wrote this</w:t>
            </w:r>
            <w:r w:rsidR="003D6075">
              <w:t xml:space="preserve"> </w:t>
            </w:r>
            <w:r w:rsidR="008437BD">
              <w:t xml:space="preserve">Action </w:t>
            </w:r>
            <w:r w:rsidR="008753A2">
              <w:t>P</w:t>
            </w:r>
            <w:r w:rsidR="0026072B">
              <w:t>lan</w:t>
            </w:r>
            <w:r w:rsidR="00665419">
              <w:t>.</w:t>
            </w:r>
          </w:p>
          <w:p w14:paraId="05411ADC" w14:textId="7406D0A9" w:rsidR="00665419" w:rsidRPr="00E9016B" w:rsidRDefault="00665419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n you see the word ‘we’,</w:t>
            </w:r>
            <w:r w:rsidR="003D6075">
              <w:t xml:space="preserve"> </w:t>
            </w:r>
            <w:r>
              <w:t>it</w:t>
            </w:r>
            <w:r w:rsidR="00816DBA">
              <w:rPr>
                <w:rFonts w:ascii="Calibri" w:hAnsi="Calibri" w:cs="Calibri"/>
              </w:rPr>
              <w:t> </w:t>
            </w:r>
            <w:r>
              <w:t>means</w:t>
            </w:r>
            <w:r w:rsidR="00EE56DD">
              <w:t xml:space="preserve"> </w:t>
            </w:r>
            <w:r w:rsidR="000D0F07">
              <w:t xml:space="preserve">the </w:t>
            </w:r>
            <w:r>
              <w:t>NDIA.</w:t>
            </w:r>
          </w:p>
        </w:tc>
      </w:tr>
      <w:tr w:rsidR="00D93AD0" w:rsidRPr="0052434D" w14:paraId="004737E7" w14:textId="77777777" w:rsidTr="0093391A">
        <w:trPr>
          <w:gridAfter w:val="2"/>
          <w:wAfter w:w="34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69018CE" w14:textId="38E1BB1D" w:rsidR="00665419" w:rsidRPr="0019560B" w:rsidRDefault="00BC4F9C" w:rsidP="0093391A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46D420C6" wp14:editId="6A74AD35">
                  <wp:extent cx="1332000" cy="1332000"/>
                  <wp:effectExtent l="0" t="0" r="1905" b="1905"/>
                  <wp:docPr id="6" name="Picture 6" descr="An Easy Read document and a tic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11483C7" w14:textId="32010CC7" w:rsidR="00115682" w:rsidRDefault="00115682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e wrote this </w:t>
            </w:r>
            <w:r w:rsidR="008437BD">
              <w:t xml:space="preserve">Action </w:t>
            </w:r>
            <w:r w:rsidR="008753A2">
              <w:t>P</w:t>
            </w:r>
            <w:r w:rsidR="0026072B">
              <w:t>lan</w:t>
            </w:r>
            <w:r w:rsidR="00665419" w:rsidRPr="00E9016B">
              <w:t xml:space="preserve"> in an </w:t>
            </w:r>
            <w:proofErr w:type="gramStart"/>
            <w:r w:rsidR="00665419" w:rsidRPr="00E9016B">
              <w:t>easy to read</w:t>
            </w:r>
            <w:proofErr w:type="gramEnd"/>
            <w:r w:rsidR="00665419" w:rsidRPr="00E9016B">
              <w:t xml:space="preserve"> way.</w:t>
            </w:r>
          </w:p>
          <w:p w14:paraId="3B106D8B" w14:textId="77777777" w:rsidR="00665419" w:rsidRPr="0052434D" w:rsidRDefault="00665419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016B">
              <w:t xml:space="preserve">We use pictures to explain some ideas. </w:t>
            </w:r>
          </w:p>
        </w:tc>
      </w:tr>
      <w:tr w:rsidR="00E05DD1" w:rsidRPr="0052434D" w14:paraId="5AB3BF10" w14:textId="77777777" w:rsidTr="0093391A">
        <w:trPr>
          <w:gridAfter w:val="2"/>
          <w:wAfter w:w="34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7385A8E" w14:textId="5100FC6D" w:rsidR="00E05DD1" w:rsidRPr="0019560B" w:rsidRDefault="00BC4F9C" w:rsidP="0093391A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2DE0C448" wp14:editId="699E3936">
                  <wp:extent cx="1296000" cy="911833"/>
                  <wp:effectExtent l="0" t="0" r="0" b="3175"/>
                  <wp:docPr id="4" name="Picture 4" descr="The words 'Bold' and 'Not Bold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he words &quot;Bold&quot; and &quot;Not Bold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7F6D7EC" w14:textId="43072064" w:rsidR="00E05DD1" w:rsidRDefault="00E05DD1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e </w:t>
            </w:r>
            <w:r w:rsidR="008F4961">
              <w:t>wrote</w:t>
            </w:r>
            <w:r w:rsidRPr="001C28AC">
              <w:t xml:space="preserve"> </w:t>
            </w:r>
            <w:r>
              <w:t xml:space="preserve">some </w:t>
            </w:r>
            <w:r w:rsidR="003D6075">
              <w:t xml:space="preserve">important </w:t>
            </w:r>
            <w:r>
              <w:t xml:space="preserve">words </w:t>
            </w:r>
            <w:r w:rsidRPr="001C28AC">
              <w:t xml:space="preserve">in </w:t>
            </w:r>
            <w:r w:rsidRPr="001C28AC">
              <w:rPr>
                <w:rStyle w:val="Strong"/>
              </w:rPr>
              <w:t>bold</w:t>
            </w:r>
            <w:r w:rsidRPr="001C28AC">
              <w:t>.</w:t>
            </w:r>
          </w:p>
          <w:p w14:paraId="33C654E6" w14:textId="77777777" w:rsidR="00E05DD1" w:rsidRPr="00E9016B" w:rsidRDefault="00E05DD1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32BA5">
              <w:t>This means the letters are</w:t>
            </w:r>
            <w:r>
              <w:t xml:space="preserve"> thicker and darker.</w:t>
            </w:r>
          </w:p>
        </w:tc>
      </w:tr>
      <w:tr w:rsidR="00D93AD0" w:rsidRPr="00E9016B" w14:paraId="27E67532" w14:textId="77777777" w:rsidTr="0093391A">
        <w:trPr>
          <w:gridAfter w:val="2"/>
          <w:wAfter w:w="34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CB5BBE7" w14:textId="424271DC" w:rsidR="009D031E" w:rsidRPr="0019560B" w:rsidRDefault="00BC4F9C" w:rsidP="0093391A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0A16D76C" wp14:editId="732DF8F3">
                  <wp:extent cx="1332000" cy="1332000"/>
                  <wp:effectExtent l="0" t="0" r="0" b="0"/>
                  <wp:docPr id="10" name="Picture 10" descr="A word list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EFDE3F6" w14:textId="77777777" w:rsidR="003D6075" w:rsidRDefault="009D031E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 explain what these words mean.</w:t>
            </w:r>
          </w:p>
          <w:p w14:paraId="61D0F226" w14:textId="097925EB" w:rsidR="009D031E" w:rsidRPr="00E9016B" w:rsidRDefault="009D031E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re is a list of these words on page</w:t>
            </w:r>
            <w:r w:rsidR="00816DBA">
              <w:t xml:space="preserve"> </w:t>
            </w:r>
            <w:r w:rsidR="00816DBA" w:rsidRPr="008F1375">
              <w:fldChar w:fldCharType="begin"/>
            </w:r>
            <w:r w:rsidR="00816DBA" w:rsidRPr="008F1375">
              <w:instrText xml:space="preserve"> PAGEREF _Ref124149688 \h </w:instrText>
            </w:r>
            <w:r w:rsidR="00816DBA" w:rsidRPr="008F1375">
              <w:fldChar w:fldCharType="separate"/>
            </w:r>
            <w:r w:rsidR="00C37580">
              <w:rPr>
                <w:noProof/>
              </w:rPr>
              <w:t>47</w:t>
            </w:r>
            <w:r w:rsidR="00816DBA" w:rsidRPr="008F1375">
              <w:fldChar w:fldCharType="end"/>
            </w:r>
            <w:r>
              <w:t xml:space="preserve">. </w:t>
            </w:r>
          </w:p>
        </w:tc>
      </w:tr>
      <w:tr w:rsidR="00D93AD0" w:rsidRPr="000F6E4B" w14:paraId="48CB8E9B" w14:textId="77777777" w:rsidTr="0093391A">
        <w:trPr>
          <w:trHeight w:val="1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F2ACD63" w14:textId="18070F75" w:rsidR="009D031E" w:rsidRPr="0019560B" w:rsidRDefault="00BC4F9C" w:rsidP="0093391A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61E8CAA0" wp14:editId="113D62B8">
                  <wp:extent cx="1332000" cy="1332000"/>
                  <wp:effectExtent l="0" t="0" r="1905" b="1905"/>
                  <wp:docPr id="11" name="Picture 11" descr="A person holding an Easy Read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7" w:type="dxa"/>
            <w:gridSpan w:val="3"/>
          </w:tcPr>
          <w:p w14:paraId="38164115" w14:textId="519BF33B" w:rsidR="00641C3E" w:rsidRPr="005F70FA" w:rsidRDefault="009D031E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2"/>
              </w:rPr>
            </w:pPr>
            <w:r w:rsidRPr="005F70FA">
              <w:rPr>
                <w:spacing w:val="-2"/>
              </w:rPr>
              <w:t>This</w:t>
            </w:r>
            <w:r w:rsidR="001521FB">
              <w:rPr>
                <w:spacing w:val="-2"/>
              </w:rPr>
              <w:t xml:space="preserve"> is an</w:t>
            </w:r>
            <w:r w:rsidRPr="005F70FA">
              <w:rPr>
                <w:spacing w:val="-2"/>
              </w:rPr>
              <w:t xml:space="preserve"> Easy </w:t>
            </w:r>
            <w:r w:rsidR="00705A02" w:rsidRPr="005F70FA">
              <w:rPr>
                <w:spacing w:val="-2"/>
              </w:rPr>
              <w:t>Read</w:t>
            </w:r>
            <w:r w:rsidRPr="005F70FA">
              <w:rPr>
                <w:spacing w:val="-2"/>
              </w:rPr>
              <w:t xml:space="preserve"> </w:t>
            </w:r>
            <w:r w:rsidR="001521FB">
              <w:rPr>
                <w:spacing w:val="-2"/>
              </w:rPr>
              <w:t>version</w:t>
            </w:r>
            <w:r w:rsidRPr="005F70FA">
              <w:rPr>
                <w:spacing w:val="-2"/>
              </w:rPr>
              <w:t xml:space="preserve"> of </w:t>
            </w:r>
            <w:r w:rsidR="008753A2" w:rsidRPr="005F70FA">
              <w:rPr>
                <w:spacing w:val="-2"/>
              </w:rPr>
              <w:t xml:space="preserve">the </w:t>
            </w:r>
            <w:r w:rsidR="008753A2" w:rsidRPr="005F70FA">
              <w:rPr>
                <w:i/>
                <w:iCs/>
                <w:spacing w:val="-2"/>
              </w:rPr>
              <w:t xml:space="preserve">Cultural and Linguistic Diversity </w:t>
            </w:r>
            <w:r w:rsidR="008437BD">
              <w:rPr>
                <w:i/>
                <w:iCs/>
                <w:spacing w:val="-2"/>
              </w:rPr>
              <w:t>Action Plan</w:t>
            </w:r>
            <w:r w:rsidR="008753A2" w:rsidRPr="005F70FA">
              <w:rPr>
                <w:i/>
                <w:iCs/>
                <w:spacing w:val="-2"/>
              </w:rPr>
              <w:t xml:space="preserve"> 202</w:t>
            </w:r>
            <w:r w:rsidR="00D078D9">
              <w:rPr>
                <w:i/>
                <w:iCs/>
                <w:spacing w:val="-2"/>
              </w:rPr>
              <w:t>4–</w:t>
            </w:r>
            <w:r w:rsidR="008753A2" w:rsidRPr="005F70FA">
              <w:rPr>
                <w:i/>
                <w:iCs/>
                <w:spacing w:val="-2"/>
              </w:rPr>
              <w:t>202</w:t>
            </w:r>
            <w:r w:rsidR="00D078D9">
              <w:rPr>
                <w:i/>
                <w:iCs/>
                <w:spacing w:val="-2"/>
              </w:rPr>
              <w:t>8</w:t>
            </w:r>
            <w:r w:rsidRPr="005F70FA">
              <w:rPr>
                <w:spacing w:val="-2"/>
              </w:rPr>
              <w:t>.</w:t>
            </w:r>
          </w:p>
        </w:tc>
      </w:tr>
      <w:tr w:rsidR="00D93AD0" w:rsidRPr="000F6E4B" w14:paraId="3B47B167" w14:textId="77777777" w:rsidTr="0093391A">
        <w:trPr>
          <w:gridAfter w:val="1"/>
          <w:wAfter w:w="17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42AB131" w14:textId="687F8B76" w:rsidR="009D031E" w:rsidRPr="0019560B" w:rsidRDefault="00BC4F9C" w:rsidP="0093391A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0016162C" wp14:editId="4D675BE6">
                  <wp:extent cx="1332000" cy="1332000"/>
                  <wp:effectExtent l="0" t="0" r="1905" b="1905"/>
                  <wp:docPr id="12" name="Picture 12" descr="A websit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34DC7952" w14:textId="4D7CF2DD" w:rsidR="008E2344" w:rsidRPr="005F70FA" w:rsidRDefault="009D031E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2"/>
              </w:rPr>
            </w:pPr>
            <w:r w:rsidRPr="005F70FA">
              <w:rPr>
                <w:spacing w:val="-2"/>
              </w:rPr>
              <w:t xml:space="preserve">You can find the </w:t>
            </w:r>
            <w:r w:rsidR="008437BD" w:rsidRPr="005F70FA">
              <w:rPr>
                <w:i/>
                <w:iCs/>
                <w:spacing w:val="-2"/>
              </w:rPr>
              <w:t xml:space="preserve">Cultural and Linguistic Diversity </w:t>
            </w:r>
            <w:r w:rsidR="008437BD">
              <w:rPr>
                <w:i/>
                <w:iCs/>
                <w:spacing w:val="-2"/>
              </w:rPr>
              <w:t>Action Plan</w:t>
            </w:r>
            <w:r w:rsidR="008437BD" w:rsidRPr="005F70FA">
              <w:rPr>
                <w:i/>
                <w:iCs/>
                <w:spacing w:val="-2"/>
              </w:rPr>
              <w:t xml:space="preserve"> 202</w:t>
            </w:r>
            <w:r w:rsidR="008437BD">
              <w:rPr>
                <w:i/>
                <w:iCs/>
                <w:spacing w:val="-2"/>
              </w:rPr>
              <w:t>4–</w:t>
            </w:r>
            <w:r w:rsidR="008437BD" w:rsidRPr="005F70FA">
              <w:rPr>
                <w:i/>
                <w:iCs/>
                <w:spacing w:val="-2"/>
              </w:rPr>
              <w:t>202</w:t>
            </w:r>
            <w:r w:rsidR="008437BD">
              <w:rPr>
                <w:i/>
                <w:iCs/>
                <w:spacing w:val="-2"/>
              </w:rPr>
              <w:t xml:space="preserve">8 </w:t>
            </w:r>
            <w:r w:rsidRPr="005F70FA">
              <w:rPr>
                <w:spacing w:val="-2"/>
              </w:rPr>
              <w:t xml:space="preserve">on </w:t>
            </w:r>
            <w:r w:rsidR="00202A4A" w:rsidRPr="005F70FA">
              <w:rPr>
                <w:spacing w:val="-2"/>
              </w:rPr>
              <w:t xml:space="preserve">our </w:t>
            </w:r>
            <w:r w:rsidRPr="005F70FA">
              <w:rPr>
                <w:spacing w:val="-2"/>
              </w:rPr>
              <w:t>website</w:t>
            </w:r>
            <w:r w:rsidR="008E2344" w:rsidRPr="005F70FA">
              <w:rPr>
                <w:spacing w:val="-2"/>
              </w:rPr>
              <w:t>.</w:t>
            </w:r>
          </w:p>
          <w:p w14:paraId="09271470" w14:textId="19E11CED" w:rsidR="00723993" w:rsidRPr="000F6E4B" w:rsidRDefault="00C50DCD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4" w:history="1">
              <w:r w:rsidR="001521FB" w:rsidRPr="009051EA">
                <w:rPr>
                  <w:rStyle w:val="Hyperlink"/>
                </w:rPr>
                <w:t>www.ndis.gov.au/CALD</w:t>
              </w:r>
            </w:hyperlink>
            <w:r w:rsidR="001521FB">
              <w:t xml:space="preserve"> </w:t>
            </w:r>
          </w:p>
        </w:tc>
      </w:tr>
      <w:tr w:rsidR="00E05DD1" w:rsidRPr="000F6E4B" w14:paraId="5D991479" w14:textId="77777777" w:rsidTr="00756729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86D9668" w14:textId="77777777" w:rsidR="00E05DD1" w:rsidRPr="0019560B" w:rsidRDefault="00E05DD1" w:rsidP="008F1375">
            <w:pPr>
              <w:pStyle w:val="Image"/>
            </w:pPr>
            <w:r w:rsidRPr="0019560B">
              <w:rPr>
                <w:noProof/>
              </w:rPr>
              <w:lastRenderedPageBreak/>
              <w:drawing>
                <wp:inline distT="0" distB="0" distL="0" distR="0" wp14:anchorId="06FED004" wp14:editId="160AE728">
                  <wp:extent cx="1260000" cy="1122882"/>
                  <wp:effectExtent l="0" t="0" r="0" b="1270"/>
                  <wp:docPr id="56" name="Picture 56" descr="Someone helping another person read a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3E26D35" w14:textId="50454BC0" w:rsidR="003D6075" w:rsidRDefault="00E05DD1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6E4B">
              <w:t>You can ask for help to read this</w:t>
            </w:r>
            <w:r w:rsidR="003D6075">
              <w:t xml:space="preserve"> </w:t>
            </w:r>
            <w:r w:rsidR="00260C9D">
              <w:t xml:space="preserve">Action </w:t>
            </w:r>
            <w:r w:rsidR="008753A2">
              <w:t>P</w:t>
            </w:r>
            <w:r w:rsidR="0026072B">
              <w:t>lan</w:t>
            </w:r>
            <w:r w:rsidRPr="000F6E4B">
              <w:t>.</w:t>
            </w:r>
          </w:p>
          <w:p w14:paraId="2F2FF364" w14:textId="0E4CD24C" w:rsidR="00E05DD1" w:rsidRPr="000F6E4B" w:rsidRDefault="00E05DD1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6E4B">
              <w:t>A friend, family member or support p</w:t>
            </w:r>
            <w:r>
              <w:t>erson may</w:t>
            </w:r>
            <w:r w:rsidR="005F70FA">
              <w:t> </w:t>
            </w:r>
            <w:r>
              <w:t>be</w:t>
            </w:r>
            <w:r w:rsidR="005F70FA">
              <w:t> </w:t>
            </w:r>
            <w:r>
              <w:t>able to help you.</w:t>
            </w:r>
          </w:p>
        </w:tc>
      </w:tr>
      <w:tr w:rsidR="00F767F3" w:rsidRPr="000F6E4B" w14:paraId="71A8E88D" w14:textId="77777777" w:rsidTr="00756729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F73287C" w14:textId="298BD7DE" w:rsidR="00F767F3" w:rsidRPr="0019560B" w:rsidRDefault="008F1375" w:rsidP="008F1375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4E53357" wp14:editId="17EF8CB1">
                  <wp:extent cx="1482725" cy="1482725"/>
                  <wp:effectExtent l="0" t="0" r="3175" b="3175"/>
                  <wp:docPr id="1437398254" name="Picture 2" descr="A large Easy Read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1437398254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FE51023" w14:textId="29CAD24A" w:rsidR="00F767F3" w:rsidRPr="000F6E4B" w:rsidRDefault="00F767F3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is is a long document.  </w:t>
            </w:r>
          </w:p>
        </w:tc>
      </w:tr>
      <w:tr w:rsidR="00F767F3" w:rsidRPr="000F6E4B" w14:paraId="59387630" w14:textId="77777777" w:rsidTr="00756729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7EE6141" w14:textId="191928CF" w:rsidR="00F767F3" w:rsidRPr="0019560B" w:rsidRDefault="008F1375" w:rsidP="008F1375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3F4C5C" wp14:editId="529E17FB">
                  <wp:extent cx="1464021" cy="1572768"/>
                  <wp:effectExtent l="0" t="0" r="3175" b="8890"/>
                  <wp:docPr id="1936304216" name="Picture 3" descr="A person reading a document in a folder. Above them is a cloc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68211" cy="1577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9CC378A" w14:textId="77777777" w:rsidR="00F767F3" w:rsidRDefault="00F767F3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You do not need to read it all at once.  </w:t>
            </w:r>
          </w:p>
          <w:p w14:paraId="0F15FA85" w14:textId="6A7B68F8" w:rsidR="00F767F3" w:rsidRPr="000F6E4B" w:rsidRDefault="00F767F3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 can take your time</w:t>
            </w:r>
          </w:p>
        </w:tc>
      </w:tr>
      <w:tr w:rsidR="00F767F3" w14:paraId="0C991D0F" w14:textId="77777777" w:rsidTr="00756729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61B0047" w14:textId="3BD5AF51" w:rsidR="00F767F3" w:rsidRPr="0019560B" w:rsidRDefault="00F767F3" w:rsidP="008F1375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B39C1B" wp14:editId="78787DF0">
                  <wp:extent cx="1440000" cy="1440000"/>
                  <wp:effectExtent l="0" t="0" r="8255" b="8255"/>
                  <wp:docPr id="2053108729" name="Picture 1" descr="3 First Nations people beneath the Aboriginal flag and the Torres Strait Islander fla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A group of people with flags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4E692C3" w14:textId="0E89AD0B" w:rsidR="00F767F3" w:rsidRDefault="00F767F3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767F3">
              <w:rPr>
                <w:spacing w:val="-2"/>
              </w:rPr>
              <w:t xml:space="preserve">We recognise Aboriginal and Torres Strait Islander </w:t>
            </w:r>
            <w:r w:rsidRPr="00F767F3">
              <w:rPr>
                <w:spacing w:val="2"/>
              </w:rPr>
              <w:t>peoples as the traditional owners of our land – </w:t>
            </w:r>
            <w:r w:rsidRPr="00EC64ED">
              <w:t>Australia.</w:t>
            </w:r>
          </w:p>
        </w:tc>
      </w:tr>
      <w:tr w:rsidR="00F767F3" w14:paraId="0F7A4C04" w14:textId="77777777" w:rsidTr="00756729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8FC703C" w14:textId="244D8E90" w:rsidR="00F767F3" w:rsidRPr="0019560B" w:rsidRDefault="008F1375" w:rsidP="008F1375">
            <w:pPr>
              <w:pStyle w:val="Image"/>
              <w:rPr>
                <w:noProof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4E62E102" wp14:editId="0F588975">
                  <wp:extent cx="1440000" cy="1080000"/>
                  <wp:effectExtent l="0" t="0" r="8255" b="6350"/>
                  <wp:docPr id="1948645758" name="Picture 1948645758" descr="A coastlin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A coastline.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D7D9033" w14:textId="77777777" w:rsidR="00F767F3" w:rsidRDefault="00F767F3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y were the first people to live on and use the:</w:t>
            </w:r>
          </w:p>
          <w:p w14:paraId="0511F628" w14:textId="77777777" w:rsidR="00F767F3" w:rsidRDefault="00F767F3" w:rsidP="008F1375">
            <w:pPr>
              <w:pStyle w:val="ListParagraph"/>
              <w:numPr>
                <w:ilvl w:val="0"/>
                <w:numId w:val="74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nds </w:t>
            </w:r>
          </w:p>
          <w:p w14:paraId="376A98F2" w14:textId="1D1D194D" w:rsidR="00F767F3" w:rsidRDefault="00F767F3" w:rsidP="008F1375">
            <w:pPr>
              <w:pStyle w:val="ListParagraph"/>
              <w:numPr>
                <w:ilvl w:val="0"/>
                <w:numId w:val="13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aters.</w:t>
            </w:r>
          </w:p>
        </w:tc>
      </w:tr>
    </w:tbl>
    <w:p w14:paraId="501657AA" w14:textId="7E61FFC6" w:rsidR="00EC64ED" w:rsidRDefault="00EC64ED" w:rsidP="00EC64ED">
      <w:pPr>
        <w:spacing w:before="0" w:after="0" w:line="240" w:lineRule="auto"/>
      </w:pPr>
      <w:r>
        <w:br w:type="page"/>
      </w:r>
    </w:p>
    <w:bookmarkStart w:id="65" w:name="_Toc42086742" w:displacedByCustomXml="next"/>
    <w:bookmarkStart w:id="66" w:name="_Toc42093324" w:displacedByCustomXml="next"/>
    <w:bookmarkStart w:id="67" w:name="_Hlk41661236" w:displacedByCustomXml="next"/>
    <w:bookmarkStart w:id="68" w:name="_Hlk42013068" w:displacedByCustomXml="next"/>
    <w:bookmarkStart w:id="69" w:name="_Toc497142654" w:displacedByCustomXml="next"/>
    <w:bookmarkStart w:id="70" w:name="_Toc497209781" w:displacedByCustomXml="next"/>
    <w:bookmarkStart w:id="71" w:name="_Toc497212949" w:displacedByCustomXml="next"/>
    <w:bookmarkStart w:id="72" w:name="_Toc497215533" w:displacedByCustomXml="next"/>
    <w:bookmarkStart w:id="73" w:name="_Toc497302120" w:displacedByCustomXml="next"/>
    <w:bookmarkStart w:id="74" w:name="_Toc498339417" w:displacedByCustomXml="next"/>
    <w:bookmarkStart w:id="75" w:name="_Toc527635163" w:displacedByCustomXml="next"/>
    <w:bookmarkStart w:id="76" w:name="_Toc527644812" w:displacedByCustomXml="next"/>
    <w:bookmarkStart w:id="77" w:name="_Toc529882155" w:displacedByCustomXml="next"/>
    <w:bookmarkStart w:id="78" w:name="_Toc533076400" w:displacedByCustomXml="next"/>
    <w:bookmarkStart w:id="79" w:name="_Toc533077010" w:displacedByCustomXml="next"/>
    <w:bookmarkStart w:id="80" w:name="_Toc533079088" w:displacedByCustomXml="next"/>
    <w:bookmarkStart w:id="81" w:name="_Toc533084358" w:displacedByCustomXml="next"/>
    <w:bookmarkStart w:id="82" w:name="_Toc5878086" w:displacedByCustomXml="next"/>
    <w:bookmarkStart w:id="83" w:name="_Toc5975101" w:displacedByCustomXml="next"/>
    <w:bookmarkStart w:id="84" w:name="_Toc5979655" w:displacedByCustomXml="next"/>
    <w:bookmarkStart w:id="85" w:name="_Toc6302389" w:displacedByCustomXml="next"/>
    <w:bookmarkStart w:id="86" w:name="_Toc6305502" w:displacedByCustomXml="next"/>
    <w:bookmarkStart w:id="87" w:name="_Toc6306674" w:displacedByCustomXml="next"/>
    <w:bookmarkStart w:id="88" w:name="_Toc6390564" w:displacedByCustomXml="next"/>
    <w:bookmarkStart w:id="89" w:name="_Toc12634015" w:displacedByCustomXml="next"/>
    <w:bookmarkStart w:id="90" w:name="_Toc12636473" w:displacedByCustomXml="next"/>
    <w:bookmarkStart w:id="91" w:name="_Toc41655088" w:displacedByCustomXml="next"/>
    <w:bookmarkStart w:id="92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29228603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00D388F" w14:textId="15CE8358" w:rsidR="00707F69" w:rsidRDefault="003D6075" w:rsidP="003D6075">
          <w:pPr>
            <w:pStyle w:val="TOCHeading"/>
            <w:rPr>
              <w:noProof/>
            </w:rPr>
          </w:pPr>
          <w:r>
            <w:rPr>
              <w:lang w:val="en-US"/>
            </w:rPr>
            <w:t>What</w:t>
          </w:r>
          <w:r w:rsidR="003C46DC">
            <w:rPr>
              <w:lang w:val="en-US"/>
            </w:rPr>
            <w:t xml:space="preserve"> i</w:t>
          </w:r>
          <w:r>
            <w:rPr>
              <w:lang w:val="en-US"/>
            </w:rPr>
            <w:t>s in this</w:t>
          </w:r>
          <w:r w:rsidR="002A6A49">
            <w:rPr>
              <w:lang w:val="en-US"/>
            </w:rPr>
            <w:t xml:space="preserve"> </w:t>
          </w:r>
          <w:r w:rsidR="00260C9D">
            <w:rPr>
              <w:lang w:val="en-US"/>
            </w:rPr>
            <w:t xml:space="preserve">Action </w:t>
          </w:r>
          <w:r w:rsidR="008753A2">
            <w:rPr>
              <w:lang w:val="en-US"/>
            </w:rPr>
            <w:t>P</w:t>
          </w:r>
          <w:r w:rsidR="0026072B">
            <w:rPr>
              <w:lang w:val="en-US"/>
            </w:rPr>
            <w:t>lan</w:t>
          </w:r>
          <w:r w:rsidR="002A6A49"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0FBB3835" w14:textId="333CF526" w:rsidR="00707F69" w:rsidRDefault="00C50DCD" w:rsidP="006E321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700" w:history="1">
            <w:r w:rsidR="00707F69" w:rsidRPr="001F7EEC">
              <w:rPr>
                <w:rStyle w:val="Hyperlink"/>
              </w:rPr>
              <w:t>What does CALD mean?</w:t>
            </w:r>
            <w:r w:rsidR="00707F69">
              <w:rPr>
                <w:webHidden/>
              </w:rPr>
              <w:tab/>
            </w:r>
            <w:r w:rsidR="00707F69">
              <w:rPr>
                <w:webHidden/>
              </w:rPr>
              <w:fldChar w:fldCharType="begin"/>
            </w:r>
            <w:r w:rsidR="00707F69">
              <w:rPr>
                <w:webHidden/>
              </w:rPr>
              <w:instrText xml:space="preserve"> PAGEREF _Toc152855700 \h </w:instrText>
            </w:r>
            <w:r w:rsidR="00707F69">
              <w:rPr>
                <w:webHidden/>
              </w:rPr>
            </w:r>
            <w:r w:rsidR="00707F69">
              <w:rPr>
                <w:webHidden/>
              </w:rPr>
              <w:fldChar w:fldCharType="separate"/>
            </w:r>
            <w:r w:rsidR="006E321C">
              <w:rPr>
                <w:webHidden/>
              </w:rPr>
              <w:t>5</w:t>
            </w:r>
            <w:r w:rsidR="00707F69">
              <w:rPr>
                <w:webHidden/>
              </w:rPr>
              <w:fldChar w:fldCharType="end"/>
            </w:r>
          </w:hyperlink>
        </w:p>
        <w:p w14:paraId="1C67F89C" w14:textId="49732538" w:rsidR="00707F69" w:rsidRDefault="00C50DCD" w:rsidP="006E321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701" w:history="1">
            <w:r w:rsidR="00707F69" w:rsidRPr="001F7EEC">
              <w:rPr>
                <w:rStyle w:val="Hyperlink"/>
              </w:rPr>
              <w:t>About our Action Plan</w:t>
            </w:r>
            <w:r w:rsidR="00707F69">
              <w:rPr>
                <w:webHidden/>
              </w:rPr>
              <w:tab/>
            </w:r>
            <w:r w:rsidR="00707F69">
              <w:rPr>
                <w:webHidden/>
              </w:rPr>
              <w:fldChar w:fldCharType="begin"/>
            </w:r>
            <w:r w:rsidR="00707F69">
              <w:rPr>
                <w:webHidden/>
              </w:rPr>
              <w:instrText xml:space="preserve"> PAGEREF _Toc152855701 \h </w:instrText>
            </w:r>
            <w:r w:rsidR="00707F69">
              <w:rPr>
                <w:webHidden/>
              </w:rPr>
            </w:r>
            <w:r w:rsidR="00707F69">
              <w:rPr>
                <w:webHidden/>
              </w:rPr>
              <w:fldChar w:fldCharType="separate"/>
            </w:r>
            <w:r w:rsidR="006E321C">
              <w:rPr>
                <w:webHidden/>
              </w:rPr>
              <w:t>7</w:t>
            </w:r>
            <w:r w:rsidR="00707F69">
              <w:rPr>
                <w:webHidden/>
              </w:rPr>
              <w:fldChar w:fldCharType="end"/>
            </w:r>
          </w:hyperlink>
        </w:p>
        <w:p w14:paraId="5BB94AB8" w14:textId="112B032C" w:rsidR="00707F69" w:rsidRDefault="00C50DCD" w:rsidP="006E321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702" w:history="1">
            <w:r w:rsidR="00707F69" w:rsidRPr="001F7EEC">
              <w:rPr>
                <w:rStyle w:val="Hyperlink"/>
              </w:rPr>
              <w:t>1. Focusing on CALD participants when we work</w:t>
            </w:r>
            <w:r w:rsidR="00707F69">
              <w:rPr>
                <w:webHidden/>
              </w:rPr>
              <w:tab/>
            </w:r>
            <w:r w:rsidR="00707F69">
              <w:rPr>
                <w:webHidden/>
              </w:rPr>
              <w:fldChar w:fldCharType="begin"/>
            </w:r>
            <w:r w:rsidR="00707F69">
              <w:rPr>
                <w:webHidden/>
              </w:rPr>
              <w:instrText xml:space="preserve"> PAGEREF _Toc152855702 \h </w:instrText>
            </w:r>
            <w:r w:rsidR="00707F69">
              <w:rPr>
                <w:webHidden/>
              </w:rPr>
            </w:r>
            <w:r w:rsidR="00707F69">
              <w:rPr>
                <w:webHidden/>
              </w:rPr>
              <w:fldChar w:fldCharType="separate"/>
            </w:r>
            <w:r w:rsidR="006E321C">
              <w:rPr>
                <w:webHidden/>
              </w:rPr>
              <w:t>8</w:t>
            </w:r>
            <w:r w:rsidR="00707F69">
              <w:rPr>
                <w:webHidden/>
              </w:rPr>
              <w:fldChar w:fldCharType="end"/>
            </w:r>
          </w:hyperlink>
        </w:p>
        <w:p w14:paraId="6E744AB6" w14:textId="3C1B35E1" w:rsidR="00707F69" w:rsidRDefault="00C50DCD" w:rsidP="006E321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703" w:history="1">
            <w:r w:rsidR="00707F69" w:rsidRPr="001F7EEC">
              <w:rPr>
                <w:rStyle w:val="Hyperlink"/>
              </w:rPr>
              <w:t>2. Making sure our staff have the right skills</w:t>
            </w:r>
            <w:r w:rsidR="00707F69">
              <w:rPr>
                <w:webHidden/>
              </w:rPr>
              <w:tab/>
            </w:r>
            <w:r w:rsidR="00707F69">
              <w:rPr>
                <w:webHidden/>
              </w:rPr>
              <w:fldChar w:fldCharType="begin"/>
            </w:r>
            <w:r w:rsidR="00707F69">
              <w:rPr>
                <w:webHidden/>
              </w:rPr>
              <w:instrText xml:space="preserve"> PAGEREF _Toc152855703 \h </w:instrText>
            </w:r>
            <w:r w:rsidR="00707F69">
              <w:rPr>
                <w:webHidden/>
              </w:rPr>
            </w:r>
            <w:r w:rsidR="00707F69">
              <w:rPr>
                <w:webHidden/>
              </w:rPr>
              <w:fldChar w:fldCharType="separate"/>
            </w:r>
            <w:r w:rsidR="006E321C">
              <w:rPr>
                <w:webHidden/>
              </w:rPr>
              <w:t>16</w:t>
            </w:r>
            <w:r w:rsidR="00707F69">
              <w:rPr>
                <w:webHidden/>
              </w:rPr>
              <w:fldChar w:fldCharType="end"/>
            </w:r>
          </w:hyperlink>
        </w:p>
        <w:p w14:paraId="7E630819" w14:textId="5AC6E9DA" w:rsidR="00707F69" w:rsidRDefault="00C50DCD" w:rsidP="006E321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704" w:history="1">
            <w:r w:rsidR="00707F69" w:rsidRPr="001F7EEC">
              <w:rPr>
                <w:rStyle w:val="Hyperlink"/>
              </w:rPr>
              <w:t>3. How we share information</w:t>
            </w:r>
            <w:r w:rsidR="00707F69">
              <w:rPr>
                <w:webHidden/>
              </w:rPr>
              <w:tab/>
            </w:r>
            <w:r w:rsidR="00707F69">
              <w:rPr>
                <w:webHidden/>
              </w:rPr>
              <w:fldChar w:fldCharType="begin"/>
            </w:r>
            <w:r w:rsidR="00707F69">
              <w:rPr>
                <w:webHidden/>
              </w:rPr>
              <w:instrText xml:space="preserve"> PAGEREF _Toc152855704 \h </w:instrText>
            </w:r>
            <w:r w:rsidR="00707F69">
              <w:rPr>
                <w:webHidden/>
              </w:rPr>
            </w:r>
            <w:r w:rsidR="00707F69">
              <w:rPr>
                <w:webHidden/>
              </w:rPr>
              <w:fldChar w:fldCharType="separate"/>
            </w:r>
            <w:r w:rsidR="006E321C">
              <w:rPr>
                <w:webHidden/>
              </w:rPr>
              <w:t>23</w:t>
            </w:r>
            <w:r w:rsidR="00707F69">
              <w:rPr>
                <w:webHidden/>
              </w:rPr>
              <w:fldChar w:fldCharType="end"/>
            </w:r>
          </w:hyperlink>
        </w:p>
        <w:p w14:paraId="383A9B26" w14:textId="306DC33C" w:rsidR="00707F69" w:rsidRDefault="00C50DCD" w:rsidP="006E321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705" w:history="1">
            <w:r w:rsidR="00707F69" w:rsidRPr="001F7EEC">
              <w:rPr>
                <w:rStyle w:val="Hyperlink"/>
              </w:rPr>
              <w:t>4. Choice and control</w:t>
            </w:r>
            <w:r w:rsidR="00707F69">
              <w:rPr>
                <w:webHidden/>
              </w:rPr>
              <w:tab/>
            </w:r>
            <w:r w:rsidR="00707F69">
              <w:rPr>
                <w:webHidden/>
              </w:rPr>
              <w:fldChar w:fldCharType="begin"/>
            </w:r>
            <w:r w:rsidR="00707F69">
              <w:rPr>
                <w:webHidden/>
              </w:rPr>
              <w:instrText xml:space="preserve"> PAGEREF _Toc152855705 \h </w:instrText>
            </w:r>
            <w:r w:rsidR="00707F69">
              <w:rPr>
                <w:webHidden/>
              </w:rPr>
            </w:r>
            <w:r w:rsidR="00707F69">
              <w:rPr>
                <w:webHidden/>
              </w:rPr>
              <w:fldChar w:fldCharType="separate"/>
            </w:r>
            <w:r w:rsidR="006E321C">
              <w:rPr>
                <w:webHidden/>
              </w:rPr>
              <w:t>31</w:t>
            </w:r>
            <w:r w:rsidR="00707F69">
              <w:rPr>
                <w:webHidden/>
              </w:rPr>
              <w:fldChar w:fldCharType="end"/>
            </w:r>
          </w:hyperlink>
        </w:p>
        <w:p w14:paraId="3B5EC238" w14:textId="0AECCFEC" w:rsidR="00707F69" w:rsidRDefault="00C50DCD" w:rsidP="006E321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706" w:history="1">
            <w:r w:rsidR="00707F69" w:rsidRPr="001F7EEC">
              <w:rPr>
                <w:rStyle w:val="Hyperlink"/>
              </w:rPr>
              <w:t>5. Data about CALD participants</w:t>
            </w:r>
            <w:r w:rsidR="00707F69">
              <w:rPr>
                <w:webHidden/>
              </w:rPr>
              <w:tab/>
            </w:r>
            <w:r w:rsidR="00707F69">
              <w:rPr>
                <w:webHidden/>
              </w:rPr>
              <w:fldChar w:fldCharType="begin"/>
            </w:r>
            <w:r w:rsidR="00707F69">
              <w:rPr>
                <w:webHidden/>
              </w:rPr>
              <w:instrText xml:space="preserve"> PAGEREF _Toc152855706 \h </w:instrText>
            </w:r>
            <w:r w:rsidR="00707F69">
              <w:rPr>
                <w:webHidden/>
              </w:rPr>
            </w:r>
            <w:r w:rsidR="00707F69">
              <w:rPr>
                <w:webHidden/>
              </w:rPr>
              <w:fldChar w:fldCharType="separate"/>
            </w:r>
            <w:r w:rsidR="006E321C">
              <w:rPr>
                <w:webHidden/>
              </w:rPr>
              <w:t>37</w:t>
            </w:r>
            <w:r w:rsidR="00707F69">
              <w:rPr>
                <w:webHidden/>
              </w:rPr>
              <w:fldChar w:fldCharType="end"/>
            </w:r>
          </w:hyperlink>
        </w:p>
        <w:p w14:paraId="3D4DA7C6" w14:textId="2F4258FD" w:rsidR="00707F69" w:rsidRDefault="00C50DCD" w:rsidP="006E321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707" w:history="1">
            <w:r w:rsidR="00707F69" w:rsidRPr="001F7EEC">
              <w:rPr>
                <w:rStyle w:val="Hyperlink"/>
              </w:rPr>
              <w:t>6. How we connect with the community</w:t>
            </w:r>
            <w:r w:rsidR="00707F69">
              <w:rPr>
                <w:webHidden/>
              </w:rPr>
              <w:tab/>
            </w:r>
            <w:r w:rsidR="00707F69">
              <w:rPr>
                <w:webHidden/>
              </w:rPr>
              <w:fldChar w:fldCharType="begin"/>
            </w:r>
            <w:r w:rsidR="00707F69">
              <w:rPr>
                <w:webHidden/>
              </w:rPr>
              <w:instrText xml:space="preserve"> PAGEREF _Toc152855707 \h </w:instrText>
            </w:r>
            <w:r w:rsidR="00707F69">
              <w:rPr>
                <w:webHidden/>
              </w:rPr>
            </w:r>
            <w:r w:rsidR="00707F69">
              <w:rPr>
                <w:webHidden/>
              </w:rPr>
              <w:fldChar w:fldCharType="separate"/>
            </w:r>
            <w:r w:rsidR="006E321C">
              <w:rPr>
                <w:webHidden/>
              </w:rPr>
              <w:t>40</w:t>
            </w:r>
            <w:r w:rsidR="00707F69">
              <w:rPr>
                <w:webHidden/>
              </w:rPr>
              <w:fldChar w:fldCharType="end"/>
            </w:r>
          </w:hyperlink>
        </w:p>
        <w:p w14:paraId="672A3111" w14:textId="61B4327A" w:rsidR="00707F69" w:rsidRDefault="00C50DCD" w:rsidP="006E321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708" w:history="1">
            <w:r w:rsidR="00707F69" w:rsidRPr="001F7EEC">
              <w:rPr>
                <w:rStyle w:val="Hyperlink"/>
              </w:rPr>
              <w:t>More information</w:t>
            </w:r>
            <w:r w:rsidR="00707F69">
              <w:rPr>
                <w:webHidden/>
              </w:rPr>
              <w:tab/>
            </w:r>
            <w:r w:rsidR="00707F69">
              <w:rPr>
                <w:webHidden/>
              </w:rPr>
              <w:fldChar w:fldCharType="begin"/>
            </w:r>
            <w:r w:rsidR="00707F69">
              <w:rPr>
                <w:webHidden/>
              </w:rPr>
              <w:instrText xml:space="preserve"> PAGEREF _Toc152855708 \h </w:instrText>
            </w:r>
            <w:r w:rsidR="00707F69">
              <w:rPr>
                <w:webHidden/>
              </w:rPr>
            </w:r>
            <w:r w:rsidR="00707F69">
              <w:rPr>
                <w:webHidden/>
              </w:rPr>
              <w:fldChar w:fldCharType="separate"/>
            </w:r>
            <w:r w:rsidR="006E321C">
              <w:rPr>
                <w:webHidden/>
              </w:rPr>
              <w:t>45</w:t>
            </w:r>
            <w:r w:rsidR="00707F69">
              <w:rPr>
                <w:webHidden/>
              </w:rPr>
              <w:fldChar w:fldCharType="end"/>
            </w:r>
          </w:hyperlink>
        </w:p>
        <w:p w14:paraId="58A946B8" w14:textId="6E7BA1B0" w:rsidR="00707F69" w:rsidRDefault="00C50DCD" w:rsidP="006E321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855709" w:history="1">
            <w:r w:rsidR="00707F69" w:rsidRPr="001F7EEC">
              <w:rPr>
                <w:rStyle w:val="Hyperlink"/>
              </w:rPr>
              <w:t>Word list</w:t>
            </w:r>
            <w:r w:rsidR="00707F69">
              <w:rPr>
                <w:webHidden/>
              </w:rPr>
              <w:tab/>
            </w:r>
            <w:r w:rsidR="00707F69">
              <w:rPr>
                <w:webHidden/>
              </w:rPr>
              <w:fldChar w:fldCharType="begin"/>
            </w:r>
            <w:r w:rsidR="00707F69">
              <w:rPr>
                <w:webHidden/>
              </w:rPr>
              <w:instrText xml:space="preserve"> PAGEREF _Toc152855709 \h </w:instrText>
            </w:r>
            <w:r w:rsidR="00707F69">
              <w:rPr>
                <w:webHidden/>
              </w:rPr>
            </w:r>
            <w:r w:rsidR="00707F69">
              <w:rPr>
                <w:webHidden/>
              </w:rPr>
              <w:fldChar w:fldCharType="separate"/>
            </w:r>
            <w:r w:rsidR="006E321C">
              <w:rPr>
                <w:webHidden/>
              </w:rPr>
              <w:t>47</w:t>
            </w:r>
            <w:r w:rsidR="00707F69">
              <w:rPr>
                <w:webHidden/>
              </w:rPr>
              <w:fldChar w:fldCharType="end"/>
            </w:r>
          </w:hyperlink>
        </w:p>
        <w:p w14:paraId="5938990D" w14:textId="1523B512" w:rsidR="00B676E1" w:rsidRDefault="003D6075" w:rsidP="0026072B">
          <w:r>
            <w:fldChar w:fldCharType="end"/>
          </w:r>
        </w:p>
      </w:sdtContent>
    </w:sdt>
    <w:bookmarkEnd w:id="65" w:displacedByCustomXml="prev"/>
    <w:bookmarkEnd w:id="66" w:displacedByCustomXml="prev"/>
    <w:bookmarkEnd w:id="67" w:displacedByCustomXml="prev"/>
    <w:bookmarkEnd w:id="68" w:displacedByCustomXml="prev"/>
    <w:bookmarkEnd w:id="69" w:displacedByCustomXml="prev"/>
    <w:bookmarkEnd w:id="70" w:displacedByCustomXml="prev"/>
    <w:bookmarkEnd w:id="71" w:displacedByCustomXml="prev"/>
    <w:bookmarkEnd w:id="72" w:displacedByCustomXml="prev"/>
    <w:bookmarkEnd w:id="73" w:displacedByCustomXml="prev"/>
    <w:bookmarkEnd w:id="74" w:displacedByCustomXml="prev"/>
    <w:bookmarkEnd w:id="75" w:displacedByCustomXml="prev"/>
    <w:bookmarkEnd w:id="76" w:displacedByCustomXml="prev"/>
    <w:bookmarkEnd w:id="77" w:displacedByCustomXml="prev"/>
    <w:bookmarkEnd w:id="78" w:displacedByCustomXml="prev"/>
    <w:bookmarkEnd w:id="79" w:displacedByCustomXml="prev"/>
    <w:bookmarkEnd w:id="80" w:displacedByCustomXml="prev"/>
    <w:bookmarkEnd w:id="81" w:displacedByCustomXml="prev"/>
    <w:bookmarkEnd w:id="82" w:displacedByCustomXml="prev"/>
    <w:bookmarkEnd w:id="83" w:displacedByCustomXml="prev"/>
    <w:bookmarkEnd w:id="84" w:displacedByCustomXml="prev"/>
    <w:bookmarkEnd w:id="85" w:displacedByCustomXml="prev"/>
    <w:bookmarkEnd w:id="86" w:displacedByCustomXml="prev"/>
    <w:bookmarkEnd w:id="87" w:displacedByCustomXml="prev"/>
    <w:bookmarkEnd w:id="88" w:displacedByCustomXml="prev"/>
    <w:bookmarkEnd w:id="89" w:displacedByCustomXml="prev"/>
    <w:bookmarkEnd w:id="90" w:displacedByCustomXml="prev"/>
    <w:bookmarkEnd w:id="91" w:displacedByCustomXml="prev"/>
    <w:bookmarkEnd w:id="92" w:displacedByCustomXml="prev"/>
    <w:bookmarkEnd w:id="1" w:displacedByCustomXml="prev"/>
    <w:bookmarkStart w:id="93" w:name="_Toc43391446" w:displacedByCustomXml="prev"/>
    <w:bookmarkStart w:id="94" w:name="_Toc43391495" w:displacedByCustomXml="prev"/>
    <w:bookmarkStart w:id="95" w:name="_Toc6390577" w:displacedByCustomXml="prev"/>
    <w:bookmarkStart w:id="96" w:name="_Toc12634028" w:displacedByCustomXml="prev"/>
    <w:p w14:paraId="7F6F6B30" w14:textId="77777777" w:rsidR="008753A2" w:rsidRPr="00B676E1" w:rsidRDefault="008753A2" w:rsidP="008753A2">
      <w:pPr>
        <w:pStyle w:val="Heading2"/>
        <w:rPr>
          <w:lang w:val="en-AU"/>
        </w:rPr>
      </w:pPr>
      <w:bookmarkStart w:id="97" w:name="_Toc145425733"/>
      <w:bookmarkStart w:id="98" w:name="_Toc152855700"/>
      <w:bookmarkEnd w:id="94"/>
      <w:bookmarkEnd w:id="93"/>
      <w:r>
        <w:rPr>
          <w:lang w:val="en-AU"/>
        </w:rPr>
        <w:lastRenderedPageBreak/>
        <w:t>What does CALD mean?</w:t>
      </w:r>
      <w:bookmarkEnd w:id="97"/>
      <w:bookmarkEnd w:id="98"/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8753A2" w14:paraId="2D54EBF2" w14:textId="77777777" w:rsidTr="0093391A">
        <w:trPr>
          <w:trHeight w:val="3742"/>
        </w:trPr>
        <w:tc>
          <w:tcPr>
            <w:tcW w:w="2551" w:type="dxa"/>
            <w:vAlign w:val="center"/>
          </w:tcPr>
          <w:p w14:paraId="7070107D" w14:textId="77777777" w:rsidR="008753A2" w:rsidRPr="00785FE2" w:rsidRDefault="008753A2" w:rsidP="002C7DF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794F3E30" wp14:editId="7011B9CF">
                  <wp:extent cx="1440000" cy="1440000"/>
                  <wp:effectExtent l="0" t="0" r="8255" b="8255"/>
                  <wp:docPr id="5" name="Picture 5" descr="A group of CALD people beneath 3 speech bubbles that say 'Hello' in 3 different languag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group of people with different languag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16357596" w14:textId="75F4C06F" w:rsidR="008753A2" w:rsidRPr="00A264B0" w:rsidRDefault="008753A2" w:rsidP="002C7DF0">
            <w:pPr>
              <w:rPr>
                <w:spacing w:val="-2"/>
              </w:rPr>
            </w:pPr>
            <w:r w:rsidRPr="00A264B0">
              <w:rPr>
                <w:rStyle w:val="Strong"/>
                <w:spacing w:val="-2"/>
              </w:rPr>
              <w:t xml:space="preserve">Culturally and linguistically diverse (CALD) </w:t>
            </w:r>
            <w:r w:rsidR="001B10AE">
              <w:t>people are</w:t>
            </w:r>
            <w:r>
              <w:rPr>
                <w:rStyle w:val="Strong"/>
                <w:spacing w:val="-2"/>
              </w:rPr>
              <w:t xml:space="preserve"> </w:t>
            </w:r>
            <w:r w:rsidRPr="00A264B0">
              <w:rPr>
                <w:spacing w:val="-2"/>
              </w:rPr>
              <w:t>people</w:t>
            </w:r>
            <w:r>
              <w:rPr>
                <w:spacing w:val="-2"/>
              </w:rPr>
              <w:t> who</w:t>
            </w:r>
            <w:r w:rsidRPr="00A264B0">
              <w:rPr>
                <w:spacing w:val="-2"/>
              </w:rPr>
              <w:t>:</w:t>
            </w:r>
          </w:p>
          <w:p w14:paraId="1BECBDCE" w14:textId="77777777" w:rsidR="008753A2" w:rsidRDefault="008753A2" w:rsidP="008753A2">
            <w:pPr>
              <w:pStyle w:val="ListParagraph"/>
              <w:numPr>
                <w:ilvl w:val="0"/>
                <w:numId w:val="2"/>
              </w:numPr>
            </w:pPr>
            <w:r>
              <w:t xml:space="preserve">come from different </w:t>
            </w:r>
            <w:proofErr w:type="gramStart"/>
            <w:r>
              <w:t>backgrounds</w:t>
            </w:r>
            <w:proofErr w:type="gramEnd"/>
          </w:p>
          <w:p w14:paraId="643A5828" w14:textId="77777777" w:rsidR="008753A2" w:rsidRDefault="008753A2" w:rsidP="008753A2">
            <w:pPr>
              <w:pStyle w:val="ListParagraph"/>
              <w:numPr>
                <w:ilvl w:val="0"/>
                <w:numId w:val="2"/>
              </w:numPr>
            </w:pPr>
            <w:r>
              <w:t>speak languages other than English.</w:t>
            </w:r>
          </w:p>
        </w:tc>
      </w:tr>
      <w:tr w:rsidR="008753A2" w14:paraId="6B9FD012" w14:textId="77777777" w:rsidTr="002C7DF0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2DEC6E98" w14:textId="77777777" w:rsidR="008753A2" w:rsidRPr="00785FE2" w:rsidRDefault="008753A2" w:rsidP="002C7DF0">
            <w:pPr>
              <w:pStyle w:val="Image"/>
              <w:spacing w:before="480" w:after="0"/>
            </w:pPr>
          </w:p>
        </w:tc>
        <w:tc>
          <w:tcPr>
            <w:tcW w:w="6576" w:type="dxa"/>
            <w:vAlign w:val="center"/>
          </w:tcPr>
          <w:p w14:paraId="625B823A" w14:textId="77777777" w:rsidR="008753A2" w:rsidRDefault="008753A2" w:rsidP="002C7DF0">
            <w:pPr>
              <w:spacing w:before="480" w:after="0"/>
            </w:pPr>
            <w:r>
              <w:t>In Australia:</w:t>
            </w:r>
          </w:p>
        </w:tc>
      </w:tr>
      <w:tr w:rsidR="008753A2" w14:paraId="659AAA4F" w14:textId="77777777" w:rsidTr="002C7DF0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6CFE3D0B" w14:textId="77777777" w:rsidR="008753A2" w:rsidRPr="00785FE2" w:rsidRDefault="008753A2" w:rsidP="002C7DF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73123C7F" wp14:editId="00291C1E">
                  <wp:extent cx="1482725" cy="1482725"/>
                  <wp:effectExtent l="0" t="0" r="3175" b="3175"/>
                  <wp:docPr id="1049760633" name="Picture 38" descr="A baby and an arrow curving around a map of the world and pointing to Australi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78CE99" w14:textId="77777777" w:rsidR="008753A2" w:rsidRDefault="008753A2" w:rsidP="008753A2">
            <w:pPr>
              <w:pStyle w:val="ListParagraph"/>
              <w:numPr>
                <w:ilvl w:val="0"/>
                <w:numId w:val="3"/>
              </w:numPr>
            </w:pPr>
            <w:r>
              <w:t xml:space="preserve">there are close to </w:t>
            </w:r>
            <w:r w:rsidRPr="007901A0">
              <w:rPr>
                <w:rStyle w:val="Statisticstyle"/>
              </w:rPr>
              <w:t>8 million</w:t>
            </w:r>
            <w:r>
              <w:t xml:space="preserve"> people who were born overseas</w:t>
            </w:r>
          </w:p>
        </w:tc>
      </w:tr>
      <w:tr w:rsidR="008753A2" w14:paraId="12BEFBA1" w14:textId="77777777" w:rsidTr="002C7DF0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798473BC" w14:textId="77777777" w:rsidR="008753A2" w:rsidRPr="00785FE2" w:rsidRDefault="008753A2" w:rsidP="002C7DF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49D1E7A1" wp14:editId="14AFE70E">
                  <wp:extent cx="1482725" cy="1482725"/>
                  <wp:effectExtent l="0" t="0" r="3175" b="3175"/>
                  <wp:docPr id="253724778" name="Picture 39" descr="3 speech bubbles that say 'Hello' in 3 different languag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A group of multicolored speech bubbles with words in different languages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958E7BC" w14:textId="77777777" w:rsidR="008753A2" w:rsidRDefault="008753A2" w:rsidP="008753A2">
            <w:pPr>
              <w:pStyle w:val="ListParagraph"/>
              <w:numPr>
                <w:ilvl w:val="0"/>
                <w:numId w:val="3"/>
              </w:numPr>
            </w:pPr>
            <w:r w:rsidRPr="00CA6C4C">
              <w:rPr>
                <w:spacing w:val="4"/>
              </w:rPr>
              <w:t xml:space="preserve">people speak more than </w:t>
            </w:r>
            <w:r w:rsidRPr="00CA6C4C">
              <w:rPr>
                <w:rStyle w:val="Statisticstyle"/>
                <w:spacing w:val="4"/>
              </w:rPr>
              <w:t>300</w:t>
            </w:r>
            <w:r w:rsidRPr="00CA6C4C">
              <w:rPr>
                <w:spacing w:val="4"/>
              </w:rPr>
              <w:t xml:space="preserve"> </w:t>
            </w:r>
            <w:r>
              <w:t>different languages.</w:t>
            </w:r>
          </w:p>
        </w:tc>
      </w:tr>
    </w:tbl>
    <w:p w14:paraId="43C80B48" w14:textId="77777777" w:rsidR="008753A2" w:rsidRDefault="008753A2" w:rsidP="008753A2">
      <w:r>
        <w:br w:type="page"/>
      </w:r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8753A2" w14:paraId="5F1208EE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6C65A10B" w14:textId="77777777" w:rsidR="008753A2" w:rsidRPr="00785FE2" w:rsidRDefault="008753A2" w:rsidP="002C7DF0">
            <w:pPr>
              <w:pStyle w:val="Image"/>
            </w:pPr>
            <w:r>
              <w:rPr>
                <w:noProof/>
              </w:rPr>
              <w:lastRenderedPageBreak/>
              <w:drawing>
                <wp:inline distT="0" distB="0" distL="0" distR="0" wp14:anchorId="3B3FB637" wp14:editId="163E2351">
                  <wp:extent cx="1482725" cy="1482725"/>
                  <wp:effectExtent l="0" t="0" r="3175" b="3175"/>
                  <wp:docPr id="1908268187" name="Picture 40" descr="A person pointing at themselves and raising their hand in front of 2 other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A group of people in a circle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E025AD" w14:textId="43EE164C" w:rsidR="008753A2" w:rsidRDefault="008753A2" w:rsidP="002C7DF0">
            <w:r>
              <w:t xml:space="preserve">When you </w:t>
            </w:r>
            <w:r w:rsidRPr="00C1107A">
              <w:rPr>
                <w:rStyle w:val="Strong"/>
              </w:rPr>
              <w:t>identify</w:t>
            </w:r>
            <w:r>
              <w:t xml:space="preserve"> as something, you </w:t>
            </w:r>
            <w:r w:rsidR="00001C1D">
              <w:t xml:space="preserve">are </w:t>
            </w:r>
            <w:r>
              <w:t>say</w:t>
            </w:r>
            <w:r w:rsidR="00001C1D">
              <w:t>ing</w:t>
            </w:r>
            <w:r>
              <w:t xml:space="preserve"> that you belong to a certain group of people.</w:t>
            </w:r>
          </w:p>
        </w:tc>
      </w:tr>
      <w:tr w:rsidR="008753A2" w14:paraId="09165384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51ED7D4F" w14:textId="77777777" w:rsidR="008753A2" w:rsidRPr="00785FE2" w:rsidRDefault="008753A2" w:rsidP="002C7DF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8DD8AE7" wp14:editId="1626ADC4">
                  <wp:extent cx="1482725" cy="1482725"/>
                  <wp:effectExtent l="0" t="0" r="3175" b="3175"/>
                  <wp:docPr id="626339655" name="Picture 42" descr="A person pointing at themselves and raising their hand and a map of Australi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EED1A4A" w14:textId="77777777" w:rsidR="008753A2" w:rsidRDefault="008753A2" w:rsidP="002C7DF0">
            <w:r w:rsidRPr="007901A0">
              <w:rPr>
                <w:rStyle w:val="Statisticstyle"/>
              </w:rPr>
              <w:t>30%</w:t>
            </w:r>
            <w:r>
              <w:t xml:space="preserve"> of people who live in Australia </w:t>
            </w:r>
            <w:r w:rsidRPr="002327D5">
              <w:t>identify</w:t>
            </w:r>
            <w:r>
              <w:t xml:space="preserve"> as a CALD person.</w:t>
            </w:r>
          </w:p>
        </w:tc>
      </w:tr>
      <w:tr w:rsidR="008753A2" w14:paraId="6DB5180D" w14:textId="77777777" w:rsidTr="001521FB">
        <w:trPr>
          <w:trHeight w:val="3515"/>
        </w:trPr>
        <w:tc>
          <w:tcPr>
            <w:tcW w:w="2551" w:type="dxa"/>
            <w:vAlign w:val="center"/>
          </w:tcPr>
          <w:p w14:paraId="388E9F22" w14:textId="77777777" w:rsidR="008753A2" w:rsidRPr="00785FE2" w:rsidRDefault="008753A2" w:rsidP="002C7DF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4E4F69E" wp14:editId="3B06AB00">
                  <wp:extent cx="1482725" cy="1482725"/>
                  <wp:effectExtent l="0" t="0" r="3175" b="3175"/>
                  <wp:docPr id="154003351" name="Picture 43" descr="A person raising their hand in front of their famil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527BAD53" w14:textId="799B95A9" w:rsidR="008753A2" w:rsidRPr="005F70FA" w:rsidRDefault="008753A2" w:rsidP="002C7DF0">
            <w:pPr>
              <w:spacing w:line="324" w:lineRule="auto"/>
              <w:rPr>
                <w:spacing w:val="-2"/>
              </w:rPr>
            </w:pPr>
            <w:r w:rsidRPr="005F70FA">
              <w:rPr>
                <w:rStyle w:val="Statisticstyle"/>
                <w:spacing w:val="4"/>
              </w:rPr>
              <w:t>10%</w:t>
            </w:r>
            <w:r w:rsidRPr="005F70FA">
              <w:rPr>
                <w:spacing w:val="4"/>
              </w:rPr>
              <w:t xml:space="preserve"> of </w:t>
            </w:r>
            <w:r w:rsidRPr="005F70FA">
              <w:rPr>
                <w:rStyle w:val="Strong"/>
                <w:spacing w:val="4"/>
              </w:rPr>
              <w:t>participants</w:t>
            </w:r>
            <w:r w:rsidRPr="005F70FA">
              <w:rPr>
                <w:spacing w:val="4"/>
              </w:rPr>
              <w:t xml:space="preserve"> in the National </w:t>
            </w:r>
            <w:r w:rsidRPr="005F70FA">
              <w:rPr>
                <w:spacing w:val="-2"/>
              </w:rPr>
              <w:t xml:space="preserve">Disability Insurance Scheme (NDIS) </w:t>
            </w:r>
            <w:r w:rsidR="001B10AE">
              <w:rPr>
                <w:spacing w:val="-2"/>
              </w:rPr>
              <w:t>identify as a</w:t>
            </w:r>
            <w:r w:rsidRPr="005F70FA">
              <w:rPr>
                <w:spacing w:val="-2"/>
              </w:rPr>
              <w:t xml:space="preserve"> CALD </w:t>
            </w:r>
            <w:r w:rsidR="001B10AE">
              <w:rPr>
                <w:spacing w:val="-2"/>
              </w:rPr>
              <w:t>person</w:t>
            </w:r>
            <w:r w:rsidRPr="005F70FA">
              <w:rPr>
                <w:spacing w:val="-2"/>
              </w:rPr>
              <w:t>.</w:t>
            </w:r>
          </w:p>
        </w:tc>
      </w:tr>
      <w:tr w:rsidR="008753A2" w:rsidRPr="005C78BB" w14:paraId="5BE19CF5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57688ED3" w14:textId="77777777" w:rsidR="008753A2" w:rsidRDefault="008753A2" w:rsidP="002C7DF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308B7287" wp14:editId="70B5839A">
                  <wp:extent cx="1483200" cy="1483200"/>
                  <wp:effectExtent l="0" t="0" r="3175" b="3175"/>
                  <wp:docPr id="768595154" name="Picture 768595154" descr="A participant icon showing a group of participants. 2 are raising their hand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A group of people standing togeth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3C2844" w14:textId="2414D510" w:rsidR="008753A2" w:rsidRPr="005C78BB" w:rsidRDefault="008753A2" w:rsidP="002C7DF0">
            <w:r>
              <w:rPr>
                <w:rStyle w:val="Strong"/>
                <w:b w:val="0"/>
                <w:bCs w:val="0"/>
                <w:color w:val="auto"/>
              </w:rPr>
              <w:t>P</w:t>
            </w:r>
            <w:r w:rsidRPr="001F49AB">
              <w:rPr>
                <w:rStyle w:val="Strong"/>
                <w:b w:val="0"/>
                <w:bCs w:val="0"/>
                <w:color w:val="auto"/>
              </w:rPr>
              <w:t>articipants</w:t>
            </w:r>
            <w:r w:rsidRPr="005C78BB">
              <w:t xml:space="preserve"> are people with disability who take part in</w:t>
            </w:r>
            <w:r w:rsidR="005F70FA">
              <w:t> </w:t>
            </w:r>
            <w:r w:rsidRPr="005C78BB">
              <w:t>the NDIS.</w:t>
            </w:r>
          </w:p>
        </w:tc>
      </w:tr>
    </w:tbl>
    <w:p w14:paraId="4ACD43EB" w14:textId="4588FFE7" w:rsidR="00D01D6C" w:rsidRDefault="00004B02" w:rsidP="00756729">
      <w:pPr>
        <w:pStyle w:val="Heading2"/>
        <w:spacing w:after="120"/>
        <w:rPr>
          <w:lang w:val="en-AU"/>
        </w:rPr>
      </w:pPr>
      <w:bookmarkStart w:id="99" w:name="_Toc152855701"/>
      <w:r>
        <w:rPr>
          <w:lang w:val="en-AU"/>
        </w:rPr>
        <w:lastRenderedPageBreak/>
        <w:t>About our</w:t>
      </w:r>
      <w:r w:rsidR="007B0E1F">
        <w:t xml:space="preserve"> </w:t>
      </w:r>
      <w:r w:rsidR="008748CD">
        <w:rPr>
          <w:lang w:val="en-AU"/>
        </w:rPr>
        <w:t xml:space="preserve">Action </w:t>
      </w:r>
      <w:r w:rsidR="008753A2">
        <w:rPr>
          <w:lang w:val="en-AU"/>
        </w:rPr>
        <w:t>P</w:t>
      </w:r>
      <w:r w:rsidR="0026072B">
        <w:rPr>
          <w:lang w:val="en-AU"/>
        </w:rPr>
        <w:t>lan</w:t>
      </w:r>
      <w:bookmarkEnd w:id="99"/>
    </w:p>
    <w:tbl>
      <w:tblPr>
        <w:tblW w:w="9216" w:type="dxa"/>
        <w:tblLayout w:type="fixed"/>
        <w:tblLook w:val="04A0" w:firstRow="1" w:lastRow="0" w:firstColumn="1" w:lastColumn="0" w:noHBand="0" w:noVBand="1"/>
      </w:tblPr>
      <w:tblGrid>
        <w:gridCol w:w="2551"/>
        <w:gridCol w:w="6336"/>
        <w:gridCol w:w="164"/>
        <w:gridCol w:w="76"/>
        <w:gridCol w:w="89"/>
      </w:tblGrid>
      <w:tr w:rsidR="001F34EE" w:rsidRPr="009B6F97" w14:paraId="0B2DD05F" w14:textId="77777777" w:rsidTr="00D51C9C">
        <w:trPr>
          <w:gridAfter w:val="2"/>
          <w:wAfter w:w="165" w:type="dxa"/>
          <w:trHeight w:val="2124"/>
        </w:trPr>
        <w:tc>
          <w:tcPr>
            <w:tcW w:w="2551" w:type="dxa"/>
            <w:vAlign w:val="center"/>
          </w:tcPr>
          <w:p w14:paraId="6D6F8275" w14:textId="77777777" w:rsidR="001F34EE" w:rsidRPr="00785FE2" w:rsidRDefault="001F34EE" w:rsidP="007C2796">
            <w:pPr>
              <w:pStyle w:val="Image"/>
              <w:spacing w:before="0"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1AB97B" wp14:editId="3A042E0C">
                  <wp:extent cx="1404000" cy="1404000"/>
                  <wp:effectExtent l="0" t="0" r="5715" b="5715"/>
                  <wp:docPr id="478145865" name="Picture 44" descr="A strategy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0" w:type="dxa"/>
            <w:gridSpan w:val="2"/>
            <w:vAlign w:val="center"/>
          </w:tcPr>
          <w:p w14:paraId="3E4AD9C8" w14:textId="77777777" w:rsidR="001F34EE" w:rsidRDefault="001F34EE" w:rsidP="007C2796">
            <w:pPr>
              <w:spacing w:before="0" w:after="120"/>
            </w:pPr>
            <w:r>
              <w:t xml:space="preserve">We wrote the new </w:t>
            </w:r>
            <w:r w:rsidRPr="001F34EE">
              <w:rPr>
                <w:rStyle w:val="Emphasis"/>
                <w:i w:val="0"/>
                <w:iCs w:val="0"/>
              </w:rPr>
              <w:t>Cultural and Linguistic Diversity Strategy 2024–2028</w:t>
            </w:r>
            <w:r>
              <w:t>.</w:t>
            </w:r>
          </w:p>
          <w:p w14:paraId="4C79C879" w14:textId="1950D8AC" w:rsidR="007C2796" w:rsidRDefault="007C2796" w:rsidP="007C2796">
            <w:pPr>
              <w:spacing w:before="0" w:after="120"/>
            </w:pPr>
            <w:r>
              <w:t>We call it the Strategy.</w:t>
            </w:r>
          </w:p>
          <w:p w14:paraId="38756844" w14:textId="5BCF378C" w:rsidR="007C2796" w:rsidRPr="009B6F97" w:rsidRDefault="007C2796" w:rsidP="007C2796">
            <w:pPr>
              <w:spacing w:before="0" w:after="120"/>
            </w:pPr>
            <w:r>
              <w:t>The Strategy is a plan for how we will make the NDIS better for CALD participants.</w:t>
            </w:r>
          </w:p>
        </w:tc>
      </w:tr>
      <w:tr w:rsidR="007C2796" w:rsidRPr="005F70FA" w14:paraId="00F83D1D" w14:textId="77777777" w:rsidTr="00D51C9C">
        <w:trPr>
          <w:gridAfter w:val="2"/>
          <w:wAfter w:w="165" w:type="dxa"/>
          <w:trHeight w:val="1886"/>
        </w:trPr>
        <w:tc>
          <w:tcPr>
            <w:tcW w:w="2551" w:type="dxa"/>
            <w:vAlign w:val="center"/>
          </w:tcPr>
          <w:p w14:paraId="6EE0EA29" w14:textId="77777777" w:rsidR="007C2796" w:rsidRPr="00785FE2" w:rsidRDefault="007C2796" w:rsidP="00BA265B">
            <w:pPr>
              <w:pStyle w:val="Image"/>
              <w:spacing w:before="0"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96DBECB" wp14:editId="300FE133">
                  <wp:extent cx="1404000" cy="1404000"/>
                  <wp:effectExtent l="0" t="0" r="5715" b="5715"/>
                  <wp:docPr id="700079581" name="Picture 1" descr="An Action Plan document showing a list with tick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0079581" name="Picture 1" descr="A white paper with green check marks and a black circle&#10;&#10;Description automatically generated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0" w:type="dxa"/>
            <w:gridSpan w:val="2"/>
            <w:vAlign w:val="center"/>
          </w:tcPr>
          <w:p w14:paraId="6D2A0B16" w14:textId="4B409EBE" w:rsidR="007C2796" w:rsidRPr="007C2796" w:rsidRDefault="007C2796" w:rsidP="007C2796">
            <w:r>
              <w:t>This Action Plan explains what we will do</w:t>
            </w:r>
            <w:r w:rsidR="00C37580">
              <w:t> </w:t>
            </w:r>
            <w:r>
              <w:t>to</w:t>
            </w:r>
            <w:r w:rsidR="00C37580">
              <w:t> </w:t>
            </w:r>
            <w:r w:rsidRPr="007C2796">
              <w:t>support the Strategy</w:t>
            </w:r>
            <w:r>
              <w:t>.</w:t>
            </w:r>
          </w:p>
        </w:tc>
      </w:tr>
      <w:tr w:rsidR="007C2796" w14:paraId="49A3512B" w14:textId="77777777" w:rsidTr="00D51C9C">
        <w:trPr>
          <w:gridAfter w:val="1"/>
          <w:wAfter w:w="89" w:type="dxa"/>
        </w:trPr>
        <w:tc>
          <w:tcPr>
            <w:tcW w:w="2551" w:type="dxa"/>
            <w:vAlign w:val="center"/>
          </w:tcPr>
          <w:p w14:paraId="4E4D2739" w14:textId="77777777" w:rsidR="007C2796" w:rsidRPr="00785FE2" w:rsidRDefault="007C2796" w:rsidP="007C2796">
            <w:pPr>
              <w:pStyle w:val="Image"/>
              <w:spacing w:before="0"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270035A" wp14:editId="18E8A508">
                  <wp:extent cx="1404000" cy="1404000"/>
                  <wp:effectExtent l="0" t="0" r="5715" b="5715"/>
                  <wp:docPr id="2088040572" name="Picture 2" descr="An outcomes document and an actions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8040572" name="Picture 2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3"/>
            <w:vAlign w:val="center"/>
          </w:tcPr>
          <w:p w14:paraId="00E69D90" w14:textId="77777777" w:rsidR="007C2796" w:rsidRDefault="007C2796" w:rsidP="00BA265B">
            <w:r>
              <w:t>It explains the:</w:t>
            </w:r>
          </w:p>
          <w:p w14:paraId="2A3752D0" w14:textId="77777777" w:rsidR="007C2796" w:rsidRPr="007C2796" w:rsidRDefault="007C2796" w:rsidP="007C2796">
            <w:pPr>
              <w:pStyle w:val="ListParagraph"/>
              <w:numPr>
                <w:ilvl w:val="0"/>
                <w:numId w:val="36"/>
              </w:numPr>
              <w:rPr>
                <w:rFonts w:eastAsia="Times New Roman" w:cs="Tahoma"/>
              </w:rPr>
            </w:pPr>
            <w:r w:rsidRPr="007C2796">
              <w:rPr>
                <w:rFonts w:eastAsia="Times New Roman" w:cs="Tahoma"/>
              </w:rPr>
              <w:t xml:space="preserve">actions we will </w:t>
            </w:r>
            <w:proofErr w:type="gramStart"/>
            <w:r w:rsidRPr="007C2796">
              <w:rPr>
                <w:rFonts w:eastAsia="Times New Roman" w:cs="Tahoma"/>
              </w:rPr>
              <w:t>take</w:t>
            </w:r>
            <w:proofErr w:type="gramEnd"/>
            <w:r w:rsidRPr="007C2796">
              <w:rPr>
                <w:rFonts w:eastAsia="Times New Roman" w:cs="Tahoma"/>
              </w:rPr>
              <w:t xml:space="preserve"> </w:t>
            </w:r>
          </w:p>
          <w:p w14:paraId="2770C391" w14:textId="77777777" w:rsidR="007C2796" w:rsidRPr="007C2796" w:rsidRDefault="007C2796" w:rsidP="007C2796">
            <w:pPr>
              <w:pStyle w:val="ListParagraph"/>
              <w:numPr>
                <w:ilvl w:val="0"/>
                <w:numId w:val="36"/>
              </w:numPr>
              <w:rPr>
                <w:rFonts w:eastAsia="Times New Roman" w:cs="Tahoma"/>
              </w:rPr>
            </w:pPr>
            <w:r w:rsidRPr="007C2796">
              <w:rPr>
                <w:rStyle w:val="Strong"/>
              </w:rPr>
              <w:t>outcomes</w:t>
            </w:r>
            <w:r w:rsidRPr="007C2796">
              <w:rPr>
                <w:rFonts w:eastAsia="Times New Roman" w:cs="Tahoma"/>
              </w:rPr>
              <w:t xml:space="preserve"> we want.</w:t>
            </w:r>
          </w:p>
          <w:p w14:paraId="2C0B5407" w14:textId="77777777" w:rsidR="007C2796" w:rsidRDefault="007C2796" w:rsidP="007C2796">
            <w:r w:rsidRPr="008753A2">
              <w:t>Outcomes are the ways our work changes people’s</w:t>
            </w:r>
            <w:r>
              <w:t> </w:t>
            </w:r>
            <w:r w:rsidRPr="008753A2">
              <w:t>lives.</w:t>
            </w:r>
          </w:p>
        </w:tc>
      </w:tr>
      <w:tr w:rsidR="007C2796" w14:paraId="60B15C5B" w14:textId="77777777" w:rsidTr="00D51C9C">
        <w:trPr>
          <w:gridAfter w:val="3"/>
          <w:wAfter w:w="329" w:type="dxa"/>
        </w:trPr>
        <w:tc>
          <w:tcPr>
            <w:tcW w:w="2551" w:type="dxa"/>
            <w:vAlign w:val="center"/>
          </w:tcPr>
          <w:p w14:paraId="3792D1CC" w14:textId="77777777" w:rsidR="007C2796" w:rsidRPr="00785FE2" w:rsidRDefault="007C2796" w:rsidP="0093391A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2FBD636D" wp14:editId="4E43C4FB">
                  <wp:extent cx="1404000" cy="1404000"/>
                  <wp:effectExtent l="0" t="0" r="5715" b="5715"/>
                  <wp:docPr id="1569362203" name="Picture 1569362203" descr="A participant holding an NDIS plan. Above them is a thumbs up and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4595216" name="Picture 3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36" w:type="dxa"/>
            <w:vAlign w:val="center"/>
          </w:tcPr>
          <w:p w14:paraId="16875415" w14:textId="77777777" w:rsidR="007C2796" w:rsidRDefault="007C2796" w:rsidP="007C2796">
            <w:r>
              <w:t xml:space="preserve">We want to have better outcomes that improve </w:t>
            </w:r>
            <w:r w:rsidRPr="005F70FA">
              <w:rPr>
                <w:spacing w:val="-2"/>
              </w:rPr>
              <w:t>the experiences participants have with the NDIS.</w:t>
            </w:r>
          </w:p>
        </w:tc>
      </w:tr>
      <w:tr w:rsidR="007C2796" w14:paraId="4D551B88" w14:textId="77777777" w:rsidTr="00D51C9C">
        <w:tc>
          <w:tcPr>
            <w:tcW w:w="2551" w:type="dxa"/>
            <w:vAlign w:val="center"/>
          </w:tcPr>
          <w:p w14:paraId="6EC8AB7A" w14:textId="77777777" w:rsidR="007C2796" w:rsidRPr="00785FE2" w:rsidRDefault="007C2796" w:rsidP="007C2796">
            <w:pPr>
              <w:pStyle w:val="Image"/>
              <w:spacing w:before="0" w:after="100" w:afterAutospacing="1"/>
            </w:pPr>
            <w:r>
              <w:rPr>
                <w:noProof/>
              </w:rPr>
              <w:drawing>
                <wp:inline distT="0" distB="0" distL="0" distR="0" wp14:anchorId="2FEDE5D0" wp14:editId="25D807C7">
                  <wp:extent cx="1404000" cy="1404000"/>
                  <wp:effectExtent l="0" t="0" r="5715" b="5715"/>
                  <wp:docPr id="1717061877" name="Picture 1717061877" descr="A person thinking and above them is a thought bubble with a thumbs up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3606170" name="Picture 4" descr="A person with his hand on his chin&#10;&#10;Description automatically generated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5" w:type="dxa"/>
            <w:gridSpan w:val="4"/>
            <w:vAlign w:val="center"/>
          </w:tcPr>
          <w:p w14:paraId="23674F2C" w14:textId="384171DD" w:rsidR="007C2796" w:rsidRDefault="00D51C9C" w:rsidP="007C2796">
            <w:r>
              <w:t>This</w:t>
            </w:r>
            <w:r w:rsidR="007C2796">
              <w:t xml:space="preserve"> Action Plan also explains how we will know if the actions work.</w:t>
            </w:r>
          </w:p>
        </w:tc>
      </w:tr>
    </w:tbl>
    <w:bookmarkStart w:id="100" w:name="_Toc152855702"/>
    <w:p w14:paraId="4C613F52" w14:textId="77777777" w:rsidR="007A0C51" w:rsidRPr="001B3A36" w:rsidRDefault="007A0C51" w:rsidP="007A0C51">
      <w:pPr>
        <w:pStyle w:val="Heading2"/>
        <w:rPr>
          <w:color w:val="000000" w:themeColor="text1"/>
        </w:rPr>
      </w:pPr>
      <w:r w:rsidRPr="001B3A36">
        <w:rPr>
          <w:rStyle w:val="Heading2Char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52DBC186" wp14:editId="1C1751D5">
                <wp:simplePos x="0" y="0"/>
                <wp:positionH relativeFrom="page">
                  <wp:align>center</wp:align>
                </wp:positionH>
                <wp:positionV relativeFrom="paragraph">
                  <wp:posOffset>-213164</wp:posOffset>
                </wp:positionV>
                <wp:extent cx="6422400" cy="691200"/>
                <wp:effectExtent l="19050" t="19050" r="16510" b="13970"/>
                <wp:wrapNone/>
                <wp:docPr id="155562356" name="Rectangle: Rounded Corners 1555623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C3DF1D" id="Rectangle: Rounded Corners 155562356" o:spid="_x0000_s1026" alt="&quot;&quot;" style="position:absolute;margin-left:0;margin-top:-16.8pt;width:505.7pt;height:54.45pt;z-index:-25158758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" fillcolor="#8ac640" strokecolor="#6b2976" strokeweight="3pt">
                <w10:wrap anchorx="page"/>
              </v:roundrect>
            </w:pict>
          </mc:Fallback>
        </mc:AlternateContent>
      </w:r>
      <w:r w:rsidRPr="001B3A36">
        <w:rPr>
          <w:color w:val="000000" w:themeColor="text1"/>
        </w:rPr>
        <w:t>1. Focusing on CALD participants when we work</w:t>
      </w:r>
      <w:bookmarkEnd w:id="100"/>
    </w:p>
    <w:p w14:paraId="49C70654" w14:textId="77777777" w:rsidR="007A0C51" w:rsidRPr="00E26BF5" w:rsidRDefault="007A0C51" w:rsidP="007A0C51">
      <w:pPr>
        <w:pStyle w:val="Heading3"/>
        <w:spacing w:before="480" w:after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9920" behindDoc="1" locked="0" layoutInCell="1" allowOverlap="1" wp14:anchorId="29CF2284" wp14:editId="57654833">
                <wp:simplePos x="0" y="0"/>
                <wp:positionH relativeFrom="margin">
                  <wp:posOffset>0</wp:posOffset>
                </wp:positionH>
                <wp:positionV relativeFrom="paragraph">
                  <wp:posOffset>531316</wp:posOffset>
                </wp:positionV>
                <wp:extent cx="5798820" cy="241300"/>
                <wp:effectExtent l="19050" t="19050" r="11430" b="25400"/>
                <wp:wrapNone/>
                <wp:docPr id="1112759029" name="Group 11127590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836548595" name="Straight Connector 836548595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7133973" name="Oval 213713397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952A81" id="Group 1112759029" o:spid="_x0000_s1026" alt="&quot;&quot;" style="position:absolute;margin-left:0;margin-top:41.85pt;width:456.6pt;height:19pt;z-index:-251586560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">
                <v:line id="Straight Connector 836548595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" strokecolor="#65276f [3044]" strokeweight="3pt">
                  <v:stroke endcap="round"/>
                </v:line>
                <v:oval id="Oval 213713397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" fillcolor="#8ac640" strokecolor="#6b2976" strokeweight="3pt"/>
                <w10:wrap anchorx="margin"/>
              </v:group>
            </w:pict>
          </mc:Fallback>
        </mc:AlternateContent>
      </w:r>
      <w:r>
        <w:t>Action 1</w:t>
      </w:r>
    </w:p>
    <w:tbl>
      <w:tblPr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373"/>
        <w:gridCol w:w="430"/>
      </w:tblGrid>
      <w:tr w:rsidR="007A0C51" w14:paraId="75B98A65" w14:textId="77777777" w:rsidTr="00D51C9C">
        <w:trPr>
          <w:gridAfter w:val="1"/>
          <w:wAfter w:w="430" w:type="dxa"/>
          <w:trHeight w:val="2934"/>
        </w:trPr>
        <w:tc>
          <w:tcPr>
            <w:tcW w:w="2551" w:type="dxa"/>
            <w:vAlign w:val="center"/>
          </w:tcPr>
          <w:p w14:paraId="0296B253" w14:textId="77777777" w:rsidR="007A0C51" w:rsidRPr="00785FE2" w:rsidRDefault="007A0C51" w:rsidP="008F1375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20E905D6" wp14:editId="4E78E720">
                  <wp:extent cx="1482725" cy="1482725"/>
                  <wp:effectExtent l="0" t="0" r="3175" b="3175"/>
                  <wp:docPr id="797344409" name="Picture 797344409" descr="A person giving a thumbs up. Next to them is a thought bubble and a safe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7743976" name="Picture 5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6A43CD8D" w14:textId="77777777" w:rsidR="007A0C51" w:rsidRDefault="007A0C51" w:rsidP="008F1375">
            <w:pPr>
              <w:rPr>
                <w:rStyle w:val="ui-provider"/>
              </w:rPr>
            </w:pPr>
            <w:r>
              <w:t xml:space="preserve">We will work with others in the community </w:t>
            </w:r>
            <w:r>
              <w:rPr>
                <w:rStyle w:val="ui-provider"/>
              </w:rPr>
              <w:t>to make sure everyone knows what some important words mean in the NDIA.</w:t>
            </w:r>
          </w:p>
          <w:p w14:paraId="46318B4B" w14:textId="4776EB31" w:rsidR="007A0C51" w:rsidRPr="00A43404" w:rsidRDefault="007A0C51" w:rsidP="008F1375">
            <w:pPr>
              <w:rPr>
                <w:spacing w:val="-2"/>
              </w:rPr>
            </w:pPr>
            <w:r>
              <w:rPr>
                <w:rStyle w:val="ui-provider"/>
              </w:rPr>
              <w:t xml:space="preserve">We will also make sure </w:t>
            </w:r>
            <w:r>
              <w:t>these words are safe for</w:t>
            </w:r>
            <w:r w:rsidR="00C37580">
              <w:t> </w:t>
            </w:r>
            <w:r>
              <w:t xml:space="preserve">all </w:t>
            </w:r>
            <w:r w:rsidRPr="00D769B2">
              <w:rPr>
                <w:rStyle w:val="Strong"/>
              </w:rPr>
              <w:t>cultures</w:t>
            </w:r>
            <w:r>
              <w:t>.</w:t>
            </w:r>
          </w:p>
        </w:tc>
      </w:tr>
      <w:tr w:rsidR="007A0C51" w14:paraId="25A5AA1E" w14:textId="77777777" w:rsidTr="00756729">
        <w:trPr>
          <w:gridAfter w:val="1"/>
          <w:wAfter w:w="430" w:type="dxa"/>
          <w:trHeight w:val="2891"/>
        </w:trPr>
        <w:tc>
          <w:tcPr>
            <w:tcW w:w="2551" w:type="dxa"/>
            <w:vAlign w:val="center"/>
          </w:tcPr>
          <w:p w14:paraId="69FF2FD6" w14:textId="77777777" w:rsidR="007A0C51" w:rsidRPr="00785FE2" w:rsidRDefault="007A0C51" w:rsidP="00756729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2E4729FD" wp14:editId="072E1E99">
                  <wp:extent cx="1483200" cy="1112400"/>
                  <wp:effectExtent l="0" t="0" r="3175" b="0"/>
                  <wp:docPr id="1418563162" name="Picture 1418563162" descr="A group of people wearing brightly coloured clothing and performing a cultural danc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494377" name="Picture 148749437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7DDB1B5A" w14:textId="77777777" w:rsidR="007A0C51" w:rsidRDefault="007A0C51" w:rsidP="008F1375">
            <w:r>
              <w:t>Your culture is:</w:t>
            </w:r>
          </w:p>
          <w:p w14:paraId="59B53A23" w14:textId="77777777" w:rsidR="007A0C51" w:rsidRDefault="007A0C51" w:rsidP="008F1375">
            <w:pPr>
              <w:pStyle w:val="ListParagraph"/>
              <w:numPr>
                <w:ilvl w:val="0"/>
                <w:numId w:val="37"/>
              </w:numPr>
            </w:pPr>
            <w:r>
              <w:t>your way of life</w:t>
            </w:r>
          </w:p>
          <w:p w14:paraId="18844708" w14:textId="77777777" w:rsidR="007A0C51" w:rsidRDefault="007A0C51" w:rsidP="008F1375">
            <w:pPr>
              <w:pStyle w:val="ListParagraph"/>
              <w:numPr>
                <w:ilvl w:val="0"/>
                <w:numId w:val="37"/>
              </w:numPr>
            </w:pPr>
            <w:r w:rsidRPr="00A94CA7">
              <w:t>what</w:t>
            </w:r>
            <w:r>
              <w:t xml:space="preserve"> i</w:t>
            </w:r>
            <w:r w:rsidRPr="00A94CA7">
              <w:t>s important to you.</w:t>
            </w:r>
          </w:p>
        </w:tc>
      </w:tr>
      <w:tr w:rsidR="007A0C51" w14:paraId="1146F2EB" w14:textId="77777777" w:rsidTr="00D51C9C">
        <w:trPr>
          <w:gridAfter w:val="1"/>
          <w:wAfter w:w="430" w:type="dxa"/>
          <w:trHeight w:val="1987"/>
        </w:trPr>
        <w:tc>
          <w:tcPr>
            <w:tcW w:w="2551" w:type="dxa"/>
            <w:vAlign w:val="center"/>
          </w:tcPr>
          <w:p w14:paraId="5F7BFAD1" w14:textId="6FFB55AE" w:rsidR="007A0C51" w:rsidRDefault="008F1375" w:rsidP="008F1375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812DACA" wp14:editId="713FE81A">
                  <wp:extent cx="1435735" cy="1435735"/>
                  <wp:effectExtent l="0" t="0" r="0" b="0"/>
                  <wp:docPr id="1173009545" name="Picture 1" descr="A person pointing to themselves and a thought bubble with a tick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3009545" name="Picture 1173009545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735" cy="1435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10D9DED9" w14:textId="14D3A696" w:rsidR="007A0C51" w:rsidRDefault="007A0C51" w:rsidP="008F1375">
            <w:r>
              <w:t xml:space="preserve">We will make sure everyone knows what the words </w:t>
            </w:r>
            <w:r w:rsidRPr="00A507BB">
              <w:rPr>
                <w:rStyle w:val="Strong"/>
              </w:rPr>
              <w:t>cultural</w:t>
            </w:r>
            <w:r>
              <w:rPr>
                <w:rStyle w:val="Strong"/>
              </w:rPr>
              <w:t> </w:t>
            </w:r>
            <w:r w:rsidRPr="00A507BB">
              <w:rPr>
                <w:rStyle w:val="Strong"/>
              </w:rPr>
              <w:t>safety</w:t>
            </w:r>
            <w:r>
              <w:t xml:space="preserve"> mean</w:t>
            </w:r>
            <w:r w:rsidRPr="00473EB5">
              <w:t>.</w:t>
            </w:r>
          </w:p>
        </w:tc>
      </w:tr>
      <w:tr w:rsidR="00707F69" w14:paraId="27A5B87B" w14:textId="77777777" w:rsidTr="00756729">
        <w:trPr>
          <w:gridAfter w:val="1"/>
          <w:wAfter w:w="430" w:type="dxa"/>
          <w:trHeight w:val="3402"/>
        </w:trPr>
        <w:tc>
          <w:tcPr>
            <w:tcW w:w="2551" w:type="dxa"/>
            <w:vAlign w:val="center"/>
          </w:tcPr>
          <w:p w14:paraId="15B1F932" w14:textId="5DC42A7B" w:rsidR="00707F69" w:rsidRDefault="00707F69" w:rsidP="008F1375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99E8F18" wp14:editId="62E46E19">
                  <wp:extent cx="1482725" cy="1482725"/>
                  <wp:effectExtent l="0" t="0" r="3175" b="3175"/>
                  <wp:docPr id="1696862103" name="Picture 1696862103" descr="A group of people beneath a safe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4820666" name="Picture 2" descr="A group of people with a shield and a green shield&#10;&#10;Description automatically generated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65499AD0" w14:textId="148D10E1" w:rsidR="00707F69" w:rsidRDefault="00707F69" w:rsidP="008F1375">
            <w:r>
              <w:t xml:space="preserve">Cultural safety is when we:  </w:t>
            </w:r>
          </w:p>
          <w:p w14:paraId="49C95442" w14:textId="02CD4E40" w:rsidR="00707F69" w:rsidRDefault="00707F69" w:rsidP="008F1375">
            <w:pPr>
              <w:pStyle w:val="ListParagraph"/>
              <w:numPr>
                <w:ilvl w:val="0"/>
                <w:numId w:val="76"/>
              </w:numPr>
            </w:pPr>
            <w:r>
              <w:t xml:space="preserve">respect people’s </w:t>
            </w:r>
            <w:proofErr w:type="gramStart"/>
            <w:r>
              <w:t>culture</w:t>
            </w:r>
            <w:proofErr w:type="gramEnd"/>
            <w:r>
              <w:t xml:space="preserve"> </w:t>
            </w:r>
          </w:p>
          <w:p w14:paraId="10040711" w14:textId="193F9DCE" w:rsidR="00707F69" w:rsidRDefault="00707F69" w:rsidP="008F1375">
            <w:pPr>
              <w:pStyle w:val="ListParagraph"/>
              <w:numPr>
                <w:ilvl w:val="0"/>
                <w:numId w:val="76"/>
              </w:numPr>
            </w:pPr>
            <w:r>
              <w:t xml:space="preserve">make people feel </w:t>
            </w:r>
            <w:proofErr w:type="gramStart"/>
            <w:r>
              <w:t>safe</w:t>
            </w:r>
            <w:proofErr w:type="gramEnd"/>
            <w:r>
              <w:t xml:space="preserve"> </w:t>
            </w:r>
          </w:p>
          <w:p w14:paraId="67B1B626" w14:textId="058FD871" w:rsidR="00707F69" w:rsidRDefault="00707F69" w:rsidP="008F1375">
            <w:pPr>
              <w:pStyle w:val="ListParagraph"/>
              <w:numPr>
                <w:ilvl w:val="0"/>
                <w:numId w:val="76"/>
              </w:numPr>
            </w:pPr>
            <w:r>
              <w:t>help people feel like they belong.</w:t>
            </w:r>
          </w:p>
        </w:tc>
      </w:tr>
      <w:tr w:rsidR="00C92244" w14:paraId="7BF286CF" w14:textId="77777777" w:rsidTr="00930399">
        <w:trPr>
          <w:gridAfter w:val="1"/>
          <w:wAfter w:w="430" w:type="dxa"/>
          <w:trHeight w:val="3458"/>
        </w:trPr>
        <w:tc>
          <w:tcPr>
            <w:tcW w:w="2551" w:type="dxa"/>
            <w:vAlign w:val="center"/>
          </w:tcPr>
          <w:p w14:paraId="15BA134B" w14:textId="77777777" w:rsidR="00C92244" w:rsidRDefault="00C92244" w:rsidP="00463A40">
            <w:pPr>
              <w:pStyle w:val="Image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530F363" wp14:editId="566EF787">
                  <wp:extent cx="1482725" cy="1482725"/>
                  <wp:effectExtent l="0" t="0" r="3175" b="3175"/>
                  <wp:docPr id="2054622705" name="Picture 2054622705" descr="2 people shaking hands. Above them is a thought bubble with a tick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7186388" name="Picture 2007186388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1E82CF08" w14:textId="77777777" w:rsidR="00C92244" w:rsidRDefault="00C92244" w:rsidP="00CC1DC7">
            <w:r>
              <w:rPr>
                <w:spacing w:val="4"/>
              </w:rPr>
              <w:t>We</w:t>
            </w:r>
            <w:r w:rsidRPr="005F70FA">
              <w:rPr>
                <w:spacing w:val="4"/>
              </w:rPr>
              <w:t xml:space="preserve"> will</w:t>
            </w:r>
            <w:r>
              <w:rPr>
                <w:spacing w:val="4"/>
              </w:rPr>
              <w:t xml:space="preserve"> also</w:t>
            </w:r>
            <w:r w:rsidRPr="005F70FA">
              <w:rPr>
                <w:spacing w:val="4"/>
              </w:rPr>
              <w:t xml:space="preserve"> make sure everyone knows </w:t>
            </w:r>
            <w:r w:rsidRPr="005F70FA">
              <w:rPr>
                <w:spacing w:val="-2"/>
              </w:rPr>
              <w:t>what </w:t>
            </w:r>
            <w:r>
              <w:rPr>
                <w:spacing w:val="-2"/>
              </w:rPr>
              <w:t xml:space="preserve">the words </w:t>
            </w:r>
            <w:r w:rsidRPr="005F70FA">
              <w:rPr>
                <w:rStyle w:val="Strong"/>
                <w:spacing w:val="-2"/>
              </w:rPr>
              <w:t xml:space="preserve">culturally appropriate and responsive </w:t>
            </w:r>
            <w:r w:rsidRPr="00A507BB">
              <w:rPr>
                <w:rStyle w:val="Strong"/>
              </w:rPr>
              <w:t>service</w:t>
            </w:r>
            <w:r>
              <w:t> mean.</w:t>
            </w:r>
          </w:p>
          <w:p w14:paraId="1B4D34E2" w14:textId="77777777" w:rsidR="00C92244" w:rsidRDefault="00C92244" w:rsidP="00CC1DC7">
            <w:r w:rsidRPr="005F70FA">
              <w:rPr>
                <w:spacing w:val="2"/>
              </w:rPr>
              <w:t>Culturally appropriate and responsive service</w:t>
            </w:r>
            <w:r>
              <w:rPr>
                <w:spacing w:val="2"/>
              </w:rPr>
              <w:t xml:space="preserve"> </w:t>
            </w:r>
            <w:r w:rsidRPr="00281DCD">
              <w:rPr>
                <w:spacing w:val="-2"/>
              </w:rPr>
              <w:t>is when services respect the cultures and beliefs</w:t>
            </w:r>
            <w:r w:rsidRPr="00E612D6">
              <w:t xml:space="preserve"> of</w:t>
            </w:r>
            <w:r>
              <w:t> </w:t>
            </w:r>
            <w:r w:rsidRPr="00E612D6">
              <w:t>the people who use them.</w:t>
            </w:r>
          </w:p>
        </w:tc>
      </w:tr>
      <w:tr w:rsidR="00C92244" w14:paraId="4A64B676" w14:textId="77777777" w:rsidTr="00930399">
        <w:trPr>
          <w:gridAfter w:val="1"/>
          <w:wAfter w:w="430" w:type="dxa"/>
          <w:trHeight w:val="3458"/>
        </w:trPr>
        <w:tc>
          <w:tcPr>
            <w:tcW w:w="2551" w:type="dxa"/>
            <w:vAlign w:val="center"/>
          </w:tcPr>
          <w:p w14:paraId="47020595" w14:textId="77777777" w:rsidR="00C92244" w:rsidRPr="00785FE2" w:rsidRDefault="00C92244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10E9D9AC" wp14:editId="6AF86606">
                  <wp:extent cx="1482725" cy="1482725"/>
                  <wp:effectExtent l="0" t="0" r="3175" b="3175"/>
                  <wp:docPr id="1749085838" name="Picture 1749085838" descr="A person supporting someone to read a document. Above them is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9121658" name="Picture 3" descr="A person and person in a wheelchair looking at a piece of paper&#10;&#10;Description automatically generated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339D04E3" w14:textId="77777777" w:rsidR="00C92244" w:rsidRDefault="00C92244" w:rsidP="00A94CA7">
            <w:r w:rsidRPr="001541CC">
              <w:t xml:space="preserve">We will make sure </w:t>
            </w:r>
            <w:r>
              <w:t>we</w:t>
            </w:r>
            <w:r w:rsidRPr="001541CC">
              <w:t xml:space="preserve"> use these words </w:t>
            </w:r>
            <w:r>
              <w:t>in:</w:t>
            </w:r>
          </w:p>
          <w:p w14:paraId="29D1578D" w14:textId="77777777" w:rsidR="00C92244" w:rsidRDefault="00C92244" w:rsidP="00B314B2">
            <w:pPr>
              <w:pStyle w:val="ListParagraph"/>
              <w:numPr>
                <w:ilvl w:val="0"/>
                <w:numId w:val="38"/>
              </w:numPr>
            </w:pPr>
            <w:r>
              <w:t xml:space="preserve">the information we </w:t>
            </w:r>
            <w:proofErr w:type="gramStart"/>
            <w:r>
              <w:t>share</w:t>
            </w:r>
            <w:proofErr w:type="gramEnd"/>
          </w:p>
          <w:p w14:paraId="5F1882F4" w14:textId="77777777" w:rsidR="00C92244" w:rsidRDefault="00C92244" w:rsidP="00B314B2">
            <w:pPr>
              <w:pStyle w:val="ListParagraph"/>
              <w:numPr>
                <w:ilvl w:val="0"/>
                <w:numId w:val="38"/>
              </w:numPr>
            </w:pPr>
            <w:r>
              <w:t>the ways we support participants</w:t>
            </w:r>
            <w:r w:rsidRPr="001541CC">
              <w:t>.</w:t>
            </w:r>
          </w:p>
        </w:tc>
      </w:tr>
      <w:tr w:rsidR="00C92244" w14:paraId="6655FCAC" w14:textId="77777777" w:rsidTr="00930399">
        <w:trPr>
          <w:trHeight w:val="3458"/>
        </w:trPr>
        <w:tc>
          <w:tcPr>
            <w:tcW w:w="2551" w:type="dxa"/>
            <w:vAlign w:val="center"/>
          </w:tcPr>
          <w:p w14:paraId="14B8B552" w14:textId="77777777" w:rsidR="00C92244" w:rsidRPr="00785FE2" w:rsidRDefault="00C92244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2FA5D780" wp14:editId="08490AB1">
                  <wp:extent cx="1482725" cy="1482725"/>
                  <wp:effectExtent l="0" t="0" r="3175" b="3175"/>
                  <wp:docPr id="1027554279" name="Picture 1027554279" descr="An NDIS partner holding a document in front of an office build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7705157" name="Picture 11" descr="A person holding a clipboard in front of a building&#10;&#10;Description automatically generated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0D10C636" w14:textId="77777777" w:rsidR="00C92244" w:rsidRDefault="00C92244" w:rsidP="00A94CA7">
            <w:r>
              <w:t xml:space="preserve">We will also make sure that our staff and </w:t>
            </w:r>
            <w:r w:rsidRPr="008435C3">
              <w:rPr>
                <w:rStyle w:val="Strong"/>
              </w:rPr>
              <w:t>NDIS</w:t>
            </w:r>
            <w:r>
              <w:rPr>
                <w:rStyle w:val="Strong"/>
              </w:rPr>
              <w:t> </w:t>
            </w:r>
            <w:r w:rsidRPr="008435C3">
              <w:rPr>
                <w:rStyle w:val="Strong"/>
              </w:rPr>
              <w:t>partners</w:t>
            </w:r>
            <w:r>
              <w:t xml:space="preserve"> understand what these words mean.</w:t>
            </w:r>
          </w:p>
          <w:p w14:paraId="171E9CEA" w14:textId="77777777" w:rsidR="00C92244" w:rsidRDefault="00C92244" w:rsidP="00A94CA7">
            <w:r>
              <w:t>NDIS partners are people who help others find and use services.</w:t>
            </w:r>
          </w:p>
          <w:p w14:paraId="5790BAAA" w14:textId="2F0CE606" w:rsidR="00D51C9C" w:rsidRDefault="00D51C9C" w:rsidP="00A94CA7">
            <w:r w:rsidRPr="00D51C9C">
              <w:t xml:space="preserve">In this </w:t>
            </w:r>
            <w:r>
              <w:t>Action Plan</w:t>
            </w:r>
            <w:r w:rsidRPr="00D51C9C">
              <w:t>, we just call them our partners.</w:t>
            </w:r>
          </w:p>
        </w:tc>
      </w:tr>
      <w:tr w:rsidR="00C92244" w14:paraId="4AAD5711" w14:textId="77777777" w:rsidTr="00930399">
        <w:trPr>
          <w:trHeight w:val="3458"/>
        </w:trPr>
        <w:tc>
          <w:tcPr>
            <w:tcW w:w="2536" w:type="dxa"/>
            <w:vAlign w:val="center"/>
          </w:tcPr>
          <w:p w14:paraId="133C7928" w14:textId="77777777" w:rsidR="00C92244" w:rsidRPr="00785FE2" w:rsidRDefault="00C92244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4AD78547" wp14:editId="585FB6E5">
                  <wp:extent cx="1482725" cy="1482725"/>
                  <wp:effectExtent l="0" t="0" r="3175" b="3175"/>
                  <wp:docPr id="1594755342" name="Picture 1594755342" descr="An information document, a speech bubble and a chang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8151521" name="Picture 4" descr="A close-up of a document&#10;&#10;Description automatically generated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59" w:type="dxa"/>
            <w:gridSpan w:val="2"/>
            <w:vAlign w:val="center"/>
          </w:tcPr>
          <w:p w14:paraId="1200C14F" w14:textId="77777777" w:rsidR="00C92244" w:rsidRDefault="00C92244" w:rsidP="00A94CA7">
            <w:pPr>
              <w:rPr>
                <w:spacing w:val="-2"/>
              </w:rPr>
            </w:pPr>
            <w:r w:rsidRPr="005F70FA">
              <w:rPr>
                <w:spacing w:val="-2"/>
              </w:rPr>
              <w:t>We will</w:t>
            </w:r>
            <w:r>
              <w:rPr>
                <w:spacing w:val="-2"/>
              </w:rPr>
              <w:t xml:space="preserve"> update information and services to include words that are safe for all cultures.</w:t>
            </w:r>
          </w:p>
          <w:p w14:paraId="4204BC01" w14:textId="3C4BA47B" w:rsidR="00C92244" w:rsidRPr="005F70FA" w:rsidRDefault="00C92244" w:rsidP="005A5372">
            <w:pPr>
              <w:rPr>
                <w:spacing w:val="-2"/>
              </w:rPr>
            </w:pPr>
            <w:r>
              <w:rPr>
                <w:spacing w:val="-2"/>
              </w:rPr>
              <w:t>We will check if this action is working</w:t>
            </w:r>
            <w:r w:rsidRPr="005F70FA">
              <w:rPr>
                <w:spacing w:val="-2"/>
              </w:rPr>
              <w:t xml:space="preserve"> </w:t>
            </w:r>
            <w:r>
              <w:rPr>
                <w:spacing w:val="-2"/>
              </w:rPr>
              <w:t xml:space="preserve">by </w:t>
            </w:r>
            <w:r w:rsidRPr="005F70FA">
              <w:rPr>
                <w:spacing w:val="-2"/>
              </w:rPr>
              <w:t>keep</w:t>
            </w:r>
            <w:r>
              <w:rPr>
                <w:spacing w:val="-2"/>
              </w:rPr>
              <w:t>ing</w:t>
            </w:r>
            <w:r w:rsidRPr="005F70FA">
              <w:rPr>
                <w:spacing w:val="-2"/>
              </w:rPr>
              <w:t xml:space="preserve"> track of</w:t>
            </w:r>
            <w:r>
              <w:rPr>
                <w:spacing w:val="-2"/>
              </w:rPr>
              <w:t> what we update.</w:t>
            </w:r>
          </w:p>
        </w:tc>
      </w:tr>
    </w:tbl>
    <w:p w14:paraId="5AEF39FE" w14:textId="203756BA" w:rsidR="0093391A" w:rsidRDefault="0093391A"/>
    <w:p w14:paraId="5748E590" w14:textId="60DDFFD1" w:rsidR="00D73473" w:rsidRDefault="000620E2" w:rsidP="001B3A36">
      <w:pPr>
        <w:pStyle w:val="Heading3"/>
        <w:spacing w:before="360"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34AD97F8" wp14:editId="1BA6F238">
                <wp:simplePos x="0" y="0"/>
                <wp:positionH relativeFrom="margin">
                  <wp:posOffset>19050</wp:posOffset>
                </wp:positionH>
                <wp:positionV relativeFrom="paragraph">
                  <wp:posOffset>219889</wp:posOffset>
                </wp:positionV>
                <wp:extent cx="5798820" cy="241300"/>
                <wp:effectExtent l="19050" t="19050" r="11430" b="25400"/>
                <wp:wrapNone/>
                <wp:docPr id="2079021411" name="Group 20790214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858040146" name="Straight Connector 1858040146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2681570" name="Oval 942681570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05231F" id="Group 2079021411" o:spid="_x0000_s1026" alt="&quot;&quot;" style="position:absolute;margin-left:1.5pt;margin-top:17.3pt;width:456.6pt;height:19pt;z-index:-251653120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">
                <v:line id="Straight Connector 1858040146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" strokecolor="#65276f [3044]" strokeweight="3pt">
                  <v:stroke endcap="round"/>
                </v:line>
                <v:oval id="Oval 942681570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" fillcolor="#8ac640" strokecolor="#6b2976" strokeweight="3pt"/>
                <w10:wrap anchorx="margin"/>
              </v:group>
            </w:pict>
          </mc:Fallback>
        </mc:AlternateContent>
      </w:r>
      <w:r w:rsidR="005C7C7B">
        <w:t>Action 2</w:t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D1590E" w14:paraId="116F9008" w14:textId="77777777" w:rsidTr="000231A1">
        <w:trPr>
          <w:trHeight w:val="3674"/>
        </w:trPr>
        <w:tc>
          <w:tcPr>
            <w:tcW w:w="2551" w:type="dxa"/>
            <w:vAlign w:val="center"/>
          </w:tcPr>
          <w:p w14:paraId="24CCC0DC" w14:textId="6AAF4459" w:rsidR="00D1590E" w:rsidRPr="00785FE2" w:rsidRDefault="00655EBD" w:rsidP="00930399">
            <w:pPr>
              <w:pStyle w:val="Image"/>
              <w:spacing w:before="600"/>
            </w:pPr>
            <w:r>
              <w:rPr>
                <w:noProof/>
              </w:rPr>
              <w:drawing>
                <wp:inline distT="0" distB="0" distL="0" distR="0" wp14:anchorId="3F0A2C06" wp14:editId="0812E6A9">
                  <wp:extent cx="1482725" cy="1482725"/>
                  <wp:effectExtent l="0" t="0" r="3175" b="3175"/>
                  <wp:docPr id="618593668" name="Picture 7" descr="A guidelines document and a chang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593668" name="Picture 7" descr="A close-up of a guideline&#10;&#10;Description automatically generated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446D89" w14:textId="77777777" w:rsidR="001541CC" w:rsidRDefault="00D1590E" w:rsidP="00930399">
            <w:pPr>
              <w:spacing w:before="600"/>
            </w:pPr>
            <w:r>
              <w:t xml:space="preserve">We will update our </w:t>
            </w:r>
            <w:r w:rsidR="008671A4">
              <w:t>guidelines</w:t>
            </w:r>
            <w:r>
              <w:t xml:space="preserve"> about how the NDIS works</w:t>
            </w:r>
            <w:r w:rsidR="001541CC">
              <w:t>.</w:t>
            </w:r>
          </w:p>
          <w:p w14:paraId="5906E9D2" w14:textId="293E06C9" w:rsidR="00D1590E" w:rsidRDefault="001541CC" w:rsidP="00B9271E">
            <w:r>
              <w:t xml:space="preserve">We will </w:t>
            </w:r>
            <w:r w:rsidR="005F7F44">
              <w:t>include information on how to:</w:t>
            </w:r>
          </w:p>
          <w:p w14:paraId="2B0423E2" w14:textId="7F2655C2" w:rsidR="005F7F44" w:rsidRDefault="005F7F44" w:rsidP="00B9271E">
            <w:pPr>
              <w:pStyle w:val="ListParagraph"/>
              <w:numPr>
                <w:ilvl w:val="0"/>
                <w:numId w:val="39"/>
              </w:numPr>
            </w:pPr>
            <w:r>
              <w:t xml:space="preserve">be safe for all </w:t>
            </w:r>
            <w:proofErr w:type="gramStart"/>
            <w:r>
              <w:t>cultures</w:t>
            </w:r>
            <w:proofErr w:type="gramEnd"/>
          </w:p>
          <w:p w14:paraId="58E150F8" w14:textId="77777777" w:rsidR="005F7F44" w:rsidRDefault="005F7F44" w:rsidP="00B9271E">
            <w:pPr>
              <w:pStyle w:val="ListParagraph"/>
              <w:numPr>
                <w:ilvl w:val="0"/>
                <w:numId w:val="39"/>
              </w:numPr>
            </w:pPr>
            <w:r>
              <w:t xml:space="preserve">use words participants </w:t>
            </w:r>
            <w:proofErr w:type="gramStart"/>
            <w:r>
              <w:t>understand</w:t>
            </w:r>
            <w:proofErr w:type="gramEnd"/>
          </w:p>
          <w:p w14:paraId="5E0F7104" w14:textId="56EC18F4" w:rsidR="005F7F44" w:rsidRDefault="005F7F44" w:rsidP="00B9271E">
            <w:pPr>
              <w:pStyle w:val="ListParagraph"/>
              <w:numPr>
                <w:ilvl w:val="0"/>
                <w:numId w:val="39"/>
              </w:numPr>
            </w:pPr>
            <w:r>
              <w:t>be</w:t>
            </w:r>
            <w:r>
              <w:rPr>
                <w:rStyle w:val="Strong"/>
              </w:rPr>
              <w:t xml:space="preserve"> </w:t>
            </w:r>
            <w:r w:rsidRPr="00A0150A">
              <w:rPr>
                <w:rStyle w:val="Strong"/>
              </w:rPr>
              <w:t>inclusive</w:t>
            </w:r>
            <w:r>
              <w:t>.</w:t>
            </w:r>
          </w:p>
        </w:tc>
      </w:tr>
      <w:tr w:rsidR="005C7C7B" w14:paraId="3EC644EE" w14:textId="77777777" w:rsidTr="000231A1">
        <w:trPr>
          <w:trHeight w:val="3674"/>
        </w:trPr>
        <w:tc>
          <w:tcPr>
            <w:tcW w:w="2551" w:type="dxa"/>
            <w:vAlign w:val="center"/>
          </w:tcPr>
          <w:p w14:paraId="629C7226" w14:textId="4D687745" w:rsidR="005C7C7B" w:rsidRPr="00785FE2" w:rsidRDefault="00655EBD" w:rsidP="00B9271E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3BB47F3D" wp14:editId="707D0AC4">
                  <wp:extent cx="1482725" cy="1482725"/>
                  <wp:effectExtent l="0" t="0" r="3175" b="3175"/>
                  <wp:docPr id="1563081769" name="Picture 8" descr="A group of people with an arrow curving around the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081769" name="Picture 8" descr="A group of people with a wheelchair&#10;&#10;Description automatically generated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D4035C" w14:textId="3FD716FE" w:rsidR="005C7C7B" w:rsidRDefault="005C7C7B" w:rsidP="00B9271E">
            <w:r>
              <w:t>When something is inclusive, everyone:</w:t>
            </w:r>
          </w:p>
          <w:p w14:paraId="2E9194F3" w14:textId="77777777" w:rsidR="005C7C7B" w:rsidRDefault="005C7C7B" w:rsidP="00B9271E">
            <w:pPr>
              <w:pStyle w:val="ListParagraph"/>
              <w:numPr>
                <w:ilvl w:val="0"/>
                <w:numId w:val="15"/>
              </w:numPr>
            </w:pPr>
            <w:r>
              <w:t xml:space="preserve">can take </w:t>
            </w:r>
            <w:proofErr w:type="gramStart"/>
            <w:r>
              <w:t>part</w:t>
            </w:r>
            <w:proofErr w:type="gramEnd"/>
            <w:r>
              <w:t xml:space="preserve"> </w:t>
            </w:r>
          </w:p>
          <w:p w14:paraId="220BEE6B" w14:textId="77777777" w:rsidR="005C7C7B" w:rsidRDefault="005C7C7B" w:rsidP="00B9271E">
            <w:pPr>
              <w:pStyle w:val="ListParagraph"/>
              <w:numPr>
                <w:ilvl w:val="0"/>
                <w:numId w:val="15"/>
              </w:numPr>
            </w:pPr>
            <w:r>
              <w:t>feels like they belong.</w:t>
            </w:r>
          </w:p>
        </w:tc>
      </w:tr>
      <w:tr w:rsidR="00D1590E" w14:paraId="356038F2" w14:textId="77777777" w:rsidTr="000231A1">
        <w:trPr>
          <w:trHeight w:val="3674"/>
        </w:trPr>
        <w:tc>
          <w:tcPr>
            <w:tcW w:w="2551" w:type="dxa"/>
            <w:vAlign w:val="center"/>
          </w:tcPr>
          <w:p w14:paraId="5E3FB54F" w14:textId="7B70AADE" w:rsidR="00D1590E" w:rsidRPr="00785FE2" w:rsidRDefault="0065791C" w:rsidP="00B9271E">
            <w:pPr>
              <w:spacing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2C57EEE0" wp14:editId="3928E244">
                  <wp:extent cx="1482725" cy="1482725"/>
                  <wp:effectExtent l="0" t="0" r="3175" b="3175"/>
                  <wp:docPr id="2080129434" name="Picture 9" descr="A person writing in a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0129434" name="Picture 9" descr="A person in a blue suit holding a clipboard&#10;&#10;Description automatically generated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5DDEEB5F" w14:textId="2BBEAAD9" w:rsidR="000231A1" w:rsidRDefault="00A03A66" w:rsidP="00B9271E">
            <w:r>
              <w:t xml:space="preserve">We </w:t>
            </w:r>
            <w:r w:rsidR="00E076E5">
              <w:rPr>
                <w:spacing w:val="-2"/>
              </w:rPr>
              <w:t>will check if this action is working</w:t>
            </w:r>
            <w:r w:rsidR="00E076E5" w:rsidRPr="005F70FA">
              <w:rPr>
                <w:spacing w:val="-2"/>
              </w:rPr>
              <w:t xml:space="preserve"> </w:t>
            </w:r>
            <w:r w:rsidR="00404D63">
              <w:t>by keeping</w:t>
            </w:r>
            <w:r>
              <w:t xml:space="preserve"> track</w:t>
            </w:r>
            <w:r w:rsidR="00C37580">
              <w:t> </w:t>
            </w:r>
            <w:r w:rsidR="008671A4">
              <w:t>of</w:t>
            </w:r>
            <w:r w:rsidR="000231A1">
              <w:t>:</w:t>
            </w:r>
          </w:p>
          <w:p w14:paraId="38627C7C" w14:textId="77777777" w:rsidR="000231A1" w:rsidRDefault="008671A4" w:rsidP="00B9271E">
            <w:pPr>
              <w:pStyle w:val="ListParagraph"/>
              <w:numPr>
                <w:ilvl w:val="0"/>
                <w:numId w:val="72"/>
              </w:numPr>
            </w:pPr>
            <w:r>
              <w:t>how many</w:t>
            </w:r>
            <w:r w:rsidR="00A03A66">
              <w:t xml:space="preserve"> guidelines we</w:t>
            </w:r>
            <w:r>
              <w:t> </w:t>
            </w:r>
            <w:proofErr w:type="gramStart"/>
            <w:r w:rsidR="00A03A66">
              <w:t>update</w:t>
            </w:r>
            <w:proofErr w:type="gramEnd"/>
          </w:p>
          <w:p w14:paraId="4D1B8F96" w14:textId="2D8091B4" w:rsidR="00D1590E" w:rsidRDefault="008671A4" w:rsidP="00B9271E">
            <w:pPr>
              <w:pStyle w:val="ListParagraph"/>
              <w:numPr>
                <w:ilvl w:val="0"/>
                <w:numId w:val="72"/>
              </w:numPr>
            </w:pPr>
            <w:r>
              <w:t>which guidelines support</w:t>
            </w:r>
            <w:r w:rsidR="00A03A66">
              <w:t xml:space="preserve"> what CALD</w:t>
            </w:r>
            <w:r w:rsidR="001B10AE">
              <w:t> </w:t>
            </w:r>
            <w:r w:rsidR="00A03A66">
              <w:t>participants</w:t>
            </w:r>
            <w:r w:rsidR="005F70FA">
              <w:t> </w:t>
            </w:r>
            <w:r w:rsidR="00A03A66">
              <w:t>need.</w:t>
            </w:r>
          </w:p>
        </w:tc>
      </w:tr>
    </w:tbl>
    <w:p w14:paraId="5453BB81" w14:textId="77777777" w:rsidR="00B9271E" w:rsidRDefault="00B9271E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6DE896CA" w14:textId="322BC5E5" w:rsidR="005C7C7B" w:rsidRPr="00BF57E6" w:rsidRDefault="001B3A36" w:rsidP="001B3A36">
      <w:pPr>
        <w:pStyle w:val="Heading3"/>
        <w:spacing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36D7F88A" wp14:editId="4AAAF84D">
                <wp:simplePos x="0" y="0"/>
                <wp:positionH relativeFrom="margin">
                  <wp:posOffset>4445</wp:posOffset>
                </wp:positionH>
                <wp:positionV relativeFrom="paragraph">
                  <wp:posOffset>227786</wp:posOffset>
                </wp:positionV>
                <wp:extent cx="5798820" cy="241300"/>
                <wp:effectExtent l="19050" t="19050" r="11430" b="25400"/>
                <wp:wrapNone/>
                <wp:docPr id="1558487822" name="Group 15584878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3595544" name="Straight Connector 13595544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7633035" name="Oval 13276330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96156B" id="Group 1558487822" o:spid="_x0000_s1026" alt="&quot;&quot;" style="position:absolute;margin-left:.35pt;margin-top:17.95pt;width:456.6pt;height:19pt;z-index:-25165107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">
                <v:line id="Straight Connector 13595544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" strokecolor="#65276f [3044]" strokeweight="3pt">
                  <v:stroke endcap="round"/>
                </v:line>
                <v:oval id="Oval 13276330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" fillcolor="#8ac640" strokecolor="#6b2976" strokeweight="3pt"/>
                <w10:wrap anchorx="margin"/>
              </v:group>
            </w:pict>
          </mc:Fallback>
        </mc:AlternateContent>
      </w:r>
      <w:r w:rsidR="005C7C7B">
        <w:t>Action 3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C7B" w14:paraId="28C3382E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484ED813" w14:textId="67B740A8" w:rsidR="005C7C7B" w:rsidRPr="00FF6631" w:rsidRDefault="00FF6631" w:rsidP="00B9271E">
            <w:pPr>
              <w:pStyle w:val="Image"/>
              <w:spacing w:before="480"/>
            </w:pPr>
            <w:r>
              <w:rPr>
                <w:noProof/>
              </w:rPr>
              <w:drawing>
                <wp:inline distT="0" distB="0" distL="0" distR="0" wp14:anchorId="7C3858ED" wp14:editId="2DB3736C">
                  <wp:extent cx="1482725" cy="1482725"/>
                  <wp:effectExtent l="0" t="0" r="3175" b="3175"/>
                  <wp:docPr id="537006084" name="Picture 5" descr="2 people reading a document together. Above them is a thought bubble showing a group of participant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7006084" name="Picture 5" descr="A person looking at a piece of paper&#10;&#10;Description automatically generated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0793EF" w14:textId="4CE3B687" w:rsidR="005C7C7B" w:rsidRDefault="005C7C7B" w:rsidP="00B9271E">
            <w:pPr>
              <w:spacing w:before="480"/>
            </w:pPr>
            <w:r w:rsidRPr="005F70FA">
              <w:rPr>
                <w:spacing w:val="2"/>
              </w:rPr>
              <w:t xml:space="preserve">We will </w:t>
            </w:r>
            <w:r w:rsidR="005F7F44" w:rsidRPr="005F70FA">
              <w:rPr>
                <w:spacing w:val="2"/>
              </w:rPr>
              <w:t>support</w:t>
            </w:r>
            <w:r w:rsidRPr="005F70FA">
              <w:rPr>
                <w:spacing w:val="2"/>
              </w:rPr>
              <w:t xml:space="preserve"> </w:t>
            </w:r>
            <w:r w:rsidR="00C06564" w:rsidRPr="005F70FA">
              <w:rPr>
                <w:rStyle w:val="Strong"/>
                <w:spacing w:val="2"/>
              </w:rPr>
              <w:t>NDIA planners</w:t>
            </w:r>
            <w:r w:rsidRPr="005F70FA">
              <w:rPr>
                <w:spacing w:val="2"/>
              </w:rPr>
              <w:t xml:space="preserve"> to better </w:t>
            </w:r>
            <w:r>
              <w:t xml:space="preserve">understand what </w:t>
            </w:r>
            <w:r w:rsidR="005F7F44">
              <w:t>CALD participants need.</w:t>
            </w:r>
          </w:p>
        </w:tc>
      </w:tr>
      <w:tr w:rsidR="00C06564" w14:paraId="4F7EFF8C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27F771A1" w14:textId="1961B012" w:rsidR="00C06564" w:rsidRPr="00785FE2" w:rsidRDefault="003E7710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53AC4F32" wp14:editId="7B66FDF0">
                  <wp:extent cx="1482725" cy="1482725"/>
                  <wp:effectExtent l="0" t="0" r="3175" b="3175"/>
                  <wp:docPr id="1419817102" name="Picture 1419817102" descr="An NDIA planner and a pen writing in an NDIS pla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4230847" name="Picture 10" descr="A cartoon of a person holding a pen and paper&#10;&#10;Description automatically generated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380776" w14:textId="77777777" w:rsidR="00C06564" w:rsidRDefault="00C06564" w:rsidP="00C06564">
            <w:proofErr w:type="gramStart"/>
            <w:r>
              <w:t>An</w:t>
            </w:r>
            <w:proofErr w:type="gramEnd"/>
            <w:r>
              <w:t xml:space="preserve"> NDIA planner is someone who:</w:t>
            </w:r>
          </w:p>
          <w:p w14:paraId="7D82FD60" w14:textId="77777777" w:rsidR="00C06564" w:rsidRDefault="00C06564" w:rsidP="00B314B2">
            <w:pPr>
              <w:pStyle w:val="ListParagraph"/>
              <w:numPr>
                <w:ilvl w:val="0"/>
                <w:numId w:val="14"/>
              </w:numPr>
            </w:pPr>
            <w:r>
              <w:t xml:space="preserve">makes new </w:t>
            </w:r>
            <w:proofErr w:type="gramStart"/>
            <w:r>
              <w:t>plans</w:t>
            </w:r>
            <w:proofErr w:type="gramEnd"/>
          </w:p>
          <w:p w14:paraId="5ACEEDA0" w14:textId="253F3EF8" w:rsidR="00C06564" w:rsidRDefault="00C06564" w:rsidP="00B314B2">
            <w:pPr>
              <w:pStyle w:val="ListParagraph"/>
              <w:numPr>
                <w:ilvl w:val="0"/>
                <w:numId w:val="14"/>
              </w:numPr>
            </w:pPr>
            <w:r>
              <w:t>changes plans.</w:t>
            </w:r>
          </w:p>
        </w:tc>
      </w:tr>
      <w:tr w:rsidR="00BF57E6" w14:paraId="2CA9E51A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1F3AEF2D" w14:textId="5A06CCEC" w:rsidR="00BF57E6" w:rsidRPr="00785FE2" w:rsidRDefault="003E7710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51F06149" wp14:editId="60A5212F">
                  <wp:extent cx="1482725" cy="1482725"/>
                  <wp:effectExtent l="0" t="0" r="3175" b="3175"/>
                  <wp:docPr id="1263510605" name="Picture 11" descr="A person behind a barrier. Above them is a speech bubble showing a language other than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3510605" name="Picture 11" descr="A cartoon of a person sitting behind a barrier&#10;&#10;Description automatically generated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51C806" w14:textId="6CCA7B23" w:rsidR="00BF57E6" w:rsidRDefault="00BF57E6" w:rsidP="00A0150A">
            <w:r>
              <w:t>This includes information on how to support CALD</w:t>
            </w:r>
            <w:r w:rsidR="00E076E5">
              <w:t> </w:t>
            </w:r>
            <w:r>
              <w:t xml:space="preserve">participants when language is a </w:t>
            </w:r>
            <w:r w:rsidRPr="00BF57E6">
              <w:rPr>
                <w:rStyle w:val="Strong"/>
              </w:rPr>
              <w:t>barrier</w:t>
            </w:r>
            <w:r>
              <w:t>.</w:t>
            </w:r>
          </w:p>
          <w:p w14:paraId="4BD75DFC" w14:textId="6E32882A" w:rsidR="00BF57E6" w:rsidRDefault="00BF57E6" w:rsidP="00BF57E6">
            <w:r>
              <w:t>A barrier is something that stops you from doing something</w:t>
            </w:r>
            <w:r w:rsidR="0089719F">
              <w:t> </w:t>
            </w:r>
            <w:r>
              <w:t>you:</w:t>
            </w:r>
          </w:p>
          <w:p w14:paraId="203D6471" w14:textId="77777777" w:rsidR="00BF57E6" w:rsidRDefault="00BF57E6" w:rsidP="00B314B2">
            <w:pPr>
              <w:pStyle w:val="ListParagraph"/>
              <w:numPr>
                <w:ilvl w:val="0"/>
                <w:numId w:val="40"/>
              </w:numPr>
            </w:pPr>
            <w:r>
              <w:t xml:space="preserve">need to </w:t>
            </w:r>
            <w:proofErr w:type="gramStart"/>
            <w:r>
              <w:t>do</w:t>
            </w:r>
            <w:proofErr w:type="gramEnd"/>
            <w:r>
              <w:t xml:space="preserve"> </w:t>
            </w:r>
          </w:p>
          <w:p w14:paraId="32F64460" w14:textId="6E42F8FF" w:rsidR="00BF57E6" w:rsidRDefault="00BF57E6" w:rsidP="00B314B2">
            <w:pPr>
              <w:pStyle w:val="ListParagraph"/>
              <w:numPr>
                <w:ilvl w:val="0"/>
                <w:numId w:val="40"/>
              </w:numPr>
            </w:pPr>
            <w:r w:rsidRPr="00C43AAB">
              <w:t>want to do.</w:t>
            </w:r>
          </w:p>
        </w:tc>
      </w:tr>
    </w:tbl>
    <w:p w14:paraId="65C573AF" w14:textId="77777777" w:rsidR="00B9271E" w:rsidRDefault="00B9271E"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8671A4" w14:paraId="698E1651" w14:textId="77777777" w:rsidTr="00BF57E6">
        <w:tc>
          <w:tcPr>
            <w:tcW w:w="2551" w:type="dxa"/>
            <w:vAlign w:val="center"/>
          </w:tcPr>
          <w:p w14:paraId="56984108" w14:textId="6B3EDD87" w:rsidR="008671A4" w:rsidRPr="00785FE2" w:rsidRDefault="00C9122F" w:rsidP="005342C4">
            <w:pPr>
              <w:pStyle w:val="Image"/>
            </w:pPr>
            <w:r>
              <w:rPr>
                <w:noProof/>
              </w:rPr>
              <w:lastRenderedPageBreak/>
              <w:drawing>
                <wp:inline distT="0" distB="0" distL="0" distR="0" wp14:anchorId="4E51C916" wp14:editId="44248D7D">
                  <wp:extent cx="1482725" cy="1482725"/>
                  <wp:effectExtent l="0" t="0" r="3175" b="3175"/>
                  <wp:docPr id="480144727" name="Picture 6" descr="2 people looking at a document together. Above them is a group of speech bubbl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0144727" name="Picture 6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03A999" w14:textId="75169F54" w:rsidR="008671A4" w:rsidRDefault="008671A4" w:rsidP="005342C4">
            <w:r w:rsidRPr="0089719F">
              <w:rPr>
                <w:spacing w:val="4"/>
              </w:rPr>
              <w:t xml:space="preserve">We will make sure </w:t>
            </w:r>
            <w:r w:rsidR="00277CAF">
              <w:rPr>
                <w:spacing w:val="4"/>
              </w:rPr>
              <w:t>planners</w:t>
            </w:r>
            <w:r w:rsidRPr="0089719F">
              <w:rPr>
                <w:spacing w:val="4"/>
              </w:rPr>
              <w:t xml:space="preserve"> </w:t>
            </w:r>
            <w:r w:rsidR="005F7F44" w:rsidRPr="0089719F">
              <w:rPr>
                <w:spacing w:val="4"/>
              </w:rPr>
              <w:t xml:space="preserve">know how </w:t>
            </w:r>
            <w:r w:rsidR="005F7F44" w:rsidRPr="0089719F">
              <w:rPr>
                <w:spacing w:val="-2"/>
              </w:rPr>
              <w:t>to</w:t>
            </w:r>
            <w:r w:rsidR="0089719F" w:rsidRPr="0089719F">
              <w:rPr>
                <w:spacing w:val="-2"/>
              </w:rPr>
              <w:t> </w:t>
            </w:r>
            <w:r w:rsidRPr="0089719F">
              <w:rPr>
                <w:spacing w:val="-2"/>
              </w:rPr>
              <w:t xml:space="preserve">find and use </w:t>
            </w:r>
            <w:r w:rsidR="00BF57E6" w:rsidRPr="0089719F">
              <w:rPr>
                <w:spacing w:val="-2"/>
              </w:rPr>
              <w:t>information</w:t>
            </w:r>
            <w:r w:rsidR="00021AA8" w:rsidRPr="0089719F">
              <w:rPr>
                <w:spacing w:val="-2"/>
              </w:rPr>
              <w:t xml:space="preserve"> in different languages</w:t>
            </w:r>
            <w:r w:rsidR="005F7F44" w:rsidRPr="0089719F">
              <w:rPr>
                <w:spacing w:val="-2"/>
              </w:rPr>
              <w:t>.</w:t>
            </w:r>
          </w:p>
        </w:tc>
      </w:tr>
      <w:tr w:rsidR="00BF57E6" w14:paraId="69F481B0" w14:textId="77777777" w:rsidTr="00BF57E6">
        <w:tc>
          <w:tcPr>
            <w:tcW w:w="2551" w:type="dxa"/>
            <w:vAlign w:val="center"/>
          </w:tcPr>
          <w:p w14:paraId="086986CD" w14:textId="77777777" w:rsidR="00BF57E6" w:rsidRPr="00785FE2" w:rsidRDefault="00BF57E6" w:rsidP="00930399">
            <w:pPr>
              <w:pStyle w:val="Image"/>
              <w:spacing w:before="600" w:after="0"/>
            </w:pPr>
          </w:p>
        </w:tc>
        <w:tc>
          <w:tcPr>
            <w:tcW w:w="6576" w:type="dxa"/>
            <w:vAlign w:val="center"/>
          </w:tcPr>
          <w:p w14:paraId="536522CA" w14:textId="06EBE55E" w:rsidR="00BF57E6" w:rsidRDefault="00021AA8" w:rsidP="00930399">
            <w:pPr>
              <w:spacing w:before="600" w:after="0"/>
            </w:pPr>
            <w:r>
              <w:t>W</w:t>
            </w:r>
            <w:r w:rsidR="00BF57E6">
              <w:t xml:space="preserve">e </w:t>
            </w:r>
            <w:r w:rsidR="00E076E5">
              <w:rPr>
                <w:spacing w:val="-2"/>
              </w:rPr>
              <w:t>will check if this action is working</w:t>
            </w:r>
            <w:r w:rsidR="00E076E5" w:rsidRPr="005F70FA">
              <w:rPr>
                <w:spacing w:val="-2"/>
              </w:rPr>
              <w:t xml:space="preserve"> </w:t>
            </w:r>
            <w:r w:rsidR="00E076E5">
              <w:t>by keeping t</w:t>
            </w:r>
            <w:r w:rsidR="00EA0E38">
              <w:t>r</w:t>
            </w:r>
            <w:r w:rsidR="00E076E5">
              <w:t>ack of how many</w:t>
            </w:r>
            <w:r w:rsidR="00BF57E6">
              <w:t xml:space="preserve"> CALD</w:t>
            </w:r>
            <w:r w:rsidR="0089719F">
              <w:t> </w:t>
            </w:r>
            <w:r w:rsidR="00BF57E6">
              <w:t>participants:</w:t>
            </w:r>
          </w:p>
        </w:tc>
      </w:tr>
      <w:tr w:rsidR="00B314B2" w14:paraId="3CE3FEE9" w14:textId="77777777" w:rsidTr="00930399">
        <w:tc>
          <w:tcPr>
            <w:tcW w:w="2551" w:type="dxa"/>
            <w:vAlign w:val="center"/>
          </w:tcPr>
          <w:p w14:paraId="44E5315B" w14:textId="2F1C0FD2" w:rsidR="00B314B2" w:rsidRPr="00785FE2" w:rsidRDefault="00B314B2" w:rsidP="005342C4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297C37A" wp14:editId="1B1EFB6A">
                  <wp:extent cx="1482725" cy="1482725"/>
                  <wp:effectExtent l="0" t="0" r="3175" b="3175"/>
                  <wp:docPr id="1438865050" name="Picture 12" descr="3 speech bubbles that say 'Hello' in 3 different languag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8865050" name="Picture 12" descr="A group of multicolored speech bubbles with words in different languages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A3403C" w14:textId="1BE0AA48" w:rsidR="00B314B2" w:rsidRPr="0089719F" w:rsidRDefault="00B314B2" w:rsidP="00B314B2">
            <w:pPr>
              <w:pStyle w:val="ListParagraph"/>
              <w:numPr>
                <w:ilvl w:val="0"/>
                <w:numId w:val="41"/>
              </w:numPr>
              <w:rPr>
                <w:spacing w:val="-2"/>
              </w:rPr>
            </w:pPr>
            <w:r w:rsidRPr="0089719F">
              <w:rPr>
                <w:spacing w:val="-2"/>
              </w:rPr>
              <w:t>use NDIS information in different</w:t>
            </w:r>
            <w:r w:rsidR="0089719F">
              <w:rPr>
                <w:spacing w:val="-2"/>
              </w:rPr>
              <w:t> </w:t>
            </w:r>
            <w:r w:rsidRPr="0089719F">
              <w:rPr>
                <w:spacing w:val="-2"/>
              </w:rPr>
              <w:t>languages</w:t>
            </w:r>
          </w:p>
        </w:tc>
      </w:tr>
      <w:tr w:rsidR="00B314B2" w14:paraId="30F69644" w14:textId="77777777" w:rsidTr="00930399">
        <w:tc>
          <w:tcPr>
            <w:tcW w:w="2551" w:type="dxa"/>
            <w:vAlign w:val="center"/>
          </w:tcPr>
          <w:p w14:paraId="62C974F5" w14:textId="4278E546" w:rsidR="00B314B2" w:rsidRPr="00785FE2" w:rsidRDefault="00B314B2" w:rsidP="005342C4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3300832D" wp14:editId="4BF1ED07">
                  <wp:extent cx="1482725" cy="1482725"/>
                  <wp:effectExtent l="0" t="0" r="3175" b="3175"/>
                  <wp:docPr id="1084739912" name="Picture 13" descr="Someone supporting a participa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4739912" name="Picture 13" descr="A person and person posing for a picture&#10;&#10;Description automatically generated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98C626" w14:textId="161DAA93" w:rsidR="00B314B2" w:rsidRDefault="00B314B2" w:rsidP="00B314B2">
            <w:pPr>
              <w:pStyle w:val="ListParagraph"/>
              <w:numPr>
                <w:ilvl w:val="0"/>
                <w:numId w:val="41"/>
              </w:numPr>
            </w:pPr>
            <w:r>
              <w:t>get the supports they need</w:t>
            </w:r>
          </w:p>
        </w:tc>
      </w:tr>
      <w:tr w:rsidR="00B314B2" w14:paraId="15DE6C6D" w14:textId="77777777" w:rsidTr="00930399">
        <w:tc>
          <w:tcPr>
            <w:tcW w:w="2551" w:type="dxa"/>
            <w:vAlign w:val="center"/>
          </w:tcPr>
          <w:p w14:paraId="08E83402" w14:textId="43CEA43E" w:rsidR="00B314B2" w:rsidRPr="00785FE2" w:rsidRDefault="0052331F" w:rsidP="005342C4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97FBF8E" wp14:editId="48CAF8B1">
                  <wp:extent cx="1482725" cy="1482725"/>
                  <wp:effectExtent l="0" t="0" r="3175" b="3175"/>
                  <wp:docPr id="814829535" name="Picture 7" descr="2 people looking at a document together. Above them is speech bubble with a thumbs up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4829535" name="Picture 7" descr="A person and person holding a folder&#10;&#10;Description automatically generated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1FE699" w14:textId="56ACB323" w:rsidR="00B314B2" w:rsidRDefault="00B314B2" w:rsidP="00B314B2">
            <w:pPr>
              <w:pStyle w:val="ListParagraph"/>
              <w:numPr>
                <w:ilvl w:val="0"/>
                <w:numId w:val="70"/>
              </w:numPr>
              <w:ind w:left="782" w:hanging="357"/>
            </w:pPr>
            <w:r>
              <w:t xml:space="preserve">share they have had a good experience with their </w:t>
            </w:r>
            <w:r w:rsidR="00277CAF">
              <w:t>planner</w:t>
            </w:r>
            <w:r>
              <w:t>.</w:t>
            </w:r>
          </w:p>
        </w:tc>
      </w:tr>
    </w:tbl>
    <w:p w14:paraId="2C44ECD8" w14:textId="77777777" w:rsidR="00B9271E" w:rsidRDefault="00B9271E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143B5EA4" w14:textId="7DD695FC" w:rsidR="005C7C7B" w:rsidRPr="001E2E43" w:rsidRDefault="001B3A36" w:rsidP="001B3A36">
      <w:pPr>
        <w:pStyle w:val="Heading3"/>
        <w:spacing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7196447E" wp14:editId="5FAD62FB">
                <wp:simplePos x="0" y="0"/>
                <wp:positionH relativeFrom="margin">
                  <wp:posOffset>18594</wp:posOffset>
                </wp:positionH>
                <wp:positionV relativeFrom="paragraph">
                  <wp:posOffset>224790</wp:posOffset>
                </wp:positionV>
                <wp:extent cx="5798820" cy="241300"/>
                <wp:effectExtent l="19050" t="19050" r="11430" b="25400"/>
                <wp:wrapNone/>
                <wp:docPr id="1128818363" name="Group 11288183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38109032" name="Straight Connector 138109032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19012414" name="Oval 121901241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0C76B9" id="Group 1128818363" o:spid="_x0000_s1026" alt="&quot;&quot;" style="position:absolute;margin-left:1.45pt;margin-top:17.7pt;width:456.6pt;height:19pt;z-index:-251649024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">
                <v:line id="Straight Connector 138109032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" strokecolor="#65276f [3044]" strokeweight="3pt">
                  <v:stroke endcap="round"/>
                </v:line>
                <v:oval id="Oval 121901241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" fillcolor="#8ac640" strokecolor="#6b2976" strokeweight="3pt"/>
                <w10:wrap anchorx="margin"/>
              </v:group>
            </w:pict>
          </mc:Fallback>
        </mc:AlternateContent>
      </w:r>
      <w:r w:rsidR="005C7C7B">
        <w:t>Action 4</w:t>
      </w:r>
    </w:p>
    <w:tbl>
      <w:tblPr>
        <w:tblW w:w="952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7"/>
        <w:gridCol w:w="170"/>
      </w:tblGrid>
      <w:tr w:rsidR="00F25D40" w14:paraId="63CA7D4C" w14:textId="77777777" w:rsidTr="00281DCD">
        <w:trPr>
          <w:gridAfter w:val="2"/>
          <w:wAfter w:w="397" w:type="dxa"/>
          <w:trHeight w:val="3288"/>
        </w:trPr>
        <w:tc>
          <w:tcPr>
            <w:tcW w:w="2551" w:type="dxa"/>
            <w:vAlign w:val="center"/>
          </w:tcPr>
          <w:p w14:paraId="443E8927" w14:textId="7FB35EA4" w:rsidR="005C7C7B" w:rsidRPr="00785FE2" w:rsidRDefault="00A93D17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1F42AE3E" wp14:editId="04B90394">
                  <wp:extent cx="1482725" cy="1482725"/>
                  <wp:effectExtent l="0" t="0" r="3175" b="3175"/>
                  <wp:docPr id="502621758" name="Picture 8" descr="An NDIS worker supporting someone. Behind them is a world map with an arrow pointing to Australi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2621758" name="Picture 8" descr="A person and person in a circle&#10;&#10;Description automatically generated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206C25" w14:textId="36D2843D" w:rsidR="005C7C7B" w:rsidRDefault="005C7C7B" w:rsidP="00A0150A">
            <w:r w:rsidRPr="00C37580">
              <w:rPr>
                <w:spacing w:val="2"/>
              </w:rPr>
              <w:t xml:space="preserve">We will share </w:t>
            </w:r>
            <w:r w:rsidR="00FD035D" w:rsidRPr="00C37580">
              <w:rPr>
                <w:spacing w:val="2"/>
              </w:rPr>
              <w:t>information</w:t>
            </w:r>
            <w:r w:rsidRPr="00C37580">
              <w:rPr>
                <w:spacing w:val="2"/>
              </w:rPr>
              <w:t xml:space="preserve"> </w:t>
            </w:r>
            <w:r w:rsidR="00F25D40" w:rsidRPr="00C37580">
              <w:rPr>
                <w:spacing w:val="2"/>
              </w:rPr>
              <w:t>with</w:t>
            </w:r>
            <w:r w:rsidRPr="00C37580">
              <w:rPr>
                <w:spacing w:val="2"/>
              </w:rPr>
              <w:t xml:space="preserve"> </w:t>
            </w:r>
            <w:r w:rsidR="008F6F30" w:rsidRPr="00C37580">
              <w:rPr>
                <w:spacing w:val="2"/>
              </w:rPr>
              <w:t>our</w:t>
            </w:r>
            <w:r w:rsidRPr="00C37580">
              <w:rPr>
                <w:spacing w:val="2"/>
              </w:rPr>
              <w:t xml:space="preserve"> staff and </w:t>
            </w:r>
            <w:r w:rsidRPr="008F6F30">
              <w:t>partners</w:t>
            </w:r>
            <w:r>
              <w:t xml:space="preserve"> </w:t>
            </w:r>
            <w:r w:rsidR="00FD035D">
              <w:t xml:space="preserve">on how to </w:t>
            </w:r>
            <w:r>
              <w:t xml:space="preserve">support people who </w:t>
            </w:r>
            <w:r w:rsidR="00C06564">
              <w:t>are new</w:t>
            </w:r>
            <w:r>
              <w:t xml:space="preserve"> to Australia.</w:t>
            </w:r>
          </w:p>
          <w:p w14:paraId="2CE18C27" w14:textId="77777777" w:rsidR="005C7C7B" w:rsidRDefault="005C7C7B" w:rsidP="00A0150A">
            <w:r>
              <w:t xml:space="preserve">This includes support that is safe for </w:t>
            </w:r>
            <w:r w:rsidRPr="00A0150A">
              <w:rPr>
                <w:rStyle w:val="Strong"/>
              </w:rPr>
              <w:t>refugees</w:t>
            </w:r>
            <w:r>
              <w:t>.</w:t>
            </w:r>
          </w:p>
        </w:tc>
      </w:tr>
      <w:tr w:rsidR="00F25D40" w14:paraId="76729CB8" w14:textId="77777777" w:rsidTr="00281DCD">
        <w:trPr>
          <w:trHeight w:val="3288"/>
        </w:trPr>
        <w:tc>
          <w:tcPr>
            <w:tcW w:w="2551" w:type="dxa"/>
            <w:vAlign w:val="center"/>
          </w:tcPr>
          <w:p w14:paraId="6A35B13C" w14:textId="0BD32B3A" w:rsidR="005C7C7B" w:rsidRPr="00785FE2" w:rsidRDefault="001E4763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3F2DFA8E" wp14:editId="12EC1D56">
                  <wp:extent cx="1483200" cy="1112400"/>
                  <wp:effectExtent l="0" t="0" r="3175" b="0"/>
                  <wp:docPr id="1261773750" name="Picture 14" descr="A group of refugees carrying their belongings through a deser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1773750" name="Picture 14" descr="A group of people walking on a dirt path&#10;&#10;Description automatically generated"/>
                          <pic:cNvPicPr/>
                        </pic:nvPicPr>
                        <pic:blipFill rotWithShape="1"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3" w:type="dxa"/>
            <w:gridSpan w:val="3"/>
            <w:vAlign w:val="center"/>
          </w:tcPr>
          <w:p w14:paraId="28DD48D4" w14:textId="15BF2B28" w:rsidR="005C7C7B" w:rsidRPr="0089719F" w:rsidRDefault="005C7C7B" w:rsidP="00A0150A">
            <w:pPr>
              <w:rPr>
                <w:spacing w:val="-2"/>
              </w:rPr>
            </w:pPr>
            <w:r w:rsidRPr="0089719F">
              <w:rPr>
                <w:spacing w:val="-2"/>
              </w:rPr>
              <w:t>A refugee is someone forced to leave their</w:t>
            </w:r>
            <w:r w:rsidR="0089719F">
              <w:rPr>
                <w:spacing w:val="-2"/>
              </w:rPr>
              <w:t> </w:t>
            </w:r>
            <w:r w:rsidRPr="0089719F">
              <w:rPr>
                <w:spacing w:val="-2"/>
              </w:rPr>
              <w:t>country:</w:t>
            </w:r>
          </w:p>
          <w:p w14:paraId="1EDE8451" w14:textId="48AFFB3E" w:rsidR="00C06564" w:rsidRPr="00C06564" w:rsidRDefault="00C06564" w:rsidP="00B314B2">
            <w:pPr>
              <w:pStyle w:val="ListParagraph"/>
              <w:numPr>
                <w:ilvl w:val="0"/>
                <w:numId w:val="42"/>
              </w:numPr>
            </w:pPr>
            <w:r w:rsidRPr="00C06564">
              <w:t xml:space="preserve">because of violence </w:t>
            </w:r>
            <w:r w:rsidR="00393694">
              <w:t>–</w:t>
            </w:r>
            <w:r w:rsidRPr="00C06564">
              <w:t xml:space="preserve"> when someone hurts </w:t>
            </w:r>
            <w:proofErr w:type="gramStart"/>
            <w:r w:rsidRPr="00C06564">
              <w:t>you</w:t>
            </w:r>
            <w:proofErr w:type="gramEnd"/>
            <w:r w:rsidR="0089719F">
              <w:t> </w:t>
            </w:r>
          </w:p>
          <w:p w14:paraId="42F9710B" w14:textId="77777777" w:rsidR="005C7C7B" w:rsidRDefault="005C7C7B" w:rsidP="00B314B2">
            <w:pPr>
              <w:pStyle w:val="ListParagraph"/>
              <w:numPr>
                <w:ilvl w:val="0"/>
                <w:numId w:val="42"/>
              </w:numPr>
            </w:pPr>
            <w:proofErr w:type="gramStart"/>
            <w:r>
              <w:t>so</w:t>
            </w:r>
            <w:proofErr w:type="gramEnd"/>
            <w:r>
              <w:t xml:space="preserve"> they can stay safe.</w:t>
            </w:r>
          </w:p>
        </w:tc>
      </w:tr>
      <w:tr w:rsidR="00F25D40" w14:paraId="6FCAB3EE" w14:textId="77777777" w:rsidTr="00281DCD">
        <w:trPr>
          <w:gridAfter w:val="2"/>
          <w:wAfter w:w="397" w:type="dxa"/>
          <w:trHeight w:val="3288"/>
        </w:trPr>
        <w:tc>
          <w:tcPr>
            <w:tcW w:w="2551" w:type="dxa"/>
            <w:vAlign w:val="center"/>
          </w:tcPr>
          <w:p w14:paraId="6A6E723F" w14:textId="5A5D0E21" w:rsidR="00F25D40" w:rsidRPr="00785FE2" w:rsidRDefault="00117346" w:rsidP="00463A40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3EF3FC6D" wp14:editId="2FDE7847">
                  <wp:extent cx="1482725" cy="1482725"/>
                  <wp:effectExtent l="0" t="0" r="3175" b="3175"/>
                  <wp:docPr id="1671520727" name="Picture 9" descr="An NDIS worker holding a document. Next to them is a thought bubble with an information icon inside of it and a thumbs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1520727" name="Picture 9" descr="A person holding a clipboard and a thumbs up&#10;&#10;Description automatically generated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21DA91" w14:textId="6A85C9C6" w:rsidR="00836647" w:rsidRDefault="003442AF" w:rsidP="00A0150A">
            <w:r>
              <w:t xml:space="preserve">We will make sure more </w:t>
            </w:r>
            <w:r w:rsidR="008F6F30" w:rsidRPr="008F6F30">
              <w:t>our</w:t>
            </w:r>
            <w:r w:rsidR="00393694" w:rsidRPr="008F6F30">
              <w:t xml:space="preserve"> staff and partners</w:t>
            </w:r>
            <w:r w:rsidR="00393694">
              <w:t xml:space="preserve"> </w:t>
            </w:r>
            <w:r w:rsidR="00836647">
              <w:t>can find</w:t>
            </w:r>
            <w:r w:rsidR="00535E11">
              <w:t xml:space="preserve"> and use</w:t>
            </w:r>
            <w:r w:rsidR="00836647">
              <w:t xml:space="preserve"> this information.</w:t>
            </w:r>
          </w:p>
        </w:tc>
      </w:tr>
      <w:tr w:rsidR="00F25D40" w14:paraId="6102A68B" w14:textId="77777777" w:rsidTr="00281DCD">
        <w:trPr>
          <w:gridAfter w:val="1"/>
          <w:wAfter w:w="170" w:type="dxa"/>
          <w:trHeight w:val="3288"/>
        </w:trPr>
        <w:tc>
          <w:tcPr>
            <w:tcW w:w="2551" w:type="dxa"/>
            <w:vAlign w:val="center"/>
          </w:tcPr>
          <w:p w14:paraId="61197AB1" w14:textId="62979874" w:rsidR="00F25D40" w:rsidRPr="00785FE2" w:rsidRDefault="00EF7D00" w:rsidP="005342C4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CC081B0" wp14:editId="7A4571EB">
                  <wp:extent cx="1482725" cy="1482725"/>
                  <wp:effectExtent l="0" t="0" r="3175" b="3175"/>
                  <wp:docPr id="1703784506" name="Picture 15" descr="A person holding an NDIS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3784506" name="Picture 15" descr="A person holding a paper&#10;&#10;Description automatically generated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2984BE0E" w14:textId="0E7618BB" w:rsidR="00F25D40" w:rsidRDefault="00F25D40" w:rsidP="005342C4">
            <w:r>
              <w:t xml:space="preserve">We </w:t>
            </w:r>
            <w:r w:rsidR="00E076E5">
              <w:rPr>
                <w:spacing w:val="-2"/>
              </w:rPr>
              <w:t>will check if this action is working</w:t>
            </w:r>
            <w:r w:rsidR="00E076E5" w:rsidRPr="005F70FA">
              <w:rPr>
                <w:spacing w:val="-2"/>
              </w:rPr>
              <w:t xml:space="preserve"> </w:t>
            </w:r>
            <w:r w:rsidR="00E076E5">
              <w:t>by how many</w:t>
            </w:r>
            <w:r>
              <w:t xml:space="preserve"> refugees and people </w:t>
            </w:r>
            <w:r w:rsidR="00C06564">
              <w:t>who are new</w:t>
            </w:r>
            <w:r>
              <w:t xml:space="preserve"> to Australia:</w:t>
            </w:r>
          </w:p>
          <w:p w14:paraId="53D58370" w14:textId="77777777" w:rsidR="00355CDC" w:rsidRDefault="00F25D40" w:rsidP="00B314B2">
            <w:pPr>
              <w:pStyle w:val="ListParagraph"/>
              <w:numPr>
                <w:ilvl w:val="0"/>
                <w:numId w:val="43"/>
              </w:numPr>
            </w:pPr>
            <w:r>
              <w:t xml:space="preserve">take part in the </w:t>
            </w:r>
            <w:proofErr w:type="gramStart"/>
            <w:r>
              <w:t>NDIS</w:t>
            </w:r>
            <w:proofErr w:type="gramEnd"/>
          </w:p>
          <w:p w14:paraId="0120C3C2" w14:textId="2ADBB4CB" w:rsidR="00F25D40" w:rsidRDefault="00355CDC" w:rsidP="00B314B2">
            <w:pPr>
              <w:pStyle w:val="ListParagraph"/>
              <w:numPr>
                <w:ilvl w:val="0"/>
                <w:numId w:val="43"/>
              </w:numPr>
            </w:pPr>
            <w:r>
              <w:t>use the NDIS</w:t>
            </w:r>
            <w:r w:rsidR="00F25D40">
              <w:t>.</w:t>
            </w:r>
          </w:p>
        </w:tc>
      </w:tr>
    </w:tbl>
    <w:p w14:paraId="51FBA029" w14:textId="387F44C7" w:rsidR="005C7C7B" w:rsidRPr="005C7C7B" w:rsidRDefault="00B9271E" w:rsidP="001B3A36">
      <w:pPr>
        <w:pStyle w:val="Heading3"/>
        <w:spacing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6ED6AE12" wp14:editId="6C378D11">
                <wp:simplePos x="0" y="0"/>
                <wp:positionH relativeFrom="margin">
                  <wp:align>left</wp:align>
                </wp:positionH>
                <wp:positionV relativeFrom="paragraph">
                  <wp:posOffset>223413</wp:posOffset>
                </wp:positionV>
                <wp:extent cx="5798820" cy="241300"/>
                <wp:effectExtent l="19050" t="19050" r="11430" b="25400"/>
                <wp:wrapNone/>
                <wp:docPr id="2133591253" name="Group 21335912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2035393053" name="Straight Connector 2035393053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7140330" name="Oval 957140330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EBF204" id="Group 2133591253" o:spid="_x0000_s1026" alt="&quot;&quot;" style="position:absolute;margin-left:0;margin-top:17.6pt;width:456.6pt;height:19pt;z-index:-251646976;mso-position-horizontal:left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">
                <v:line id="Straight Connector 2035393053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" strokecolor="#65276f [3044]" strokeweight="3pt">
                  <v:stroke endcap="round"/>
                </v:line>
                <v:oval id="Oval 957140330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" fillcolor="#8ac640" strokecolor="#6b2976" strokeweight="3pt"/>
                <w10:wrap anchorx="margin"/>
              </v:group>
            </w:pict>
          </mc:Fallback>
        </mc:AlternateContent>
      </w:r>
      <w:r w:rsidR="005C7C7B">
        <w:t>Action 5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45"/>
        <w:gridCol w:w="6520"/>
        <w:gridCol w:w="62"/>
      </w:tblGrid>
      <w:tr w:rsidR="00AA2B19" w14:paraId="274BD3FE" w14:textId="77777777" w:rsidTr="004118F7">
        <w:trPr>
          <w:trHeight w:val="2778"/>
        </w:trPr>
        <w:tc>
          <w:tcPr>
            <w:tcW w:w="2545" w:type="dxa"/>
            <w:vAlign w:val="center"/>
          </w:tcPr>
          <w:p w14:paraId="02C017CE" w14:textId="0F38DA74" w:rsidR="00AA2B19" w:rsidRPr="00785FE2" w:rsidRDefault="005F5A9C" w:rsidP="00B9271E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13215183" wp14:editId="2617596D">
                  <wp:extent cx="1478915" cy="1478915"/>
                  <wp:effectExtent l="0" t="0" r="6985" b="6985"/>
                  <wp:docPr id="92285862" name="Picture 10" descr="A government worker supporting someone and an NDIS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285862" name="Picture 10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1BEE7D5B" w14:textId="05012A09" w:rsidR="00AA2B19" w:rsidRPr="0089719F" w:rsidRDefault="00AA2B19" w:rsidP="005F5A9C">
            <w:pPr>
              <w:rPr>
                <w:spacing w:val="-2"/>
              </w:rPr>
            </w:pPr>
            <w:r w:rsidRPr="0089719F">
              <w:rPr>
                <w:spacing w:val="-2"/>
              </w:rPr>
              <w:t>We will work with other government organisations to</w:t>
            </w:r>
            <w:r w:rsidR="0089719F">
              <w:rPr>
                <w:spacing w:val="-2"/>
              </w:rPr>
              <w:t> </w:t>
            </w:r>
            <w:r w:rsidRPr="0089719F">
              <w:rPr>
                <w:spacing w:val="-2"/>
              </w:rPr>
              <w:t>better support people to take part in the NDIS.</w:t>
            </w:r>
          </w:p>
        </w:tc>
      </w:tr>
      <w:tr w:rsidR="005F5A9C" w14:paraId="632E0D8A" w14:textId="77777777" w:rsidTr="004118F7">
        <w:trPr>
          <w:trHeight w:val="2778"/>
        </w:trPr>
        <w:tc>
          <w:tcPr>
            <w:tcW w:w="2545" w:type="dxa"/>
            <w:vAlign w:val="center"/>
          </w:tcPr>
          <w:p w14:paraId="1CAE1405" w14:textId="32AE0EFC" w:rsidR="005F5A9C" w:rsidRPr="00785FE2" w:rsidRDefault="00200344" w:rsidP="00B9271E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5A81A35A" wp14:editId="7BB7B1F6">
                  <wp:extent cx="1478915" cy="1478915"/>
                  <wp:effectExtent l="0" t="0" r="6985" b="6985"/>
                  <wp:docPr id="87536267" name="Picture 11" descr="2 people raising their hands beneath an arrow pointing at Australi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536267" name="Picture 11" descr="A cartoon of two people&#10;&#10;Description automatically generated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0D37C9E2" w14:textId="77777777" w:rsidR="005F5A9C" w:rsidRDefault="005F5A9C" w:rsidP="005F5A9C">
            <w:r>
              <w:t>This includes:</w:t>
            </w:r>
          </w:p>
          <w:p w14:paraId="614B0ECB" w14:textId="77777777" w:rsidR="00EA0E38" w:rsidRDefault="005F5A9C" w:rsidP="005F5A9C">
            <w:pPr>
              <w:pStyle w:val="ListParagraph"/>
              <w:numPr>
                <w:ilvl w:val="0"/>
                <w:numId w:val="44"/>
              </w:numPr>
            </w:pPr>
            <w:r>
              <w:t>refugees</w:t>
            </w:r>
          </w:p>
          <w:p w14:paraId="5D42B531" w14:textId="00F4F37F" w:rsidR="005F5A9C" w:rsidRDefault="00EA0E38" w:rsidP="00EA0E38">
            <w:pPr>
              <w:pStyle w:val="ListParagraph"/>
              <w:numPr>
                <w:ilvl w:val="0"/>
                <w:numId w:val="44"/>
              </w:numPr>
            </w:pPr>
            <w:r>
              <w:t>people who are new to Australia</w:t>
            </w:r>
            <w:r w:rsidR="005F5A9C">
              <w:t>.</w:t>
            </w:r>
          </w:p>
        </w:tc>
      </w:tr>
      <w:tr w:rsidR="00EA7E2D" w14:paraId="2268888B" w14:textId="77777777" w:rsidTr="004118F7">
        <w:trPr>
          <w:trHeight w:val="2778"/>
        </w:trPr>
        <w:tc>
          <w:tcPr>
            <w:tcW w:w="2545" w:type="dxa"/>
            <w:vAlign w:val="center"/>
          </w:tcPr>
          <w:p w14:paraId="757D9BE5" w14:textId="059B7217" w:rsidR="00EA7E2D" w:rsidRPr="00785FE2" w:rsidRDefault="00442B92" w:rsidP="00B9271E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37748305" wp14:editId="55E0FF02">
                  <wp:extent cx="1478915" cy="1478915"/>
                  <wp:effectExtent l="0" t="0" r="6985" b="6985"/>
                  <wp:docPr id="804146549" name="Picture 12" descr="A person holding a NDIS document. Next to them is an information icon and a thumbs up with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4146549" name="Picture 12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05F2369E" w14:textId="7B2B23A7" w:rsidR="00EA7E2D" w:rsidRDefault="00EA7E2D" w:rsidP="00EA7E2D">
            <w:r w:rsidRPr="0089719F">
              <w:rPr>
                <w:spacing w:val="2"/>
              </w:rPr>
              <w:t xml:space="preserve">We will use information about people who </w:t>
            </w:r>
            <w:r w:rsidR="00C06564" w:rsidRPr="0089719F">
              <w:rPr>
                <w:spacing w:val="2"/>
              </w:rPr>
              <w:t xml:space="preserve">are </w:t>
            </w:r>
            <w:r w:rsidR="00C06564" w:rsidRPr="0089719F">
              <w:rPr>
                <w:spacing w:val="-2"/>
              </w:rPr>
              <w:t xml:space="preserve">new </w:t>
            </w:r>
            <w:r w:rsidRPr="0089719F">
              <w:rPr>
                <w:spacing w:val="-2"/>
              </w:rPr>
              <w:t xml:space="preserve">to Australia to </w:t>
            </w:r>
            <w:r w:rsidR="008D6850" w:rsidRPr="0089719F">
              <w:rPr>
                <w:spacing w:val="-2"/>
              </w:rPr>
              <w:t>make it easier for them to take</w:t>
            </w:r>
            <w:r w:rsidR="008D6850">
              <w:t xml:space="preserve"> part in the NDIS.</w:t>
            </w:r>
          </w:p>
          <w:p w14:paraId="6ED2A749" w14:textId="3BFCE17E" w:rsidR="00EA7E2D" w:rsidRDefault="008D6850" w:rsidP="00A0150A">
            <w:r>
              <w:t xml:space="preserve">This includes </w:t>
            </w:r>
            <w:r w:rsidRPr="008D6850">
              <w:rPr>
                <w:rStyle w:val="Strong"/>
              </w:rPr>
              <w:t>assessments</w:t>
            </w:r>
            <w:r>
              <w:t xml:space="preserve"> they have had done.</w:t>
            </w:r>
          </w:p>
        </w:tc>
      </w:tr>
      <w:tr w:rsidR="00297E13" w14:paraId="2A2ED1CD" w14:textId="77777777" w:rsidTr="004118F7">
        <w:trPr>
          <w:trHeight w:val="2778"/>
        </w:trPr>
        <w:tc>
          <w:tcPr>
            <w:tcW w:w="2545" w:type="dxa"/>
            <w:vAlign w:val="center"/>
          </w:tcPr>
          <w:p w14:paraId="1BE341E0" w14:textId="079B80EC" w:rsidR="00297E13" w:rsidRPr="00785FE2" w:rsidRDefault="00EF7D00" w:rsidP="00B9271E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73AD891E" wp14:editId="6D3A8D23">
                  <wp:extent cx="1478915" cy="1478915"/>
                  <wp:effectExtent l="0" t="0" r="6985" b="6985"/>
                  <wp:docPr id="2121116958" name="Picture 16" descr="An assessment document showing a list with 2 tick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1116958" name="Picture 16" descr="A clipboard with check marks and check boxes&#10;&#10;Description automatically generated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7862ECA3" w14:textId="77777777" w:rsidR="00297E13" w:rsidRDefault="00297E13" w:rsidP="00800ED3">
            <w:r>
              <w:t xml:space="preserve">Assessments are how we work out: </w:t>
            </w:r>
          </w:p>
          <w:p w14:paraId="061D2740" w14:textId="77777777" w:rsidR="00297E13" w:rsidRDefault="00297E13" w:rsidP="00B314B2">
            <w:pPr>
              <w:pStyle w:val="ListParagraph"/>
              <w:numPr>
                <w:ilvl w:val="0"/>
                <w:numId w:val="45"/>
              </w:numPr>
            </w:pPr>
            <w:r>
              <w:t xml:space="preserve">how your disability affects your life </w:t>
            </w:r>
          </w:p>
          <w:p w14:paraId="27776372" w14:textId="77777777" w:rsidR="00297E13" w:rsidRDefault="00297E13" w:rsidP="00B314B2">
            <w:pPr>
              <w:pStyle w:val="ListParagraph"/>
              <w:numPr>
                <w:ilvl w:val="0"/>
                <w:numId w:val="45"/>
              </w:numPr>
            </w:pPr>
            <w:r>
              <w:t>what supports you need from the NDIS.</w:t>
            </w:r>
          </w:p>
        </w:tc>
      </w:tr>
      <w:tr w:rsidR="008D6850" w14:paraId="5A921EAC" w14:textId="77777777" w:rsidTr="004118F7">
        <w:trPr>
          <w:gridAfter w:val="1"/>
          <w:wAfter w:w="62" w:type="dxa"/>
          <w:trHeight w:val="2778"/>
        </w:trPr>
        <w:tc>
          <w:tcPr>
            <w:tcW w:w="2545" w:type="dxa"/>
            <w:vAlign w:val="center"/>
          </w:tcPr>
          <w:p w14:paraId="1B63F6BA" w14:textId="30693DD7" w:rsidR="008D6850" w:rsidRPr="00785FE2" w:rsidRDefault="00C51A7C" w:rsidP="00B9271E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5076358D" wp14:editId="05396C73">
                  <wp:extent cx="1478915" cy="1478915"/>
                  <wp:effectExtent l="0" t="0" r="6985" b="6985"/>
                  <wp:docPr id="870343511" name="Picture 13" descr="A group of people. The person in the middle is holding an NDIS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0343511" name="Picture 13" descr="A group of people holding a paper&#10;&#10;Description automatically generated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vAlign w:val="center"/>
          </w:tcPr>
          <w:p w14:paraId="64FD0ABF" w14:textId="19428FB2" w:rsidR="008D6850" w:rsidRPr="0089719F" w:rsidRDefault="008D6850" w:rsidP="00800ED3">
            <w:pPr>
              <w:rPr>
                <w:spacing w:val="-2"/>
              </w:rPr>
            </w:pPr>
            <w:r w:rsidRPr="0089719F">
              <w:rPr>
                <w:spacing w:val="-2"/>
              </w:rPr>
              <w:t xml:space="preserve">We </w:t>
            </w:r>
            <w:r w:rsidR="00E076E5">
              <w:rPr>
                <w:spacing w:val="-2"/>
              </w:rPr>
              <w:t>will check if this action is working</w:t>
            </w:r>
            <w:r w:rsidR="00E076E5" w:rsidRPr="005F70FA">
              <w:rPr>
                <w:spacing w:val="-2"/>
              </w:rPr>
              <w:t xml:space="preserve"> </w:t>
            </w:r>
            <w:r w:rsidRPr="0089719F">
              <w:rPr>
                <w:spacing w:val="-2"/>
              </w:rPr>
              <w:t xml:space="preserve">by how many </w:t>
            </w:r>
            <w:r w:rsidR="00CD5087">
              <w:rPr>
                <w:spacing w:val="-2"/>
              </w:rPr>
              <w:t xml:space="preserve">refugees and </w:t>
            </w:r>
            <w:r w:rsidRPr="0089719F">
              <w:rPr>
                <w:spacing w:val="-2"/>
              </w:rPr>
              <w:t xml:space="preserve">people who </w:t>
            </w:r>
            <w:r w:rsidR="00C06564" w:rsidRPr="0089719F">
              <w:rPr>
                <w:spacing w:val="-2"/>
              </w:rPr>
              <w:t>are new to</w:t>
            </w:r>
            <w:r w:rsidRPr="0089719F">
              <w:rPr>
                <w:spacing w:val="-2"/>
              </w:rPr>
              <w:t xml:space="preserve"> Australia take part in the NDIS.</w:t>
            </w:r>
          </w:p>
        </w:tc>
      </w:tr>
    </w:tbl>
    <w:p w14:paraId="30742C8B" w14:textId="29FDD0E7" w:rsidR="00EA7E2D" w:rsidRPr="00EA7E2D" w:rsidRDefault="001B3A36" w:rsidP="001B3A36">
      <w:pPr>
        <w:pStyle w:val="Heading3"/>
        <w:spacing w:after="120"/>
        <w:rPr>
          <w:color w:val="6B2976"/>
          <w:sz w:val="40"/>
          <w:lang w:val="x-none" w:eastAsia="x-none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2545FE28" wp14:editId="5F819846">
                <wp:simplePos x="0" y="0"/>
                <wp:positionH relativeFrom="margin">
                  <wp:posOffset>18415</wp:posOffset>
                </wp:positionH>
                <wp:positionV relativeFrom="paragraph">
                  <wp:posOffset>228421</wp:posOffset>
                </wp:positionV>
                <wp:extent cx="5798820" cy="241300"/>
                <wp:effectExtent l="19050" t="19050" r="11430" b="25400"/>
                <wp:wrapNone/>
                <wp:docPr id="1344232499" name="Group 134423249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767460285" name="Straight Connector 1767460285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62307696" name="Oval 146230769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791AC1" id="Group 1344232499" o:spid="_x0000_s1026" alt="&quot;&quot;" style="position:absolute;margin-left:1.45pt;margin-top:18pt;width:456.6pt;height:19pt;z-index:-251644928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">
                <v:line id="Straight Connector 1767460285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" strokecolor="#65276f [3044]" strokeweight="3pt">
                  <v:stroke endcap="round"/>
                </v:line>
                <v:oval id="Oval 146230769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" fillcolor="#8ac640" strokecolor="#6b2976" strokeweight="3pt"/>
                <w10:wrap anchorx="margin"/>
              </v:group>
            </w:pict>
          </mc:Fallback>
        </mc:AlternateContent>
      </w:r>
      <w:r w:rsidR="00EA7E2D">
        <w:t>Action 6</w:t>
      </w:r>
    </w:p>
    <w:tbl>
      <w:tblPr>
        <w:tblW w:w="9498" w:type="dxa"/>
        <w:tblLayout w:type="fixed"/>
        <w:tblLook w:val="04A0" w:firstRow="1" w:lastRow="0" w:firstColumn="1" w:lastColumn="0" w:noHBand="0" w:noVBand="1"/>
      </w:tblPr>
      <w:tblGrid>
        <w:gridCol w:w="2612"/>
        <w:gridCol w:w="6602"/>
        <w:gridCol w:w="123"/>
        <w:gridCol w:w="161"/>
      </w:tblGrid>
      <w:tr w:rsidR="00EA7E2D" w14:paraId="5723B958" w14:textId="77777777" w:rsidTr="0089719F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73DDA83C" w14:textId="17C9005C" w:rsidR="00EA7E2D" w:rsidRPr="00785FE2" w:rsidRDefault="00EF7D00" w:rsidP="00B9271E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151F8E6F" wp14:editId="22F35CC4">
                  <wp:extent cx="1522095" cy="1522095"/>
                  <wp:effectExtent l="0" t="0" r="1905" b="1905"/>
                  <wp:docPr id="1548247081" name="Picture 17" descr="3 people behind a bench that says 'NDIS Commission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247081" name="Picture 17" descr="A group of people in a circle&#10;&#10;Description automatically generated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198BFA8A" w14:textId="52FC1AB5" w:rsidR="00EA7E2D" w:rsidRDefault="00EA7E2D" w:rsidP="00A0150A">
            <w:r w:rsidRPr="0089719F">
              <w:rPr>
                <w:spacing w:val="2"/>
              </w:rPr>
              <w:t xml:space="preserve">We will work with the </w:t>
            </w:r>
            <w:r w:rsidRPr="0089719F">
              <w:rPr>
                <w:rStyle w:val="Strong"/>
                <w:spacing w:val="2"/>
              </w:rPr>
              <w:t xml:space="preserve">NDIS Quality and </w:t>
            </w:r>
            <w:r w:rsidRPr="0089719F">
              <w:rPr>
                <w:rStyle w:val="Strong"/>
                <w:spacing w:val="-2"/>
              </w:rPr>
              <w:t xml:space="preserve">Safeguards Commission </w:t>
            </w:r>
            <w:r w:rsidRPr="0089719F">
              <w:rPr>
                <w:spacing w:val="-2"/>
              </w:rPr>
              <w:t>to make new rules</w:t>
            </w:r>
            <w:r>
              <w:t xml:space="preserve"> for</w:t>
            </w:r>
            <w:r w:rsidR="0089719F">
              <w:t> </w:t>
            </w:r>
            <w:r>
              <w:t>how we will work.</w:t>
            </w:r>
          </w:p>
          <w:p w14:paraId="2A17339C" w14:textId="44B800BD" w:rsidR="00EA7E2D" w:rsidRDefault="00EA7E2D" w:rsidP="00A0150A">
            <w:r>
              <w:t xml:space="preserve">We call them the </w:t>
            </w:r>
            <w:r w:rsidRPr="00D769B2">
              <w:t>NDIS Commission</w:t>
            </w:r>
            <w:r>
              <w:t>.</w:t>
            </w:r>
          </w:p>
        </w:tc>
      </w:tr>
      <w:tr w:rsidR="00EA7E2D" w14:paraId="4211D27B" w14:textId="77777777" w:rsidTr="0089719F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108A3E5D" w14:textId="01230F0E" w:rsidR="00EA7E2D" w:rsidRPr="00785FE2" w:rsidRDefault="00EF7D00" w:rsidP="00B9271E">
            <w:pPr>
              <w:pStyle w:val="Image"/>
              <w:spacing w:before="120"/>
            </w:pPr>
            <w:r>
              <w:rPr>
                <w:noProof/>
              </w:rPr>
              <w:drawing>
                <wp:inline distT="0" distB="0" distL="0" distR="0" wp14:anchorId="39054DA6" wp14:editId="1F8741C8">
                  <wp:extent cx="1522095" cy="1522095"/>
                  <wp:effectExtent l="0" t="0" r="1905" b="1905"/>
                  <wp:docPr id="959682901" name="Picture 18" descr="A person giving 2 thumbs up. Above them is a safety icon and an icon of an NDIS worker supporting the pers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9682901" name="Picture 18" descr="A person with red hair giving thumbs up&#10;&#10;Description automatically generated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22871DA6" w14:textId="76B49FCB" w:rsidR="00EA7E2D" w:rsidRDefault="00EA7E2D" w:rsidP="00B9271E">
            <w:pPr>
              <w:spacing w:before="120"/>
            </w:pPr>
            <w:r>
              <w:t>The NDIS Commission makes sure people with</w:t>
            </w:r>
            <w:r w:rsidR="0089719F">
              <w:t> </w:t>
            </w:r>
            <w:r>
              <w:t>disability who take part in the NDIS:</w:t>
            </w:r>
          </w:p>
          <w:p w14:paraId="3489350F" w14:textId="77777777" w:rsidR="00EA7E2D" w:rsidRDefault="00EA7E2D" w:rsidP="00B314B2">
            <w:pPr>
              <w:pStyle w:val="ListParagraph"/>
              <w:numPr>
                <w:ilvl w:val="0"/>
                <w:numId w:val="46"/>
              </w:numPr>
            </w:pPr>
            <w:r>
              <w:t xml:space="preserve">are </w:t>
            </w:r>
            <w:proofErr w:type="gramStart"/>
            <w:r>
              <w:t>safe</w:t>
            </w:r>
            <w:proofErr w:type="gramEnd"/>
            <w:r>
              <w:t xml:space="preserve"> </w:t>
            </w:r>
          </w:p>
          <w:p w14:paraId="0EC54C6E" w14:textId="77777777" w:rsidR="00EA7E2D" w:rsidRDefault="00EA7E2D" w:rsidP="00B314B2">
            <w:pPr>
              <w:pStyle w:val="ListParagraph"/>
              <w:numPr>
                <w:ilvl w:val="0"/>
                <w:numId w:val="46"/>
              </w:numPr>
            </w:pPr>
            <w:r>
              <w:t>get good services.</w:t>
            </w:r>
          </w:p>
        </w:tc>
      </w:tr>
      <w:tr w:rsidR="00EA7E2D" w14:paraId="64E81CE5" w14:textId="77777777" w:rsidTr="0089719F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40C48D34" w14:textId="202911CE" w:rsidR="00EA7E2D" w:rsidRPr="00785FE2" w:rsidRDefault="00EF7D00" w:rsidP="00930399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629CCE72" wp14:editId="30054406">
                  <wp:extent cx="1522095" cy="1522095"/>
                  <wp:effectExtent l="0" t="0" r="1905" b="1905"/>
                  <wp:docPr id="1726305470" name="Picture 19" descr="A person thinking and above them is a thought bubble with a question mark inside of it. Next to them is a document showing a tick and a cros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6305470" name="Picture 19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362AE7BA" w14:textId="79DD03E9" w:rsidR="00C06564" w:rsidRDefault="00C06564" w:rsidP="00C06564">
            <w:r>
              <w:t xml:space="preserve">These rules will help CALD </w:t>
            </w:r>
            <w:r w:rsidR="004118F7">
              <w:t>people with disability</w:t>
            </w:r>
            <w:r>
              <w:t>:</w:t>
            </w:r>
          </w:p>
          <w:p w14:paraId="270898B9" w14:textId="77777777" w:rsidR="00C06564" w:rsidRDefault="00C06564" w:rsidP="00B314B2">
            <w:pPr>
              <w:pStyle w:val="ListParagraph"/>
              <w:numPr>
                <w:ilvl w:val="0"/>
                <w:numId w:val="47"/>
              </w:numPr>
            </w:pPr>
            <w:r>
              <w:t xml:space="preserve">share their thoughts with </w:t>
            </w:r>
            <w:proofErr w:type="gramStart"/>
            <w:r>
              <w:t>us</w:t>
            </w:r>
            <w:proofErr w:type="gramEnd"/>
          </w:p>
          <w:p w14:paraId="4EC489D2" w14:textId="2ED6362B" w:rsidR="00EA7E2D" w:rsidRDefault="00C06564" w:rsidP="00B314B2">
            <w:pPr>
              <w:pStyle w:val="ListParagraph"/>
              <w:numPr>
                <w:ilvl w:val="0"/>
                <w:numId w:val="47"/>
              </w:numPr>
            </w:pPr>
            <w:r>
              <w:t>question decisions the NDI</w:t>
            </w:r>
            <w:r w:rsidR="004118F7">
              <w:t>A</w:t>
            </w:r>
            <w:r>
              <w:t xml:space="preserve"> makes.</w:t>
            </w:r>
          </w:p>
        </w:tc>
      </w:tr>
      <w:tr w:rsidR="00EA7E2D" w14:paraId="6E1E3F20" w14:textId="77777777" w:rsidTr="0089719F">
        <w:trPr>
          <w:gridAfter w:val="1"/>
          <w:wAfter w:w="161" w:type="dxa"/>
        </w:trPr>
        <w:tc>
          <w:tcPr>
            <w:tcW w:w="2612" w:type="dxa"/>
            <w:vAlign w:val="center"/>
          </w:tcPr>
          <w:p w14:paraId="37A974B4" w14:textId="056AFEFF" w:rsidR="00EA7E2D" w:rsidRPr="00785FE2" w:rsidRDefault="000700F9" w:rsidP="00B9271E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74C53880" wp14:editId="27702C82">
                  <wp:extent cx="1521460" cy="1521460"/>
                  <wp:effectExtent l="0" t="0" r="2540" b="2540"/>
                  <wp:docPr id="1097992059" name="Picture 14" descr="Someone supporting a person and next to them is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7992059" name="Picture 14" descr="A person standing next to a person in a wheelchair&#10;&#10;Description automatically generated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1460" cy="152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5" w:type="dxa"/>
            <w:gridSpan w:val="2"/>
            <w:vAlign w:val="center"/>
          </w:tcPr>
          <w:p w14:paraId="3AEE96DC" w14:textId="0065F2AE" w:rsidR="00EA7E2D" w:rsidRDefault="00EA7E2D" w:rsidP="009E33C5">
            <w:r>
              <w:t xml:space="preserve">We will </w:t>
            </w:r>
            <w:r w:rsidR="00F8517D">
              <w:t>work out the</w:t>
            </w:r>
            <w:r>
              <w:t xml:space="preserve"> best </w:t>
            </w:r>
            <w:r w:rsidR="00F8517D">
              <w:t xml:space="preserve">way to </w:t>
            </w:r>
            <w:r>
              <w:t>support CALD people with disability to share their thoughts.</w:t>
            </w:r>
          </w:p>
        </w:tc>
      </w:tr>
      <w:tr w:rsidR="00EA7E2D" w14:paraId="30A09565" w14:textId="77777777" w:rsidTr="0089719F">
        <w:tc>
          <w:tcPr>
            <w:tcW w:w="2612" w:type="dxa"/>
            <w:vAlign w:val="center"/>
          </w:tcPr>
          <w:p w14:paraId="19689A3A" w14:textId="6B825642" w:rsidR="00EA7E2D" w:rsidRPr="00785FE2" w:rsidRDefault="00EF7D00" w:rsidP="00930399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02340FD3" wp14:editId="15D1BE1E">
                  <wp:extent cx="1522095" cy="1522095"/>
                  <wp:effectExtent l="0" t="0" r="1905" b="1905"/>
                  <wp:docPr id="200238068" name="Picture 20" descr="3 people and 2 people have their hands raised. Above them is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238068" name="Picture 20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86" w:type="dxa"/>
            <w:gridSpan w:val="3"/>
            <w:vAlign w:val="center"/>
          </w:tcPr>
          <w:p w14:paraId="5CF15040" w14:textId="77E9E7A6" w:rsidR="00EA7E2D" w:rsidRPr="0089719F" w:rsidRDefault="00EA7E2D" w:rsidP="009E33C5">
            <w:pPr>
              <w:rPr>
                <w:spacing w:val="-2"/>
              </w:rPr>
            </w:pPr>
            <w:r w:rsidRPr="0089719F">
              <w:t xml:space="preserve">We </w:t>
            </w:r>
            <w:r w:rsidR="00E076E5">
              <w:rPr>
                <w:spacing w:val="-2"/>
              </w:rPr>
              <w:t>will check if this action is working</w:t>
            </w:r>
            <w:r w:rsidR="00E076E5" w:rsidRPr="005F70FA">
              <w:rPr>
                <w:spacing w:val="-2"/>
              </w:rPr>
              <w:t xml:space="preserve"> </w:t>
            </w:r>
            <w:r w:rsidRPr="0089719F">
              <w:t xml:space="preserve">by how many CALD </w:t>
            </w:r>
            <w:r w:rsidRPr="0089719F">
              <w:rPr>
                <w:spacing w:val="-2"/>
              </w:rPr>
              <w:t>people with disability share their experiences with</w:t>
            </w:r>
            <w:r w:rsidR="0089719F">
              <w:rPr>
                <w:spacing w:val="-2"/>
              </w:rPr>
              <w:t> </w:t>
            </w:r>
            <w:r w:rsidRPr="0089719F">
              <w:rPr>
                <w:spacing w:val="-2"/>
              </w:rPr>
              <w:t>us.</w:t>
            </w:r>
          </w:p>
        </w:tc>
      </w:tr>
    </w:tbl>
    <w:bookmarkStart w:id="101" w:name="_Toc152855703"/>
    <w:p w14:paraId="0EB8979B" w14:textId="0E365BD2" w:rsidR="00AA2B19" w:rsidRPr="003F6521" w:rsidRDefault="003F6521" w:rsidP="0043690F">
      <w:pPr>
        <w:pStyle w:val="Heading2"/>
        <w:rPr>
          <w:color w:val="000000" w:themeColor="text1"/>
        </w:rPr>
      </w:pPr>
      <w:r w:rsidRPr="003F6521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63A6AFA1" wp14:editId="3B0C197E">
                <wp:simplePos x="0" y="0"/>
                <wp:positionH relativeFrom="page">
                  <wp:align>center</wp:align>
                </wp:positionH>
                <wp:positionV relativeFrom="paragraph">
                  <wp:posOffset>-226042</wp:posOffset>
                </wp:positionV>
                <wp:extent cx="6422400" cy="691200"/>
                <wp:effectExtent l="19050" t="19050" r="16510" b="1397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17C1E6" id="Rectangle: Rounded Corners 110" o:spid="_x0000_s1026" alt="&quot;&quot;" style="position:absolute;margin-left:0;margin-top:-17.8pt;width:505.7pt;height:54.45pt;z-index:-25164288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" fillcolor="#faa320" strokecolor="#6b2976" strokeweight="3pt">
                <w10:wrap anchorx="page"/>
              </v:roundrect>
            </w:pict>
          </mc:Fallback>
        </mc:AlternateContent>
      </w:r>
      <w:r w:rsidR="00B676E1" w:rsidRPr="003F6521">
        <w:rPr>
          <w:color w:val="000000" w:themeColor="text1"/>
        </w:rPr>
        <w:t>2. Making sure our staff have the right skills</w:t>
      </w:r>
      <w:bookmarkEnd w:id="101"/>
    </w:p>
    <w:p w14:paraId="64B9E6B3" w14:textId="342AF2C7" w:rsidR="00AA2B19" w:rsidRDefault="003F6521" w:rsidP="003F6521">
      <w:pPr>
        <w:pStyle w:val="Heading3"/>
        <w:spacing w:before="480" w:after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256C4714" wp14:editId="4A7E9AE4">
                <wp:simplePos x="0" y="0"/>
                <wp:positionH relativeFrom="margin">
                  <wp:posOffset>19050</wp:posOffset>
                </wp:positionH>
                <wp:positionV relativeFrom="paragraph">
                  <wp:posOffset>533856</wp:posOffset>
                </wp:positionV>
                <wp:extent cx="5786755" cy="241300"/>
                <wp:effectExtent l="19050" t="19050" r="2349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A62FB6" id="Group 111" o:spid="_x0000_s1026" alt="&quot;&quot;" style="position:absolute;margin-left:1.5pt;margin-top:42.05pt;width:455.65pt;height:19pt;z-index:25167564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5C7C7B">
        <w:t>Action 7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7C7B" w14:paraId="6F4874E8" w14:textId="77777777" w:rsidTr="00B9271E">
        <w:trPr>
          <w:trHeight w:val="2154"/>
        </w:trPr>
        <w:tc>
          <w:tcPr>
            <w:tcW w:w="2551" w:type="dxa"/>
            <w:vAlign w:val="center"/>
          </w:tcPr>
          <w:p w14:paraId="08547ABA" w14:textId="4EC999EE" w:rsidR="005C7C7B" w:rsidRPr="00785FE2" w:rsidRDefault="00620656" w:rsidP="008F7D96">
            <w:pPr>
              <w:pStyle w:val="Image"/>
              <w:spacing w:before="360" w:after="0"/>
            </w:pPr>
            <w:r>
              <w:rPr>
                <w:noProof/>
              </w:rPr>
              <w:drawing>
                <wp:inline distT="0" distB="0" distL="0" distR="0" wp14:anchorId="27230EA9" wp14:editId="3D9B2E5E">
                  <wp:extent cx="1440000" cy="1440000"/>
                  <wp:effectExtent l="0" t="0" r="8255" b="8255"/>
                  <wp:docPr id="2081531667" name="Picture 21" descr="3 NDIS workers watching someone give a presentati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1531667" name="Picture 21" descr="A group of people sitting in a circle&#10;&#10;Description automatically generated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8FF917" w14:textId="063CB209" w:rsidR="005C7C7B" w:rsidRDefault="005C7C7B" w:rsidP="008F7D96">
            <w:pPr>
              <w:spacing w:before="360"/>
            </w:pPr>
            <w:r>
              <w:t xml:space="preserve">We will </w:t>
            </w:r>
            <w:r w:rsidR="00ED6463">
              <w:t xml:space="preserve">make </w:t>
            </w:r>
            <w:r w:rsidR="00677550">
              <w:t xml:space="preserve">a </w:t>
            </w:r>
            <w:r w:rsidR="00ED6463">
              <w:t>new</w:t>
            </w:r>
            <w:r>
              <w:t xml:space="preserve"> </w:t>
            </w:r>
            <w:r w:rsidR="009E484F">
              <w:t xml:space="preserve">training </w:t>
            </w:r>
            <w:r>
              <w:t>program</w:t>
            </w:r>
            <w:r w:rsidR="00ED6463">
              <w:t xml:space="preserve"> for</w:t>
            </w:r>
            <w:r>
              <w:t xml:space="preserve"> </w:t>
            </w:r>
            <w:r w:rsidR="008F6F30">
              <w:t>our</w:t>
            </w:r>
            <w:r w:rsidR="004118F7" w:rsidRPr="008F6F30">
              <w:t xml:space="preserve"> staff and</w:t>
            </w:r>
            <w:r w:rsidR="00582B77">
              <w:t> </w:t>
            </w:r>
            <w:r w:rsidR="004118F7" w:rsidRPr="008F6F30">
              <w:t>partners</w:t>
            </w:r>
            <w:r w:rsidR="00582B77">
              <w:t>.</w:t>
            </w:r>
          </w:p>
          <w:p w14:paraId="2BF4F42F" w14:textId="2EE8F320" w:rsidR="009E33C5" w:rsidRPr="0089719F" w:rsidRDefault="003E216E" w:rsidP="008F7D96">
            <w:pPr>
              <w:spacing w:after="0"/>
              <w:rPr>
                <w:spacing w:val="-2"/>
              </w:rPr>
            </w:pPr>
            <w:r>
              <w:rPr>
                <w:spacing w:val="-2"/>
              </w:rPr>
              <w:t>We</w:t>
            </w:r>
            <w:r w:rsidR="00C06564" w:rsidRPr="0089719F">
              <w:rPr>
                <w:spacing w:val="-2"/>
              </w:rPr>
              <w:t xml:space="preserve"> will work with community and government organisations to make this program.</w:t>
            </w:r>
          </w:p>
        </w:tc>
      </w:tr>
      <w:tr w:rsidR="005C7C7B" w14:paraId="12C523BD" w14:textId="77777777" w:rsidTr="00B9271E">
        <w:trPr>
          <w:trHeight w:val="2154"/>
        </w:trPr>
        <w:tc>
          <w:tcPr>
            <w:tcW w:w="2551" w:type="dxa"/>
            <w:vAlign w:val="center"/>
          </w:tcPr>
          <w:p w14:paraId="58BDD0E9" w14:textId="294AC7B8" w:rsidR="005C7C7B" w:rsidRPr="00785FE2" w:rsidRDefault="006E0083" w:rsidP="008F7D96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34DC9837" wp14:editId="7DC304C6">
                  <wp:extent cx="1440000" cy="1440000"/>
                  <wp:effectExtent l="0" t="0" r="8255" b="8255"/>
                  <wp:docPr id="1281378685" name="Picture 22" descr="An NDIS worker shaking hands with a CALD person and above them is a safe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378685" name="Picture 22" descr="A cartoon of people shaking hands&#10;&#10;Description automatically generated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5045889" w14:textId="18B788BB" w:rsidR="00ED6463" w:rsidRPr="0089719F" w:rsidRDefault="00ED6463" w:rsidP="008F7D96">
            <w:pPr>
              <w:rPr>
                <w:spacing w:val="-2"/>
              </w:rPr>
            </w:pPr>
            <w:r w:rsidRPr="0089719F">
              <w:rPr>
                <w:spacing w:val="-2"/>
              </w:rPr>
              <w:t>Th</w:t>
            </w:r>
            <w:r w:rsidR="009E484F" w:rsidRPr="0089719F">
              <w:rPr>
                <w:spacing w:val="-2"/>
              </w:rPr>
              <w:t>e</w:t>
            </w:r>
            <w:r w:rsidRPr="0089719F">
              <w:rPr>
                <w:spacing w:val="-2"/>
              </w:rPr>
              <w:t xml:space="preserve"> </w:t>
            </w:r>
            <w:r w:rsidR="009E484F" w:rsidRPr="0089719F">
              <w:rPr>
                <w:spacing w:val="-2"/>
              </w:rPr>
              <w:t xml:space="preserve">training </w:t>
            </w:r>
            <w:r w:rsidR="005C7C7B" w:rsidRPr="0089719F">
              <w:rPr>
                <w:spacing w:val="-2"/>
              </w:rPr>
              <w:t xml:space="preserve">will </w:t>
            </w:r>
            <w:r w:rsidR="009E484F" w:rsidRPr="0089719F">
              <w:rPr>
                <w:spacing w:val="-2"/>
              </w:rPr>
              <w:t xml:space="preserve">help </w:t>
            </w:r>
            <w:r w:rsidR="008F6F30">
              <w:t>our</w:t>
            </w:r>
            <w:r w:rsidR="005767FB" w:rsidRPr="008F6F30">
              <w:t xml:space="preserve"> staff and partners</w:t>
            </w:r>
            <w:r w:rsidR="005767FB">
              <w:t xml:space="preserve"> </w:t>
            </w:r>
            <w:r w:rsidR="009E484F" w:rsidRPr="0089719F">
              <w:rPr>
                <w:spacing w:val="-2"/>
              </w:rPr>
              <w:t xml:space="preserve">learn </w:t>
            </w:r>
            <w:r w:rsidR="005C7C7B" w:rsidRPr="0089719F">
              <w:rPr>
                <w:spacing w:val="-2"/>
              </w:rPr>
              <w:t xml:space="preserve">how to connect </w:t>
            </w:r>
            <w:r w:rsidRPr="0089719F">
              <w:rPr>
                <w:spacing w:val="-2"/>
              </w:rPr>
              <w:t xml:space="preserve">in a safe way with </w:t>
            </w:r>
            <w:r w:rsidR="005C7C7B" w:rsidRPr="0089719F">
              <w:rPr>
                <w:spacing w:val="-2"/>
              </w:rPr>
              <w:t>CALD people</w:t>
            </w:r>
            <w:r w:rsidRPr="0089719F">
              <w:rPr>
                <w:spacing w:val="-2"/>
              </w:rPr>
              <w:t>.</w:t>
            </w:r>
          </w:p>
        </w:tc>
      </w:tr>
      <w:tr w:rsidR="00ED6463" w14:paraId="302FB6E7" w14:textId="77777777" w:rsidTr="00620656">
        <w:tc>
          <w:tcPr>
            <w:tcW w:w="2551" w:type="dxa"/>
            <w:vAlign w:val="center"/>
          </w:tcPr>
          <w:p w14:paraId="27520C6E" w14:textId="77777777" w:rsidR="00ED6463" w:rsidRPr="00785FE2" w:rsidRDefault="00ED6463" w:rsidP="008F7D96">
            <w:pPr>
              <w:pStyle w:val="Image"/>
              <w:spacing w:after="0"/>
            </w:pPr>
          </w:p>
        </w:tc>
        <w:tc>
          <w:tcPr>
            <w:tcW w:w="6576" w:type="dxa"/>
            <w:vAlign w:val="center"/>
          </w:tcPr>
          <w:p w14:paraId="11B38CDD" w14:textId="4C4AE494" w:rsidR="00ED6463" w:rsidRDefault="005767FB" w:rsidP="008F7D96">
            <w:pPr>
              <w:spacing w:after="0"/>
            </w:pPr>
            <w:r>
              <w:t xml:space="preserve">We will </w:t>
            </w:r>
            <w:r w:rsidR="00E076E5">
              <w:rPr>
                <w:spacing w:val="-2"/>
              </w:rPr>
              <w:t>check if this action is working</w:t>
            </w:r>
            <w:r w:rsidR="00E076E5" w:rsidRPr="005F70FA">
              <w:rPr>
                <w:spacing w:val="-2"/>
              </w:rPr>
              <w:t xml:space="preserve"> </w:t>
            </w:r>
            <w:r w:rsidR="00ED6463">
              <w:t xml:space="preserve">by how many </w:t>
            </w:r>
            <w:r>
              <w:t>of our</w:t>
            </w:r>
            <w:r w:rsidR="00ED6463">
              <w:t xml:space="preserve"> staff and partners:</w:t>
            </w:r>
          </w:p>
        </w:tc>
      </w:tr>
      <w:tr w:rsidR="000700F9" w14:paraId="0997924A" w14:textId="77777777" w:rsidTr="00620656">
        <w:tc>
          <w:tcPr>
            <w:tcW w:w="2551" w:type="dxa"/>
            <w:vAlign w:val="center"/>
          </w:tcPr>
          <w:p w14:paraId="61B721A2" w14:textId="3AB7D926" w:rsidR="000700F9" w:rsidRPr="00785FE2" w:rsidRDefault="000700F9" w:rsidP="00930399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3A1247B1" wp14:editId="52DF4486">
                  <wp:extent cx="1440000" cy="1440000"/>
                  <wp:effectExtent l="0" t="0" r="8255" b="8255"/>
                  <wp:docPr id="88890191" name="Picture 88890191" descr="3 NDIS workers watching someone give a presentation and a tic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529888" name="Picture 23" descr="A group of people in a circle with a person giving a presentation&#10;&#10;Description automatically generated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9238BD" w14:textId="52F8FDD1" w:rsidR="000700F9" w:rsidRDefault="000700F9" w:rsidP="00930399">
            <w:pPr>
              <w:pStyle w:val="ListParagraph"/>
              <w:numPr>
                <w:ilvl w:val="0"/>
                <w:numId w:val="48"/>
              </w:numPr>
              <w:spacing w:before="120" w:after="120"/>
            </w:pPr>
            <w:r>
              <w:t>finish the training</w:t>
            </w:r>
          </w:p>
        </w:tc>
      </w:tr>
      <w:tr w:rsidR="000700F9" w14:paraId="293FD9EE" w14:textId="77777777" w:rsidTr="00620656">
        <w:tc>
          <w:tcPr>
            <w:tcW w:w="2551" w:type="dxa"/>
            <w:vAlign w:val="center"/>
          </w:tcPr>
          <w:p w14:paraId="631E3FFC" w14:textId="21EE8D33" w:rsidR="000700F9" w:rsidRPr="00785FE2" w:rsidRDefault="00366067" w:rsidP="00930399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57ABB3EB" wp14:editId="13021B55">
                  <wp:extent cx="1440000" cy="1440000"/>
                  <wp:effectExtent l="0" t="0" r="8255" b="8255"/>
                  <wp:docPr id="1858713686" name="Picture 16" descr="Someone supporting another person and a safe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713686" name="Picture 16" descr="A person holding a person in a wheelchair&#10;&#10;Description automatically generated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898855" w14:textId="6B0DF0C2" w:rsidR="000700F9" w:rsidRDefault="000700F9" w:rsidP="00930399">
            <w:pPr>
              <w:pStyle w:val="ListParagraph"/>
              <w:numPr>
                <w:ilvl w:val="0"/>
                <w:numId w:val="48"/>
              </w:numPr>
              <w:spacing w:before="120" w:after="120"/>
            </w:pPr>
            <w:r>
              <w:t>understand how to support people in</w:t>
            </w:r>
            <w:r w:rsidR="0089719F">
              <w:t> </w:t>
            </w:r>
            <w:r>
              <w:t>ways that are safe for all cultures.</w:t>
            </w:r>
          </w:p>
        </w:tc>
      </w:tr>
      <w:tr w:rsidR="009E484F" w14:paraId="5871A00F" w14:textId="77777777" w:rsidTr="00620656">
        <w:tc>
          <w:tcPr>
            <w:tcW w:w="2551" w:type="dxa"/>
            <w:vAlign w:val="center"/>
          </w:tcPr>
          <w:p w14:paraId="397960B9" w14:textId="20B7C881" w:rsidR="009E484F" w:rsidRPr="0086519C" w:rsidRDefault="0086519C" w:rsidP="00C73E0D">
            <w:pPr>
              <w:pStyle w:val="Image"/>
            </w:pPr>
            <w:r>
              <w:rPr>
                <w:noProof/>
              </w:rPr>
              <w:lastRenderedPageBreak/>
              <w:drawing>
                <wp:inline distT="0" distB="0" distL="0" distR="0" wp14:anchorId="4593C10C" wp14:editId="41259169">
                  <wp:extent cx="1482725" cy="1482725"/>
                  <wp:effectExtent l="0" t="0" r="3175" b="3175"/>
                  <wp:docPr id="2116285711" name="Picture 24" descr="An NDIS worker supporting a participant and a thumbs up with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285711" name="Picture 24" descr="A couple of people in a circle&#10;&#10;Description automatically generated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806364" w14:textId="0662E2FB" w:rsidR="009E484F" w:rsidRDefault="009E484F" w:rsidP="000B3931">
            <w:r w:rsidRPr="00582B77">
              <w:rPr>
                <w:spacing w:val="2"/>
              </w:rPr>
              <w:t xml:space="preserve">We </w:t>
            </w:r>
            <w:r w:rsidR="00E076E5" w:rsidRPr="00582B77">
              <w:rPr>
                <w:spacing w:val="2"/>
              </w:rPr>
              <w:t>will also check if this action is working</w:t>
            </w:r>
            <w:r w:rsidR="00E076E5" w:rsidRPr="005F70FA">
              <w:rPr>
                <w:spacing w:val="-2"/>
              </w:rPr>
              <w:t xml:space="preserve"> </w:t>
            </w:r>
            <w:r w:rsidR="00E076E5">
              <w:t>by</w:t>
            </w:r>
            <w:r w:rsidR="00582B77">
              <w:t> </w:t>
            </w:r>
            <w:r>
              <w:t>CALD</w:t>
            </w:r>
            <w:r w:rsidR="00E076E5">
              <w:t> </w:t>
            </w:r>
            <w:r>
              <w:t>participants tell</w:t>
            </w:r>
            <w:r w:rsidR="005767FB">
              <w:t> </w:t>
            </w:r>
            <w:r>
              <w:t>us</w:t>
            </w:r>
            <w:r w:rsidR="0089719F">
              <w:t> </w:t>
            </w:r>
            <w:r>
              <w:t>they have better experiences with our staff</w:t>
            </w:r>
            <w:r w:rsidR="005767FB">
              <w:t> and partners</w:t>
            </w:r>
            <w:r>
              <w:t>.</w:t>
            </w:r>
          </w:p>
        </w:tc>
      </w:tr>
    </w:tbl>
    <w:p w14:paraId="121D5DC0" w14:textId="67902B52" w:rsidR="005C7C7B" w:rsidRPr="005C7C7B" w:rsidRDefault="003F6521" w:rsidP="00B9271E">
      <w:pPr>
        <w:pStyle w:val="Heading3"/>
        <w:spacing w:before="480" w:after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06D557C" wp14:editId="4B94929F">
                <wp:simplePos x="0" y="0"/>
                <wp:positionH relativeFrom="margin">
                  <wp:posOffset>19050</wp:posOffset>
                </wp:positionH>
                <wp:positionV relativeFrom="paragraph">
                  <wp:posOffset>544508</wp:posOffset>
                </wp:positionV>
                <wp:extent cx="5786755" cy="241300"/>
                <wp:effectExtent l="19050" t="19050" r="23495" b="25400"/>
                <wp:wrapNone/>
                <wp:docPr id="1025187800" name="Group 10251878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23109812" name="Straight Connector 13231098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01971743" name="Oval 15019717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410BA2" id="Group 1025187800" o:spid="_x0000_s1026" alt="&quot;&quot;" style="position:absolute;margin-left:1.5pt;margin-top:42.85pt;width:455.65pt;height:19pt;z-index:25167769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">
                <v:line id="Straight Connector 13231098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" strokecolor="#65276f [3044]" strokeweight="3pt">
                  <v:stroke endcap="round"/>
                </v:line>
                <v:oval id="Oval 15019717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" fillcolor="#faa320" strokecolor="#6b2976" strokeweight="3pt"/>
                <w10:wrap anchorx="margin"/>
              </v:group>
            </w:pict>
          </mc:Fallback>
        </mc:AlternateContent>
      </w:r>
      <w:r w:rsidR="005C7C7B">
        <w:t>Action 8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AA2B19" w14:paraId="0CF92BC1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3B2FD99D" w14:textId="63D3D5E2" w:rsidR="00AA2B19" w:rsidRPr="00785FE2" w:rsidRDefault="001C530C" w:rsidP="00930399">
            <w:pPr>
              <w:pStyle w:val="Image"/>
              <w:spacing w:before="480"/>
            </w:pPr>
            <w:r>
              <w:rPr>
                <w:noProof/>
              </w:rPr>
              <w:drawing>
                <wp:inline distT="0" distB="0" distL="0" distR="0" wp14:anchorId="50C13689" wp14:editId="0B13D557">
                  <wp:extent cx="1483200" cy="1112400"/>
                  <wp:effectExtent l="0" t="0" r="3175" b="0"/>
                  <wp:docPr id="1161215869" name="Picture 25" descr="3 people working in an office together. One person is using a comput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215869" name="Picture 25" descr="A group of women sitting at a computer&#10;&#10;Description automatically generated"/>
                          <pic:cNvPicPr/>
                        </pic:nvPicPr>
                        <pic:blipFill rotWithShape="1"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796CCC" w14:textId="1418C61C" w:rsidR="00AA2B19" w:rsidRDefault="00AA2B19" w:rsidP="00930399">
            <w:pPr>
              <w:spacing w:before="480"/>
            </w:pPr>
            <w:r>
              <w:t xml:space="preserve">We will </w:t>
            </w:r>
            <w:r w:rsidR="00764A12">
              <w:t>support</w:t>
            </w:r>
            <w:r w:rsidRPr="00B535EB">
              <w:t xml:space="preserve"> more</w:t>
            </w:r>
            <w:r w:rsidR="00B535EB">
              <w:t xml:space="preserve"> </w:t>
            </w:r>
            <w:r>
              <w:t>CALD people to</w:t>
            </w:r>
            <w:r w:rsidR="0089719F">
              <w:t> </w:t>
            </w:r>
            <w:r>
              <w:t>work for</w:t>
            </w:r>
            <w:r w:rsidR="00582B77">
              <w:t> </w:t>
            </w:r>
            <w:r w:rsidR="00B535EB">
              <w:t>us</w:t>
            </w:r>
            <w:r>
              <w:t>.</w:t>
            </w:r>
          </w:p>
          <w:p w14:paraId="35BC1EDF" w14:textId="244FB0F1" w:rsidR="00AA2B19" w:rsidRDefault="00AA2B19" w:rsidP="00AA2B19">
            <w:r>
              <w:t>This includes CALD people with disability.</w:t>
            </w:r>
          </w:p>
        </w:tc>
      </w:tr>
      <w:tr w:rsidR="004630E7" w14:paraId="05928626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0DB5100F" w14:textId="12FAD840" w:rsidR="004630E7" w:rsidRPr="00785FE2" w:rsidRDefault="00566ACD" w:rsidP="005342C4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3C46CC04" wp14:editId="4EB5B588">
                  <wp:extent cx="1482725" cy="1482725"/>
                  <wp:effectExtent l="0" t="0" r="3175" b="3175"/>
                  <wp:docPr id="1585211570" name="Picture 17" descr="A plan document showing 2 CALD staff shaking hand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5211570" name="Picture 17" descr="A drawing of two people shaking hands&#10;&#10;Description automatically generated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35B5F6" w14:textId="2A7601B5" w:rsidR="004630E7" w:rsidRDefault="003E216E" w:rsidP="005342C4">
            <w:r>
              <w:t>We</w:t>
            </w:r>
            <w:r w:rsidR="004630E7">
              <w:t xml:space="preserve"> will </w:t>
            </w:r>
            <w:r>
              <w:t xml:space="preserve">also </w:t>
            </w:r>
            <w:proofErr w:type="gramStart"/>
            <w:r w:rsidR="004630E7">
              <w:t>make a plan</w:t>
            </w:r>
            <w:proofErr w:type="gramEnd"/>
            <w:r w:rsidR="004630E7">
              <w:t xml:space="preserve"> to share how we will hire more CALD staff.</w:t>
            </w:r>
          </w:p>
        </w:tc>
      </w:tr>
      <w:tr w:rsidR="004630E7" w14:paraId="13CF8AB7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6289986A" w14:textId="130A33FB" w:rsidR="004630E7" w:rsidRPr="00785FE2" w:rsidRDefault="001C530C" w:rsidP="005342C4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0978D843" wp14:editId="5D3E7BF0">
                  <wp:extent cx="1482725" cy="1482725"/>
                  <wp:effectExtent l="0" t="0" r="3175" b="3175"/>
                  <wp:docPr id="929708321" name="Picture 26" descr="2 NDIS workers. One has a disability and the other is from a CALD backgroun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9708321" name="Picture 26" descr="A person and person with prosthetic leg&#10;&#10;Description automatically generated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73FEC96" w14:textId="03C3A28A" w:rsidR="004630E7" w:rsidRDefault="004630E7" w:rsidP="005342C4">
            <w:r>
              <w:t xml:space="preserve">We </w:t>
            </w:r>
            <w:r w:rsidR="00225597">
              <w:rPr>
                <w:spacing w:val="-2"/>
              </w:rPr>
              <w:t>will 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>
              <w:t>by how many NDIA staff:</w:t>
            </w:r>
          </w:p>
          <w:p w14:paraId="39BF967A" w14:textId="28685BC0" w:rsidR="004630E7" w:rsidRDefault="004630E7" w:rsidP="00B314B2">
            <w:pPr>
              <w:pStyle w:val="ListParagraph"/>
              <w:numPr>
                <w:ilvl w:val="0"/>
                <w:numId w:val="49"/>
              </w:numPr>
            </w:pPr>
            <w:r>
              <w:t xml:space="preserve">have </w:t>
            </w:r>
            <w:proofErr w:type="gramStart"/>
            <w:r>
              <w:t>disability</w:t>
            </w:r>
            <w:proofErr w:type="gramEnd"/>
          </w:p>
          <w:p w14:paraId="53A8F518" w14:textId="4694AAFE" w:rsidR="004630E7" w:rsidRDefault="004630E7" w:rsidP="00B314B2">
            <w:pPr>
              <w:pStyle w:val="ListParagraph"/>
              <w:numPr>
                <w:ilvl w:val="0"/>
                <w:numId w:val="49"/>
              </w:numPr>
            </w:pPr>
            <w:r>
              <w:t>come from CALD backgrounds.</w:t>
            </w:r>
          </w:p>
        </w:tc>
      </w:tr>
    </w:tbl>
    <w:p w14:paraId="2B176F1D" w14:textId="793DD977" w:rsidR="002535DE" w:rsidRDefault="000620E2" w:rsidP="003F6521">
      <w:pPr>
        <w:pStyle w:val="Heading3"/>
        <w:spacing w:before="360"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764F3599" wp14:editId="492687EB">
                <wp:simplePos x="0" y="0"/>
                <wp:positionH relativeFrom="margin">
                  <wp:posOffset>20955</wp:posOffset>
                </wp:positionH>
                <wp:positionV relativeFrom="paragraph">
                  <wp:posOffset>222885</wp:posOffset>
                </wp:positionV>
                <wp:extent cx="5786755" cy="241300"/>
                <wp:effectExtent l="19050" t="19050" r="23495" b="25400"/>
                <wp:wrapNone/>
                <wp:docPr id="1556451812" name="Group 15564518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44669242" name="Straight Connector 164466924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8693004" name="Oval 138869300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F354AA" id="Group 1556451812" o:spid="_x0000_s1026" alt="&quot;&quot;" style="position:absolute;margin-left:1.65pt;margin-top:17.55pt;width:455.65pt;height:19pt;z-index:25167974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">
                <v:line id="Straight Connector 164466924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" strokecolor="#65276f [3044]" strokeweight="3pt">
                  <v:stroke endcap="round"/>
                </v:line>
                <v:oval id="Oval 138869300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" fillcolor="#faa320" strokecolor="#6b2976" strokeweight="3pt"/>
                <w10:wrap anchorx="margin"/>
              </v:group>
            </w:pict>
          </mc:Fallback>
        </mc:AlternateContent>
      </w:r>
      <w:r w:rsidR="005C7C7B">
        <w:t>Action 9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70"/>
        <w:gridCol w:w="6576"/>
        <w:gridCol w:w="68"/>
      </w:tblGrid>
      <w:tr w:rsidR="005C7C7B" w14:paraId="4850CE50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4BD0FB9E" w14:textId="0BF18043" w:rsidR="005C7C7B" w:rsidRPr="00785FE2" w:rsidRDefault="000706FB" w:rsidP="00930399">
            <w:pPr>
              <w:pStyle w:val="Image"/>
              <w:spacing w:before="120" w:after="0"/>
            </w:pPr>
            <w:r>
              <w:rPr>
                <w:noProof/>
              </w:rPr>
              <w:drawing>
                <wp:inline distT="0" distB="0" distL="0" distR="0" wp14:anchorId="4AD23161" wp14:editId="3A69E052">
                  <wp:extent cx="1404000" cy="1404000"/>
                  <wp:effectExtent l="0" t="0" r="5715" b="5715"/>
                  <wp:docPr id="1396435589" name="Picture 27" descr="3 NDIS workers watching someone give a presentation and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6435589" name="Picture 27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42E4CF" w14:textId="54971988" w:rsidR="005C7C7B" w:rsidRPr="000B3931" w:rsidRDefault="005C7C7B" w:rsidP="00930399">
            <w:pPr>
              <w:spacing w:before="120" w:after="0"/>
            </w:pPr>
            <w:r>
              <w:t xml:space="preserve">We will work with others to </w:t>
            </w:r>
            <w:r w:rsidR="00162E9D">
              <w:t>deliver</w:t>
            </w:r>
            <w:r>
              <w:t xml:space="preserve"> more training programs</w:t>
            </w:r>
            <w:r w:rsidR="0089719F">
              <w:t> </w:t>
            </w:r>
            <w:r w:rsidR="00162E9D">
              <w:t>to</w:t>
            </w:r>
            <w:r w:rsidR="008F6F30">
              <w:t xml:space="preserve"> our staff and partners.</w:t>
            </w:r>
          </w:p>
        </w:tc>
      </w:tr>
      <w:tr w:rsidR="00B05691" w14:paraId="4F0EB8E4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72F9C7B1" w14:textId="7FD5BA67" w:rsidR="00B05691" w:rsidRPr="00785FE2" w:rsidRDefault="00090510" w:rsidP="001052E5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455CF3D5" wp14:editId="34479D4A">
                  <wp:extent cx="1404000" cy="1404000"/>
                  <wp:effectExtent l="0" t="0" r="5715" b="5715"/>
                  <wp:docPr id="130920807" name="Picture 28" descr="3 workers in front of an office build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920807" name="Picture 28" descr="A group of people in a circle&#10;&#10;Description automatically generated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E353B1" w14:textId="56D49848" w:rsidR="00B05691" w:rsidRDefault="00B05691" w:rsidP="00162E9D">
            <w:r>
              <w:t xml:space="preserve">We will work </w:t>
            </w:r>
            <w:r w:rsidR="001C0F3C">
              <w:t>with community and government organisations</w:t>
            </w:r>
            <w:r w:rsidR="0089719F">
              <w:t> </w:t>
            </w:r>
            <w:r w:rsidR="00162E9D">
              <w:t>to do this.</w:t>
            </w:r>
          </w:p>
        </w:tc>
      </w:tr>
      <w:tr w:rsidR="00162E9D" w14:paraId="143E55B2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4B7619CF" w14:textId="77777777" w:rsidR="00162E9D" w:rsidRPr="00785FE2" w:rsidRDefault="00162E9D" w:rsidP="008F7D96">
            <w:pPr>
              <w:pStyle w:val="Image"/>
              <w:spacing w:before="120" w:after="0"/>
            </w:pPr>
          </w:p>
        </w:tc>
        <w:tc>
          <w:tcPr>
            <w:tcW w:w="6576" w:type="dxa"/>
            <w:vAlign w:val="center"/>
          </w:tcPr>
          <w:p w14:paraId="0CC8F3D1" w14:textId="4FFA5786" w:rsidR="00162E9D" w:rsidRDefault="00162E9D" w:rsidP="008F7D96">
            <w:pPr>
              <w:spacing w:before="120" w:after="0"/>
            </w:pPr>
            <w:r>
              <w:t xml:space="preserve">We </w:t>
            </w:r>
            <w:r w:rsidR="000F4880">
              <w:t xml:space="preserve">will </w:t>
            </w:r>
            <w:r>
              <w:t xml:space="preserve">make sure this training helps </w:t>
            </w:r>
            <w:r w:rsidR="008F6F30">
              <w:t>our</w:t>
            </w:r>
            <w:r>
              <w:t xml:space="preserve"> staff and partners know how to deliver supports</w:t>
            </w:r>
            <w:r w:rsidR="0089719F">
              <w:t> </w:t>
            </w:r>
            <w:r>
              <w:t>that:</w:t>
            </w:r>
          </w:p>
        </w:tc>
      </w:tr>
      <w:tr w:rsidR="00090510" w14:paraId="22321163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7F71D2F5" w14:textId="77A29F36" w:rsidR="00090510" w:rsidRPr="00785FE2" w:rsidRDefault="00090510" w:rsidP="001052E5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34C2D87F" wp14:editId="595BDD5A">
                  <wp:extent cx="1404000" cy="1404000"/>
                  <wp:effectExtent l="0" t="0" r="5715" b="5715"/>
                  <wp:docPr id="2107565756" name="Picture 29" descr="An NDIS worker supporting a participant and a safe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7565756" name="Picture 29" descr="A person and person with a shield&#10;&#10;Description automatically generated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B6F717" w14:textId="6DB5D247" w:rsidR="00090510" w:rsidRDefault="00090510" w:rsidP="00B9271E">
            <w:pPr>
              <w:pStyle w:val="ListParagraph"/>
              <w:numPr>
                <w:ilvl w:val="0"/>
                <w:numId w:val="51"/>
              </w:numPr>
              <w:spacing w:before="120" w:after="120"/>
            </w:pPr>
            <w:r>
              <w:t>are safe for all cultures</w:t>
            </w:r>
          </w:p>
        </w:tc>
      </w:tr>
      <w:tr w:rsidR="00090510" w14:paraId="2078738C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60508742" w14:textId="16CCA752" w:rsidR="00090510" w:rsidRPr="00785FE2" w:rsidRDefault="00090510" w:rsidP="001052E5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443BC1F7" wp14:editId="40BACD1E">
                  <wp:extent cx="1404000" cy="1404000"/>
                  <wp:effectExtent l="0" t="0" r="5715" b="5715"/>
                  <wp:docPr id="1433006026" name="Picture 30" descr="An NDIS worker supporting a participa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3006026" name="Picture 30" descr="A cartoon of two people&#10;&#10;Description automatically generated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61D6C1" w14:textId="2AD6DC1A" w:rsidR="00090510" w:rsidRDefault="00090510" w:rsidP="00B9271E">
            <w:pPr>
              <w:pStyle w:val="ListParagraph"/>
              <w:numPr>
                <w:ilvl w:val="0"/>
                <w:numId w:val="70"/>
              </w:numPr>
              <w:spacing w:before="120" w:after="120"/>
            </w:pPr>
            <w:r>
              <w:t>help people who have experienced</w:t>
            </w:r>
            <w:r w:rsidR="0089719F">
              <w:t> </w:t>
            </w:r>
            <w:r w:rsidRPr="00162E9D">
              <w:rPr>
                <w:rStyle w:val="Strong"/>
              </w:rPr>
              <w:t>trauma</w:t>
            </w:r>
            <w:r>
              <w:t>.</w:t>
            </w:r>
          </w:p>
        </w:tc>
      </w:tr>
      <w:tr w:rsidR="00162E9D" w14:paraId="1B12B0FE" w14:textId="77777777" w:rsidTr="008F7D96">
        <w:trPr>
          <w:gridAfter w:val="1"/>
          <w:wAfter w:w="68" w:type="dxa"/>
          <w:trHeight w:val="2324"/>
        </w:trPr>
        <w:tc>
          <w:tcPr>
            <w:tcW w:w="2570" w:type="dxa"/>
            <w:vAlign w:val="center"/>
          </w:tcPr>
          <w:p w14:paraId="041B4BB0" w14:textId="7B6450DD" w:rsidR="00162E9D" w:rsidRPr="00785FE2" w:rsidRDefault="00090510" w:rsidP="005342C4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527F2BDD" wp14:editId="54259465">
                  <wp:extent cx="1404000" cy="1404000"/>
                  <wp:effectExtent l="0" t="0" r="5715" b="5715"/>
                  <wp:docPr id="1281407868" name="Picture 31" descr="A person looking upset. Above them is a thought bubble that shows them crying and next to them is a problem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407868" name="Picture 31" descr="A cartoon of a person with her hands on her head&#10;&#10;Description automatically generated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8BB5E5" w14:textId="77777777" w:rsidR="00162E9D" w:rsidRDefault="00162E9D" w:rsidP="00162E9D">
            <w:r>
              <w:t xml:space="preserve">Trauma is the way you feel about something bad that happened to you. </w:t>
            </w:r>
          </w:p>
          <w:p w14:paraId="01CE0489" w14:textId="0FC69422" w:rsidR="00162E9D" w:rsidRDefault="00162E9D" w:rsidP="00162E9D">
            <w:r>
              <w:t>For example, you might feel scared or stressed.</w:t>
            </w:r>
          </w:p>
          <w:p w14:paraId="26335A0F" w14:textId="166B7150" w:rsidR="00162E9D" w:rsidRDefault="002B1294" w:rsidP="00162E9D">
            <w:r>
              <w:t>Trauma can affect people in different ways.</w:t>
            </w:r>
          </w:p>
        </w:tc>
      </w:tr>
      <w:tr w:rsidR="00162E9D" w14:paraId="3A2C3ADC" w14:textId="77777777" w:rsidTr="008F7D96">
        <w:tc>
          <w:tcPr>
            <w:tcW w:w="2570" w:type="dxa"/>
            <w:vAlign w:val="center"/>
          </w:tcPr>
          <w:p w14:paraId="64ED17C5" w14:textId="77777777" w:rsidR="00162E9D" w:rsidRPr="00785FE2" w:rsidRDefault="00162E9D" w:rsidP="00930399">
            <w:pPr>
              <w:pStyle w:val="Image"/>
              <w:spacing w:after="0"/>
            </w:pPr>
          </w:p>
        </w:tc>
        <w:tc>
          <w:tcPr>
            <w:tcW w:w="6644" w:type="dxa"/>
            <w:gridSpan w:val="2"/>
            <w:vAlign w:val="center"/>
          </w:tcPr>
          <w:p w14:paraId="76B5DEAB" w14:textId="2B44E983" w:rsidR="00162E9D" w:rsidRPr="008F7D96" w:rsidRDefault="00162E9D" w:rsidP="00930399">
            <w:pPr>
              <w:spacing w:after="0"/>
              <w:rPr>
                <w:spacing w:val="-2"/>
              </w:rPr>
            </w:pPr>
            <w:r w:rsidRPr="008F7D96">
              <w:rPr>
                <w:spacing w:val="-2"/>
              </w:rPr>
              <w:t xml:space="preserve">We </w:t>
            </w:r>
            <w:r w:rsidR="00225597" w:rsidRPr="008F7D96">
              <w:rPr>
                <w:spacing w:val="-2"/>
              </w:rPr>
              <w:t xml:space="preserve">will check if this action is working </w:t>
            </w:r>
            <w:r w:rsidR="00447D14" w:rsidRPr="008F7D96">
              <w:rPr>
                <w:spacing w:val="-2"/>
              </w:rPr>
              <w:t>by how</w:t>
            </w:r>
            <w:r w:rsidR="001510A2" w:rsidRPr="008F7D96">
              <w:rPr>
                <w:spacing w:val="-2"/>
              </w:rPr>
              <w:t xml:space="preserve"> many</w:t>
            </w:r>
            <w:r w:rsidRPr="008F7D96">
              <w:rPr>
                <w:spacing w:val="-2"/>
              </w:rPr>
              <w:t>:</w:t>
            </w:r>
          </w:p>
        </w:tc>
      </w:tr>
      <w:tr w:rsidR="00A00FF0" w14:paraId="5C125F61" w14:textId="77777777" w:rsidTr="00382E33">
        <w:trPr>
          <w:gridAfter w:val="1"/>
          <w:wAfter w:w="68" w:type="dxa"/>
          <w:trHeight w:val="2551"/>
        </w:trPr>
        <w:tc>
          <w:tcPr>
            <w:tcW w:w="2570" w:type="dxa"/>
            <w:vAlign w:val="center"/>
          </w:tcPr>
          <w:p w14:paraId="0028D805" w14:textId="19704219" w:rsidR="00A00FF0" w:rsidRPr="00785FE2" w:rsidRDefault="00A00FF0" w:rsidP="00930399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02A46B83" wp14:editId="32496F68">
                  <wp:extent cx="1494790" cy="1494790"/>
                  <wp:effectExtent l="0" t="0" r="0" b="0"/>
                  <wp:docPr id="857536596" name="Picture 32" descr="3 NDIS workers watching someone give a presentation and a tic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6596" name="Picture 32" descr="A group of people in a circle with a person giving a presentation&#10;&#10;Description automatically generated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F3E12D" w14:textId="222429CD" w:rsidR="00A00FF0" w:rsidRDefault="00A00FF0" w:rsidP="005342C4">
            <w:pPr>
              <w:pStyle w:val="ListParagraph"/>
              <w:numPr>
                <w:ilvl w:val="0"/>
                <w:numId w:val="52"/>
              </w:numPr>
            </w:pPr>
            <w:r>
              <w:t>staff and partners finish this training</w:t>
            </w:r>
          </w:p>
        </w:tc>
      </w:tr>
      <w:tr w:rsidR="00A00FF0" w14:paraId="237437C2" w14:textId="77777777" w:rsidTr="00382E33">
        <w:trPr>
          <w:gridAfter w:val="1"/>
          <w:wAfter w:w="68" w:type="dxa"/>
          <w:trHeight w:val="2551"/>
        </w:trPr>
        <w:tc>
          <w:tcPr>
            <w:tcW w:w="2570" w:type="dxa"/>
            <w:vAlign w:val="center"/>
          </w:tcPr>
          <w:p w14:paraId="18E6F1DD" w14:textId="4A5474F2" w:rsidR="00A00FF0" w:rsidRPr="00785FE2" w:rsidRDefault="004B0C63" w:rsidP="00930399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25174A99" wp14:editId="17F5E097">
                  <wp:extent cx="1494790" cy="1494790"/>
                  <wp:effectExtent l="0" t="0" r="0" b="0"/>
                  <wp:docPr id="2134738556" name="Picture 18" descr="An NDIS worker supporting a participant beneath a thumbs up inside of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4738556" name="Picture 18" descr="A cartoon of two women&#10;&#10;Description automatically generated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D95A90" w14:textId="11AC12C7" w:rsidR="00A00FF0" w:rsidRDefault="00A00FF0" w:rsidP="00A00FF0">
            <w:pPr>
              <w:pStyle w:val="ListParagraph"/>
              <w:numPr>
                <w:ilvl w:val="0"/>
                <w:numId w:val="70"/>
              </w:numPr>
            </w:pPr>
            <w:r>
              <w:t xml:space="preserve">CALD participants share good experiences with </w:t>
            </w:r>
            <w:r w:rsidR="008F6F30">
              <w:t>our</w:t>
            </w:r>
            <w:r>
              <w:t xml:space="preserve"> staff and partners.</w:t>
            </w:r>
          </w:p>
        </w:tc>
      </w:tr>
    </w:tbl>
    <w:p w14:paraId="24C63F5B" w14:textId="6A3E851F" w:rsidR="005C7C7B" w:rsidRPr="001510A2" w:rsidRDefault="00B9271E" w:rsidP="00382E33">
      <w:pPr>
        <w:pStyle w:val="Heading3"/>
        <w:spacing w:before="720" w:after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05DEDB42" wp14:editId="21A25178">
                <wp:simplePos x="0" y="0"/>
                <wp:positionH relativeFrom="margin">
                  <wp:posOffset>19050</wp:posOffset>
                </wp:positionH>
                <wp:positionV relativeFrom="paragraph">
                  <wp:posOffset>684222</wp:posOffset>
                </wp:positionV>
                <wp:extent cx="5786755" cy="241300"/>
                <wp:effectExtent l="19050" t="19050" r="23495" b="25400"/>
                <wp:wrapNone/>
                <wp:docPr id="1282799397" name="Group 12827993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6034955" name="Straight Connector 16603495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4853209" name="Oval 454853209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20D054" id="Group 1282799397" o:spid="_x0000_s1026" alt="&quot;&quot;" style="position:absolute;margin-left:1.5pt;margin-top:53.9pt;width:455.65pt;height:19pt;z-index:25168179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">
                <v:line id="Straight Connector 16603495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" strokecolor="#65276f [3044]" strokeweight="3pt">
                  <v:stroke endcap="round"/>
                </v:line>
                <v:oval id="Oval 454853209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" fillcolor="#faa320" strokecolor="#6b2976" strokeweight="3pt"/>
                <w10:wrap anchorx="margin"/>
              </v:group>
            </w:pict>
          </mc:Fallback>
        </mc:AlternateContent>
      </w:r>
      <w:r w:rsidR="005C7C7B">
        <w:t>Action 10</w:t>
      </w:r>
    </w:p>
    <w:tbl>
      <w:tblPr>
        <w:tblW w:w="9146" w:type="dxa"/>
        <w:tblLayout w:type="fixed"/>
        <w:tblLook w:val="04A0" w:firstRow="1" w:lastRow="0" w:firstColumn="1" w:lastColumn="0" w:noHBand="0" w:noVBand="1"/>
      </w:tblPr>
      <w:tblGrid>
        <w:gridCol w:w="2570"/>
        <w:gridCol w:w="6576"/>
      </w:tblGrid>
      <w:tr w:rsidR="005C7C7B" w14:paraId="50A1C62C" w14:textId="77777777" w:rsidTr="00812D10">
        <w:trPr>
          <w:trHeight w:val="3175"/>
        </w:trPr>
        <w:tc>
          <w:tcPr>
            <w:tcW w:w="2570" w:type="dxa"/>
            <w:vAlign w:val="center"/>
          </w:tcPr>
          <w:p w14:paraId="4ADFDC72" w14:textId="435D9857" w:rsidR="005C7C7B" w:rsidRPr="00785FE2" w:rsidRDefault="00A00FF0" w:rsidP="00382E33">
            <w:pPr>
              <w:pStyle w:val="Image"/>
              <w:spacing w:before="480"/>
            </w:pPr>
            <w:r>
              <w:rPr>
                <w:noProof/>
              </w:rPr>
              <w:drawing>
                <wp:inline distT="0" distB="0" distL="0" distR="0" wp14:anchorId="78AA0E8E" wp14:editId="0EA27FF7">
                  <wp:extent cx="1483200" cy="1112400"/>
                  <wp:effectExtent l="0" t="0" r="3175" b="0"/>
                  <wp:docPr id="584103591" name="Picture 33" descr="Someone giving a presentation to room of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103591" name="Picture 33" descr="A group of people in a classroom&#10;&#10;Description automatically generated"/>
                          <pic:cNvPicPr/>
                        </pic:nvPicPr>
                        <pic:blipFill rotWithShape="1"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F743F8" w14:textId="26DB4D2D" w:rsidR="001510A2" w:rsidRDefault="005C7C7B" w:rsidP="00382E33">
            <w:pPr>
              <w:spacing w:before="480"/>
            </w:pPr>
            <w:r>
              <w:t xml:space="preserve">We will train </w:t>
            </w:r>
            <w:r w:rsidR="008F6F30">
              <w:t>our</w:t>
            </w:r>
            <w:r>
              <w:t xml:space="preserve"> staff and partners on how to</w:t>
            </w:r>
            <w:r w:rsidR="0089719F">
              <w:t> </w:t>
            </w:r>
            <w:r w:rsidR="001510A2">
              <w:t>use</w:t>
            </w:r>
            <w:r>
              <w:t xml:space="preserve"> </w:t>
            </w:r>
            <w:r w:rsidR="001510A2">
              <w:t>language supports.</w:t>
            </w:r>
          </w:p>
          <w:p w14:paraId="17486D9C" w14:textId="3A498C75" w:rsidR="005C7C7B" w:rsidRDefault="001510A2" w:rsidP="001510A2">
            <w:r>
              <w:t xml:space="preserve">This includes </w:t>
            </w:r>
            <w:r w:rsidR="005C7C7B" w:rsidRPr="00D06C1E">
              <w:rPr>
                <w:rStyle w:val="Strong"/>
              </w:rPr>
              <w:t>interpreters</w:t>
            </w:r>
            <w:r w:rsidR="005C7C7B">
              <w:t xml:space="preserve">. </w:t>
            </w:r>
          </w:p>
        </w:tc>
      </w:tr>
      <w:tr w:rsidR="005C7C7B" w14:paraId="097073F0" w14:textId="77777777" w:rsidTr="00812D10">
        <w:trPr>
          <w:trHeight w:val="3175"/>
        </w:trPr>
        <w:tc>
          <w:tcPr>
            <w:tcW w:w="2570" w:type="dxa"/>
            <w:vAlign w:val="center"/>
          </w:tcPr>
          <w:p w14:paraId="693C7148" w14:textId="367AECDF" w:rsidR="005C7C7B" w:rsidRPr="00785FE2" w:rsidRDefault="00A00FF0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24DDFD1B" wp14:editId="7343C355">
                  <wp:extent cx="1482725" cy="1482725"/>
                  <wp:effectExtent l="0" t="0" r="3175" b="3175"/>
                  <wp:docPr id="574560481" name="Picture 4" descr="An interpreter having a conversation with 2 other people. Above them is a speech bubble showing a language other than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A group of people sitting at a table&#10;&#10;Description automatically generated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1F2A1B" w14:textId="77777777" w:rsidR="005E2F07" w:rsidRDefault="005E2F07" w:rsidP="005E2F07">
            <w:r>
              <w:t>An interpreter is someone who:</w:t>
            </w:r>
          </w:p>
          <w:p w14:paraId="4E9F2433" w14:textId="77777777" w:rsidR="005E2F07" w:rsidRDefault="005E2F07" w:rsidP="005E2F07">
            <w:pPr>
              <w:pStyle w:val="ListParagraph"/>
              <w:numPr>
                <w:ilvl w:val="0"/>
                <w:numId w:val="53"/>
              </w:numPr>
            </w:pPr>
            <w:r>
              <w:t xml:space="preserve">uses your </w:t>
            </w:r>
            <w:proofErr w:type="gramStart"/>
            <w:r>
              <w:t>language</w:t>
            </w:r>
            <w:proofErr w:type="gramEnd"/>
          </w:p>
          <w:p w14:paraId="4A3CA2ED" w14:textId="77777777" w:rsidR="005E2F07" w:rsidRDefault="005E2F07" w:rsidP="005E2F07">
            <w:pPr>
              <w:pStyle w:val="ListParagraph"/>
              <w:numPr>
                <w:ilvl w:val="0"/>
                <w:numId w:val="53"/>
              </w:numPr>
            </w:pPr>
            <w:r>
              <w:t xml:space="preserve">helps you communicate with </w:t>
            </w:r>
            <w:proofErr w:type="gramStart"/>
            <w:r>
              <w:t>others</w:t>
            </w:r>
            <w:proofErr w:type="gramEnd"/>
          </w:p>
          <w:p w14:paraId="6E95F1F7" w14:textId="1343353E" w:rsidR="005C7C7B" w:rsidRPr="0089719F" w:rsidRDefault="005E2F07" w:rsidP="005E2F07">
            <w:pPr>
              <w:pStyle w:val="ListParagraph"/>
              <w:numPr>
                <w:ilvl w:val="0"/>
                <w:numId w:val="53"/>
              </w:numPr>
              <w:rPr>
                <w:spacing w:val="-2"/>
              </w:rPr>
            </w:pPr>
            <w:r>
              <w:t>helps you understand what someone is saying.</w:t>
            </w:r>
          </w:p>
        </w:tc>
      </w:tr>
    </w:tbl>
    <w:p w14:paraId="409312B8" w14:textId="77777777" w:rsidR="00812D10" w:rsidRDefault="00812D10">
      <w:r>
        <w:br w:type="page"/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70"/>
        <w:gridCol w:w="6633"/>
        <w:gridCol w:w="153"/>
      </w:tblGrid>
      <w:tr w:rsidR="001510A2" w14:paraId="6D99D154" w14:textId="77777777" w:rsidTr="00382E33">
        <w:tc>
          <w:tcPr>
            <w:tcW w:w="2570" w:type="dxa"/>
            <w:vAlign w:val="center"/>
          </w:tcPr>
          <w:p w14:paraId="29294446" w14:textId="050F8CA4" w:rsidR="001510A2" w:rsidRPr="00785FE2" w:rsidRDefault="001510A2" w:rsidP="00382E33">
            <w:pPr>
              <w:pStyle w:val="Image"/>
              <w:spacing w:after="0"/>
            </w:pPr>
          </w:p>
        </w:tc>
        <w:tc>
          <w:tcPr>
            <w:tcW w:w="6786" w:type="dxa"/>
            <w:gridSpan w:val="2"/>
            <w:vAlign w:val="center"/>
          </w:tcPr>
          <w:p w14:paraId="6989FC1D" w14:textId="51FC5230" w:rsidR="001510A2" w:rsidRPr="0089719F" w:rsidRDefault="001510A2" w:rsidP="00382E33">
            <w:pPr>
              <w:spacing w:after="0"/>
              <w:rPr>
                <w:spacing w:val="-2"/>
              </w:rPr>
            </w:pPr>
            <w:r w:rsidRPr="0089719F">
              <w:rPr>
                <w:spacing w:val="-2"/>
              </w:rPr>
              <w:t xml:space="preserve">This will make sure </w:t>
            </w:r>
            <w:r w:rsidR="008F6F30">
              <w:t>our</w:t>
            </w:r>
            <w:r w:rsidR="005E2F07">
              <w:t xml:space="preserve"> staff and partners</w:t>
            </w:r>
            <w:r w:rsidR="00223E3A" w:rsidRPr="0089719F">
              <w:rPr>
                <w:spacing w:val="-2"/>
              </w:rPr>
              <w:t>:</w:t>
            </w:r>
          </w:p>
        </w:tc>
      </w:tr>
      <w:tr w:rsidR="00791380" w14:paraId="641DADFA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01AA0E7C" w14:textId="228F30BB" w:rsidR="00791380" w:rsidRDefault="00791380" w:rsidP="005342C4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A4D4B59" wp14:editId="31BF709A">
                  <wp:extent cx="1494790" cy="1494790"/>
                  <wp:effectExtent l="0" t="0" r="0" b="0"/>
                  <wp:docPr id="1273279781" name="Picture 1273279781" descr="2 people looking at a document together. Above them is a group of speech bubbl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7652175" name="Picture 19" descr="A person and person sitting at a table with a computer and colorful speech bubbles&#10;&#10;Description automatically generated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3FA4B0A" w14:textId="7DD2F138" w:rsidR="00791380" w:rsidRPr="0089719F" w:rsidRDefault="00791380" w:rsidP="005342C4">
            <w:pPr>
              <w:pStyle w:val="ListParagraph"/>
              <w:numPr>
                <w:ilvl w:val="0"/>
                <w:numId w:val="54"/>
              </w:numPr>
              <w:rPr>
                <w:spacing w:val="-2"/>
              </w:rPr>
            </w:pPr>
            <w:r w:rsidRPr="0089719F">
              <w:rPr>
                <w:spacing w:val="-2"/>
              </w:rPr>
              <w:t>know how to find and use language</w:t>
            </w:r>
            <w:r w:rsidR="0089719F">
              <w:rPr>
                <w:spacing w:val="-2"/>
              </w:rPr>
              <w:t> </w:t>
            </w:r>
            <w:r w:rsidRPr="0089719F">
              <w:rPr>
                <w:spacing w:val="-2"/>
              </w:rPr>
              <w:t>supports</w:t>
            </w:r>
          </w:p>
        </w:tc>
      </w:tr>
      <w:tr w:rsidR="00791380" w14:paraId="5E91C2C9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2C7432B4" w14:textId="6DB8B12C" w:rsidR="00791380" w:rsidRDefault="00791380" w:rsidP="005342C4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171D78C" wp14:editId="681527BE">
                  <wp:extent cx="1483200" cy="1112400"/>
                  <wp:effectExtent l="0" t="0" r="3175" b="0"/>
                  <wp:docPr id="159055751" name="Picture 20" descr="A person having a conversation with an interpret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055751" name="Picture 20" descr="Two women sitting on a couch talking&#10;&#10;Description automatically generated"/>
                          <pic:cNvPicPr/>
                        </pic:nvPicPr>
                        <pic:blipFill rotWithShape="1"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0C9F391" w14:textId="5E487A6C" w:rsidR="00791380" w:rsidRPr="00223E3A" w:rsidRDefault="00791380" w:rsidP="00791380">
            <w:pPr>
              <w:pStyle w:val="ListParagraph"/>
              <w:numPr>
                <w:ilvl w:val="0"/>
                <w:numId w:val="54"/>
              </w:numPr>
            </w:pPr>
            <w:r w:rsidRPr="00223E3A">
              <w:t>communicate better with interpreters.</w:t>
            </w:r>
          </w:p>
        </w:tc>
      </w:tr>
      <w:tr w:rsidR="001510A2" w14:paraId="121C236A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427716A5" w14:textId="365C6998" w:rsidR="001510A2" w:rsidRPr="00785FE2" w:rsidRDefault="001510A2" w:rsidP="00382E33">
            <w:pPr>
              <w:pStyle w:val="Image"/>
              <w:spacing w:before="840" w:after="0"/>
            </w:pPr>
          </w:p>
        </w:tc>
        <w:tc>
          <w:tcPr>
            <w:tcW w:w="6633" w:type="dxa"/>
            <w:vAlign w:val="center"/>
          </w:tcPr>
          <w:p w14:paraId="6DAC9D51" w14:textId="2F7B7DEB" w:rsidR="001510A2" w:rsidRDefault="001510A2" w:rsidP="00382E33">
            <w:pPr>
              <w:spacing w:before="840" w:after="0"/>
            </w:pPr>
            <w:r>
              <w:t xml:space="preserve">We </w:t>
            </w:r>
            <w:r w:rsidR="00225597">
              <w:rPr>
                <w:spacing w:val="-2"/>
              </w:rPr>
              <w:t>will 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>
              <w:t>by keeping track of</w:t>
            </w:r>
            <w:r w:rsidR="00281DCD">
              <w:t> </w:t>
            </w:r>
            <w:r>
              <w:t>how many:</w:t>
            </w:r>
          </w:p>
        </w:tc>
      </w:tr>
      <w:tr w:rsidR="00A00FF0" w14:paraId="68804078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6051A72F" w14:textId="51A783E8" w:rsidR="00A00FF0" w:rsidRPr="00785FE2" w:rsidRDefault="00A00FF0" w:rsidP="00382E33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227C4A7A" wp14:editId="35B3156B">
                  <wp:extent cx="1494790" cy="1494790"/>
                  <wp:effectExtent l="0" t="0" r="0" b="0"/>
                  <wp:docPr id="622357037" name="Picture 34" descr="3 NDIS workers watching someone give a presentation and a tic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2357037" name="Picture 34" descr="A group of people in a circle with a person giving a presentation&#10;&#10;Description automatically generated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37879C34" w14:textId="60645FB5" w:rsidR="00A00FF0" w:rsidRDefault="005E2F07" w:rsidP="00382E33">
            <w:pPr>
              <w:pStyle w:val="ListParagraph"/>
              <w:numPr>
                <w:ilvl w:val="0"/>
                <w:numId w:val="55"/>
              </w:numPr>
            </w:pPr>
            <w:r>
              <w:t xml:space="preserve">staff and partners </w:t>
            </w:r>
            <w:r w:rsidR="00A00FF0">
              <w:t>finish this training</w:t>
            </w:r>
          </w:p>
        </w:tc>
      </w:tr>
      <w:tr w:rsidR="00A00FF0" w14:paraId="52DB4F6D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2231EB41" w14:textId="3B1D9965" w:rsidR="00A00FF0" w:rsidRPr="00785FE2" w:rsidRDefault="00093BBD" w:rsidP="00382E33">
            <w:pPr>
              <w:pStyle w:val="Image"/>
              <w:spacing w:before="0"/>
            </w:pPr>
            <w:r>
              <w:rPr>
                <w:noProof/>
              </w:rPr>
              <w:drawing>
                <wp:inline distT="0" distB="0" distL="0" distR="0" wp14:anchorId="79928D08" wp14:editId="3FE7D700">
                  <wp:extent cx="1494790" cy="1494790"/>
                  <wp:effectExtent l="0" t="0" r="0" b="0"/>
                  <wp:docPr id="1363517323" name="Picture 21" descr="2 people having a conversation with an interpreter. Above them is a speech bubble showing a language other than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517323" name="Picture 1363517323"/>
                          <pic:cNvPicPr/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01AE54B" w14:textId="321C96B1" w:rsidR="00A00FF0" w:rsidRDefault="00A00FF0" w:rsidP="00382E33">
            <w:pPr>
              <w:pStyle w:val="ListParagraph"/>
              <w:numPr>
                <w:ilvl w:val="0"/>
                <w:numId w:val="70"/>
              </w:numPr>
              <w:spacing w:before="0"/>
            </w:pPr>
            <w:r>
              <w:t>CALD participants use interpreter services</w:t>
            </w:r>
            <w:r w:rsidR="005E2F07">
              <w:t>.</w:t>
            </w:r>
          </w:p>
        </w:tc>
      </w:tr>
    </w:tbl>
    <w:p w14:paraId="7473AC22" w14:textId="77777777" w:rsidR="007916A8" w:rsidRDefault="007916A8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108CB0F9" w14:textId="486222CB" w:rsidR="002535DE" w:rsidRPr="00C55355" w:rsidRDefault="007916A8" w:rsidP="003F6521">
      <w:pPr>
        <w:pStyle w:val="Heading3"/>
        <w:spacing w:before="360"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5AC98E63" wp14:editId="777820BB">
                <wp:simplePos x="0" y="0"/>
                <wp:positionH relativeFrom="margin">
                  <wp:posOffset>19050</wp:posOffset>
                </wp:positionH>
                <wp:positionV relativeFrom="paragraph">
                  <wp:posOffset>228779</wp:posOffset>
                </wp:positionV>
                <wp:extent cx="5786755" cy="241300"/>
                <wp:effectExtent l="19050" t="19050" r="23495" b="25400"/>
                <wp:wrapNone/>
                <wp:docPr id="122880252" name="Group 1228802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832499403" name="Straight Connector 832499403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3542194" name="Oval 8354219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26A0A0" id="Group 122880252" o:spid="_x0000_s1026" alt="&quot;&quot;" style="position:absolute;margin-left:1.5pt;margin-top:18pt;width:455.65pt;height:19pt;z-index:25168384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">
                <v:line id="Straight Connector 832499403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" strokecolor="#65276f [3044]" strokeweight="3pt">
                  <v:stroke endcap="round"/>
                </v:line>
                <v:oval id="Oval 8354219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" fillcolor="#faa320" strokecolor="#6b2976" strokeweight="3pt"/>
                <w10:wrap anchorx="margin"/>
              </v:group>
            </w:pict>
          </mc:Fallback>
        </mc:AlternateContent>
      </w:r>
      <w:r w:rsidR="005C7C7B">
        <w:t>Action 11</w:t>
      </w:r>
    </w:p>
    <w:tbl>
      <w:tblPr>
        <w:tblW w:w="9088" w:type="dxa"/>
        <w:tblLayout w:type="fixed"/>
        <w:tblLook w:val="04A0" w:firstRow="1" w:lastRow="0" w:firstColumn="1" w:lastColumn="0" w:noHBand="0" w:noVBand="1"/>
      </w:tblPr>
      <w:tblGrid>
        <w:gridCol w:w="2512"/>
        <w:gridCol w:w="6576"/>
      </w:tblGrid>
      <w:tr w:rsidR="00C55355" w14:paraId="29E733D0" w14:textId="77777777" w:rsidTr="00C55355">
        <w:tc>
          <w:tcPr>
            <w:tcW w:w="2512" w:type="dxa"/>
            <w:vAlign w:val="center"/>
          </w:tcPr>
          <w:p w14:paraId="64A2A4E6" w14:textId="7640059A" w:rsidR="00C55355" w:rsidRPr="00785FE2" w:rsidRDefault="00C55355" w:rsidP="00382E33">
            <w:pPr>
              <w:pStyle w:val="Image"/>
              <w:spacing w:before="480" w:after="0"/>
            </w:pPr>
          </w:p>
        </w:tc>
        <w:tc>
          <w:tcPr>
            <w:tcW w:w="6576" w:type="dxa"/>
            <w:vAlign w:val="center"/>
          </w:tcPr>
          <w:p w14:paraId="6F40F440" w14:textId="3C95283D" w:rsidR="00C55355" w:rsidRDefault="00C55355" w:rsidP="00382E33">
            <w:pPr>
              <w:spacing w:before="480" w:after="0"/>
            </w:pPr>
            <w:r>
              <w:t xml:space="preserve">We will </w:t>
            </w:r>
            <w:r w:rsidR="00BC5CED">
              <w:t>create a plan</w:t>
            </w:r>
            <w:r w:rsidR="005C20F6">
              <w:t xml:space="preserve"> to make</w:t>
            </w:r>
            <w:r>
              <w:t xml:space="preserve"> the </w:t>
            </w:r>
            <w:r w:rsidR="005E2F07">
              <w:t>NDIA</w:t>
            </w:r>
            <w:r>
              <w:t xml:space="preserve"> a</w:t>
            </w:r>
            <w:r w:rsidR="0089719F">
              <w:t> </w:t>
            </w:r>
            <w:r>
              <w:t>place to</w:t>
            </w:r>
            <w:r w:rsidR="00582B77">
              <w:t> </w:t>
            </w:r>
            <w:r>
              <w:t>work that is:</w:t>
            </w:r>
          </w:p>
        </w:tc>
      </w:tr>
      <w:tr w:rsidR="00F40DE8" w14:paraId="77FCA8F7" w14:textId="77777777" w:rsidTr="00C55355">
        <w:tc>
          <w:tcPr>
            <w:tcW w:w="2512" w:type="dxa"/>
            <w:vAlign w:val="center"/>
          </w:tcPr>
          <w:p w14:paraId="234AA7BC" w14:textId="1AB5FFEF" w:rsidR="00F40DE8" w:rsidRPr="00785FE2" w:rsidRDefault="00F40DE8" w:rsidP="007916A8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53282C9E" wp14:editId="1B0F516A">
                  <wp:extent cx="1457960" cy="1457960"/>
                  <wp:effectExtent l="0" t="0" r="8890" b="8890"/>
                  <wp:docPr id="771269802" name="Picture 35" descr="A person raising their hand and next to them is a safe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1269802" name="Picture 35" descr="A cartoon of a person with a cane and a shield&#10;&#10;Description automatically generated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1197E4" w14:textId="7E7A32A7" w:rsidR="00F40DE8" w:rsidRDefault="00F40DE8" w:rsidP="007916A8">
            <w:pPr>
              <w:pStyle w:val="ListParagraph"/>
              <w:numPr>
                <w:ilvl w:val="0"/>
                <w:numId w:val="59"/>
              </w:numPr>
              <w:spacing w:before="120" w:after="120"/>
            </w:pPr>
            <w:r>
              <w:t>safe for all cultures</w:t>
            </w:r>
          </w:p>
        </w:tc>
      </w:tr>
      <w:tr w:rsidR="00F40DE8" w14:paraId="28627B75" w14:textId="77777777" w:rsidTr="00C55355">
        <w:tc>
          <w:tcPr>
            <w:tcW w:w="2512" w:type="dxa"/>
            <w:vAlign w:val="center"/>
          </w:tcPr>
          <w:p w14:paraId="31FF5306" w14:textId="546FB9BB" w:rsidR="00F40DE8" w:rsidRPr="00785FE2" w:rsidRDefault="00F40DE8" w:rsidP="007916A8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5D351F43" wp14:editId="5410941F">
                  <wp:extent cx="1457960" cy="1457960"/>
                  <wp:effectExtent l="0" t="0" r="8890" b="8890"/>
                  <wp:docPr id="1115363148" name="Picture 36" descr="A participant icon with an arrow curving around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5363148" name="Picture 36" descr="A group of people with a wheelchair&#10;&#10;Description automatically generated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B20E79F" w14:textId="7019A89E" w:rsidR="00F40DE8" w:rsidRDefault="00F40DE8" w:rsidP="007916A8">
            <w:pPr>
              <w:pStyle w:val="ListParagraph"/>
              <w:numPr>
                <w:ilvl w:val="0"/>
                <w:numId w:val="70"/>
              </w:numPr>
              <w:spacing w:before="120" w:after="120"/>
            </w:pPr>
            <w:r>
              <w:t>inclusive.</w:t>
            </w:r>
          </w:p>
        </w:tc>
      </w:tr>
      <w:tr w:rsidR="00133B1A" w14:paraId="0B60FF5F" w14:textId="77777777" w:rsidTr="00C55355">
        <w:tc>
          <w:tcPr>
            <w:tcW w:w="2512" w:type="dxa"/>
            <w:vAlign w:val="center"/>
          </w:tcPr>
          <w:p w14:paraId="3280D79D" w14:textId="43AB966E" w:rsidR="00133B1A" w:rsidRPr="00785FE2" w:rsidRDefault="00F25DCA" w:rsidP="007916A8">
            <w:pPr>
              <w:pStyle w:val="Image"/>
              <w:spacing w:before="600"/>
            </w:pPr>
            <w:r>
              <w:rPr>
                <w:noProof/>
              </w:rPr>
              <w:drawing>
                <wp:inline distT="0" distB="0" distL="0" distR="0" wp14:anchorId="28B6D2D4" wp14:editId="3AAD8FEF">
                  <wp:extent cx="1440000" cy="1080000"/>
                  <wp:effectExtent l="0" t="0" r="8255" b="6350"/>
                  <wp:docPr id="187161356" name="Picture 23" descr="2 people using a computer togeth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161356" name="Picture 23" descr="A person and a child looking at a computer screen&#10;&#10;Description automatically generated"/>
                          <pic:cNvPicPr/>
                        </pic:nvPicPr>
                        <pic:blipFill rotWithShape="1"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6" w:type="dxa"/>
            <w:vAlign w:val="center"/>
          </w:tcPr>
          <w:p w14:paraId="06247686" w14:textId="38AC13E9" w:rsidR="00133B1A" w:rsidRDefault="00133B1A" w:rsidP="007916A8">
            <w:pPr>
              <w:spacing w:before="600"/>
            </w:pPr>
            <w:r>
              <w:t xml:space="preserve">We will </w:t>
            </w:r>
            <w:r w:rsidR="00225597">
              <w:rPr>
                <w:spacing w:val="-2"/>
              </w:rPr>
              <w:t>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>
              <w:t>by how many CALD</w:t>
            </w:r>
            <w:r w:rsidR="0089719F">
              <w:t> </w:t>
            </w:r>
            <w:r>
              <w:t>people:</w:t>
            </w:r>
          </w:p>
          <w:p w14:paraId="3DA7B0AB" w14:textId="33227AE5" w:rsidR="00133B1A" w:rsidRPr="00133B1A" w:rsidRDefault="00133B1A" w:rsidP="00B314B2">
            <w:pPr>
              <w:pStyle w:val="ListParagraph"/>
              <w:numPr>
                <w:ilvl w:val="0"/>
                <w:numId w:val="58"/>
              </w:numPr>
            </w:pPr>
            <w:r w:rsidRPr="00133B1A">
              <w:t xml:space="preserve">keep working for </w:t>
            </w:r>
            <w:proofErr w:type="gramStart"/>
            <w:r w:rsidRPr="00133B1A">
              <w:t>us</w:t>
            </w:r>
            <w:proofErr w:type="gramEnd"/>
          </w:p>
          <w:p w14:paraId="13DC7429" w14:textId="018F2D90" w:rsidR="00133B1A" w:rsidRDefault="00A14DC8" w:rsidP="00B314B2">
            <w:pPr>
              <w:pStyle w:val="Image"/>
              <w:numPr>
                <w:ilvl w:val="0"/>
                <w:numId w:val="58"/>
              </w:numPr>
              <w:jc w:val="left"/>
            </w:pPr>
            <w:proofErr w:type="gramStart"/>
            <w:r>
              <w:t>are able to</w:t>
            </w:r>
            <w:proofErr w:type="gramEnd"/>
            <w:r w:rsidR="00133B1A">
              <w:t xml:space="preserve"> grow their </w:t>
            </w:r>
            <w:r w:rsidR="00133B1A" w:rsidRPr="00133B1A">
              <w:rPr>
                <w:rStyle w:val="Strong"/>
              </w:rPr>
              <w:t>career</w:t>
            </w:r>
            <w:r w:rsidR="00133B1A">
              <w:t>.</w:t>
            </w:r>
          </w:p>
        </w:tc>
      </w:tr>
      <w:tr w:rsidR="00133B1A" w14:paraId="599EBD41" w14:textId="77777777" w:rsidTr="00C55355">
        <w:tc>
          <w:tcPr>
            <w:tcW w:w="2512" w:type="dxa"/>
            <w:vAlign w:val="center"/>
          </w:tcPr>
          <w:p w14:paraId="7CA0F8A8" w14:textId="491A0535" w:rsidR="00133B1A" w:rsidRPr="00785FE2" w:rsidRDefault="00F40DE8" w:rsidP="007916A8">
            <w:pPr>
              <w:pStyle w:val="Image"/>
              <w:spacing w:before="360"/>
            </w:pPr>
            <w:r>
              <w:rPr>
                <w:noProof/>
              </w:rPr>
              <w:drawing>
                <wp:inline distT="0" distB="0" distL="0" distR="0" wp14:anchorId="06468CE3" wp14:editId="0ECFC6F6">
                  <wp:extent cx="1457960" cy="1457960"/>
                  <wp:effectExtent l="0" t="0" r="8890" b="8890"/>
                  <wp:docPr id="1428946129" name="Picture 37" descr="A person wearing a work uniform with an arrow pointing to the same person wearing a chef's unifor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8946129" name="Picture 37" descr="A person cooking a cake&#10;&#10;Description automatically generated with medium confidence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6" w:type="dxa"/>
            <w:vAlign w:val="center"/>
          </w:tcPr>
          <w:p w14:paraId="46703499" w14:textId="5A94365A" w:rsidR="00133B1A" w:rsidRDefault="00C07423" w:rsidP="007916A8">
            <w:pPr>
              <w:spacing w:before="360"/>
            </w:pPr>
            <w:r>
              <w:t>A</w:t>
            </w:r>
            <w:r w:rsidR="00133B1A">
              <w:t xml:space="preserve"> career is the path you take in </w:t>
            </w:r>
            <w:r>
              <w:t>an</w:t>
            </w:r>
            <w:r w:rsidR="00133B1A">
              <w:t xml:space="preserve"> area of</w:t>
            </w:r>
            <w:r w:rsidR="0089719F">
              <w:t> </w:t>
            </w:r>
            <w:r w:rsidR="00133B1A">
              <w:t>work you choose.</w:t>
            </w:r>
          </w:p>
        </w:tc>
      </w:tr>
    </w:tbl>
    <w:p w14:paraId="51E5E1FC" w14:textId="53332BCC" w:rsidR="0043690F" w:rsidRDefault="00382E33" w:rsidP="003F6521">
      <w:pPr>
        <w:pStyle w:val="Heading3"/>
        <w:spacing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368F576F" wp14:editId="41A3A718">
                <wp:simplePos x="0" y="0"/>
                <wp:positionH relativeFrom="margin">
                  <wp:posOffset>22860</wp:posOffset>
                </wp:positionH>
                <wp:positionV relativeFrom="paragraph">
                  <wp:posOffset>209078</wp:posOffset>
                </wp:positionV>
                <wp:extent cx="5786755" cy="241300"/>
                <wp:effectExtent l="19050" t="19050" r="23495" b="25400"/>
                <wp:wrapNone/>
                <wp:docPr id="108850515" name="Group 1088505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928200611" name="Straight Connector 928200611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847694" name="Oval 21284769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235F77" id="Group 108850515" o:spid="_x0000_s1026" alt="&quot;&quot;" style="position:absolute;margin-left:1.8pt;margin-top:16.45pt;width:455.65pt;height:19pt;z-index:25168588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">
                <v:line id="Straight Connector 928200611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" strokecolor="#65276f [3044]" strokeweight="3pt">
                  <v:stroke endcap="round"/>
                </v:line>
                <v:oval id="Oval 21284769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" fillcolor="#faa320" strokecolor="#6b2976" strokeweight="3pt"/>
                <w10:wrap anchorx="margin"/>
              </v:group>
            </w:pict>
          </mc:Fallback>
        </mc:AlternateContent>
      </w:r>
      <w:r w:rsidR="005C7C7B">
        <w:t>Action 12</w:t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5C7C7B" w14:paraId="471604D0" w14:textId="77777777" w:rsidTr="00930399">
        <w:trPr>
          <w:trHeight w:val="2438"/>
        </w:trPr>
        <w:tc>
          <w:tcPr>
            <w:tcW w:w="2551" w:type="dxa"/>
            <w:vAlign w:val="center"/>
          </w:tcPr>
          <w:p w14:paraId="0EE7725C" w14:textId="468F673C" w:rsidR="005C7C7B" w:rsidRPr="00785FE2" w:rsidRDefault="00F40DE8" w:rsidP="00930399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067843FD" wp14:editId="2D00B295">
                  <wp:extent cx="1482725" cy="1482725"/>
                  <wp:effectExtent l="0" t="0" r="3175" b="3175"/>
                  <wp:docPr id="224987102" name="Picture 38" descr="2 workers having a conversation in Auslan. Above them is an Auslan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987102" name="Picture 38" descr="A group of people with hands around them&#10;&#10;Description automatically generated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01AFA87" w14:textId="309EB283" w:rsidR="005C7C7B" w:rsidRDefault="005C7C7B" w:rsidP="0041463B">
            <w:r>
              <w:t xml:space="preserve">We will </w:t>
            </w:r>
            <w:r w:rsidR="001B03C6">
              <w:t xml:space="preserve">make a </w:t>
            </w:r>
            <w:r w:rsidR="00650B13">
              <w:t>group</w:t>
            </w:r>
            <w:r w:rsidR="001B03C6">
              <w:t xml:space="preserve"> for</w:t>
            </w:r>
            <w:r>
              <w:t xml:space="preserve"> </w:t>
            </w:r>
            <w:r w:rsidR="008F6F30">
              <w:t>our</w:t>
            </w:r>
            <w:r w:rsidR="00C07423">
              <w:t xml:space="preserve"> staff and partners </w:t>
            </w:r>
            <w:r w:rsidR="001B03C6">
              <w:t>to</w:t>
            </w:r>
            <w:r w:rsidR="0089719F">
              <w:t> </w:t>
            </w:r>
            <w:r>
              <w:t>share their skills with other staff</w:t>
            </w:r>
            <w:r w:rsidR="00C55355">
              <w:t>.</w:t>
            </w:r>
            <w:r>
              <w:t xml:space="preserve"> </w:t>
            </w:r>
          </w:p>
          <w:p w14:paraId="0609F559" w14:textId="77777777" w:rsidR="005C7C7B" w:rsidRPr="0008380D" w:rsidRDefault="005C7C7B" w:rsidP="0041463B">
            <w:r>
              <w:t xml:space="preserve">For example, skills such as </w:t>
            </w:r>
            <w:proofErr w:type="spellStart"/>
            <w:r w:rsidRPr="0041463B">
              <w:t>Auslan</w:t>
            </w:r>
            <w:proofErr w:type="spellEnd"/>
            <w:r>
              <w:t>.</w:t>
            </w:r>
          </w:p>
        </w:tc>
      </w:tr>
      <w:tr w:rsidR="00C55355" w14:paraId="138F20DE" w14:textId="77777777" w:rsidTr="001B03C6">
        <w:tc>
          <w:tcPr>
            <w:tcW w:w="2551" w:type="dxa"/>
            <w:vAlign w:val="center"/>
          </w:tcPr>
          <w:p w14:paraId="46D982E0" w14:textId="306AFB5D" w:rsidR="00C55355" w:rsidRPr="00785FE2" w:rsidRDefault="00C07423" w:rsidP="00382E33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1339F8DA" wp14:editId="3520B3E7">
                  <wp:extent cx="1482725" cy="1111882"/>
                  <wp:effectExtent l="0" t="0" r="3175" b="0"/>
                  <wp:docPr id="1043100309" name="Picture 40" descr="A support worker teaching a child sign languag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100309" name="Picture 40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111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17EABBC" w14:textId="7F13464D" w:rsidR="00C55355" w:rsidRPr="0089719F" w:rsidRDefault="001B03C6" w:rsidP="00382E33">
            <w:pPr>
              <w:spacing w:before="0" w:after="0"/>
              <w:rPr>
                <w:spacing w:val="-2"/>
              </w:rPr>
            </w:pPr>
            <w:r w:rsidRPr="0089719F">
              <w:rPr>
                <w:spacing w:val="-2"/>
              </w:rPr>
              <w:t xml:space="preserve">This means we can better support people </w:t>
            </w:r>
            <w:r w:rsidR="00933C97" w:rsidRPr="0089719F">
              <w:rPr>
                <w:spacing w:val="-2"/>
              </w:rPr>
              <w:t>who</w:t>
            </w:r>
            <w:r w:rsidR="0089719F" w:rsidRPr="0089719F">
              <w:rPr>
                <w:spacing w:val="-2"/>
              </w:rPr>
              <w:t> </w:t>
            </w:r>
            <w:r w:rsidR="00933C97" w:rsidRPr="0089719F">
              <w:rPr>
                <w:spacing w:val="-2"/>
              </w:rPr>
              <w:t>are</w:t>
            </w:r>
            <w:r w:rsidR="00C07423">
              <w:rPr>
                <w:spacing w:val="-2"/>
              </w:rPr>
              <w:t xml:space="preserve"> </w:t>
            </w:r>
            <w:r w:rsidR="00C07423">
              <w:t>deaf or hard of hearing.</w:t>
            </w:r>
          </w:p>
        </w:tc>
      </w:tr>
      <w:tr w:rsidR="001B03C6" w14:paraId="45C544A5" w14:textId="77777777" w:rsidTr="00382E33">
        <w:trPr>
          <w:trHeight w:val="2608"/>
        </w:trPr>
        <w:tc>
          <w:tcPr>
            <w:tcW w:w="2551" w:type="dxa"/>
            <w:vAlign w:val="center"/>
          </w:tcPr>
          <w:p w14:paraId="37EB3AF9" w14:textId="30312681" w:rsidR="001B03C6" w:rsidRPr="00785FE2" w:rsidRDefault="00CD6BA4" w:rsidP="00930399">
            <w:pPr>
              <w:pStyle w:val="Image"/>
              <w:spacing w:before="120" w:after="0"/>
            </w:pPr>
            <w:r>
              <w:rPr>
                <w:noProof/>
              </w:rPr>
              <w:drawing>
                <wp:inline distT="0" distB="0" distL="0" distR="0" wp14:anchorId="689EDF54" wp14:editId="1A65EA69">
                  <wp:extent cx="1482725" cy="1482725"/>
                  <wp:effectExtent l="0" t="0" r="3175" b="3175"/>
                  <wp:docPr id="1133843291" name="Picture 25" descr="An NDIS worker supporting a participant. Next tot them is a thumbs up and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3843291" name="Picture 25" descr="A cartoon of a couple of people&#10;&#10;Description automatically generated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56423A59" w14:textId="3B7415EB" w:rsidR="001B03C6" w:rsidRDefault="001B03C6" w:rsidP="00930399">
            <w:pPr>
              <w:spacing w:before="120" w:after="120"/>
            </w:pPr>
            <w:r>
              <w:t xml:space="preserve">We </w:t>
            </w:r>
            <w:r w:rsidR="00225597">
              <w:rPr>
                <w:spacing w:val="-2"/>
              </w:rPr>
              <w:t>will 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 w:rsidR="00225597">
              <w:rPr>
                <w:spacing w:val="-2"/>
              </w:rPr>
              <w:t xml:space="preserve">by </w:t>
            </w:r>
            <w:r>
              <w:t xml:space="preserve">how many </w:t>
            </w:r>
            <w:r w:rsidR="00143389">
              <w:t>of</w:t>
            </w:r>
            <w:r w:rsidR="00582B77">
              <w:t> </w:t>
            </w:r>
            <w:r w:rsidR="008F6F30">
              <w:t>our</w:t>
            </w:r>
            <w:r w:rsidR="00C07423">
              <w:t xml:space="preserve"> staff and partners </w:t>
            </w:r>
            <w:r w:rsidR="001C2D1E" w:rsidRPr="006A48FF">
              <w:rPr>
                <w:spacing w:val="2"/>
              </w:rPr>
              <w:t xml:space="preserve">get better at </w:t>
            </w:r>
            <w:r w:rsidRPr="006A48FF">
              <w:rPr>
                <w:spacing w:val="2"/>
              </w:rPr>
              <w:t>support</w:t>
            </w:r>
            <w:r w:rsidR="001C2D1E" w:rsidRPr="006A48FF">
              <w:rPr>
                <w:spacing w:val="2"/>
              </w:rPr>
              <w:t>ing</w:t>
            </w:r>
            <w:r w:rsidRPr="006A48FF">
              <w:rPr>
                <w:spacing w:val="2"/>
              </w:rPr>
              <w:t xml:space="preserve"> </w:t>
            </w:r>
            <w:r w:rsidR="006A48FF" w:rsidRPr="006A48FF">
              <w:rPr>
                <w:spacing w:val="-2"/>
              </w:rPr>
              <w:t xml:space="preserve">people who are </w:t>
            </w:r>
            <w:r w:rsidR="006A48FF">
              <w:t>deaf or hard of hearing.</w:t>
            </w:r>
          </w:p>
        </w:tc>
      </w:tr>
      <w:tr w:rsidR="001B03C6" w14:paraId="18709B93" w14:textId="77777777" w:rsidTr="00EA0E38">
        <w:tc>
          <w:tcPr>
            <w:tcW w:w="2551" w:type="dxa"/>
            <w:vAlign w:val="center"/>
          </w:tcPr>
          <w:p w14:paraId="4937CB32" w14:textId="24EA23C4" w:rsidR="001B03C6" w:rsidRPr="00785FE2" w:rsidRDefault="001B03C6" w:rsidP="00930399">
            <w:pPr>
              <w:pStyle w:val="Image"/>
              <w:spacing w:after="0"/>
              <w:jc w:val="left"/>
            </w:pPr>
          </w:p>
        </w:tc>
        <w:tc>
          <w:tcPr>
            <w:tcW w:w="6633" w:type="dxa"/>
            <w:vAlign w:val="center"/>
          </w:tcPr>
          <w:p w14:paraId="7C7B120E" w14:textId="33BEEBC8" w:rsidR="001B03C6" w:rsidRDefault="00615B40" w:rsidP="00930399">
            <w:pPr>
              <w:spacing w:after="0"/>
            </w:pPr>
            <w:r>
              <w:t>We</w:t>
            </w:r>
            <w:r w:rsidR="001B03C6" w:rsidRPr="001C2D1E">
              <w:t xml:space="preserve"> will </w:t>
            </w:r>
            <w:r w:rsidR="00225597">
              <w:rPr>
                <w:spacing w:val="-2"/>
              </w:rPr>
              <w:t>also 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 w:rsidR="00EA0E38">
              <w:rPr>
                <w:spacing w:val="-2"/>
              </w:rPr>
              <w:t>by listening to</w:t>
            </w:r>
            <w:r w:rsidR="00225597">
              <w:rPr>
                <w:spacing w:val="-2"/>
              </w:rPr>
              <w:t xml:space="preserve"> </w:t>
            </w:r>
            <w:r w:rsidR="001B03C6" w:rsidRPr="001C2D1E">
              <w:t xml:space="preserve">what people </w:t>
            </w:r>
            <w:r w:rsidR="006A48FF" w:rsidRPr="006A48FF">
              <w:rPr>
                <w:spacing w:val="-2"/>
              </w:rPr>
              <w:t xml:space="preserve">who are </w:t>
            </w:r>
            <w:r w:rsidR="006A48FF">
              <w:t>deaf or hard of</w:t>
            </w:r>
            <w:r w:rsidR="00382E33">
              <w:t> </w:t>
            </w:r>
            <w:r w:rsidR="006A48FF">
              <w:t xml:space="preserve">hearing </w:t>
            </w:r>
            <w:r w:rsidR="00EA0E38">
              <w:t>share</w:t>
            </w:r>
            <w:r w:rsidR="001B03C6" w:rsidRPr="001C2D1E">
              <w:t xml:space="preserve"> about:</w:t>
            </w:r>
          </w:p>
        </w:tc>
      </w:tr>
      <w:tr w:rsidR="009657BD" w14:paraId="5B28659D" w14:textId="77777777" w:rsidTr="00382E33">
        <w:trPr>
          <w:trHeight w:val="2268"/>
        </w:trPr>
        <w:tc>
          <w:tcPr>
            <w:tcW w:w="2551" w:type="dxa"/>
            <w:vAlign w:val="center"/>
          </w:tcPr>
          <w:p w14:paraId="5EBD8279" w14:textId="4B21F3C0" w:rsidR="009657BD" w:rsidRPr="00785FE2" w:rsidRDefault="00B4055F" w:rsidP="00382E33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7090D7AD" wp14:editId="5ABF830B">
                  <wp:extent cx="1482725" cy="1482725"/>
                  <wp:effectExtent l="0" t="0" r="3175" b="3175"/>
                  <wp:docPr id="921879999" name="Picture 1" descr="Someone supporting a person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1879999" name="Picture 1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74347DB" w14:textId="330B89A5" w:rsidR="009657BD" w:rsidRPr="001C2D1E" w:rsidRDefault="009657BD" w:rsidP="00382E33">
            <w:pPr>
              <w:pStyle w:val="ListParagraph"/>
              <w:numPr>
                <w:ilvl w:val="0"/>
                <w:numId w:val="57"/>
              </w:numPr>
              <w:spacing w:before="120" w:after="120"/>
            </w:pPr>
            <w:r>
              <w:t xml:space="preserve">how well </w:t>
            </w:r>
            <w:r w:rsidR="006A48FF">
              <w:t xml:space="preserve">we </w:t>
            </w:r>
            <w:r>
              <w:t>support them</w:t>
            </w:r>
          </w:p>
        </w:tc>
      </w:tr>
      <w:tr w:rsidR="009657BD" w14:paraId="64140A82" w14:textId="77777777" w:rsidTr="00382E33">
        <w:trPr>
          <w:trHeight w:val="2268"/>
        </w:trPr>
        <w:tc>
          <w:tcPr>
            <w:tcW w:w="2551" w:type="dxa"/>
            <w:vAlign w:val="center"/>
          </w:tcPr>
          <w:p w14:paraId="3FF17271" w14:textId="409FAF93" w:rsidR="009657BD" w:rsidRPr="00785FE2" w:rsidRDefault="00B4055F" w:rsidP="00382E33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491F6A0D" wp14:editId="61DC47E8">
                  <wp:extent cx="1482725" cy="1482725"/>
                  <wp:effectExtent l="0" t="0" r="3175" b="3175"/>
                  <wp:docPr id="1662263111" name="Picture 2" descr="A person using a lapto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2263111" name="Picture 2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CC03092" w14:textId="33616821" w:rsidR="009657BD" w:rsidRPr="001C2D1E" w:rsidRDefault="009657BD" w:rsidP="00382E33">
            <w:pPr>
              <w:pStyle w:val="ListParagraph"/>
              <w:numPr>
                <w:ilvl w:val="0"/>
                <w:numId w:val="57"/>
              </w:numPr>
              <w:spacing w:before="120" w:after="120"/>
            </w:pPr>
            <w:r>
              <w:t>how easy it is to find and use NDIS</w:t>
            </w:r>
            <w:r w:rsidR="0089719F">
              <w:t> </w:t>
            </w:r>
            <w:r>
              <w:t>supports.</w:t>
            </w:r>
          </w:p>
        </w:tc>
      </w:tr>
    </w:tbl>
    <w:bookmarkStart w:id="102" w:name="_Toc152855704"/>
    <w:p w14:paraId="7D89BE4F" w14:textId="2D8540C1" w:rsidR="00B676E1" w:rsidRPr="003E3C90" w:rsidRDefault="003E3C90" w:rsidP="0043690F">
      <w:pPr>
        <w:pStyle w:val="Heading2"/>
        <w:rPr>
          <w:color w:val="000000" w:themeColor="text1"/>
        </w:rPr>
      </w:pPr>
      <w:r w:rsidRPr="003E3C90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7E05FE08" wp14:editId="060EA645">
                <wp:simplePos x="0" y="0"/>
                <wp:positionH relativeFrom="page">
                  <wp:align>center</wp:align>
                </wp:positionH>
                <wp:positionV relativeFrom="paragraph">
                  <wp:posOffset>-226042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52448F" id="Rectangle: Rounded Corners 125" o:spid="_x0000_s1026" alt="&quot;&quot;" style="position:absolute;margin-left:0;margin-top:-17.8pt;width:505.7pt;height:54.45pt;z-index:-25162854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" fillcolor="#43a7de" strokecolor="#6b2976" strokeweight="3pt">
                <w10:wrap anchorx="page"/>
              </v:roundrect>
            </w:pict>
          </mc:Fallback>
        </mc:AlternateContent>
      </w:r>
      <w:r w:rsidR="00B676E1" w:rsidRPr="003E3C90">
        <w:rPr>
          <w:color w:val="000000" w:themeColor="text1"/>
        </w:rPr>
        <w:t>3. How we share information</w:t>
      </w:r>
      <w:bookmarkEnd w:id="102"/>
    </w:p>
    <w:p w14:paraId="010BCC95" w14:textId="72F98960" w:rsidR="005C7C7B" w:rsidRDefault="003E3C90" w:rsidP="003F6521">
      <w:pPr>
        <w:pStyle w:val="Heading3"/>
        <w:spacing w:before="480" w:after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9984" behindDoc="1" locked="0" layoutInCell="1" allowOverlap="1" wp14:anchorId="031F101D" wp14:editId="6A181B90">
                <wp:simplePos x="0" y="0"/>
                <wp:positionH relativeFrom="margin">
                  <wp:align>left</wp:align>
                </wp:positionH>
                <wp:positionV relativeFrom="paragraph">
                  <wp:posOffset>534205</wp:posOffset>
                </wp:positionV>
                <wp:extent cx="5787317" cy="241540"/>
                <wp:effectExtent l="19050" t="19050" r="2349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137285" id="Group 321763445" o:spid="_x0000_s1026" alt="&quot;&quot;" style="position:absolute;margin-left:0;margin-top:42.05pt;width:455.7pt;height:19pt;z-index:-251626496;mso-position-horizontal:left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="005C7C7B">
        <w:t>Action 13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5C7C7B" w14:paraId="2A96C328" w14:textId="77777777" w:rsidTr="00930399">
        <w:tc>
          <w:tcPr>
            <w:tcW w:w="2552" w:type="dxa"/>
            <w:vAlign w:val="center"/>
          </w:tcPr>
          <w:p w14:paraId="275370DB" w14:textId="77777777" w:rsidR="005C7C7B" w:rsidRPr="00785FE2" w:rsidRDefault="005C7C7B" w:rsidP="00563440">
            <w:pPr>
              <w:pStyle w:val="Image"/>
              <w:spacing w:before="360" w:after="0"/>
            </w:pPr>
          </w:p>
        </w:tc>
        <w:tc>
          <w:tcPr>
            <w:tcW w:w="6575" w:type="dxa"/>
            <w:vAlign w:val="center"/>
          </w:tcPr>
          <w:p w14:paraId="7BCE0B5C" w14:textId="221C6543" w:rsidR="005C7C7B" w:rsidRDefault="005C7C7B" w:rsidP="00563440">
            <w:pPr>
              <w:spacing w:before="360" w:after="0"/>
            </w:pPr>
            <w:r>
              <w:t xml:space="preserve">We will make new guidelines </w:t>
            </w:r>
            <w:r w:rsidR="004621C2">
              <w:t>about</w:t>
            </w:r>
            <w:r>
              <w:t xml:space="preserve"> how to:</w:t>
            </w:r>
          </w:p>
        </w:tc>
      </w:tr>
      <w:tr w:rsidR="001E4390" w14:paraId="4701C3AD" w14:textId="77777777" w:rsidTr="00930399">
        <w:tc>
          <w:tcPr>
            <w:tcW w:w="2552" w:type="dxa"/>
            <w:vAlign w:val="center"/>
          </w:tcPr>
          <w:p w14:paraId="1B34F362" w14:textId="713001DB" w:rsidR="001E4390" w:rsidRPr="00785FE2" w:rsidRDefault="001E4390" w:rsidP="00930399">
            <w:pPr>
              <w:pStyle w:val="Image"/>
              <w:spacing w:before="60" w:after="60"/>
            </w:pPr>
            <w:r>
              <w:rPr>
                <w:noProof/>
              </w:rPr>
              <w:drawing>
                <wp:inline distT="0" distB="0" distL="0" distR="0" wp14:anchorId="59C422D9" wp14:editId="6D54F21B">
                  <wp:extent cx="1483360" cy="1483360"/>
                  <wp:effectExtent l="0" t="0" r="2540" b="2540"/>
                  <wp:docPr id="538624752" name="Picture 41" descr="An NDIS worker shaking hands with a participant. Next to them is a thumbs up and an arrow pointing up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8624752" name="Picture 538624752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969B2EB" w14:textId="2EF60FC4" w:rsidR="001E4390" w:rsidRDefault="001E4390" w:rsidP="00C73E0D">
            <w:pPr>
              <w:pStyle w:val="ListParagraph"/>
              <w:numPr>
                <w:ilvl w:val="0"/>
                <w:numId w:val="60"/>
              </w:numPr>
            </w:pPr>
            <w:r>
              <w:t>best connect with CALD people with disability</w:t>
            </w:r>
          </w:p>
        </w:tc>
      </w:tr>
      <w:tr w:rsidR="001E4390" w14:paraId="640CD4F9" w14:textId="77777777" w:rsidTr="00930399">
        <w:tc>
          <w:tcPr>
            <w:tcW w:w="2552" w:type="dxa"/>
            <w:vAlign w:val="center"/>
          </w:tcPr>
          <w:p w14:paraId="15EF87EB" w14:textId="1365B0BC" w:rsidR="001E4390" w:rsidRPr="00785FE2" w:rsidRDefault="001E4390" w:rsidP="00930399">
            <w:pPr>
              <w:pStyle w:val="Image"/>
              <w:spacing w:before="60" w:after="60"/>
            </w:pPr>
            <w:r>
              <w:rPr>
                <w:noProof/>
              </w:rPr>
              <w:drawing>
                <wp:inline distT="0" distB="0" distL="0" distR="0" wp14:anchorId="3F39C9A1" wp14:editId="22D8AC41">
                  <wp:extent cx="1483360" cy="1483360"/>
                  <wp:effectExtent l="0" t="0" r="2540" b="2540"/>
                  <wp:docPr id="165115891" name="Picture 42" descr="An information document and a computer showing an information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115891" name="Picture 42" descr="A computer and document with information&#10;&#10;Description automatically generated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13E09DB" w14:textId="754888E0" w:rsidR="001E4390" w:rsidRDefault="001E4390" w:rsidP="001E4390">
            <w:pPr>
              <w:pStyle w:val="ListParagraph"/>
              <w:numPr>
                <w:ilvl w:val="0"/>
                <w:numId w:val="70"/>
              </w:numPr>
            </w:pPr>
            <w:r>
              <w:t>share information in different ways.</w:t>
            </w:r>
          </w:p>
        </w:tc>
      </w:tr>
      <w:tr w:rsidR="00650B13" w14:paraId="2AAB1130" w14:textId="77777777" w:rsidTr="00930399">
        <w:tc>
          <w:tcPr>
            <w:tcW w:w="2552" w:type="dxa"/>
            <w:vAlign w:val="center"/>
          </w:tcPr>
          <w:p w14:paraId="1AEFB429" w14:textId="77777777" w:rsidR="00650B13" w:rsidRPr="00785FE2" w:rsidRDefault="00650B13" w:rsidP="00563440">
            <w:pPr>
              <w:pStyle w:val="Image"/>
              <w:spacing w:before="480" w:after="0"/>
            </w:pPr>
          </w:p>
        </w:tc>
        <w:tc>
          <w:tcPr>
            <w:tcW w:w="6575" w:type="dxa"/>
            <w:vAlign w:val="center"/>
          </w:tcPr>
          <w:p w14:paraId="78DF541F" w14:textId="107C4460" w:rsidR="00650B13" w:rsidRDefault="00650B13" w:rsidP="00563440">
            <w:pPr>
              <w:spacing w:before="480" w:after="0"/>
            </w:pPr>
            <w:r>
              <w:t>To make these guidelines</w:t>
            </w:r>
            <w:r w:rsidR="002C7941">
              <w:t>,</w:t>
            </w:r>
            <w:r>
              <w:t xml:space="preserve"> we will work with:</w:t>
            </w:r>
          </w:p>
        </w:tc>
      </w:tr>
      <w:tr w:rsidR="001E4390" w14:paraId="089BAF82" w14:textId="77777777" w:rsidTr="00930399">
        <w:tc>
          <w:tcPr>
            <w:tcW w:w="2552" w:type="dxa"/>
            <w:vAlign w:val="center"/>
          </w:tcPr>
          <w:p w14:paraId="1C8FCE3F" w14:textId="68C364C8" w:rsidR="001E4390" w:rsidRPr="00785FE2" w:rsidRDefault="001E4390" w:rsidP="00930399">
            <w:pPr>
              <w:pStyle w:val="Image"/>
              <w:spacing w:before="60" w:after="60"/>
            </w:pPr>
            <w:r>
              <w:rPr>
                <w:noProof/>
              </w:rPr>
              <w:drawing>
                <wp:inline distT="0" distB="0" distL="0" distR="0" wp14:anchorId="2AFE44B1" wp14:editId="10D3A7CA">
                  <wp:extent cx="1483360" cy="1483360"/>
                  <wp:effectExtent l="0" t="0" r="2540" b="2540"/>
                  <wp:docPr id="1849318237" name="Picture 43" descr="3 people behind a bench that says 'NDIS Commission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9318237" name="Picture 43" descr="A group of people in a circle&#10;&#10;Description automatically generated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3E80F31" w14:textId="238AA126" w:rsidR="001E4390" w:rsidRDefault="001E4390" w:rsidP="00C73E0D">
            <w:pPr>
              <w:pStyle w:val="ListParagraph"/>
              <w:numPr>
                <w:ilvl w:val="0"/>
                <w:numId w:val="17"/>
              </w:numPr>
            </w:pPr>
            <w:r>
              <w:t>the NDIS Commission</w:t>
            </w:r>
          </w:p>
        </w:tc>
      </w:tr>
      <w:tr w:rsidR="001E4390" w14:paraId="3C50D973" w14:textId="77777777" w:rsidTr="00930399">
        <w:tc>
          <w:tcPr>
            <w:tcW w:w="2552" w:type="dxa"/>
            <w:vAlign w:val="center"/>
          </w:tcPr>
          <w:p w14:paraId="6EC6EEF3" w14:textId="3CB1B649" w:rsidR="001E4390" w:rsidRPr="00785FE2" w:rsidRDefault="00F95A39" w:rsidP="00930399">
            <w:pPr>
              <w:pStyle w:val="Image"/>
              <w:spacing w:before="60" w:after="60"/>
            </w:pPr>
            <w:r>
              <w:rPr>
                <w:noProof/>
              </w:rPr>
              <w:drawing>
                <wp:inline distT="0" distB="0" distL="0" distR="0" wp14:anchorId="08AAF1E1" wp14:editId="210DF2AC">
                  <wp:extent cx="1440000" cy="1440000"/>
                  <wp:effectExtent l="0" t="0" r="8255" b="8255"/>
                  <wp:docPr id="126" name="Picture 126" descr="3 people in front of a office build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0C9E486" w14:textId="0BD5B1B1" w:rsidR="001E4390" w:rsidRDefault="001E4390" w:rsidP="001E4390">
            <w:pPr>
              <w:pStyle w:val="ListParagraph"/>
              <w:numPr>
                <w:ilvl w:val="0"/>
                <w:numId w:val="70"/>
              </w:numPr>
            </w:pPr>
            <w:r>
              <w:t>organisations that support CALD people with disability.</w:t>
            </w:r>
          </w:p>
        </w:tc>
      </w:tr>
    </w:tbl>
    <w:p w14:paraId="6A352798" w14:textId="77777777" w:rsidR="00930399" w:rsidRDefault="00930399">
      <w:r>
        <w:br w:type="page"/>
      </w:r>
    </w:p>
    <w:tbl>
      <w:tblPr>
        <w:tblW w:w="9355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228"/>
      </w:tblGrid>
      <w:tr w:rsidR="008F672F" w14:paraId="5BBEBFE9" w14:textId="77777777" w:rsidTr="00650B13">
        <w:tc>
          <w:tcPr>
            <w:tcW w:w="2552" w:type="dxa"/>
            <w:vAlign w:val="center"/>
          </w:tcPr>
          <w:p w14:paraId="45B551C8" w14:textId="4FE6F440" w:rsidR="008F672F" w:rsidRPr="00785FE2" w:rsidRDefault="008F672F" w:rsidP="00930399">
            <w:pPr>
              <w:pStyle w:val="Image"/>
              <w:spacing w:before="0" w:after="0"/>
            </w:pPr>
          </w:p>
        </w:tc>
        <w:tc>
          <w:tcPr>
            <w:tcW w:w="6803" w:type="dxa"/>
            <w:gridSpan w:val="2"/>
            <w:vAlign w:val="center"/>
          </w:tcPr>
          <w:p w14:paraId="580F3DB2" w14:textId="6C6170B2" w:rsidR="008F672F" w:rsidRDefault="008F672F" w:rsidP="00930399">
            <w:pPr>
              <w:spacing w:before="0" w:after="0"/>
            </w:pPr>
            <w:r>
              <w:t xml:space="preserve">We will use these guidelines to </w:t>
            </w:r>
            <w:r w:rsidR="00650B13">
              <w:t>better communicate</w:t>
            </w:r>
            <w:r>
              <w:t xml:space="preserve"> with</w:t>
            </w:r>
            <w:r w:rsidR="0089719F">
              <w:t> </w:t>
            </w:r>
            <w:r>
              <w:t>CALD:</w:t>
            </w:r>
          </w:p>
        </w:tc>
      </w:tr>
      <w:tr w:rsidR="00563440" w14:paraId="0ECE91C4" w14:textId="77777777" w:rsidTr="00930399">
        <w:trPr>
          <w:trHeight w:val="2154"/>
        </w:trPr>
        <w:tc>
          <w:tcPr>
            <w:tcW w:w="2552" w:type="dxa"/>
            <w:vAlign w:val="center"/>
          </w:tcPr>
          <w:p w14:paraId="5F3B6363" w14:textId="58C3BEF8" w:rsidR="00563440" w:rsidRDefault="00563440" w:rsidP="00471422">
            <w:pPr>
              <w:pStyle w:val="Image"/>
              <w:spacing w:before="0"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8820642" wp14:editId="0AE6D27C">
                  <wp:extent cx="1296000" cy="1296000"/>
                  <wp:effectExtent l="0" t="0" r="0" b="0"/>
                  <wp:docPr id="1353877225" name="Picture 1353877225" descr="A group of CALD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79857" name="Picture 45" descr="A group of people in a circle&#10;&#10;Description automatically generated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0460C0BC" w14:textId="3D0CDDA5" w:rsidR="00563440" w:rsidRDefault="00563440" w:rsidP="00C73E0D">
            <w:pPr>
              <w:pStyle w:val="ListParagraph"/>
              <w:numPr>
                <w:ilvl w:val="0"/>
                <w:numId w:val="61"/>
              </w:numPr>
            </w:pPr>
            <w:r>
              <w:t>participants</w:t>
            </w:r>
          </w:p>
        </w:tc>
      </w:tr>
      <w:tr w:rsidR="00563440" w14:paraId="78636747" w14:textId="77777777" w:rsidTr="00930399">
        <w:trPr>
          <w:trHeight w:val="2154"/>
        </w:trPr>
        <w:tc>
          <w:tcPr>
            <w:tcW w:w="2552" w:type="dxa"/>
            <w:vAlign w:val="center"/>
          </w:tcPr>
          <w:p w14:paraId="257B7339" w14:textId="4017CC00" w:rsidR="00563440" w:rsidRDefault="00563440" w:rsidP="00471422">
            <w:pPr>
              <w:pStyle w:val="Image"/>
              <w:spacing w:before="0"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BF9FA7B" wp14:editId="5358A60B">
                  <wp:extent cx="1296000" cy="1296000"/>
                  <wp:effectExtent l="0" t="0" r="0" b="0"/>
                  <wp:docPr id="383475937" name="Picture 27" descr="A group of people. 2 people are raising their hand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475937" name="Picture 27"/>
                          <pic:cNvPicPr/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0C0008EF" w14:textId="5CBA9844" w:rsidR="00563440" w:rsidRDefault="00563440" w:rsidP="00563440">
            <w:pPr>
              <w:pStyle w:val="ListParagraph"/>
              <w:numPr>
                <w:ilvl w:val="0"/>
                <w:numId w:val="61"/>
              </w:numPr>
            </w:pPr>
            <w:r>
              <w:t>communities.</w:t>
            </w:r>
          </w:p>
        </w:tc>
      </w:tr>
      <w:tr w:rsidR="008F672F" w14:paraId="55FE176A" w14:textId="77777777" w:rsidTr="00225597">
        <w:tc>
          <w:tcPr>
            <w:tcW w:w="2552" w:type="dxa"/>
            <w:vAlign w:val="center"/>
          </w:tcPr>
          <w:p w14:paraId="38DD2385" w14:textId="77777777" w:rsidR="008F672F" w:rsidRPr="00785FE2" w:rsidRDefault="008F672F" w:rsidP="00930399">
            <w:pPr>
              <w:pStyle w:val="Image"/>
              <w:spacing w:after="0"/>
            </w:pPr>
          </w:p>
        </w:tc>
        <w:tc>
          <w:tcPr>
            <w:tcW w:w="6746" w:type="dxa"/>
            <w:gridSpan w:val="2"/>
            <w:vAlign w:val="center"/>
          </w:tcPr>
          <w:p w14:paraId="16A86A2E" w14:textId="27A2F6BA" w:rsidR="008F672F" w:rsidRDefault="008F672F" w:rsidP="00930399">
            <w:pPr>
              <w:spacing w:after="0"/>
            </w:pPr>
            <w:r>
              <w:t xml:space="preserve">We </w:t>
            </w:r>
            <w:r w:rsidR="00225597">
              <w:rPr>
                <w:spacing w:val="-2"/>
              </w:rPr>
              <w:t>will 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>
              <w:t>by listening</w:t>
            </w:r>
            <w:r w:rsidR="00582B77">
              <w:t> </w:t>
            </w:r>
            <w:r>
              <w:t>to:</w:t>
            </w:r>
          </w:p>
        </w:tc>
      </w:tr>
      <w:tr w:rsidR="002A039B" w14:paraId="0362C656" w14:textId="77777777" w:rsidTr="00930399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7DDB49B1" w14:textId="3416C2FE" w:rsidR="002A039B" w:rsidRPr="00785FE2" w:rsidRDefault="002A039B" w:rsidP="00471422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6843672F" wp14:editId="6F81F807">
                  <wp:extent cx="1296000" cy="1177551"/>
                  <wp:effectExtent l="0" t="0" r="0" b="3810"/>
                  <wp:docPr id="1795573990" name="Picture 49" descr="A group of CALD participants pointing to themselves and raising their hand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5573990" name="Picture 49"/>
                          <pic:cNvPicPr/>
                        </pic:nvPicPr>
                        <pic:blipFill rotWithShape="1"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296000" cy="11775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0A70B20" w14:textId="1B7611D3" w:rsidR="002A039B" w:rsidRDefault="002A039B" w:rsidP="00C73E0D">
            <w:pPr>
              <w:pStyle w:val="ListParagraph"/>
              <w:numPr>
                <w:ilvl w:val="0"/>
                <w:numId w:val="62"/>
              </w:numPr>
            </w:pPr>
            <w:r>
              <w:t>CALD participants</w:t>
            </w:r>
          </w:p>
        </w:tc>
      </w:tr>
      <w:tr w:rsidR="002A039B" w14:paraId="031A8646" w14:textId="77777777" w:rsidTr="00930399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6921D579" w14:textId="5A825ABF" w:rsidR="002A039B" w:rsidRPr="00785FE2" w:rsidRDefault="002A039B" w:rsidP="007916A8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55E03BDC" wp14:editId="52A06CFD">
                  <wp:extent cx="1296000" cy="1210510"/>
                  <wp:effectExtent l="0" t="0" r="0" b="8890"/>
                  <wp:docPr id="726228435" name="Picture 47" descr="Someone supporting a participant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6228435" name="Picture 47" descr="A person smiling with a person in a wheelchair&#10;&#10;Description automatically generated"/>
                          <pic:cNvPicPr/>
                        </pic:nvPicPr>
                        <pic:blipFill rotWithShape="1"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296000" cy="1210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20774D9" w14:textId="730BB115" w:rsidR="002A039B" w:rsidRDefault="002A039B" w:rsidP="00C73E0D">
            <w:pPr>
              <w:pStyle w:val="ListParagraph"/>
              <w:numPr>
                <w:ilvl w:val="0"/>
                <w:numId w:val="62"/>
              </w:numPr>
            </w:pPr>
            <w:r>
              <w:t>people who support CALD people with</w:t>
            </w:r>
            <w:r w:rsidR="0089719F">
              <w:t> </w:t>
            </w:r>
            <w:r>
              <w:t>disability</w:t>
            </w:r>
          </w:p>
        </w:tc>
      </w:tr>
      <w:tr w:rsidR="002A039B" w14:paraId="0BC455B9" w14:textId="77777777" w:rsidTr="00930399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325D7B3E" w14:textId="11429419" w:rsidR="002A039B" w:rsidRPr="00785FE2" w:rsidRDefault="002A039B" w:rsidP="007916A8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42382B05" wp14:editId="0FA546F9">
                  <wp:extent cx="1296000" cy="1070955"/>
                  <wp:effectExtent l="0" t="0" r="0" b="0"/>
                  <wp:docPr id="709965646" name="Picture 48" descr="A group of providers smil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965646" name="Picture 48" descr="A group of people smiling&#10;&#10;Description automatically generated"/>
                          <pic:cNvPicPr/>
                        </pic:nvPicPr>
                        <pic:blipFill rotWithShape="1"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296000" cy="10709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74DB923" w14:textId="566EF85B" w:rsidR="002A039B" w:rsidRDefault="002A039B" w:rsidP="002A039B">
            <w:pPr>
              <w:pStyle w:val="ListParagraph"/>
              <w:numPr>
                <w:ilvl w:val="0"/>
                <w:numId w:val="70"/>
              </w:numPr>
            </w:pPr>
            <w:r w:rsidRPr="00C13247">
              <w:rPr>
                <w:rStyle w:val="Strong"/>
              </w:rPr>
              <w:t>providers</w:t>
            </w:r>
            <w:r>
              <w:t>.</w:t>
            </w:r>
          </w:p>
        </w:tc>
      </w:tr>
      <w:tr w:rsidR="00EB25CA" w14:paraId="321668C1" w14:textId="77777777" w:rsidTr="00650B13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05CB76F8" w14:textId="77C1858E" w:rsidR="00EB25CA" w:rsidRPr="00785FE2" w:rsidRDefault="002A039B" w:rsidP="00930399">
            <w:pPr>
              <w:pStyle w:val="Image"/>
              <w:spacing w:before="120" w:after="0"/>
            </w:pPr>
            <w:r>
              <w:rPr>
                <w:noProof/>
              </w:rPr>
              <w:drawing>
                <wp:inline distT="0" distB="0" distL="0" distR="0" wp14:anchorId="562D8B26" wp14:editId="19191C0D">
                  <wp:extent cx="1296000" cy="1296000"/>
                  <wp:effectExtent l="0" t="0" r="0" b="0"/>
                  <wp:docPr id="362534700" name="Picture 50" descr="3 providers. One is wearing a stethoscope. Another is holding a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2534700" name="Picture 50" descr="A group of people with a mustache and a clipboard&#10;&#10;Description automatically generated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99FCA07" w14:textId="5777C8C0" w:rsidR="00EB25CA" w:rsidRDefault="00EB25CA" w:rsidP="00930399">
            <w:pPr>
              <w:spacing w:before="120" w:after="0"/>
            </w:pPr>
            <w:r>
              <w:t>Providers support people with disability by</w:t>
            </w:r>
            <w:r w:rsidR="0089719F">
              <w:t> </w:t>
            </w:r>
            <w:r w:rsidR="004621C2">
              <w:t>delivering a service.</w:t>
            </w:r>
          </w:p>
        </w:tc>
      </w:tr>
    </w:tbl>
    <w:p w14:paraId="5F44A306" w14:textId="17A573A7" w:rsidR="002535DE" w:rsidRPr="009F34FB" w:rsidRDefault="007916A8" w:rsidP="003E3C90">
      <w:pPr>
        <w:pStyle w:val="Heading3"/>
        <w:spacing w:before="360"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2032" behindDoc="1" locked="0" layoutInCell="1" allowOverlap="1" wp14:anchorId="535FB4D6" wp14:editId="2B30B6A6">
                <wp:simplePos x="0" y="0"/>
                <wp:positionH relativeFrom="margin">
                  <wp:posOffset>31750</wp:posOffset>
                </wp:positionH>
                <wp:positionV relativeFrom="paragraph">
                  <wp:posOffset>227786</wp:posOffset>
                </wp:positionV>
                <wp:extent cx="5787317" cy="241540"/>
                <wp:effectExtent l="19050" t="19050" r="23495" b="25400"/>
                <wp:wrapNone/>
                <wp:docPr id="739572189" name="Group 7395721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890595126" name="Straight Connector 89059512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960345" name="Oval 66096034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36853F" id="Group 739572189" o:spid="_x0000_s1026" alt="&quot;&quot;" style="position:absolute;margin-left:2.5pt;margin-top:17.95pt;width:455.7pt;height:19pt;z-index:-25162444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">
                <v:line id="Straight Connector 89059512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" strokecolor="#65276f [3044]" strokeweight="3pt">
                  <v:stroke endcap="round"/>
                </v:line>
                <v:oval id="Oval 66096034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" fillcolor="#43a7de" strokecolor="#6b2976" strokeweight="3pt"/>
                <w10:wrap anchorx="margin"/>
              </v:group>
            </w:pict>
          </mc:Fallback>
        </mc:AlternateContent>
      </w:r>
      <w:r w:rsidR="005C7C7B">
        <w:t>Action 14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6698" w14:paraId="447AA179" w14:textId="77777777" w:rsidTr="005263FB">
        <w:tc>
          <w:tcPr>
            <w:tcW w:w="2551" w:type="dxa"/>
            <w:vAlign w:val="center"/>
          </w:tcPr>
          <w:p w14:paraId="430F9D00" w14:textId="4302BAC4" w:rsidR="00766698" w:rsidRPr="00785FE2" w:rsidRDefault="002A039B" w:rsidP="00714536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5AC3DC20" wp14:editId="736166F0">
                  <wp:extent cx="1482725" cy="1482725"/>
                  <wp:effectExtent l="0" t="0" r="3175" b="3175"/>
                  <wp:docPr id="281375781" name="Picture 51" descr="Someone supporting another person to use a laptop. Above them is a thumbs up with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375781" name="Picture 51" descr="A person standing next to a person looking at a computer&#10;&#10;Description automatically generated"/>
                          <pic:cNvPicPr/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06F160" w14:textId="7B22D6EE" w:rsidR="00766698" w:rsidRDefault="00766698" w:rsidP="00714536">
            <w:r>
              <w:t>We will make it easier for CALD communities to</w:t>
            </w:r>
            <w:r w:rsidR="0089719F">
              <w:t> </w:t>
            </w:r>
            <w:r>
              <w:t>use our online services.</w:t>
            </w:r>
          </w:p>
          <w:p w14:paraId="2A66CAB1" w14:textId="77777777" w:rsidR="00766698" w:rsidRPr="004048D7" w:rsidRDefault="00766698" w:rsidP="00714536">
            <w:r>
              <w:t>For example, the NDIS website.</w:t>
            </w:r>
          </w:p>
        </w:tc>
      </w:tr>
      <w:tr w:rsidR="00766698" w14:paraId="33E22D20" w14:textId="77777777" w:rsidTr="005263FB">
        <w:tc>
          <w:tcPr>
            <w:tcW w:w="2551" w:type="dxa"/>
            <w:vAlign w:val="center"/>
          </w:tcPr>
          <w:p w14:paraId="2F916923" w14:textId="77777777" w:rsidR="00766698" w:rsidRPr="00785FE2" w:rsidRDefault="00766698" w:rsidP="007916A8">
            <w:pPr>
              <w:pStyle w:val="Image"/>
              <w:spacing w:before="600" w:after="0"/>
            </w:pPr>
          </w:p>
        </w:tc>
        <w:tc>
          <w:tcPr>
            <w:tcW w:w="6576" w:type="dxa"/>
            <w:vAlign w:val="center"/>
          </w:tcPr>
          <w:p w14:paraId="593A7D35" w14:textId="7C36688C" w:rsidR="00766698" w:rsidRDefault="00766698" w:rsidP="007916A8">
            <w:pPr>
              <w:spacing w:before="600" w:after="0"/>
            </w:pPr>
            <w:r>
              <w:t>We will do this by:</w:t>
            </w:r>
          </w:p>
        </w:tc>
      </w:tr>
      <w:tr w:rsidR="002A039B" w14:paraId="1677AFE7" w14:textId="77777777" w:rsidTr="005263FB">
        <w:tc>
          <w:tcPr>
            <w:tcW w:w="2551" w:type="dxa"/>
            <w:vAlign w:val="center"/>
          </w:tcPr>
          <w:p w14:paraId="7A8ED080" w14:textId="4A7C9652" w:rsidR="002A039B" w:rsidRPr="00785FE2" w:rsidRDefault="002A039B" w:rsidP="00714536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289F92DE" wp14:editId="78ABD6EE">
                  <wp:extent cx="1482725" cy="1482725"/>
                  <wp:effectExtent l="0" t="0" r="3175" b="3175"/>
                  <wp:docPr id="615775571" name="Picture 52" descr="A person holding a document. Above them is a speech bubble showing a language other than English and a tick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5775571" name="Picture 52" descr="A person holding a paper&#10;&#10;Description automatically generated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E1BF60" w14:textId="429693E4" w:rsidR="002A039B" w:rsidRDefault="002A039B" w:rsidP="00714536">
            <w:pPr>
              <w:pStyle w:val="ListParagraph"/>
              <w:numPr>
                <w:ilvl w:val="0"/>
                <w:numId w:val="63"/>
              </w:numPr>
            </w:pPr>
            <w:r>
              <w:t>sharing information in languages CALD people</w:t>
            </w:r>
            <w:r w:rsidR="0089719F">
              <w:t> </w:t>
            </w:r>
            <w:r>
              <w:t>understand</w:t>
            </w:r>
          </w:p>
        </w:tc>
      </w:tr>
      <w:tr w:rsidR="002A039B" w14:paraId="130B6734" w14:textId="77777777" w:rsidTr="005263FB">
        <w:tc>
          <w:tcPr>
            <w:tcW w:w="2551" w:type="dxa"/>
            <w:vAlign w:val="center"/>
          </w:tcPr>
          <w:p w14:paraId="5A1E3CD9" w14:textId="52B02C6E" w:rsidR="002A039B" w:rsidRPr="00785FE2" w:rsidRDefault="002A039B" w:rsidP="00714536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4BA55CF7" wp14:editId="11100CBF">
                  <wp:extent cx="1483200" cy="1483200"/>
                  <wp:effectExtent l="0" t="0" r="3175" b="3175"/>
                  <wp:docPr id="1394082892" name="Picture 53" descr="Someone supporting another person to read a document. Above the person being supported is a question mark inside of a thought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4082892" name="Picture 53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114831" w14:textId="44A03F6D" w:rsidR="002A039B" w:rsidRDefault="002A039B" w:rsidP="002A039B">
            <w:pPr>
              <w:pStyle w:val="ListParagraph"/>
              <w:numPr>
                <w:ilvl w:val="0"/>
                <w:numId w:val="70"/>
              </w:numPr>
            </w:pPr>
            <w:r w:rsidRPr="0089719F">
              <w:rPr>
                <w:spacing w:val="2"/>
              </w:rPr>
              <w:t xml:space="preserve">supporting CALD people when we share </w:t>
            </w:r>
            <w:r w:rsidRPr="0089719F">
              <w:rPr>
                <w:spacing w:val="-2"/>
              </w:rPr>
              <w:t xml:space="preserve">information in a language they </w:t>
            </w:r>
            <w:r w:rsidR="00E61F92">
              <w:rPr>
                <w:spacing w:val="-2"/>
              </w:rPr>
              <w:t>do not</w:t>
            </w:r>
            <w:r w:rsidRPr="0089719F">
              <w:rPr>
                <w:spacing w:val="-2"/>
              </w:rPr>
              <w:t xml:space="preserve"> know.</w:t>
            </w:r>
          </w:p>
        </w:tc>
      </w:tr>
      <w:tr w:rsidR="009F34FB" w14:paraId="6A5851E5" w14:textId="77777777" w:rsidTr="005263FB">
        <w:tc>
          <w:tcPr>
            <w:tcW w:w="2551" w:type="dxa"/>
            <w:vAlign w:val="center"/>
          </w:tcPr>
          <w:p w14:paraId="77F7122E" w14:textId="60416BBA" w:rsidR="009F34FB" w:rsidRPr="00785FE2" w:rsidRDefault="00B247C1" w:rsidP="007916A8">
            <w:pPr>
              <w:pStyle w:val="Image"/>
              <w:spacing w:before="600"/>
            </w:pPr>
            <w:r>
              <w:rPr>
                <w:noProof/>
              </w:rPr>
              <w:drawing>
                <wp:inline distT="0" distB="0" distL="0" distR="0" wp14:anchorId="48CEAAFE" wp14:editId="31E2C60E">
                  <wp:extent cx="1482725" cy="1482725"/>
                  <wp:effectExtent l="0" t="0" r="3175" b="3175"/>
                  <wp:docPr id="216622349" name="Picture 54" descr="A person using a laptop and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622349" name="Picture 54" descr="A person sitting at a desk with a computer&#10;&#10;Description automatically generated"/>
                          <pic:cNvPicPr/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C81604D" w14:textId="5B0466EB" w:rsidR="009F34FB" w:rsidRDefault="00552E67" w:rsidP="007916A8">
            <w:pPr>
              <w:spacing w:before="600"/>
            </w:pPr>
            <w:r>
              <w:t>W</w:t>
            </w:r>
            <w:r w:rsidR="009F34FB">
              <w:t xml:space="preserve">e will </w:t>
            </w:r>
            <w:r w:rsidR="00225597">
              <w:rPr>
                <w:spacing w:val="-2"/>
              </w:rPr>
              <w:t>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 w:rsidR="009F34FB">
              <w:t>by how many more CALD people use our online services.</w:t>
            </w:r>
          </w:p>
        </w:tc>
      </w:tr>
    </w:tbl>
    <w:p w14:paraId="55428D84" w14:textId="4C16AA6F" w:rsidR="005C7C7B" w:rsidRPr="00007F05" w:rsidRDefault="003E3C90" w:rsidP="003E3C90">
      <w:pPr>
        <w:pStyle w:val="Heading3"/>
        <w:spacing w:before="360"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4080" behindDoc="1" locked="0" layoutInCell="1" allowOverlap="1" wp14:anchorId="579C82C5" wp14:editId="1E5B98BB">
                <wp:simplePos x="0" y="0"/>
                <wp:positionH relativeFrom="margin">
                  <wp:posOffset>19050</wp:posOffset>
                </wp:positionH>
                <wp:positionV relativeFrom="paragraph">
                  <wp:posOffset>234637</wp:posOffset>
                </wp:positionV>
                <wp:extent cx="5787317" cy="241540"/>
                <wp:effectExtent l="19050" t="19050" r="23495" b="25400"/>
                <wp:wrapNone/>
                <wp:docPr id="915048592" name="Group 9150485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2091575029" name="Straight Connector 2091575029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4646881" name="Oval 10546468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2E20D4" id="Group 915048592" o:spid="_x0000_s1026" alt="&quot;&quot;" style="position:absolute;margin-left:1.5pt;margin-top:18.5pt;width:455.7pt;height:19pt;z-index:-2516224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">
                <v:line id="Straight Connector 2091575029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" strokecolor="#65276f [3044]" strokeweight="3pt">
                  <v:stroke endcap="round"/>
                </v:line>
                <v:oval id="Oval 10546468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" fillcolor="#43a7de" strokecolor="#6b2976" strokeweight="3pt"/>
                <w10:wrap anchorx="margin"/>
              </v:group>
            </w:pict>
          </mc:Fallback>
        </mc:AlternateContent>
      </w:r>
      <w:r w:rsidR="005C7C7B">
        <w:t>Action 15</w:t>
      </w:r>
    </w:p>
    <w:tbl>
      <w:tblPr>
        <w:tblW w:w="912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</w:tblGrid>
      <w:tr w:rsidR="00766698" w14:paraId="4060F0AB" w14:textId="77777777" w:rsidTr="003E3C90">
        <w:tc>
          <w:tcPr>
            <w:tcW w:w="2552" w:type="dxa"/>
            <w:vAlign w:val="center"/>
          </w:tcPr>
          <w:p w14:paraId="3AA1FA22" w14:textId="4E9DB215" w:rsidR="00766698" w:rsidRPr="00785FE2" w:rsidRDefault="002D37EB" w:rsidP="00090E8C">
            <w:pPr>
              <w:pStyle w:val="Image"/>
              <w:spacing w:before="360"/>
            </w:pPr>
            <w:r>
              <w:rPr>
                <w:noProof/>
              </w:rPr>
              <w:drawing>
                <wp:inline distT="0" distB="0" distL="0" distR="0" wp14:anchorId="12C5AA38" wp14:editId="68692F38">
                  <wp:extent cx="1483360" cy="1483360"/>
                  <wp:effectExtent l="0" t="0" r="2540" b="2540"/>
                  <wp:docPr id="1785330858" name="Picture 28" descr="3 speech bubbles showing 3 languages other than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5330858" name="Picture 28" descr="A group of multicolored speech bubbles with words in different languages&#10;&#10;Description automatically generated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D0B9FB" w14:textId="6FBB538B" w:rsidR="00766698" w:rsidRDefault="00766698" w:rsidP="00090E8C">
            <w:pPr>
              <w:spacing w:before="360"/>
            </w:pPr>
            <w:r>
              <w:t>We will</w:t>
            </w:r>
            <w:r w:rsidR="004621C2">
              <w:t xml:space="preserve"> </w:t>
            </w:r>
            <w:r>
              <w:t>make guidelines on what languages we</w:t>
            </w:r>
            <w:r w:rsidR="0004354E">
              <w:t> </w:t>
            </w:r>
            <w:r w:rsidR="00007F05">
              <w:t xml:space="preserve">need to </w:t>
            </w:r>
            <w:r>
              <w:t>share</w:t>
            </w:r>
            <w:r w:rsidR="00007F05">
              <w:t xml:space="preserve"> NDIS</w:t>
            </w:r>
            <w:r>
              <w:t xml:space="preserve"> information </w:t>
            </w:r>
            <w:r w:rsidR="00007F05">
              <w:t>in.</w:t>
            </w:r>
          </w:p>
          <w:p w14:paraId="7305CB9B" w14:textId="799C0F18" w:rsidR="002C7941" w:rsidRDefault="002C7941" w:rsidP="00090E8C">
            <w:r>
              <w:t>This means more CALD people can understand the</w:t>
            </w:r>
            <w:r w:rsidR="00582B77">
              <w:t> </w:t>
            </w:r>
            <w:r>
              <w:t>NDIS.</w:t>
            </w:r>
          </w:p>
        </w:tc>
      </w:tr>
      <w:tr w:rsidR="00007F05" w14:paraId="35E52D32" w14:textId="77777777" w:rsidTr="007916A8">
        <w:tc>
          <w:tcPr>
            <w:tcW w:w="2552" w:type="dxa"/>
            <w:vAlign w:val="center"/>
          </w:tcPr>
          <w:p w14:paraId="7EB598AD" w14:textId="77777777" w:rsidR="00007F05" w:rsidRPr="00785FE2" w:rsidRDefault="00007F05" w:rsidP="00090E8C">
            <w:pPr>
              <w:pStyle w:val="Image"/>
              <w:spacing w:before="600" w:after="0"/>
            </w:pPr>
          </w:p>
        </w:tc>
        <w:tc>
          <w:tcPr>
            <w:tcW w:w="6576" w:type="dxa"/>
            <w:vAlign w:val="center"/>
          </w:tcPr>
          <w:p w14:paraId="17AF29D9" w14:textId="217DFC63" w:rsidR="002C7941" w:rsidRDefault="002C7941" w:rsidP="00090E8C">
            <w:pPr>
              <w:spacing w:before="600" w:after="0"/>
            </w:pPr>
            <w:r>
              <w:t>To make these guidelines, we will work with:</w:t>
            </w:r>
          </w:p>
        </w:tc>
      </w:tr>
      <w:tr w:rsidR="00B32C67" w14:paraId="1AB9A2C7" w14:textId="77777777" w:rsidTr="007916A8">
        <w:tc>
          <w:tcPr>
            <w:tcW w:w="2552" w:type="dxa"/>
            <w:vAlign w:val="center"/>
          </w:tcPr>
          <w:p w14:paraId="2EEE84EE" w14:textId="5DFDFB20" w:rsidR="00B32C67" w:rsidRPr="00785FE2" w:rsidRDefault="00B32C67" w:rsidP="00090E8C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7397E818" wp14:editId="2DD3AAE6">
                  <wp:extent cx="1483360" cy="1483360"/>
                  <wp:effectExtent l="0" t="0" r="2540" b="2540"/>
                  <wp:docPr id="1278271050" name="Picture 55" descr="A group of CALD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271050" name="Picture 55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6E6F89" w14:textId="3A9B19FB" w:rsidR="00B32C67" w:rsidRDefault="00B32C67" w:rsidP="00090E8C">
            <w:pPr>
              <w:pStyle w:val="ListParagraph"/>
              <w:numPr>
                <w:ilvl w:val="0"/>
                <w:numId w:val="69"/>
              </w:numPr>
            </w:pPr>
            <w:r>
              <w:t>CALD communities</w:t>
            </w:r>
          </w:p>
        </w:tc>
      </w:tr>
      <w:tr w:rsidR="00B32C67" w14:paraId="4A4B270E" w14:textId="77777777" w:rsidTr="007916A8">
        <w:tc>
          <w:tcPr>
            <w:tcW w:w="2552" w:type="dxa"/>
            <w:vAlign w:val="center"/>
          </w:tcPr>
          <w:p w14:paraId="0BEAB723" w14:textId="7F572055" w:rsidR="00B32C67" w:rsidRPr="00785FE2" w:rsidRDefault="00B32C67" w:rsidP="00090E8C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4C804E05" wp14:editId="5BE42ADD">
                  <wp:extent cx="1483360" cy="1483360"/>
                  <wp:effectExtent l="0" t="0" r="2540" b="2540"/>
                  <wp:docPr id="1818495431" name="Picture 56" descr="3 people behind a bench that says 'NDIS Commission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8495431" name="Picture 56" descr="A group of people in a circle&#10;&#10;Description automatically generated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6807D13" w14:textId="29AD205A" w:rsidR="00B32C67" w:rsidRDefault="00B32C67" w:rsidP="00090E8C">
            <w:pPr>
              <w:pStyle w:val="ListParagraph"/>
              <w:numPr>
                <w:ilvl w:val="0"/>
                <w:numId w:val="69"/>
              </w:numPr>
            </w:pPr>
            <w:r>
              <w:t>the NDIS Commission</w:t>
            </w:r>
          </w:p>
        </w:tc>
      </w:tr>
      <w:tr w:rsidR="00B32C67" w14:paraId="1CEB6DA9" w14:textId="77777777" w:rsidTr="007916A8">
        <w:tc>
          <w:tcPr>
            <w:tcW w:w="2552" w:type="dxa"/>
            <w:vAlign w:val="center"/>
          </w:tcPr>
          <w:p w14:paraId="7E583EB9" w14:textId="478ACC63" w:rsidR="00B32C67" w:rsidRPr="00785FE2" w:rsidRDefault="00F95A39" w:rsidP="00090E8C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32CFC4E9" wp14:editId="3138AAFE">
                  <wp:extent cx="1440000" cy="1440000"/>
                  <wp:effectExtent l="0" t="0" r="8255" b="8255"/>
                  <wp:docPr id="1800567495" name="Picture 1800567495" descr="3 people in front of a office build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6B2EB4" w14:textId="41A0CA02" w:rsidR="00B32C67" w:rsidRDefault="00B32C67" w:rsidP="00090E8C">
            <w:pPr>
              <w:pStyle w:val="ListParagraph"/>
              <w:numPr>
                <w:ilvl w:val="0"/>
                <w:numId w:val="70"/>
              </w:numPr>
            </w:pPr>
            <w:r>
              <w:t>organisations that support CALD people with disability.</w:t>
            </w:r>
          </w:p>
        </w:tc>
      </w:tr>
    </w:tbl>
    <w:p w14:paraId="057955F1" w14:textId="77777777" w:rsidR="007916A8" w:rsidRDefault="007916A8">
      <w:r>
        <w:br w:type="page"/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114"/>
      </w:tblGrid>
      <w:tr w:rsidR="00007F05" w14:paraId="2FCAAD2C" w14:textId="77777777" w:rsidTr="00225597">
        <w:tc>
          <w:tcPr>
            <w:tcW w:w="2552" w:type="dxa"/>
            <w:vAlign w:val="center"/>
          </w:tcPr>
          <w:p w14:paraId="1AC5A019" w14:textId="459BCFA2" w:rsidR="00007F05" w:rsidRPr="00785FE2" w:rsidRDefault="00007F05" w:rsidP="0004354E">
            <w:pPr>
              <w:pStyle w:val="Image"/>
              <w:spacing w:after="0"/>
            </w:pPr>
          </w:p>
        </w:tc>
        <w:tc>
          <w:tcPr>
            <w:tcW w:w="6690" w:type="dxa"/>
            <w:gridSpan w:val="2"/>
            <w:vAlign w:val="center"/>
          </w:tcPr>
          <w:p w14:paraId="2A9BA30B" w14:textId="6E4EC6BA" w:rsidR="00007F05" w:rsidRDefault="00007F05" w:rsidP="0004354E">
            <w:pPr>
              <w:spacing w:after="0"/>
            </w:pPr>
            <w:r>
              <w:t xml:space="preserve">We </w:t>
            </w:r>
            <w:r w:rsidR="00225597">
              <w:rPr>
                <w:spacing w:val="-2"/>
              </w:rPr>
              <w:t>will 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>
              <w:t>by how many:</w:t>
            </w:r>
          </w:p>
        </w:tc>
      </w:tr>
      <w:tr w:rsidR="00B42BC2" w14:paraId="3DA3B589" w14:textId="77777777" w:rsidTr="00225597">
        <w:trPr>
          <w:gridAfter w:val="1"/>
          <w:wAfter w:w="114" w:type="dxa"/>
        </w:trPr>
        <w:tc>
          <w:tcPr>
            <w:tcW w:w="2552" w:type="dxa"/>
            <w:vAlign w:val="center"/>
          </w:tcPr>
          <w:p w14:paraId="23F33189" w14:textId="5423AEA2" w:rsidR="00B42BC2" w:rsidRPr="00785FE2" w:rsidRDefault="0004354E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77EF54BD" wp14:editId="3568A624">
                  <wp:extent cx="1483360" cy="1483360"/>
                  <wp:effectExtent l="0" t="0" r="2540" b="2540"/>
                  <wp:docPr id="1299266338" name="Picture 29" descr="3 documents written in 3 languages other than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9266338" name="Picture 29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C026F7" w14:textId="154B8B08" w:rsidR="00B42BC2" w:rsidRDefault="00B42BC2" w:rsidP="00C73E0D">
            <w:pPr>
              <w:pStyle w:val="ListParagraph"/>
              <w:numPr>
                <w:ilvl w:val="0"/>
                <w:numId w:val="64"/>
              </w:numPr>
            </w:pPr>
            <w:r>
              <w:t>documents we share in languages that are not</w:t>
            </w:r>
            <w:r w:rsidR="0089719F">
              <w:t> </w:t>
            </w:r>
            <w:r>
              <w:t>English</w:t>
            </w:r>
          </w:p>
        </w:tc>
      </w:tr>
      <w:tr w:rsidR="00B42BC2" w14:paraId="7B7EF870" w14:textId="77777777" w:rsidTr="00225597">
        <w:trPr>
          <w:gridAfter w:val="1"/>
          <w:wAfter w:w="114" w:type="dxa"/>
        </w:trPr>
        <w:tc>
          <w:tcPr>
            <w:tcW w:w="2552" w:type="dxa"/>
            <w:vAlign w:val="center"/>
          </w:tcPr>
          <w:p w14:paraId="14A89B51" w14:textId="5EA6052B" w:rsidR="00B42BC2" w:rsidRPr="00785FE2" w:rsidRDefault="00053CE8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222118F1" wp14:editId="0395DC7D">
                  <wp:extent cx="1483360" cy="1483360"/>
                  <wp:effectExtent l="0" t="0" r="2540" b="2540"/>
                  <wp:docPr id="884962986" name="Picture 30" descr="Someone giving a thumbs up beneath a speech bubble showing a language other than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4962986" name="Picture 30" descr="A person giving a thumbs up&#10;&#10;Description automatically generated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5B2AA0" w14:textId="34BF154E" w:rsidR="00B42BC2" w:rsidRPr="0089719F" w:rsidRDefault="00B42BC2" w:rsidP="00B42BC2">
            <w:pPr>
              <w:pStyle w:val="ListParagraph"/>
              <w:numPr>
                <w:ilvl w:val="0"/>
                <w:numId w:val="70"/>
              </w:numPr>
              <w:rPr>
                <w:spacing w:val="-2"/>
              </w:rPr>
            </w:pPr>
            <w:r w:rsidRPr="0089719F">
              <w:rPr>
                <w:spacing w:val="-2"/>
              </w:rPr>
              <w:t>CALD people tell us they can find</w:t>
            </w:r>
            <w:r w:rsidR="0089719F">
              <w:rPr>
                <w:spacing w:val="-2"/>
              </w:rPr>
              <w:t> </w:t>
            </w:r>
            <w:r w:rsidRPr="0089719F">
              <w:rPr>
                <w:spacing w:val="-2"/>
              </w:rPr>
              <w:t>information about the NDIS in their language.</w:t>
            </w:r>
          </w:p>
        </w:tc>
      </w:tr>
    </w:tbl>
    <w:p w14:paraId="14ECD4C5" w14:textId="58DCC34E" w:rsidR="005C7C7B" w:rsidRDefault="003E3C90" w:rsidP="00090E8C">
      <w:pPr>
        <w:pStyle w:val="Heading3"/>
        <w:spacing w:before="480" w:after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6128" behindDoc="1" locked="0" layoutInCell="1" allowOverlap="1" wp14:anchorId="505F3517" wp14:editId="34C06087">
                <wp:simplePos x="0" y="0"/>
                <wp:positionH relativeFrom="margin">
                  <wp:posOffset>18415</wp:posOffset>
                </wp:positionH>
                <wp:positionV relativeFrom="paragraph">
                  <wp:posOffset>521648</wp:posOffset>
                </wp:positionV>
                <wp:extent cx="5787317" cy="241540"/>
                <wp:effectExtent l="19050" t="19050" r="23495" b="25400"/>
                <wp:wrapNone/>
                <wp:docPr id="1961727700" name="Group 19617277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654232036" name="Straight Connector 165423203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4637972" name="Oval 1724637972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B3CF64" id="Group 1961727700" o:spid="_x0000_s1026" alt="&quot;&quot;" style="position:absolute;margin-left:1.45pt;margin-top:41.05pt;width:455.7pt;height:19pt;z-index:-25162035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">
                <v:line id="Straight Connector 165423203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" strokecolor="#65276f [3044]" strokeweight="3pt">
                  <v:stroke endcap="round"/>
                </v:line>
                <v:oval id="Oval 1724637972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="005C7C7B">
        <w:t>Action 16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67"/>
        <w:gridCol w:w="6535"/>
        <w:gridCol w:w="112"/>
      </w:tblGrid>
      <w:tr w:rsidR="00766698" w14:paraId="1F09DF72" w14:textId="77777777" w:rsidTr="007D0640">
        <w:trPr>
          <w:trHeight w:val="3061"/>
        </w:trPr>
        <w:tc>
          <w:tcPr>
            <w:tcW w:w="2567" w:type="dxa"/>
            <w:vAlign w:val="center"/>
          </w:tcPr>
          <w:p w14:paraId="4E5F4D56" w14:textId="3D9DE1B6" w:rsidR="00766698" w:rsidRPr="00785FE2" w:rsidRDefault="00E52574" w:rsidP="00090E8C">
            <w:pPr>
              <w:pStyle w:val="Image"/>
              <w:spacing w:before="480"/>
            </w:pPr>
            <w:r>
              <w:rPr>
                <w:noProof/>
              </w:rPr>
              <w:drawing>
                <wp:inline distT="0" distB="0" distL="0" distR="0" wp14:anchorId="6CE8D72F" wp14:editId="346EEDCF">
                  <wp:extent cx="1492885" cy="1492885"/>
                  <wp:effectExtent l="0" t="0" r="0" b="0"/>
                  <wp:docPr id="1113079112" name="Picture 1" descr="An NDIS planner and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079112" name="Picture 1" descr="A logo of a document&#10;&#10;Description automatically generated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47" w:type="dxa"/>
            <w:gridSpan w:val="2"/>
            <w:vAlign w:val="center"/>
          </w:tcPr>
          <w:p w14:paraId="3AD78EF1" w14:textId="557012DB" w:rsidR="00C816A8" w:rsidRPr="0089719F" w:rsidRDefault="00C816A8" w:rsidP="00090E8C">
            <w:pPr>
              <w:spacing w:before="480"/>
              <w:rPr>
                <w:spacing w:val="-2"/>
              </w:rPr>
            </w:pPr>
            <w:r w:rsidRPr="0089719F">
              <w:rPr>
                <w:spacing w:val="-2"/>
              </w:rPr>
              <w:t>There are certain words we use to explain the NDIS.</w:t>
            </w:r>
          </w:p>
          <w:p w14:paraId="3926C2BF" w14:textId="4B4E4D65" w:rsidR="00007F05" w:rsidRDefault="00766698" w:rsidP="00C73E0D">
            <w:r w:rsidRPr="00C816A8">
              <w:t xml:space="preserve">We will </w:t>
            </w:r>
            <w:r w:rsidR="004A77DA">
              <w:t>make</w:t>
            </w:r>
            <w:r w:rsidR="00852B65">
              <w:t xml:space="preserve"> </w:t>
            </w:r>
            <w:r w:rsidR="004621C2">
              <w:t xml:space="preserve">resources in </w:t>
            </w:r>
            <w:r w:rsidR="00852B65">
              <w:t>different languages to</w:t>
            </w:r>
            <w:r w:rsidR="007D0640">
              <w:t> </w:t>
            </w:r>
            <w:r w:rsidR="00C816A8">
              <w:t>explain what these</w:t>
            </w:r>
            <w:r w:rsidRPr="00C816A8">
              <w:t xml:space="preserve"> words mean.</w:t>
            </w:r>
          </w:p>
        </w:tc>
      </w:tr>
      <w:tr w:rsidR="00007F05" w14:paraId="2A207F2E" w14:textId="77777777" w:rsidTr="007D0640">
        <w:trPr>
          <w:gridAfter w:val="1"/>
          <w:wAfter w:w="112" w:type="dxa"/>
          <w:trHeight w:val="3061"/>
        </w:trPr>
        <w:tc>
          <w:tcPr>
            <w:tcW w:w="2567" w:type="dxa"/>
            <w:vAlign w:val="center"/>
          </w:tcPr>
          <w:p w14:paraId="1E9540C3" w14:textId="0D92FCB4" w:rsidR="00007F05" w:rsidRPr="00785FE2" w:rsidRDefault="006C11DB" w:rsidP="005342C4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5AF5435B" wp14:editId="3EF16886">
                  <wp:extent cx="1483360" cy="1483360"/>
                  <wp:effectExtent l="0" t="0" r="2540" b="2540"/>
                  <wp:docPr id="1321211933" name="Picture 1321211933" descr="A person reading a document and above them is a thought bubble with a tic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1211933" name="Picture 1321211933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5EE2493D" w14:textId="7623B924" w:rsidR="00007F05" w:rsidRPr="007D0640" w:rsidRDefault="00007F05" w:rsidP="005342C4">
            <w:pPr>
              <w:rPr>
                <w:spacing w:val="-2"/>
              </w:rPr>
            </w:pPr>
            <w:r w:rsidRPr="007D0640">
              <w:rPr>
                <w:spacing w:val="-2"/>
              </w:rPr>
              <w:t xml:space="preserve">This </w:t>
            </w:r>
            <w:r w:rsidR="00C816A8" w:rsidRPr="007D0640">
              <w:rPr>
                <w:spacing w:val="-2"/>
              </w:rPr>
              <w:t xml:space="preserve">will help </w:t>
            </w:r>
            <w:r w:rsidRPr="007D0640">
              <w:rPr>
                <w:spacing w:val="-2"/>
              </w:rPr>
              <w:t xml:space="preserve">more people understand </w:t>
            </w:r>
            <w:r w:rsidR="00C816A8" w:rsidRPr="007D0640">
              <w:rPr>
                <w:spacing w:val="-2"/>
              </w:rPr>
              <w:t>information about the NDIS</w:t>
            </w:r>
            <w:r w:rsidRPr="007D0640">
              <w:rPr>
                <w:spacing w:val="-2"/>
              </w:rPr>
              <w:t>.</w:t>
            </w:r>
          </w:p>
        </w:tc>
      </w:tr>
      <w:tr w:rsidR="00007F05" w14:paraId="000AB4E4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1482C266" w14:textId="5344A04D" w:rsidR="00007F05" w:rsidRPr="00785FE2" w:rsidRDefault="00E52574" w:rsidP="002950D2">
            <w:pPr>
              <w:pStyle w:val="Image"/>
              <w:spacing w:before="120" w:after="120"/>
            </w:pPr>
            <w:r>
              <w:rPr>
                <w:noProof/>
              </w:rPr>
              <w:lastRenderedPageBreak/>
              <w:drawing>
                <wp:inline distT="0" distB="0" distL="0" distR="0" wp14:anchorId="0AC69785" wp14:editId="314EBB29">
                  <wp:extent cx="1492885" cy="1492885"/>
                  <wp:effectExtent l="0" t="0" r="0" b="0"/>
                  <wp:docPr id="172244981" name="Picture 2" descr="A person handing an information document to another pers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244981" name="Picture 172244981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776886DD" w14:textId="59624759" w:rsidR="00007F05" w:rsidRDefault="00C66471" w:rsidP="005342C4">
            <w:r>
              <w:t>It will also help</w:t>
            </w:r>
            <w:r w:rsidR="00007F05">
              <w:t xml:space="preserve"> interpreters</w:t>
            </w:r>
            <w:r>
              <w:t xml:space="preserve"> to share NDIS information with CALD participants</w:t>
            </w:r>
            <w:r w:rsidR="00937B85">
              <w:t>.</w:t>
            </w:r>
          </w:p>
        </w:tc>
      </w:tr>
      <w:tr w:rsidR="00007F05" w14:paraId="5FB8054C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1E453FCF" w14:textId="77777777" w:rsidR="00007F05" w:rsidRPr="00785FE2" w:rsidRDefault="00007F05" w:rsidP="002950D2">
            <w:pPr>
              <w:pStyle w:val="Image"/>
              <w:spacing w:after="0"/>
            </w:pPr>
          </w:p>
        </w:tc>
        <w:tc>
          <w:tcPr>
            <w:tcW w:w="6535" w:type="dxa"/>
            <w:vAlign w:val="center"/>
          </w:tcPr>
          <w:p w14:paraId="61ADB2FA" w14:textId="7E5C3267" w:rsidR="00007F05" w:rsidRDefault="00937B85" w:rsidP="002950D2">
            <w:pPr>
              <w:spacing w:after="0"/>
            </w:pPr>
            <w:r>
              <w:t xml:space="preserve">We will </w:t>
            </w:r>
            <w:r w:rsidR="00225597">
              <w:rPr>
                <w:spacing w:val="-2"/>
              </w:rPr>
              <w:t>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 w:rsidR="00C66471">
              <w:t xml:space="preserve">by </w:t>
            </w:r>
            <w:r>
              <w:t>how many</w:t>
            </w:r>
            <w:r w:rsidR="007D0640">
              <w:t> </w:t>
            </w:r>
            <w:r>
              <w:t>interpreters</w:t>
            </w:r>
            <w:r w:rsidR="00C66471">
              <w:t>:</w:t>
            </w:r>
          </w:p>
        </w:tc>
      </w:tr>
      <w:tr w:rsidR="00E52574" w14:paraId="38ED4846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0E875E13" w14:textId="5DEB77BA" w:rsidR="00E52574" w:rsidRPr="00785FE2" w:rsidRDefault="00E52574" w:rsidP="002950D2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2D5CFE60" wp14:editId="3B7D7592">
                  <wp:extent cx="1492885" cy="1492885"/>
                  <wp:effectExtent l="0" t="0" r="0" b="0"/>
                  <wp:docPr id="23534575" name="Picture 3" descr="3 NDIS workers watching someone give a presentation and a tic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34575" name="Picture 3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7A30B06D" w14:textId="70D901EA" w:rsidR="00E52574" w:rsidRDefault="00E52574" w:rsidP="002950D2">
            <w:pPr>
              <w:pStyle w:val="ListParagraph"/>
              <w:numPr>
                <w:ilvl w:val="0"/>
                <w:numId w:val="65"/>
              </w:numPr>
              <w:spacing w:before="120" w:after="120"/>
            </w:pPr>
            <w:r>
              <w:t xml:space="preserve">finish </w:t>
            </w:r>
            <w:r w:rsidR="001D242F">
              <w:t>training to better understand the </w:t>
            </w:r>
            <w:r>
              <w:t xml:space="preserve">NDIS </w:t>
            </w:r>
          </w:p>
        </w:tc>
      </w:tr>
      <w:tr w:rsidR="00E52574" w14:paraId="33BA495D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31B60FFF" w14:textId="2B2F4DE9" w:rsidR="00E52574" w:rsidRPr="00785FE2" w:rsidRDefault="00A1357B" w:rsidP="002950D2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50CCBEAF" wp14:editId="312265B9">
                  <wp:extent cx="1483200" cy="1112400"/>
                  <wp:effectExtent l="0" t="0" r="3175" b="0"/>
                  <wp:docPr id="369786083" name="Picture 4" descr="2 people using a laptop togeth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786083" name="Picture 4" descr="A group of people sitting at a table looking at a computer&#10;&#10;Description automatically generated"/>
                          <pic:cNvPicPr/>
                        </pic:nvPicPr>
                        <pic:blipFill rotWithShape="1"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309087E6" w14:textId="66ADAF71" w:rsidR="00E52574" w:rsidRDefault="00E52574" w:rsidP="002950D2">
            <w:pPr>
              <w:pStyle w:val="ListParagraph"/>
              <w:numPr>
                <w:ilvl w:val="0"/>
                <w:numId w:val="17"/>
              </w:numPr>
              <w:spacing w:before="120" w:after="120"/>
            </w:pPr>
            <w:r>
              <w:t>use our resources.</w:t>
            </w:r>
          </w:p>
        </w:tc>
      </w:tr>
    </w:tbl>
    <w:p w14:paraId="267ABD5A" w14:textId="54FDF107" w:rsidR="00766698" w:rsidRPr="000E16BE" w:rsidRDefault="003E3C90" w:rsidP="00AD0DD4">
      <w:pPr>
        <w:pStyle w:val="Heading3"/>
        <w:spacing w:before="840" w:after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8176" behindDoc="1" locked="0" layoutInCell="1" allowOverlap="1" wp14:anchorId="243C961E" wp14:editId="5076FCB3">
                <wp:simplePos x="0" y="0"/>
                <wp:positionH relativeFrom="margin">
                  <wp:posOffset>18415</wp:posOffset>
                </wp:positionH>
                <wp:positionV relativeFrom="paragraph">
                  <wp:posOffset>773593</wp:posOffset>
                </wp:positionV>
                <wp:extent cx="5787317" cy="241540"/>
                <wp:effectExtent l="19050" t="19050" r="23495" b="25400"/>
                <wp:wrapNone/>
                <wp:docPr id="1015204076" name="Group 10152040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205049467" name="Straight Connector 120504946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0307227" name="Oval 78030722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86DB72" id="Group 1015204076" o:spid="_x0000_s1026" alt="&quot;&quot;" style="position:absolute;margin-left:1.45pt;margin-top:60.9pt;width:455.7pt;height:19pt;z-index:-25161830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">
                <v:line id="Straight Connector 120504946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" strokecolor="#65276f [3044]" strokeweight="3pt">
                  <v:stroke endcap="round"/>
                </v:line>
                <v:oval id="Oval 78030722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" fillcolor="#43a7de" strokecolor="#6b2976" strokeweight="3pt"/>
                <w10:wrap anchorx="margin"/>
              </v:group>
            </w:pict>
          </mc:Fallback>
        </mc:AlternateContent>
      </w:r>
      <w:r w:rsidR="00766698">
        <w:t>Action 17</w:t>
      </w:r>
    </w:p>
    <w:tbl>
      <w:tblPr>
        <w:tblW w:w="912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</w:tblGrid>
      <w:tr w:rsidR="00766698" w14:paraId="2AC7CF0F" w14:textId="77777777" w:rsidTr="000E16BE">
        <w:tc>
          <w:tcPr>
            <w:tcW w:w="2552" w:type="dxa"/>
            <w:vAlign w:val="center"/>
          </w:tcPr>
          <w:p w14:paraId="73489B55" w14:textId="543D3727" w:rsidR="00766698" w:rsidRPr="00785FE2" w:rsidRDefault="00091081" w:rsidP="002950D2">
            <w:pPr>
              <w:pStyle w:val="Image"/>
              <w:spacing w:before="600"/>
            </w:pPr>
            <w:r>
              <w:rPr>
                <w:noProof/>
              </w:rPr>
              <w:drawing>
                <wp:inline distT="0" distB="0" distL="0" distR="0" wp14:anchorId="4B79C32F" wp14:editId="72716108">
                  <wp:extent cx="1483360" cy="1483360"/>
                  <wp:effectExtent l="0" t="0" r="2540" b="2540"/>
                  <wp:docPr id="429196187" name="Picture 5" descr="Someone giving another person a document. Above them is a speech bubble with an information icon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9196187" name="Picture 5" descr="A person holding a paper to a person in a wheelchair&#10;&#10;Description automatically generated"/>
                          <pic:cNvPicPr/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FCC96B" w14:textId="13FC190A" w:rsidR="00766698" w:rsidRDefault="00766698" w:rsidP="002950D2">
            <w:pPr>
              <w:spacing w:before="600"/>
            </w:pPr>
            <w:r>
              <w:t xml:space="preserve">We will share information </w:t>
            </w:r>
            <w:r w:rsidR="00EB25CA">
              <w:t xml:space="preserve">with </w:t>
            </w:r>
            <w:r w:rsidR="000E16BE">
              <w:t>CALD people</w:t>
            </w:r>
            <w:r>
              <w:t xml:space="preserve"> about how they can </w:t>
            </w:r>
            <w:r w:rsidR="000E16BE">
              <w:t xml:space="preserve">find and </w:t>
            </w:r>
            <w:r>
              <w:t>use interpreter services.</w:t>
            </w:r>
          </w:p>
        </w:tc>
      </w:tr>
    </w:tbl>
    <w:p w14:paraId="2A58DB53" w14:textId="77777777" w:rsidR="00090E8C" w:rsidRDefault="00090E8C">
      <w:r>
        <w:br w:type="page"/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0E16BE" w14:paraId="3F158FB3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69844895" w14:textId="3105108E" w:rsidR="000E16BE" w:rsidRPr="00785FE2" w:rsidRDefault="000E16BE" w:rsidP="00090E8C">
            <w:pPr>
              <w:pStyle w:val="Image"/>
              <w:spacing w:before="0" w:after="0"/>
            </w:pPr>
          </w:p>
        </w:tc>
        <w:tc>
          <w:tcPr>
            <w:tcW w:w="6576" w:type="dxa"/>
            <w:vAlign w:val="center"/>
          </w:tcPr>
          <w:p w14:paraId="01A8AD86" w14:textId="139522DA" w:rsidR="000E16BE" w:rsidRDefault="000E16BE" w:rsidP="00090E8C">
            <w:pPr>
              <w:spacing w:before="0" w:after="0"/>
            </w:pPr>
            <w:r>
              <w:t>This includes CALD:</w:t>
            </w:r>
          </w:p>
        </w:tc>
      </w:tr>
      <w:tr w:rsidR="0090072A" w14:paraId="272A19EF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15FF2DF9" w14:textId="10FAD6D0" w:rsidR="0090072A" w:rsidRPr="00785FE2" w:rsidRDefault="0090072A" w:rsidP="00090E8C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020F9A7F" wp14:editId="6CE52545">
                  <wp:extent cx="1440000" cy="1440000"/>
                  <wp:effectExtent l="0" t="0" r="8255" b="8255"/>
                  <wp:docPr id="1629475620" name="Picture 59" descr="A group of people. 2 are raising their hand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9475620" name="Picture 59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99368D8" w14:textId="050A0D9B" w:rsidR="0090072A" w:rsidRDefault="0090072A" w:rsidP="00090E8C">
            <w:pPr>
              <w:pStyle w:val="ListParagraph"/>
              <w:numPr>
                <w:ilvl w:val="0"/>
                <w:numId w:val="66"/>
              </w:numPr>
              <w:spacing w:before="0" w:after="0"/>
            </w:pPr>
            <w:r>
              <w:t>communities</w:t>
            </w:r>
          </w:p>
        </w:tc>
      </w:tr>
      <w:tr w:rsidR="0090072A" w14:paraId="5C53A026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1B19BF91" w14:textId="38E62738" w:rsidR="0090072A" w:rsidRPr="00785FE2" w:rsidRDefault="0090072A" w:rsidP="00090E8C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707B741F" wp14:editId="2C62DABA">
                  <wp:extent cx="1440000" cy="1440000"/>
                  <wp:effectExtent l="0" t="0" r="8255" b="8255"/>
                  <wp:docPr id="526065696" name="Picture 60" descr="A group of participant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6065696" name="Picture 60" descr="A group of people in a circle&#10;&#10;Description automatically generated"/>
                          <pic:cNvPicPr/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D6CBC2" w14:textId="4DF9F504" w:rsidR="0090072A" w:rsidRDefault="0090072A" w:rsidP="00090E8C">
            <w:pPr>
              <w:pStyle w:val="ListParagraph"/>
              <w:numPr>
                <w:ilvl w:val="0"/>
                <w:numId w:val="66"/>
              </w:numPr>
              <w:spacing w:before="0" w:after="0"/>
            </w:pPr>
            <w:r>
              <w:t>participants</w:t>
            </w:r>
          </w:p>
        </w:tc>
      </w:tr>
      <w:tr w:rsidR="0090072A" w14:paraId="3FCAEA94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7855C0C2" w14:textId="38971463" w:rsidR="0090072A" w:rsidRPr="00785FE2" w:rsidRDefault="0090072A" w:rsidP="00090E8C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16F5EE0A" wp14:editId="4D00A265">
                  <wp:extent cx="1440000" cy="1440000"/>
                  <wp:effectExtent l="0" t="0" r="8255" b="8255"/>
                  <wp:docPr id="69630473" name="Picture 61" descr="3 providers. One of them is holding a stethoscope. Another is holding a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630473" name="Picture 61" descr="A group of people with a mustache and a clipboard&#10;&#10;Description automatically generated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D0C2B9" w14:textId="7EAD5634" w:rsidR="0090072A" w:rsidRDefault="0090072A" w:rsidP="00090E8C">
            <w:pPr>
              <w:pStyle w:val="ListParagraph"/>
              <w:numPr>
                <w:ilvl w:val="0"/>
                <w:numId w:val="70"/>
              </w:numPr>
              <w:spacing w:before="0" w:after="0"/>
            </w:pPr>
            <w:r>
              <w:t>providers.</w:t>
            </w:r>
          </w:p>
        </w:tc>
      </w:tr>
      <w:tr w:rsidR="000E16BE" w14:paraId="049B8458" w14:textId="77777777" w:rsidTr="007D0640">
        <w:tc>
          <w:tcPr>
            <w:tcW w:w="2552" w:type="dxa"/>
            <w:vAlign w:val="center"/>
          </w:tcPr>
          <w:p w14:paraId="3FEC71CE" w14:textId="2F34A939" w:rsidR="000E16BE" w:rsidRPr="00785FE2" w:rsidRDefault="00C10735" w:rsidP="00AD0DD4">
            <w:pPr>
              <w:pStyle w:val="Image"/>
              <w:spacing w:after="0"/>
            </w:pPr>
            <w:r>
              <w:rPr>
                <w:noProof/>
              </w:rPr>
              <w:drawing>
                <wp:inline distT="0" distB="0" distL="0" distR="0" wp14:anchorId="124CBF36" wp14:editId="3B47CFEE">
                  <wp:extent cx="1440000" cy="1440000"/>
                  <wp:effectExtent l="0" t="0" r="8255" b="8255"/>
                  <wp:docPr id="433492296" name="Picture 6" descr="2 people having a conversation with an interpreter. Above them is a speech bubble showing a language other than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492296" name="Picture 6" descr="A group of people sitting at a table&#10;&#10;Description automatically generated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20C393C6" w14:textId="4082AE7B" w:rsidR="000E16BE" w:rsidRPr="007D0640" w:rsidRDefault="000E16BE" w:rsidP="00AD0DD4">
            <w:pPr>
              <w:rPr>
                <w:spacing w:val="-2"/>
              </w:rPr>
            </w:pPr>
            <w:r w:rsidRPr="007D0640">
              <w:rPr>
                <w:spacing w:val="-2"/>
              </w:rPr>
              <w:t xml:space="preserve">We </w:t>
            </w:r>
            <w:r w:rsidR="00225597">
              <w:rPr>
                <w:spacing w:val="-2"/>
              </w:rPr>
              <w:t>will 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 w:rsidRPr="007D0640">
              <w:rPr>
                <w:spacing w:val="-2"/>
              </w:rPr>
              <w:t>by how often people use interpreter services.</w:t>
            </w:r>
          </w:p>
          <w:p w14:paraId="292DD32F" w14:textId="77777777" w:rsidR="000E16BE" w:rsidRDefault="000E16BE" w:rsidP="005342C4">
            <w:r>
              <w:t>This includes:</w:t>
            </w:r>
          </w:p>
          <w:p w14:paraId="327B7D62" w14:textId="77777777" w:rsidR="000E16BE" w:rsidRDefault="000E16BE" w:rsidP="00B314B2">
            <w:pPr>
              <w:pStyle w:val="ListParagraph"/>
              <w:numPr>
                <w:ilvl w:val="0"/>
                <w:numId w:val="67"/>
              </w:numPr>
            </w:pPr>
            <w:r>
              <w:t>CALD participants</w:t>
            </w:r>
          </w:p>
          <w:p w14:paraId="79DD7F13" w14:textId="087DF3FB" w:rsidR="000E16BE" w:rsidRDefault="008F6F30" w:rsidP="00B314B2">
            <w:pPr>
              <w:pStyle w:val="ListParagraph"/>
              <w:numPr>
                <w:ilvl w:val="0"/>
                <w:numId w:val="67"/>
              </w:numPr>
            </w:pPr>
            <w:r>
              <w:t>our</w:t>
            </w:r>
            <w:r w:rsidR="000E16BE">
              <w:t xml:space="preserve"> staff and partners</w:t>
            </w:r>
          </w:p>
          <w:p w14:paraId="6CD6B99C" w14:textId="106CAA3A" w:rsidR="000E16BE" w:rsidRDefault="000E16BE" w:rsidP="002950D2">
            <w:pPr>
              <w:pStyle w:val="ListParagraph"/>
              <w:numPr>
                <w:ilvl w:val="0"/>
                <w:numId w:val="67"/>
              </w:numPr>
              <w:spacing w:after="0"/>
            </w:pPr>
            <w:r>
              <w:t>providers.</w:t>
            </w:r>
          </w:p>
        </w:tc>
      </w:tr>
      <w:tr w:rsidR="000E16BE" w14:paraId="79E8717A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1F1CC8A7" w14:textId="45A0E19A" w:rsidR="000E16BE" w:rsidRPr="00785FE2" w:rsidRDefault="00C10735" w:rsidP="006E0AB1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47FBB280" wp14:editId="4932DA66">
                  <wp:extent cx="1440000" cy="1440000"/>
                  <wp:effectExtent l="0" t="0" r="8255" b="8255"/>
                  <wp:docPr id="1486310261" name="Picture 7" descr="A person raising their hand and next to them is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6310261" name="Picture 7"/>
                          <pic:cNvPicPr/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4A77F3" w14:textId="0D86F616" w:rsidR="000E16BE" w:rsidRDefault="000E16BE" w:rsidP="002950D2">
            <w:r>
              <w:t xml:space="preserve">We will also listen to what they </w:t>
            </w:r>
            <w:r w:rsidR="006B4980">
              <w:t>tell us</w:t>
            </w:r>
            <w:r>
              <w:t xml:space="preserve"> about their experience</w:t>
            </w:r>
            <w:r w:rsidR="006B4980">
              <w:t>s</w:t>
            </w:r>
            <w:r>
              <w:t xml:space="preserve"> </w:t>
            </w:r>
            <w:r w:rsidR="006B4980">
              <w:t>with</w:t>
            </w:r>
            <w:r>
              <w:t xml:space="preserve"> these services.</w:t>
            </w:r>
          </w:p>
        </w:tc>
      </w:tr>
    </w:tbl>
    <w:p w14:paraId="3BAD8764" w14:textId="7264889E" w:rsidR="00766698" w:rsidRPr="00766698" w:rsidRDefault="003E3C90" w:rsidP="003E3C90">
      <w:pPr>
        <w:pStyle w:val="Heading3"/>
        <w:spacing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0224" behindDoc="1" locked="0" layoutInCell="1" allowOverlap="1" wp14:anchorId="77848DEE" wp14:editId="29333430">
                <wp:simplePos x="0" y="0"/>
                <wp:positionH relativeFrom="margin">
                  <wp:align>left</wp:align>
                </wp:positionH>
                <wp:positionV relativeFrom="paragraph">
                  <wp:posOffset>225318</wp:posOffset>
                </wp:positionV>
                <wp:extent cx="5786755" cy="241300"/>
                <wp:effectExtent l="19050" t="19050" r="23495" b="25400"/>
                <wp:wrapNone/>
                <wp:docPr id="683653170" name="Group 6836531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439566996" name="Straight Connector 43956699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1928915" name="Oval 208192891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ED23C2" id="Group 683653170" o:spid="_x0000_s1026" alt="&quot;&quot;" style="position:absolute;margin-left:0;margin-top:17.75pt;width:455.65pt;height:19pt;z-index:-251616256;mso-position-horizontal:left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">
                <v:line id="Straight Connector 43956699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" strokecolor="#65276f [3044]" strokeweight="3pt">
                  <v:stroke endcap="round"/>
                </v:line>
                <v:oval id="Oval 208192891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" fillcolor="#43a7de" strokecolor="#6b2976" strokeweight="3pt"/>
                <w10:wrap anchorx="margin"/>
              </v:group>
            </w:pict>
          </mc:Fallback>
        </mc:AlternateContent>
      </w:r>
      <w:r w:rsidR="00766698">
        <w:t>Action 18</w:t>
      </w:r>
    </w:p>
    <w:tbl>
      <w:tblPr>
        <w:tblW w:w="9540" w:type="dxa"/>
        <w:tblLayout w:type="fixed"/>
        <w:tblLook w:val="04A0" w:firstRow="1" w:lastRow="0" w:firstColumn="1" w:lastColumn="0" w:noHBand="0" w:noVBand="1"/>
      </w:tblPr>
      <w:tblGrid>
        <w:gridCol w:w="2567"/>
        <w:gridCol w:w="6617"/>
        <w:gridCol w:w="73"/>
        <w:gridCol w:w="283"/>
      </w:tblGrid>
      <w:tr w:rsidR="00766698" w14:paraId="40B177AA" w14:textId="77777777" w:rsidTr="00364B49">
        <w:trPr>
          <w:gridAfter w:val="2"/>
          <w:wAfter w:w="356" w:type="dxa"/>
          <w:trHeight w:val="3288"/>
        </w:trPr>
        <w:tc>
          <w:tcPr>
            <w:tcW w:w="2567" w:type="dxa"/>
            <w:vAlign w:val="center"/>
          </w:tcPr>
          <w:p w14:paraId="27043489" w14:textId="5E272748" w:rsidR="00766698" w:rsidRPr="00785FE2" w:rsidRDefault="008E1155" w:rsidP="00AD0DD4">
            <w:pPr>
              <w:pStyle w:val="Image"/>
              <w:spacing w:before="480"/>
            </w:pPr>
            <w:r>
              <w:rPr>
                <w:noProof/>
              </w:rPr>
              <w:drawing>
                <wp:inline distT="0" distB="0" distL="0" distR="0" wp14:anchorId="1F1AD24B" wp14:editId="61F72B0F">
                  <wp:extent cx="1492885" cy="1492885"/>
                  <wp:effectExtent l="0" t="0" r="0" b="0"/>
                  <wp:docPr id="1424608590" name="Picture 62" descr="2 NDIS workers having a meeting with a participant. Next to them is an updat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4608590" name="Picture 1424608590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461658F3" w14:textId="7BFE9A3A" w:rsidR="00766698" w:rsidRDefault="00766698" w:rsidP="00AD0DD4">
            <w:pPr>
              <w:spacing w:before="480"/>
            </w:pPr>
            <w:r w:rsidRPr="008F454D">
              <w:t>We will update</w:t>
            </w:r>
            <w:r w:rsidR="00A443AF" w:rsidRPr="008F454D">
              <w:t xml:space="preserve"> the way </w:t>
            </w:r>
            <w:r w:rsidR="008F454D">
              <w:t xml:space="preserve">we plan and run </w:t>
            </w:r>
            <w:r w:rsidRPr="008F454D">
              <w:t>meetings</w:t>
            </w:r>
            <w:r w:rsidR="00A443AF" w:rsidRPr="008F454D">
              <w:t xml:space="preserve"> </w:t>
            </w:r>
            <w:r w:rsidRPr="008F454D">
              <w:t xml:space="preserve">with </w:t>
            </w:r>
            <w:r w:rsidR="002D6F50" w:rsidRPr="008F454D">
              <w:t>CALD participants.</w:t>
            </w:r>
          </w:p>
          <w:p w14:paraId="4A28776C" w14:textId="77777777" w:rsidR="0094574B" w:rsidRDefault="0036117A" w:rsidP="00C73E0D">
            <w:r>
              <w:t>This includes</w:t>
            </w:r>
            <w:r w:rsidR="0094574B">
              <w:t>:</w:t>
            </w:r>
            <w:r>
              <w:t xml:space="preserve"> </w:t>
            </w:r>
          </w:p>
          <w:p w14:paraId="66703EE0" w14:textId="48B0276C" w:rsidR="0094574B" w:rsidRDefault="0036117A" w:rsidP="00B314B2">
            <w:pPr>
              <w:pStyle w:val="ListParagraph"/>
              <w:numPr>
                <w:ilvl w:val="0"/>
                <w:numId w:val="68"/>
              </w:numPr>
            </w:pPr>
            <w:r>
              <w:t xml:space="preserve">using interpreters </w:t>
            </w:r>
            <w:r w:rsidR="004621C2" w:rsidRPr="004621C2">
              <w:t xml:space="preserve">CALD participants </w:t>
            </w:r>
            <w:r w:rsidR="004621C2">
              <w:t>like</w:t>
            </w:r>
          </w:p>
          <w:p w14:paraId="71C8D572" w14:textId="6666673C" w:rsidR="0036117A" w:rsidRDefault="00446333" w:rsidP="00B314B2">
            <w:pPr>
              <w:pStyle w:val="ListParagraph"/>
              <w:numPr>
                <w:ilvl w:val="0"/>
                <w:numId w:val="68"/>
              </w:numPr>
            </w:pPr>
            <w:r>
              <w:t>having</w:t>
            </w:r>
            <w:r w:rsidR="0094574B">
              <w:t xml:space="preserve"> longer meetings</w:t>
            </w:r>
            <w:r w:rsidR="0036117A">
              <w:t>.</w:t>
            </w:r>
          </w:p>
        </w:tc>
      </w:tr>
      <w:tr w:rsidR="00A443AF" w14:paraId="38502635" w14:textId="77777777" w:rsidTr="00364B49">
        <w:trPr>
          <w:gridAfter w:val="2"/>
          <w:wAfter w:w="356" w:type="dxa"/>
          <w:trHeight w:val="3288"/>
        </w:trPr>
        <w:tc>
          <w:tcPr>
            <w:tcW w:w="2567" w:type="dxa"/>
            <w:vAlign w:val="center"/>
          </w:tcPr>
          <w:p w14:paraId="4DCB7E02" w14:textId="3B165AF6" w:rsidR="00A443AF" w:rsidRPr="00785FE2" w:rsidRDefault="008E1155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3AC75F1" wp14:editId="6F844B45">
                  <wp:extent cx="1492885" cy="1492885"/>
                  <wp:effectExtent l="0" t="0" r="0" b="0"/>
                  <wp:docPr id="1448206372" name="Picture 63" descr="An NDIS worker and partner. Above them is a thought bubble with a tick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8206372" name="Picture 63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12AE005A" w14:textId="08AC28EE" w:rsidR="0036117A" w:rsidRDefault="007B6560" w:rsidP="00C73E0D">
            <w:r>
              <w:t xml:space="preserve">We will make sure all </w:t>
            </w:r>
            <w:r w:rsidR="008F6F30">
              <w:t>our</w:t>
            </w:r>
            <w:r>
              <w:t xml:space="preserve"> staff and partners understand</w:t>
            </w:r>
            <w:r w:rsidR="0036117A">
              <w:t xml:space="preserve"> </w:t>
            </w:r>
            <w:r w:rsidR="00346A65">
              <w:t>how we plan and run these meetings</w:t>
            </w:r>
            <w:r w:rsidR="0036117A">
              <w:t>.</w:t>
            </w:r>
          </w:p>
        </w:tc>
      </w:tr>
      <w:tr w:rsidR="00A663E7" w14:paraId="7AC3F009" w14:textId="77777777" w:rsidTr="00225597">
        <w:trPr>
          <w:gridAfter w:val="1"/>
          <w:wAfter w:w="283" w:type="dxa"/>
          <w:trHeight w:val="95"/>
        </w:trPr>
        <w:tc>
          <w:tcPr>
            <w:tcW w:w="2567" w:type="dxa"/>
            <w:vAlign w:val="center"/>
          </w:tcPr>
          <w:p w14:paraId="147EF3F7" w14:textId="77777777" w:rsidR="00A663E7" w:rsidRDefault="00A663E7" w:rsidP="006E0AB1">
            <w:pPr>
              <w:pStyle w:val="Image"/>
              <w:spacing w:before="360" w:after="0"/>
              <w:rPr>
                <w:noProof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6561FA15" w14:textId="23CF040D" w:rsidR="00A663E7" w:rsidRDefault="00A663E7" w:rsidP="006E0AB1">
            <w:pPr>
              <w:spacing w:before="360" w:after="0"/>
            </w:pPr>
            <w:r w:rsidRPr="00A663E7">
              <w:t xml:space="preserve">We </w:t>
            </w:r>
            <w:r w:rsidR="00225597">
              <w:rPr>
                <w:spacing w:val="-2"/>
              </w:rPr>
              <w:t>will 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 w:rsidRPr="00A663E7">
              <w:t>by how many:</w:t>
            </w:r>
          </w:p>
        </w:tc>
      </w:tr>
      <w:tr w:rsidR="0036117A" w14:paraId="5D5DCA6C" w14:textId="77777777" w:rsidTr="00364B49">
        <w:trPr>
          <w:gridAfter w:val="2"/>
          <w:wAfter w:w="356" w:type="dxa"/>
          <w:trHeight w:val="1343"/>
        </w:trPr>
        <w:tc>
          <w:tcPr>
            <w:tcW w:w="2567" w:type="dxa"/>
            <w:vAlign w:val="center"/>
          </w:tcPr>
          <w:p w14:paraId="668BC0F8" w14:textId="18A32DE0" w:rsidR="0036117A" w:rsidRPr="00785FE2" w:rsidRDefault="00F64922" w:rsidP="006E0AB1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4723AC03" wp14:editId="3EA874FE">
                  <wp:extent cx="1492885" cy="1492885"/>
                  <wp:effectExtent l="0" t="0" r="0" b="0"/>
                  <wp:docPr id="1698753542" name="Picture 8" descr="An NDIS worker, an interpreter and a participant having a meeting beneath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8753542" name="Picture 1698753542"/>
                          <pic:cNvPicPr/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1A76DF36" w14:textId="7B49DF6B" w:rsidR="0036117A" w:rsidRDefault="0036117A" w:rsidP="00A663E7">
            <w:pPr>
              <w:pStyle w:val="ListParagraph"/>
              <w:numPr>
                <w:ilvl w:val="0"/>
                <w:numId w:val="17"/>
              </w:numPr>
            </w:pPr>
            <w:r w:rsidRPr="00A663E7">
              <w:rPr>
                <w:spacing w:val="-2"/>
              </w:rPr>
              <w:t>interpreters are used in meetings to support</w:t>
            </w:r>
            <w:r>
              <w:t xml:space="preserve"> CALD</w:t>
            </w:r>
            <w:r w:rsidR="007D0640">
              <w:t> </w:t>
            </w:r>
            <w:r>
              <w:t>participants</w:t>
            </w:r>
          </w:p>
        </w:tc>
      </w:tr>
      <w:tr w:rsidR="0036117A" w14:paraId="665B6E37" w14:textId="77777777" w:rsidTr="006E0AB1">
        <w:trPr>
          <w:trHeight w:val="2665"/>
        </w:trPr>
        <w:tc>
          <w:tcPr>
            <w:tcW w:w="2567" w:type="dxa"/>
            <w:vAlign w:val="center"/>
          </w:tcPr>
          <w:p w14:paraId="28EDC4D0" w14:textId="2972D90D" w:rsidR="0036117A" w:rsidRPr="00785FE2" w:rsidRDefault="00BF370F" w:rsidP="006E0AB1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35FD8EE8" wp14:editId="4F1DA0A3">
                  <wp:extent cx="1492885" cy="1492885"/>
                  <wp:effectExtent l="0" t="0" r="0" b="0"/>
                  <wp:docPr id="1210633972" name="Picture 9" descr="A participant beneath a thumbs up and an arrow pointing up inside of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0633972" name="Picture 9" descr="A person smiling with her hand on her hip&#10;&#10;Description automatically generated"/>
                          <pic:cNvPicPr/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3" w:type="dxa"/>
            <w:gridSpan w:val="3"/>
            <w:vAlign w:val="center"/>
          </w:tcPr>
          <w:p w14:paraId="44A418E2" w14:textId="6A39A80E" w:rsidR="0036117A" w:rsidRDefault="0036117A" w:rsidP="00A663E7">
            <w:pPr>
              <w:pStyle w:val="ListParagraph"/>
              <w:numPr>
                <w:ilvl w:val="0"/>
                <w:numId w:val="17"/>
              </w:numPr>
            </w:pPr>
            <w:r w:rsidRPr="0094574B">
              <w:t xml:space="preserve">CALD participants </w:t>
            </w:r>
            <w:r w:rsidR="0094574B">
              <w:t>tell us they have had a better experience with interpreters at</w:t>
            </w:r>
            <w:r w:rsidR="00364B49">
              <w:t xml:space="preserve"> their</w:t>
            </w:r>
            <w:r w:rsidR="00364B49" w:rsidRPr="0094574B">
              <w:t xml:space="preserve"> </w:t>
            </w:r>
            <w:r w:rsidRPr="0094574B">
              <w:t>meetings.</w:t>
            </w:r>
          </w:p>
        </w:tc>
      </w:tr>
    </w:tbl>
    <w:bookmarkStart w:id="103" w:name="_Toc152855705"/>
    <w:p w14:paraId="03DFD761" w14:textId="3B7F840E" w:rsidR="00B676E1" w:rsidRPr="003E3C90" w:rsidRDefault="003E3C90" w:rsidP="0043690F">
      <w:pPr>
        <w:pStyle w:val="Heading2"/>
        <w:rPr>
          <w:color w:val="000000" w:themeColor="text1"/>
        </w:rPr>
      </w:pPr>
      <w:r w:rsidRPr="003E3C90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3FA258DD" wp14:editId="00AF51AB">
                <wp:simplePos x="0" y="0"/>
                <wp:positionH relativeFrom="page">
                  <wp:align>center</wp:align>
                </wp:positionH>
                <wp:positionV relativeFrom="paragraph">
                  <wp:posOffset>-226042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C2EE87" id="Rectangle: Rounded Corners 166023663" o:spid="_x0000_s1026" alt="&quot;&quot;" style="position:absolute;margin-left:0;margin-top:-17.8pt;width:505.7pt;height:54.45pt;z-index:-25161420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" fillcolor="#ffcc04" strokecolor="#6b2976" strokeweight="3pt">
                <w10:wrap anchorx="page"/>
              </v:roundrect>
            </w:pict>
          </mc:Fallback>
        </mc:AlternateContent>
      </w:r>
      <w:r w:rsidR="00B676E1" w:rsidRPr="003E3C90">
        <w:rPr>
          <w:color w:val="000000" w:themeColor="text1"/>
        </w:rPr>
        <w:t>4. Choice and control</w:t>
      </w:r>
      <w:bookmarkEnd w:id="103"/>
    </w:p>
    <w:p w14:paraId="3FC43491" w14:textId="31E8BCAC" w:rsidR="008104A9" w:rsidRDefault="00766698" w:rsidP="00926182">
      <w:pPr>
        <w:pStyle w:val="Heading3"/>
        <w:spacing w:before="360" w:after="120"/>
      </w:pPr>
      <w:r>
        <w:t>Action 19</w:t>
      </w:r>
    </w:p>
    <w:tbl>
      <w:tblPr>
        <w:tblW w:w="9185" w:type="dxa"/>
        <w:tblLayout w:type="fixed"/>
        <w:tblLook w:val="04A0" w:firstRow="1" w:lastRow="0" w:firstColumn="1" w:lastColumn="0" w:noHBand="0" w:noVBand="1"/>
      </w:tblPr>
      <w:tblGrid>
        <w:gridCol w:w="2552"/>
        <w:gridCol w:w="6633"/>
      </w:tblGrid>
      <w:tr w:rsidR="00766698" w14:paraId="0DEC6722" w14:textId="77777777" w:rsidTr="003E3C90">
        <w:tc>
          <w:tcPr>
            <w:tcW w:w="2552" w:type="dxa"/>
            <w:vAlign w:val="center"/>
          </w:tcPr>
          <w:p w14:paraId="144CB55E" w14:textId="7955E88E" w:rsidR="00766698" w:rsidRPr="00785FE2" w:rsidRDefault="00482549" w:rsidP="006E0AB1">
            <w:pPr>
              <w:pStyle w:val="Image"/>
              <w:spacing w:after="120"/>
            </w:pPr>
            <w:r>
              <w:rPr>
                <w:noProof/>
              </w:rPr>
              <w:drawing>
                <wp:inline distT="0" distB="0" distL="0" distR="0" wp14:anchorId="6FC7934F" wp14:editId="40151CC6">
                  <wp:extent cx="1332000" cy="1332000"/>
                  <wp:effectExtent l="0" t="0" r="1905" b="1905"/>
                  <wp:docPr id="1100835989" name="Picture 65" descr="An NDIS worker giving a document to the NDIS Commission. Above them is a speech bubble with an information icon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0835989" name="Picture 65" descr="A person handing a folder to a person&#10;&#10;Description automatically generated"/>
                          <pic:cNvPicPr/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F441829" w14:textId="630C2325" w:rsidR="004B78F7" w:rsidRDefault="003E3C90" w:rsidP="006E0AB1">
            <w:pPr>
              <w:spacing w:after="120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04320" behindDoc="1" locked="0" layoutInCell="1" allowOverlap="1" wp14:anchorId="2039A3DB" wp14:editId="6CEACF4F">
                      <wp:simplePos x="0" y="0"/>
                      <wp:positionH relativeFrom="margin">
                        <wp:posOffset>-1665605</wp:posOffset>
                      </wp:positionH>
                      <wp:positionV relativeFrom="paragraph">
                        <wp:posOffset>-203200</wp:posOffset>
                      </wp:positionV>
                      <wp:extent cx="5786755" cy="241300"/>
                      <wp:effectExtent l="19050" t="19050" r="23495" b="25400"/>
                      <wp:wrapNone/>
                      <wp:docPr id="133" name="Group 13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786755" cy="241300"/>
                                <a:chOff x="11875" y="0"/>
                                <a:chExt cx="5787317" cy="241540"/>
                              </a:xfrm>
                            </wpg:grpSpPr>
                            <wps:wsp>
                              <wps:cNvPr id="134" name="Straight Connector 134"/>
                              <wps:cNvCnPr/>
                              <wps:spPr>
                                <a:xfrm>
                                  <a:off x="11875" y="130628"/>
                                  <a:ext cx="5716732" cy="0"/>
                                </a:xfrm>
                                <a:prstGeom prst="line">
                                  <a:avLst/>
                                </a:prstGeom>
                                <a:ln w="38100" cap="rnd"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5" name="Oval 135"/>
                              <wps:cNvSpPr/>
                              <wps:spPr>
                                <a:xfrm>
                                  <a:off x="5557652" y="0"/>
                                  <a:ext cx="241540" cy="2415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CC04"/>
                                </a:solidFill>
                                <a:ln w="38100">
                                  <a:solidFill>
                                    <a:srgbClr val="6B297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CC4F8F4" id="Group 133" o:spid="_x0000_s1026" alt="&quot;&quot;" style="position:absolute;margin-left:-131.15pt;margin-top:-16pt;width:455.65pt;height:19pt;z-index:-25161216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">
      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      <v:stroke endcap="round"/>
                      </v:line>
      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      <w10:wrap anchorx="margin"/>
                    </v:group>
                  </w:pict>
                </mc:Fallback>
              </mc:AlternateContent>
            </w:r>
            <w:r w:rsidR="00766698">
              <w:t>We will work with the NDIS Commission to</w:t>
            </w:r>
            <w:r w:rsidR="007D0640">
              <w:t> </w:t>
            </w:r>
            <w:r w:rsidR="00766698">
              <w:t>share information with providers.</w:t>
            </w:r>
          </w:p>
          <w:p w14:paraId="5DD6A107" w14:textId="4925FCB5" w:rsidR="004B78F7" w:rsidRDefault="004B78F7" w:rsidP="006E0AB1">
            <w:pPr>
              <w:spacing w:before="120" w:after="0"/>
            </w:pPr>
            <w:r w:rsidRPr="007D0640">
              <w:rPr>
                <w:spacing w:val="2"/>
              </w:rPr>
              <w:t xml:space="preserve">This includes information </w:t>
            </w:r>
            <w:r w:rsidR="00CE7B6A" w:rsidRPr="007D0640">
              <w:rPr>
                <w:spacing w:val="2"/>
              </w:rPr>
              <w:t>about</w:t>
            </w:r>
            <w:r w:rsidRPr="007D0640">
              <w:rPr>
                <w:spacing w:val="2"/>
              </w:rPr>
              <w:t xml:space="preserve"> what providers </w:t>
            </w:r>
            <w:r>
              <w:t xml:space="preserve">need to do to </w:t>
            </w:r>
            <w:r w:rsidR="00CE7B6A">
              <w:t xml:space="preserve">make sure their </w:t>
            </w:r>
            <w:r>
              <w:t>services are safe for</w:t>
            </w:r>
            <w:r w:rsidR="00582B77">
              <w:t> </w:t>
            </w:r>
            <w:r>
              <w:t>all</w:t>
            </w:r>
            <w:r w:rsidR="007D0640">
              <w:t> </w:t>
            </w:r>
            <w:r>
              <w:t>cultures.</w:t>
            </w:r>
          </w:p>
        </w:tc>
      </w:tr>
      <w:tr w:rsidR="00766698" w14:paraId="701D66A6" w14:textId="77777777" w:rsidTr="00926182">
        <w:trPr>
          <w:trHeight w:val="1587"/>
        </w:trPr>
        <w:tc>
          <w:tcPr>
            <w:tcW w:w="2552" w:type="dxa"/>
            <w:vAlign w:val="center"/>
          </w:tcPr>
          <w:p w14:paraId="413D31CF" w14:textId="0C403AA6" w:rsidR="00766698" w:rsidRPr="00785FE2" w:rsidRDefault="007F106D" w:rsidP="00926182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1716A569" wp14:editId="48424373">
                  <wp:extent cx="1368000" cy="1026000"/>
                  <wp:effectExtent l="0" t="0" r="3810" b="3175"/>
                  <wp:docPr id="1628056808" name="Picture 10" descr="A provider supporting a participant to e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8056808" name="Picture 10" descr="A person feeding a child in a wheelchair&#10;&#10;Description automatically generated"/>
                          <pic:cNvPicPr/>
                        </pic:nvPicPr>
                        <pic:blipFill rotWithShape="1"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368000" cy="102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AC9D5A" w14:textId="3700B8AF" w:rsidR="00766698" w:rsidRPr="007D0640" w:rsidRDefault="00766698" w:rsidP="00C73E0D">
            <w:pPr>
              <w:rPr>
                <w:spacing w:val="-2"/>
              </w:rPr>
            </w:pPr>
            <w:r w:rsidRPr="00281DCD">
              <w:rPr>
                <w:spacing w:val="4"/>
              </w:rPr>
              <w:t xml:space="preserve">This </w:t>
            </w:r>
            <w:r w:rsidR="004B78F7" w:rsidRPr="00281DCD">
              <w:rPr>
                <w:spacing w:val="4"/>
              </w:rPr>
              <w:t>will mean more providers understand how</w:t>
            </w:r>
            <w:r w:rsidR="004B78F7" w:rsidRPr="007D0640">
              <w:rPr>
                <w:spacing w:val="-2"/>
              </w:rPr>
              <w:t xml:space="preserve"> to</w:t>
            </w:r>
            <w:r w:rsidR="00281DCD">
              <w:rPr>
                <w:spacing w:val="-2"/>
              </w:rPr>
              <w:t> </w:t>
            </w:r>
            <w:r w:rsidR="004B78F7" w:rsidRPr="007D0640">
              <w:rPr>
                <w:spacing w:val="-2"/>
              </w:rPr>
              <w:t>support CALD participants in the ways they need.</w:t>
            </w:r>
          </w:p>
        </w:tc>
      </w:tr>
      <w:tr w:rsidR="004B78F7" w14:paraId="50314BB3" w14:textId="77777777" w:rsidTr="00926182">
        <w:trPr>
          <w:trHeight w:val="2098"/>
        </w:trPr>
        <w:tc>
          <w:tcPr>
            <w:tcW w:w="2552" w:type="dxa"/>
            <w:vAlign w:val="center"/>
          </w:tcPr>
          <w:p w14:paraId="77AE393B" w14:textId="1752D76B" w:rsidR="004B78F7" w:rsidRPr="00785FE2" w:rsidRDefault="00482549" w:rsidP="006E0AB1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601ED193" wp14:editId="0D331D74">
                  <wp:extent cx="1332000" cy="1332000"/>
                  <wp:effectExtent l="0" t="0" r="1905" b="1905"/>
                  <wp:docPr id="1114685344" name="Picture 66" descr="3 providers and above them is a speech bubble with an information icon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4685344" name="Picture 66" descr="A group of people with a speech bubble&#10;&#10;Description automatically generated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D6957A" w14:textId="7AC1649F" w:rsidR="004B78F7" w:rsidRDefault="004B78F7" w:rsidP="006E0AB1">
            <w:pPr>
              <w:spacing w:before="0" w:after="0"/>
            </w:pPr>
            <w:r>
              <w:t xml:space="preserve">We </w:t>
            </w:r>
            <w:r w:rsidR="00225597">
              <w:rPr>
                <w:spacing w:val="-2"/>
              </w:rPr>
              <w:t>will 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 w:rsidR="004621C2">
              <w:t>by</w:t>
            </w:r>
            <w:r>
              <w:t xml:space="preserve"> listen</w:t>
            </w:r>
            <w:r w:rsidR="004621C2">
              <w:t>ing</w:t>
            </w:r>
            <w:r>
              <w:t xml:space="preserve"> to</w:t>
            </w:r>
            <w:r w:rsidR="007D0640">
              <w:t> </w:t>
            </w:r>
            <w:r>
              <w:t>what service providers have to say</w:t>
            </w:r>
            <w:r w:rsidR="00775E71">
              <w:t xml:space="preserve"> about the</w:t>
            </w:r>
            <w:r w:rsidR="007D0640">
              <w:t> </w:t>
            </w:r>
            <w:r w:rsidR="00775E71">
              <w:t>information.</w:t>
            </w:r>
          </w:p>
        </w:tc>
      </w:tr>
      <w:tr w:rsidR="00775E71" w14:paraId="4338976C" w14:textId="77777777" w:rsidTr="003E3C90">
        <w:tc>
          <w:tcPr>
            <w:tcW w:w="2552" w:type="dxa"/>
            <w:vAlign w:val="center"/>
          </w:tcPr>
          <w:p w14:paraId="7C3B4453" w14:textId="77777777" w:rsidR="00775E71" w:rsidRPr="00785FE2" w:rsidRDefault="00775E71" w:rsidP="00230312">
            <w:pPr>
              <w:pStyle w:val="Image"/>
              <w:spacing w:after="0"/>
            </w:pPr>
          </w:p>
        </w:tc>
        <w:tc>
          <w:tcPr>
            <w:tcW w:w="6633" w:type="dxa"/>
            <w:vAlign w:val="center"/>
          </w:tcPr>
          <w:p w14:paraId="08B92E79" w14:textId="3C0A6492" w:rsidR="00775E71" w:rsidRDefault="00775E71" w:rsidP="00230312">
            <w:pPr>
              <w:spacing w:after="0"/>
            </w:pPr>
            <w:r>
              <w:t>For example, what they have to say about how well the information supports them to:</w:t>
            </w:r>
          </w:p>
        </w:tc>
      </w:tr>
      <w:tr w:rsidR="00230312" w14:paraId="142BDD3E" w14:textId="77777777" w:rsidTr="006E0AB1">
        <w:trPr>
          <w:trHeight w:val="2154"/>
        </w:trPr>
        <w:tc>
          <w:tcPr>
            <w:tcW w:w="2552" w:type="dxa"/>
            <w:vAlign w:val="center"/>
          </w:tcPr>
          <w:p w14:paraId="7285E025" w14:textId="0CB7264D" w:rsidR="00230312" w:rsidRPr="00785FE2" w:rsidRDefault="00A60402" w:rsidP="00A60402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6944FF28" wp14:editId="4CB314D5">
                  <wp:extent cx="1332000" cy="1332000"/>
                  <wp:effectExtent l="0" t="0" r="1905" b="1905"/>
                  <wp:docPr id="1067138517" name="Picture 12" descr="A health care worker and another person beneath a tick inside fo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7138517" name="Picture 12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14F4F370" w14:textId="7608B67C" w:rsidR="00230312" w:rsidRDefault="00230312" w:rsidP="00775E71">
            <w:pPr>
              <w:pStyle w:val="ListParagraph"/>
              <w:numPr>
                <w:ilvl w:val="0"/>
                <w:numId w:val="18"/>
              </w:numPr>
            </w:pPr>
            <w:r>
              <w:t>better understand the supports that CALD people</w:t>
            </w:r>
            <w:r w:rsidR="007D0640">
              <w:t> </w:t>
            </w:r>
            <w:r>
              <w:t>need</w:t>
            </w:r>
          </w:p>
        </w:tc>
      </w:tr>
      <w:tr w:rsidR="00230312" w14:paraId="4E325576" w14:textId="77777777" w:rsidTr="006E0AB1">
        <w:trPr>
          <w:trHeight w:val="2154"/>
        </w:trPr>
        <w:tc>
          <w:tcPr>
            <w:tcW w:w="2552" w:type="dxa"/>
            <w:vAlign w:val="center"/>
          </w:tcPr>
          <w:p w14:paraId="2A404927" w14:textId="0AA3E808" w:rsidR="00230312" w:rsidRPr="00785FE2" w:rsidRDefault="00230312" w:rsidP="00A60402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4D093E6B" wp14:editId="47596CE3">
                  <wp:extent cx="1332000" cy="1332000"/>
                  <wp:effectExtent l="0" t="0" r="1905" b="1905"/>
                  <wp:docPr id="1631471402" name="Picture 11" descr="An NDIS worker supporting a participant and next to them is a safe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1471402" name="Picture 11" descr="A person and person with a shield&#10;&#10;Description automatically generated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F4326BE" w14:textId="28A3E020" w:rsidR="00230312" w:rsidRDefault="00230312" w:rsidP="00230312">
            <w:pPr>
              <w:pStyle w:val="ListParagraph"/>
              <w:numPr>
                <w:ilvl w:val="0"/>
                <w:numId w:val="17"/>
              </w:numPr>
            </w:pPr>
            <w:r>
              <w:t>deliver safe services for all cultures.</w:t>
            </w:r>
          </w:p>
        </w:tc>
      </w:tr>
    </w:tbl>
    <w:p w14:paraId="02BD18E5" w14:textId="63F8B477" w:rsidR="00766698" w:rsidRDefault="00926182" w:rsidP="003E3C90">
      <w:pPr>
        <w:pStyle w:val="Heading3"/>
        <w:spacing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6368" behindDoc="1" locked="0" layoutInCell="1" allowOverlap="1" wp14:anchorId="5DEC0643" wp14:editId="2710937E">
                <wp:simplePos x="0" y="0"/>
                <wp:positionH relativeFrom="margin">
                  <wp:posOffset>19050</wp:posOffset>
                </wp:positionH>
                <wp:positionV relativeFrom="paragraph">
                  <wp:posOffset>225112</wp:posOffset>
                </wp:positionV>
                <wp:extent cx="5786755" cy="241300"/>
                <wp:effectExtent l="19050" t="19050" r="23495" b="25400"/>
                <wp:wrapNone/>
                <wp:docPr id="271805185" name="Group 2718051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68113051" name="Straight Connector 1668113051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96623897" name="Oval 189662389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8FB3B5" id="Group 271805185" o:spid="_x0000_s1026" alt="&quot;&quot;" style="position:absolute;margin-left:1.5pt;margin-top:17.75pt;width:455.65pt;height:19pt;z-index:-25161011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">
                <v:line id="Straight Connector 1668113051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" strokecolor="#65276f [3044]" strokeweight="3pt">
                  <v:stroke endcap="round"/>
                </v:line>
                <v:oval id="Oval 189662389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r w:rsidR="00766698">
        <w:t>Action 20</w:t>
      </w:r>
    </w:p>
    <w:tbl>
      <w:tblPr>
        <w:tblW w:w="9185" w:type="dxa"/>
        <w:tblLayout w:type="fixed"/>
        <w:tblLook w:val="04A0" w:firstRow="1" w:lastRow="0" w:firstColumn="1" w:lastColumn="0" w:noHBand="0" w:noVBand="1"/>
      </w:tblPr>
      <w:tblGrid>
        <w:gridCol w:w="2552"/>
        <w:gridCol w:w="6633"/>
      </w:tblGrid>
      <w:tr w:rsidR="004B78F7" w14:paraId="35BE6DE3" w14:textId="77777777" w:rsidTr="00225597">
        <w:tc>
          <w:tcPr>
            <w:tcW w:w="2552" w:type="dxa"/>
            <w:vAlign w:val="center"/>
          </w:tcPr>
          <w:p w14:paraId="42B2F75D" w14:textId="45643351" w:rsidR="004B78F7" w:rsidRPr="00785FE2" w:rsidRDefault="00455ADD" w:rsidP="006E0AB1">
            <w:pPr>
              <w:pStyle w:val="Image"/>
              <w:spacing w:before="120" w:after="0"/>
            </w:pPr>
            <w:r>
              <w:rPr>
                <w:noProof/>
              </w:rPr>
              <w:drawing>
                <wp:inline distT="0" distB="0" distL="0" distR="0" wp14:anchorId="30117AFA" wp14:editId="13ABF818">
                  <wp:extent cx="1440000" cy="1440000"/>
                  <wp:effectExtent l="0" t="0" r="8255" b="8255"/>
                  <wp:docPr id="1535536497" name="Picture 67" descr="A participant making a choice between 3 supports. They include a whisk and rolling pin, a van and an NDIS worker supporting a participa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5536497" name="Picture 67" descr="A person pointing at different icons&#10;&#10;Description automatically generated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C885B5" w14:textId="09A45CD3" w:rsidR="004B78F7" w:rsidRDefault="004B78F7" w:rsidP="006E0AB1">
            <w:pPr>
              <w:spacing w:before="120" w:after="0"/>
            </w:pPr>
            <w:r w:rsidRPr="007D0640">
              <w:rPr>
                <w:spacing w:val="2"/>
              </w:rPr>
              <w:t xml:space="preserve">We will work with the NDIS Commission </w:t>
            </w:r>
            <w:r w:rsidRPr="007D0640">
              <w:rPr>
                <w:spacing w:val="-2"/>
              </w:rPr>
              <w:t>to</w:t>
            </w:r>
            <w:r w:rsidR="007D0640" w:rsidRPr="007D0640">
              <w:rPr>
                <w:spacing w:val="-2"/>
              </w:rPr>
              <w:t> </w:t>
            </w:r>
            <w:r w:rsidRPr="007D0640">
              <w:rPr>
                <w:spacing w:val="-2"/>
              </w:rPr>
              <w:t xml:space="preserve">support CALD participants to have more </w:t>
            </w:r>
            <w:r>
              <w:t>choice</w:t>
            </w:r>
            <w:r w:rsidR="007D0640">
              <w:t> </w:t>
            </w:r>
            <w:r>
              <w:t>and control.</w:t>
            </w:r>
          </w:p>
        </w:tc>
      </w:tr>
      <w:tr w:rsidR="004B78F7" w14:paraId="5C2959D6" w14:textId="77777777" w:rsidTr="00225597">
        <w:tc>
          <w:tcPr>
            <w:tcW w:w="2552" w:type="dxa"/>
            <w:vAlign w:val="center"/>
          </w:tcPr>
          <w:p w14:paraId="658A5DFA" w14:textId="77777777" w:rsidR="004B78F7" w:rsidRPr="00785FE2" w:rsidRDefault="004B78F7" w:rsidP="0039501C">
            <w:pPr>
              <w:pStyle w:val="Image"/>
              <w:spacing w:before="120" w:after="0"/>
            </w:pPr>
          </w:p>
        </w:tc>
        <w:tc>
          <w:tcPr>
            <w:tcW w:w="6576" w:type="dxa"/>
            <w:vAlign w:val="center"/>
          </w:tcPr>
          <w:p w14:paraId="5CC3BCA8" w14:textId="264CDDB0" w:rsidR="004B78F7" w:rsidRDefault="004B78F7" w:rsidP="0039501C">
            <w:pPr>
              <w:spacing w:before="120" w:after="0"/>
            </w:pPr>
            <w:r>
              <w:t>This includes sharing information with CALD participants about how they can:</w:t>
            </w:r>
          </w:p>
        </w:tc>
      </w:tr>
      <w:tr w:rsidR="00455ADD" w14:paraId="5E24CC00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04EBF161" w14:textId="7AEDB14E" w:rsidR="00455ADD" w:rsidRPr="00785FE2" w:rsidRDefault="00455ADD" w:rsidP="00926182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0BB7EF9B" wp14:editId="0B81F54B">
                  <wp:extent cx="1440000" cy="1440000"/>
                  <wp:effectExtent l="0" t="0" r="8255" b="8255"/>
                  <wp:docPr id="668799142" name="Picture 68" descr="A hand choosing between 3 provider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8799142" name="Picture 68" descr="A hand pointing at people&#10;&#10;Description automatically generated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97D720" w14:textId="1FCD7422" w:rsidR="00455ADD" w:rsidRDefault="00455ADD" w:rsidP="00C73E0D">
            <w:pPr>
              <w:pStyle w:val="ListParagraph"/>
              <w:numPr>
                <w:ilvl w:val="0"/>
                <w:numId w:val="24"/>
              </w:numPr>
            </w:pPr>
            <w:r>
              <w:t>choose their own providers</w:t>
            </w:r>
          </w:p>
        </w:tc>
      </w:tr>
      <w:tr w:rsidR="00455ADD" w14:paraId="498A4C1F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28D4502B" w14:textId="5ACF90E6" w:rsidR="00455ADD" w:rsidRPr="00785FE2" w:rsidRDefault="00455ADD" w:rsidP="00926182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67F6AC2E" wp14:editId="47A12129">
                  <wp:extent cx="1440000" cy="1440000"/>
                  <wp:effectExtent l="0" t="0" r="8255" b="8255"/>
                  <wp:docPr id="430799750" name="Picture 69" descr="An NDIS worker supporting a participant and a chang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0799750" name="Picture 69" descr="A person and person holding a clipboard&#10;&#10;Description automatically generated"/>
                          <pic:cNvPicPr/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144AE6" w14:textId="120EE691" w:rsidR="00455ADD" w:rsidRDefault="00455ADD" w:rsidP="00C73E0D">
            <w:pPr>
              <w:pStyle w:val="ListParagraph"/>
              <w:numPr>
                <w:ilvl w:val="0"/>
                <w:numId w:val="24"/>
              </w:numPr>
            </w:pPr>
            <w:r>
              <w:t>change their providers</w:t>
            </w:r>
          </w:p>
        </w:tc>
      </w:tr>
      <w:tr w:rsidR="00455ADD" w14:paraId="34A93EEE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5D994085" w14:textId="38C2AB72" w:rsidR="00455ADD" w:rsidRPr="00785FE2" w:rsidRDefault="00455ADD" w:rsidP="00926182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1F380231" wp14:editId="1950B0F3">
                  <wp:extent cx="1440000" cy="1440000"/>
                  <wp:effectExtent l="0" t="0" r="8255" b="8255"/>
                  <wp:docPr id="657884166" name="Picture 70" descr="A complaint document showing a thumbs down inside of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7884166" name="Picture 70" descr="A symbol of a dislike&#10;&#10;Description automatically generated"/>
                          <pic:cNvPicPr/>
                        </pic:nvPicPr>
                        <pic:blipFill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4D0442" w14:textId="5D7432CB" w:rsidR="00455ADD" w:rsidRDefault="00455ADD" w:rsidP="00455ADD">
            <w:pPr>
              <w:pStyle w:val="ListParagraph"/>
              <w:numPr>
                <w:ilvl w:val="0"/>
                <w:numId w:val="70"/>
              </w:numPr>
            </w:pPr>
            <w:r>
              <w:t xml:space="preserve">make a </w:t>
            </w:r>
            <w:r w:rsidRPr="00A92E94">
              <w:rPr>
                <w:rStyle w:val="Strong"/>
              </w:rPr>
              <w:t>complaint</w:t>
            </w:r>
            <w:r>
              <w:t>.</w:t>
            </w:r>
          </w:p>
        </w:tc>
      </w:tr>
      <w:tr w:rsidR="004B78F7" w14:paraId="48349FA0" w14:textId="77777777" w:rsidTr="00225597">
        <w:tc>
          <w:tcPr>
            <w:tcW w:w="2552" w:type="dxa"/>
            <w:vAlign w:val="center"/>
          </w:tcPr>
          <w:p w14:paraId="39685AA8" w14:textId="0F9F2379" w:rsidR="004B78F7" w:rsidRPr="00785FE2" w:rsidRDefault="00455ADD" w:rsidP="00926182">
            <w:pPr>
              <w:pStyle w:val="Image"/>
              <w:spacing w:after="0"/>
            </w:pPr>
            <w:r>
              <w:rPr>
                <w:noProof/>
              </w:rPr>
              <w:drawing>
                <wp:inline distT="0" distB="0" distL="0" distR="0" wp14:anchorId="67208944" wp14:editId="43A4835F">
                  <wp:extent cx="1440000" cy="1440000"/>
                  <wp:effectExtent l="0" t="0" r="8255" b="8255"/>
                  <wp:docPr id="131285488" name="Picture 71" descr="A person raising their hand and next to them is a speech bubble with a thumbs down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285488" name="Picture 71" descr="A person holding her hand up&#10;&#10;Description automatically generated"/>
                          <pic:cNvPicPr/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6AB8CB" w14:textId="1A7B3EBE" w:rsidR="004B78F7" w:rsidRDefault="004B78F7" w:rsidP="00926182">
            <w:r>
              <w:t>When you make a complaint, you tell someone that</w:t>
            </w:r>
            <w:r w:rsidR="007D0640">
              <w:t> </w:t>
            </w:r>
            <w:r>
              <w:t xml:space="preserve">something: </w:t>
            </w:r>
          </w:p>
          <w:p w14:paraId="604034D0" w14:textId="77777777" w:rsidR="004B78F7" w:rsidRDefault="004B78F7" w:rsidP="00B314B2">
            <w:pPr>
              <w:pStyle w:val="ListParagraph"/>
              <w:numPr>
                <w:ilvl w:val="0"/>
                <w:numId w:val="23"/>
              </w:numPr>
            </w:pPr>
            <w:r>
              <w:t xml:space="preserve">has gone </w:t>
            </w:r>
            <w:proofErr w:type="gramStart"/>
            <w:r>
              <w:t>wrong</w:t>
            </w:r>
            <w:proofErr w:type="gramEnd"/>
            <w:r>
              <w:t xml:space="preserve"> </w:t>
            </w:r>
          </w:p>
          <w:p w14:paraId="1A36ED27" w14:textId="19EEC8EA" w:rsidR="004B78F7" w:rsidRDefault="00E61F92" w:rsidP="00926182">
            <w:pPr>
              <w:pStyle w:val="ListParagraph"/>
              <w:numPr>
                <w:ilvl w:val="0"/>
                <w:numId w:val="23"/>
              </w:numPr>
              <w:spacing w:after="0"/>
            </w:pPr>
            <w:r>
              <w:t>is not</w:t>
            </w:r>
            <w:r w:rsidR="004B78F7">
              <w:t xml:space="preserve"> working well.</w:t>
            </w:r>
          </w:p>
        </w:tc>
      </w:tr>
      <w:tr w:rsidR="008E6BDF" w14:paraId="30F92969" w14:textId="77777777" w:rsidTr="00225597">
        <w:trPr>
          <w:trHeight w:val="3855"/>
        </w:trPr>
        <w:tc>
          <w:tcPr>
            <w:tcW w:w="2552" w:type="dxa"/>
            <w:vAlign w:val="center"/>
          </w:tcPr>
          <w:p w14:paraId="4677C7A1" w14:textId="019E4518" w:rsidR="008E6BDF" w:rsidRPr="00785FE2" w:rsidRDefault="00C62622" w:rsidP="00C73E0D">
            <w:pPr>
              <w:pStyle w:val="Image"/>
            </w:pPr>
            <w:r>
              <w:rPr>
                <w:noProof/>
              </w:rPr>
              <w:lastRenderedPageBreak/>
              <w:drawing>
                <wp:inline distT="0" distB="0" distL="0" distR="0" wp14:anchorId="2FCD61C4" wp14:editId="3183A286">
                  <wp:extent cx="1483360" cy="1483360"/>
                  <wp:effectExtent l="0" t="0" r="2540" b="2540"/>
                  <wp:docPr id="687223094" name="Picture 13" descr="A participant thinking with 3 thought bubbles. The first thought bubble shows a provider with a tick, the second shows a thumbs down And the third shows a tick and a cros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7223094" name="Picture 13" descr="A person with purple hair and different colored bubbles&#10;&#10;Description automatically generated"/>
                          <pic:cNvPicPr/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542D842" w14:textId="5B5EE3D3" w:rsidR="008E6BDF" w:rsidRDefault="008E6BDF" w:rsidP="004B78F7">
            <w:r>
              <w:t xml:space="preserve">We will </w:t>
            </w:r>
            <w:r w:rsidR="00225597">
              <w:rPr>
                <w:spacing w:val="-2"/>
              </w:rPr>
              <w:t>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 w:rsidR="00225597">
              <w:t>by</w:t>
            </w:r>
            <w:r>
              <w:t xml:space="preserve"> </w:t>
            </w:r>
            <w:r w:rsidR="00225597">
              <w:t>how many</w:t>
            </w:r>
            <w:r>
              <w:t xml:space="preserve"> CALD participants share </w:t>
            </w:r>
            <w:r w:rsidR="00CE7B6A">
              <w:t xml:space="preserve">that </w:t>
            </w:r>
            <w:r>
              <w:t>they understand:</w:t>
            </w:r>
          </w:p>
          <w:p w14:paraId="59B2E97F" w14:textId="757316D8" w:rsidR="008E6BDF" w:rsidRDefault="008E6BDF" w:rsidP="00B314B2">
            <w:pPr>
              <w:pStyle w:val="ListParagraph"/>
              <w:numPr>
                <w:ilvl w:val="0"/>
                <w:numId w:val="22"/>
              </w:numPr>
            </w:pPr>
            <w:r>
              <w:t>how to know if a provider is right for them</w:t>
            </w:r>
          </w:p>
          <w:p w14:paraId="4DE2933B" w14:textId="5E064634" w:rsidR="008E6BDF" w:rsidRDefault="008E6BDF" w:rsidP="00B314B2">
            <w:pPr>
              <w:pStyle w:val="ListParagraph"/>
              <w:numPr>
                <w:ilvl w:val="0"/>
                <w:numId w:val="22"/>
              </w:numPr>
            </w:pPr>
            <w:r>
              <w:t>how to make a complaint</w:t>
            </w:r>
          </w:p>
          <w:p w14:paraId="7C324E77" w14:textId="21CCCFC3" w:rsidR="008E6BDF" w:rsidRDefault="008E6BDF" w:rsidP="00B314B2">
            <w:pPr>
              <w:pStyle w:val="ListParagraph"/>
              <w:numPr>
                <w:ilvl w:val="0"/>
                <w:numId w:val="22"/>
              </w:numPr>
            </w:pPr>
            <w:r>
              <w:t xml:space="preserve">their </w:t>
            </w:r>
            <w:r w:rsidRPr="004B78F7">
              <w:rPr>
                <w:rStyle w:val="Strong"/>
              </w:rPr>
              <w:t>right</w:t>
            </w:r>
            <w:r>
              <w:rPr>
                <w:rStyle w:val="Strong"/>
              </w:rPr>
              <w:t>s</w:t>
            </w:r>
            <w:r>
              <w:t xml:space="preserve"> </w:t>
            </w:r>
            <w:proofErr w:type="gramStart"/>
            <w:r>
              <w:t>to choice</w:t>
            </w:r>
            <w:proofErr w:type="gramEnd"/>
            <w:r>
              <w:t xml:space="preserve"> and control.</w:t>
            </w:r>
          </w:p>
        </w:tc>
      </w:tr>
      <w:tr w:rsidR="008E6BDF" w14:paraId="44EFECBB" w14:textId="77777777" w:rsidTr="00225597">
        <w:trPr>
          <w:trHeight w:val="3855"/>
        </w:trPr>
        <w:tc>
          <w:tcPr>
            <w:tcW w:w="2552" w:type="dxa"/>
            <w:vAlign w:val="center"/>
          </w:tcPr>
          <w:p w14:paraId="494B2084" w14:textId="03B953A7" w:rsidR="008E6BDF" w:rsidRPr="00785FE2" w:rsidRDefault="0032626D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77CACDCF" wp14:editId="3D5C436B">
                  <wp:extent cx="1483360" cy="1483360"/>
                  <wp:effectExtent l="0" t="0" r="2540" b="2540"/>
                  <wp:docPr id="1518759341" name="Picture 72" descr="A document that says 'Rights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8759341" name="Picture 72" descr="A close-up of a paper&#10;&#10;Description automatically generated"/>
                          <pic:cNvPicPr/>
                        </pic:nvPicPr>
                        <pic:blipFill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2B3607" w14:textId="1DEF7A44" w:rsidR="008E6BDF" w:rsidRPr="007D0640" w:rsidRDefault="008E6BDF" w:rsidP="004B78F7">
            <w:pPr>
              <w:rPr>
                <w:spacing w:val="-2"/>
              </w:rPr>
            </w:pPr>
            <w:r w:rsidRPr="007D0640">
              <w:rPr>
                <w:spacing w:val="-2"/>
              </w:rPr>
              <w:t>Rights are rules about how people must treat</w:t>
            </w:r>
            <w:r w:rsidR="007D0640" w:rsidRPr="007D0640">
              <w:rPr>
                <w:spacing w:val="-2"/>
              </w:rPr>
              <w:t> </w:t>
            </w:r>
            <w:r w:rsidRPr="007D0640">
              <w:rPr>
                <w:spacing w:val="-2"/>
              </w:rPr>
              <w:t>you:</w:t>
            </w:r>
          </w:p>
          <w:p w14:paraId="2EC48EB9" w14:textId="77777777" w:rsidR="008E6BDF" w:rsidRPr="00D8674C" w:rsidRDefault="008E6BDF" w:rsidP="00B314B2">
            <w:pPr>
              <w:pStyle w:val="ListParagraph"/>
              <w:numPr>
                <w:ilvl w:val="0"/>
                <w:numId w:val="21"/>
              </w:numPr>
            </w:pPr>
            <w:r>
              <w:t xml:space="preserve">fairly </w:t>
            </w:r>
          </w:p>
          <w:p w14:paraId="45A4236D" w14:textId="77777777" w:rsidR="008E6BDF" w:rsidRDefault="008E6BDF" w:rsidP="00B314B2">
            <w:pPr>
              <w:pStyle w:val="ListParagraph"/>
              <w:numPr>
                <w:ilvl w:val="0"/>
                <w:numId w:val="21"/>
              </w:numPr>
            </w:pPr>
            <w:r w:rsidRPr="00D8674C">
              <w:t>equally.</w:t>
            </w:r>
          </w:p>
        </w:tc>
      </w:tr>
    </w:tbl>
    <w:p w14:paraId="762C60AD" w14:textId="6A6C1EF1" w:rsidR="00766698" w:rsidRPr="00981B48" w:rsidRDefault="0039501C" w:rsidP="0039501C">
      <w:pPr>
        <w:pStyle w:val="Heading3"/>
        <w:spacing w:before="600" w:after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8416" behindDoc="1" locked="0" layoutInCell="1" allowOverlap="1" wp14:anchorId="6AB0580D" wp14:editId="0FC4EAEB">
                <wp:simplePos x="0" y="0"/>
                <wp:positionH relativeFrom="margin">
                  <wp:posOffset>22860</wp:posOffset>
                </wp:positionH>
                <wp:positionV relativeFrom="paragraph">
                  <wp:posOffset>647244</wp:posOffset>
                </wp:positionV>
                <wp:extent cx="5786755" cy="241300"/>
                <wp:effectExtent l="19050" t="19050" r="23495" b="25400"/>
                <wp:wrapNone/>
                <wp:docPr id="519910894" name="Group 5199108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402927123" name="Straight Connector 1402927123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78533476" name="Oval 87853347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E5E71E" id="Group 519910894" o:spid="_x0000_s1026" alt="&quot;&quot;" style="position:absolute;margin-left:1.8pt;margin-top:50.95pt;width:455.65pt;height:19pt;z-index:-25160806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">
                <v:line id="Straight Connector 1402927123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" strokecolor="#65276f [3044]" strokeweight="3pt">
                  <v:stroke endcap="round"/>
                </v:line>
                <v:oval id="Oval 87853347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" fillcolor="#ffcc04" strokecolor="#6b2976" strokeweight="3pt"/>
                <w10:wrap anchorx="margin"/>
              </v:group>
            </w:pict>
          </mc:Fallback>
        </mc:AlternateContent>
      </w:r>
      <w:r w:rsidR="00766698">
        <w:t>Action 21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4B78F7" w14:paraId="5371DEC1" w14:textId="77777777" w:rsidTr="003E3C90">
        <w:tc>
          <w:tcPr>
            <w:tcW w:w="2551" w:type="dxa"/>
            <w:vAlign w:val="center"/>
          </w:tcPr>
          <w:p w14:paraId="29478C97" w14:textId="14E04402" w:rsidR="004B78F7" w:rsidRPr="00785FE2" w:rsidRDefault="008D1AC2" w:rsidP="0039501C">
            <w:pPr>
              <w:pStyle w:val="Image"/>
              <w:spacing w:before="480"/>
            </w:pPr>
            <w:r>
              <w:rPr>
                <w:noProof/>
              </w:rPr>
              <w:drawing>
                <wp:inline distT="0" distB="0" distL="0" distR="0" wp14:anchorId="7A9DCF53" wp14:editId="7A0C1A5C">
                  <wp:extent cx="1482725" cy="1482725"/>
                  <wp:effectExtent l="0" t="0" r="3175" b="3175"/>
                  <wp:docPr id="1240535288" name="Picture 73" descr="A rules document that shows a list of ticks and cross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0535288" name="Picture 73" descr="A checklist with check marks and red and green ticks&#10;&#10;Description automatically generated"/>
                          <pic:cNvPicPr/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0EC393" w14:textId="2F496960" w:rsidR="004B78F7" w:rsidRDefault="004B78F7" w:rsidP="0039501C">
            <w:pPr>
              <w:spacing w:before="480"/>
            </w:pPr>
            <w:r>
              <w:t>We will work with the NDIS Commission to</w:t>
            </w:r>
            <w:r w:rsidR="00F24B2B">
              <w:t> </w:t>
            </w:r>
            <w:r>
              <w:t xml:space="preserve">make </w:t>
            </w:r>
            <w:r w:rsidR="008E6BDF">
              <w:t xml:space="preserve">new </w:t>
            </w:r>
            <w:r>
              <w:t xml:space="preserve">rules </w:t>
            </w:r>
            <w:r w:rsidR="00C34845">
              <w:t xml:space="preserve">that </w:t>
            </w:r>
            <w:r>
              <w:t>providers must follow.</w:t>
            </w:r>
          </w:p>
        </w:tc>
      </w:tr>
    </w:tbl>
    <w:p w14:paraId="24D47B72" w14:textId="77777777" w:rsidR="0039501C" w:rsidRDefault="0039501C">
      <w:r>
        <w:br w:type="page"/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8E6BDF" w14:paraId="2188DED6" w14:textId="77777777" w:rsidTr="00225597">
        <w:tc>
          <w:tcPr>
            <w:tcW w:w="2551" w:type="dxa"/>
            <w:vAlign w:val="center"/>
          </w:tcPr>
          <w:p w14:paraId="1BE25E76" w14:textId="1603A4C3" w:rsidR="008E6BDF" w:rsidRPr="00785FE2" w:rsidRDefault="008E6BDF" w:rsidP="00CB2007">
            <w:pPr>
              <w:pStyle w:val="Image"/>
              <w:spacing w:after="0"/>
            </w:pPr>
          </w:p>
        </w:tc>
        <w:tc>
          <w:tcPr>
            <w:tcW w:w="6576" w:type="dxa"/>
            <w:vAlign w:val="center"/>
          </w:tcPr>
          <w:p w14:paraId="564EA125" w14:textId="263D9C43" w:rsidR="008E6BDF" w:rsidRDefault="008E6BDF" w:rsidP="00CB2007">
            <w:pPr>
              <w:spacing w:after="0"/>
            </w:pPr>
            <w:r>
              <w:t>These rules will focus on how providers must offer services</w:t>
            </w:r>
            <w:r w:rsidR="00F24B2B">
              <w:t> </w:t>
            </w:r>
            <w:r>
              <w:t xml:space="preserve">that: </w:t>
            </w:r>
          </w:p>
        </w:tc>
      </w:tr>
      <w:tr w:rsidR="008D1AC2" w14:paraId="4326798C" w14:textId="77777777" w:rsidTr="00225597">
        <w:tc>
          <w:tcPr>
            <w:tcW w:w="2551" w:type="dxa"/>
            <w:vAlign w:val="center"/>
          </w:tcPr>
          <w:p w14:paraId="5EDEC237" w14:textId="3E7B7715" w:rsidR="008D1AC2" w:rsidRPr="00785FE2" w:rsidRDefault="008D1AC2" w:rsidP="0039501C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219448A2" wp14:editId="6FC069B7">
                  <wp:extent cx="1440000" cy="1440000"/>
                  <wp:effectExtent l="0" t="0" r="8255" b="8255"/>
                  <wp:docPr id="22738112" name="Picture 74" descr="An NDIS worker supporting a participant and next to them is a safe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38112" name="Picture 74" descr="A person and person with a shield&#10;&#10;Description automatically generated"/>
                          <pic:cNvPicPr/>
                        </pic:nvPicPr>
                        <pic:blipFill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CD9053" w14:textId="670B7BFF" w:rsidR="008D1AC2" w:rsidRDefault="008D1AC2" w:rsidP="00C73E0D">
            <w:pPr>
              <w:pStyle w:val="ListParagraph"/>
              <w:numPr>
                <w:ilvl w:val="0"/>
                <w:numId w:val="20"/>
              </w:numPr>
            </w:pPr>
            <w:r>
              <w:t>are safe for all cultures to use</w:t>
            </w:r>
          </w:p>
        </w:tc>
      </w:tr>
      <w:tr w:rsidR="008D1AC2" w14:paraId="237F5288" w14:textId="77777777" w:rsidTr="00225597">
        <w:tc>
          <w:tcPr>
            <w:tcW w:w="2551" w:type="dxa"/>
            <w:vAlign w:val="center"/>
          </w:tcPr>
          <w:p w14:paraId="732A5E2A" w14:textId="41781B28" w:rsidR="008D1AC2" w:rsidRPr="00785FE2" w:rsidRDefault="008D1AC2" w:rsidP="0039501C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37B6ABDE" wp14:editId="375FC2C9">
                  <wp:extent cx="1440000" cy="1440000"/>
                  <wp:effectExtent l="0" t="0" r="8255" b="8255"/>
                  <wp:docPr id="713944535" name="Picture 75" descr="An NDIS worker supporting a participa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3944535" name="Picture 75" descr="A cartoon of two people&#10;&#10;Description automatically generated"/>
                          <pic:cNvPicPr/>
                        </pic:nvPicPr>
                        <pic:blipFill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6B6E9D" w14:textId="38431877" w:rsidR="008D1AC2" w:rsidRDefault="008D1AC2" w:rsidP="008D1AC2">
            <w:pPr>
              <w:pStyle w:val="ListParagraph"/>
              <w:numPr>
                <w:ilvl w:val="0"/>
                <w:numId w:val="70"/>
              </w:numPr>
            </w:pPr>
            <w:r>
              <w:t>support CALD participants who have experienced trauma.</w:t>
            </w:r>
          </w:p>
        </w:tc>
      </w:tr>
      <w:tr w:rsidR="008E6BDF" w14:paraId="2D2670E0" w14:textId="77777777" w:rsidTr="00225597">
        <w:tc>
          <w:tcPr>
            <w:tcW w:w="2551" w:type="dxa"/>
            <w:vAlign w:val="center"/>
          </w:tcPr>
          <w:p w14:paraId="1BAC3EBB" w14:textId="52C5A258" w:rsidR="008E6BDF" w:rsidRPr="00785FE2" w:rsidRDefault="001E2D89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02F1EB01" wp14:editId="74D8AC88">
                  <wp:extent cx="1440000" cy="1440000"/>
                  <wp:effectExtent l="0" t="0" r="8255" b="8255"/>
                  <wp:docPr id="1515690592" name="Picture 76" descr="Someone passing a document to another pers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5690592" name="Picture 76" descr="A person and person holding a white object&#10;&#10;Description automatically generated"/>
                          <pic:cNvPicPr/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EF51EB" w14:textId="07C81361" w:rsidR="008E6BDF" w:rsidRDefault="00981B48" w:rsidP="00C73E0D">
            <w:r>
              <w:t>When we have made these rules, we will share them with providers and CALD participants.</w:t>
            </w:r>
          </w:p>
        </w:tc>
      </w:tr>
      <w:tr w:rsidR="00981B48" w14:paraId="1132C2AC" w14:textId="77777777" w:rsidTr="00225597">
        <w:tc>
          <w:tcPr>
            <w:tcW w:w="2551" w:type="dxa"/>
            <w:vAlign w:val="center"/>
          </w:tcPr>
          <w:p w14:paraId="2B95C584" w14:textId="4534E8AA" w:rsidR="00981B48" w:rsidRPr="00785FE2" w:rsidRDefault="00EE18C5" w:rsidP="0039501C">
            <w:pPr>
              <w:pStyle w:val="Image"/>
              <w:spacing w:before="0" w:after="120"/>
            </w:pPr>
            <w:r>
              <w:rPr>
                <w:noProof/>
              </w:rPr>
              <w:drawing>
                <wp:inline distT="0" distB="0" distL="0" distR="0" wp14:anchorId="19CE9A54" wp14:editId="727104F9">
                  <wp:extent cx="1440000" cy="1440000"/>
                  <wp:effectExtent l="0" t="0" r="8255" b="8255"/>
                  <wp:docPr id="1858900725" name="Picture 78" descr="A provider and a participant and above them is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900725" name="Picture 78" descr="A person and person standing next to each other&#10;&#10;Description automatically generated"/>
                          <pic:cNvPicPr/>
                        </pic:nvPicPr>
                        <pic:blipFill>
                          <a:blip r:embed="rId1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BC72066" w14:textId="3BD6E844" w:rsidR="00981B48" w:rsidRDefault="00981B48" w:rsidP="00C017C7">
            <w:pPr>
              <w:spacing w:before="0" w:after="120"/>
            </w:pPr>
            <w:r w:rsidRPr="00F24B2B">
              <w:rPr>
                <w:spacing w:val="2"/>
              </w:rPr>
              <w:t xml:space="preserve">We will listen to what providers and CALD </w:t>
            </w:r>
            <w:r w:rsidRPr="00F24B2B">
              <w:rPr>
                <w:spacing w:val="-2"/>
              </w:rPr>
              <w:t xml:space="preserve">participants have to say about how well the </w:t>
            </w:r>
            <w:r>
              <w:t>rules</w:t>
            </w:r>
            <w:r w:rsidR="00F24B2B">
              <w:t> </w:t>
            </w:r>
            <w:r>
              <w:t>work.</w:t>
            </w:r>
          </w:p>
        </w:tc>
      </w:tr>
      <w:tr w:rsidR="00981B48" w14:paraId="64C04587" w14:textId="77777777" w:rsidTr="00225597">
        <w:tc>
          <w:tcPr>
            <w:tcW w:w="2551" w:type="dxa"/>
            <w:vAlign w:val="center"/>
          </w:tcPr>
          <w:p w14:paraId="108A55F7" w14:textId="6AA6C465" w:rsidR="00981B48" w:rsidRPr="00785FE2" w:rsidRDefault="00EE18C5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1AC943A4" wp14:editId="1CF808A9">
                  <wp:extent cx="1440000" cy="1440000"/>
                  <wp:effectExtent l="0" t="0" r="8255" b="8255"/>
                  <wp:docPr id="1181985076" name="Picture 79" descr="A provider raising their hand beneath and above them are 3 services. They include a whisk and a rolling pin, a van and a provider supporting a participa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1985076" name="Picture 79" descr="A person with his hand up and a few icons above his head&#10;&#10;Description automatically generated"/>
                          <pic:cNvPicPr/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6109210" w14:textId="27E02535" w:rsidR="00981B48" w:rsidRDefault="00981B48" w:rsidP="00C13247">
            <w:r w:rsidRPr="00F24B2B">
              <w:rPr>
                <w:spacing w:val="2"/>
              </w:rPr>
              <w:t xml:space="preserve">We will </w:t>
            </w:r>
            <w:r w:rsidR="00225597">
              <w:rPr>
                <w:spacing w:val="-2"/>
              </w:rPr>
              <w:t>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>
              <w:t>by</w:t>
            </w:r>
            <w:r w:rsidR="00F24B2B">
              <w:t> </w:t>
            </w:r>
            <w:r>
              <w:t>how</w:t>
            </w:r>
            <w:r w:rsidR="00F24B2B">
              <w:t> </w:t>
            </w:r>
            <w:r>
              <w:t>many providers offer services that follow</w:t>
            </w:r>
            <w:r w:rsidR="00F24B2B">
              <w:t> </w:t>
            </w:r>
            <w:r>
              <w:t>these rules.</w:t>
            </w:r>
          </w:p>
        </w:tc>
      </w:tr>
    </w:tbl>
    <w:p w14:paraId="6C48EFC2" w14:textId="49F0CA74" w:rsidR="00766698" w:rsidRDefault="0039501C" w:rsidP="003E3C90">
      <w:pPr>
        <w:pStyle w:val="Heading3"/>
        <w:spacing w:before="360"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0464" behindDoc="1" locked="0" layoutInCell="1" allowOverlap="1" wp14:anchorId="1AEFD4E5" wp14:editId="26E83119">
                <wp:simplePos x="0" y="0"/>
                <wp:positionH relativeFrom="margin">
                  <wp:posOffset>18415</wp:posOffset>
                </wp:positionH>
                <wp:positionV relativeFrom="paragraph">
                  <wp:posOffset>247972</wp:posOffset>
                </wp:positionV>
                <wp:extent cx="5786755" cy="241300"/>
                <wp:effectExtent l="19050" t="19050" r="23495" b="25400"/>
                <wp:wrapNone/>
                <wp:docPr id="938337676" name="Group 9383376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864361492" name="Straight Connector 186436149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43840095" name="Oval 84384009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F3C63E" id="Group 938337676" o:spid="_x0000_s1026" alt="&quot;&quot;" style="position:absolute;margin-left:1.45pt;margin-top:19.55pt;width:455.65pt;height:19pt;z-index:-25160601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">
                <v:line id="Straight Connector 186436149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" strokecolor="#65276f [3044]" strokeweight="3pt">
                  <v:stroke endcap="round"/>
                </v:line>
                <v:oval id="Oval 84384009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" fillcolor="#ffcc04" strokecolor="#6b2976" strokeweight="3pt"/>
                <w10:wrap anchorx="margin"/>
              </v:group>
            </w:pict>
          </mc:Fallback>
        </mc:AlternateContent>
      </w:r>
      <w:r w:rsidR="00766698">
        <w:t>Action 22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766698" w14:paraId="07E88F0B" w14:textId="77777777" w:rsidTr="00F24B2B">
        <w:trPr>
          <w:trHeight w:val="3628"/>
        </w:trPr>
        <w:tc>
          <w:tcPr>
            <w:tcW w:w="2552" w:type="dxa"/>
            <w:vAlign w:val="center"/>
          </w:tcPr>
          <w:p w14:paraId="32774EEB" w14:textId="2522FA80" w:rsidR="00766698" w:rsidRPr="00785FE2" w:rsidRDefault="00F95A39" w:rsidP="0039501C">
            <w:pPr>
              <w:pStyle w:val="Image"/>
              <w:spacing w:before="720"/>
            </w:pPr>
            <w:r>
              <w:rPr>
                <w:noProof/>
              </w:rPr>
              <w:drawing>
                <wp:inline distT="0" distB="0" distL="0" distR="0" wp14:anchorId="2B56324B" wp14:editId="04D811CA">
                  <wp:extent cx="1483360" cy="1483360"/>
                  <wp:effectExtent l="0" t="0" r="2540" b="2540"/>
                  <wp:docPr id="1288388905" name="Picture 80" descr="3 workers and an office building behind a barri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8388905" name="Picture 80" descr="A group of people in front of a building&#10;&#10;Description automatically generated"/>
                          <pic:cNvPicPr/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261B66B0" w14:textId="21C22D3F" w:rsidR="00766698" w:rsidRPr="00F24B2B" w:rsidRDefault="00766698" w:rsidP="0039501C">
            <w:pPr>
              <w:spacing w:before="720"/>
              <w:rPr>
                <w:spacing w:val="-2"/>
              </w:rPr>
            </w:pPr>
            <w:r w:rsidRPr="00F24B2B">
              <w:rPr>
                <w:spacing w:val="-2"/>
              </w:rPr>
              <w:t xml:space="preserve">We will look at </w:t>
            </w:r>
            <w:r w:rsidR="00126F16" w:rsidRPr="00F24B2B">
              <w:rPr>
                <w:spacing w:val="-2"/>
              </w:rPr>
              <w:t xml:space="preserve">the </w:t>
            </w:r>
            <w:r w:rsidRPr="00F24B2B">
              <w:rPr>
                <w:spacing w:val="-2"/>
              </w:rPr>
              <w:t>barriers that some organisations who support CALD people with disability face.</w:t>
            </w:r>
          </w:p>
          <w:p w14:paraId="043F3533" w14:textId="1A560C3A" w:rsidR="00766698" w:rsidRDefault="00A663E7" w:rsidP="0039501C">
            <w:r>
              <w:t>W</w:t>
            </w:r>
            <w:r w:rsidR="00981B48">
              <w:t xml:space="preserve">e will work with </w:t>
            </w:r>
            <w:r w:rsidR="002538AF">
              <w:t xml:space="preserve">other </w:t>
            </w:r>
            <w:r w:rsidR="00981B48">
              <w:t>government organisations to</w:t>
            </w:r>
            <w:r w:rsidR="00F24B2B">
              <w:t> </w:t>
            </w:r>
            <w:r w:rsidR="00981B48">
              <w:t>remove these barriers.</w:t>
            </w:r>
          </w:p>
        </w:tc>
      </w:tr>
      <w:tr w:rsidR="00981B48" w14:paraId="4723EF85" w14:textId="77777777" w:rsidTr="00F24B2B">
        <w:trPr>
          <w:gridAfter w:val="1"/>
          <w:wAfter w:w="86" w:type="dxa"/>
          <w:trHeight w:val="3628"/>
        </w:trPr>
        <w:tc>
          <w:tcPr>
            <w:tcW w:w="2552" w:type="dxa"/>
            <w:vAlign w:val="center"/>
          </w:tcPr>
          <w:p w14:paraId="6A1A07D0" w14:textId="11225F38" w:rsidR="00981B48" w:rsidRPr="00785FE2" w:rsidRDefault="00A237E2" w:rsidP="0039501C">
            <w:pPr>
              <w:pStyle w:val="Image"/>
              <w:spacing w:before="360"/>
            </w:pPr>
            <w:r>
              <w:rPr>
                <w:noProof/>
              </w:rPr>
              <w:drawing>
                <wp:inline distT="0" distB="0" distL="0" distR="0" wp14:anchorId="6EAB8FCD" wp14:editId="51BC4CFC">
                  <wp:extent cx="1483360" cy="1483360"/>
                  <wp:effectExtent l="0" t="0" r="2540" b="2540"/>
                  <wp:docPr id="888793777" name="Picture 14" descr="An NDIS worker supporting a participant and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793777" name="Picture 14" descr="A person and person holding a clipboard&#10;&#10;Description automatically generated"/>
                          <pic:cNvPicPr/>
                        </pic:nvPicPr>
                        <pic:blipFill>
                          <a:blip r:embed="rId1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AAB665" w14:textId="62794B07" w:rsidR="00981B48" w:rsidRDefault="00981B48" w:rsidP="0039501C">
            <w:pPr>
              <w:spacing w:before="360"/>
            </w:pPr>
            <w:r w:rsidRPr="00F24B2B">
              <w:rPr>
                <w:spacing w:val="2"/>
              </w:rPr>
              <w:t xml:space="preserve">We will make sure organisations who support </w:t>
            </w:r>
            <w:r>
              <w:t>CALD people with disability</w:t>
            </w:r>
            <w:r w:rsidR="00126F16">
              <w:t xml:space="preserve"> </w:t>
            </w:r>
            <w:r w:rsidR="00A14DC8">
              <w:t xml:space="preserve">can </w:t>
            </w:r>
            <w:r>
              <w:t>deliver</w:t>
            </w:r>
            <w:r w:rsidR="00A14DC8">
              <w:t xml:space="preserve"> more</w:t>
            </w:r>
            <w:r>
              <w:t xml:space="preserve"> </w:t>
            </w:r>
            <w:r w:rsidR="00126F16">
              <w:t>NDIS</w:t>
            </w:r>
            <w:r w:rsidR="00A14DC8">
              <w:t> </w:t>
            </w:r>
            <w:r>
              <w:t>services.</w:t>
            </w:r>
          </w:p>
        </w:tc>
      </w:tr>
      <w:tr w:rsidR="00CE08D6" w14:paraId="5757D244" w14:textId="77777777" w:rsidTr="00F24B2B">
        <w:trPr>
          <w:gridAfter w:val="1"/>
          <w:wAfter w:w="86" w:type="dxa"/>
          <w:trHeight w:val="3628"/>
        </w:trPr>
        <w:tc>
          <w:tcPr>
            <w:tcW w:w="2552" w:type="dxa"/>
            <w:vAlign w:val="center"/>
          </w:tcPr>
          <w:p w14:paraId="19D50337" w14:textId="37040EB8" w:rsidR="00CE08D6" w:rsidRPr="00785FE2" w:rsidRDefault="00F95A39" w:rsidP="0039501C">
            <w:pPr>
              <w:spacing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31B56E87" wp14:editId="5CDC272F">
                  <wp:extent cx="1483360" cy="1483360"/>
                  <wp:effectExtent l="0" t="0" r="2540" b="2540"/>
                  <wp:docPr id="1881083683" name="Picture 81" descr="3 workers and a behind a barrier and an arrow pointing dow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1083683" name="Picture 1881083683"/>
                          <pic:cNvPicPr/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E911AD" w14:textId="1CDDEC93" w:rsidR="00CE08D6" w:rsidRDefault="00981B48" w:rsidP="0039501C">
            <w:r>
              <w:t>We</w:t>
            </w:r>
            <w:r w:rsidR="00775E71">
              <w:t xml:space="preserve"> </w:t>
            </w:r>
            <w:r w:rsidR="00225597">
              <w:rPr>
                <w:spacing w:val="-2"/>
              </w:rPr>
              <w:t>will 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 w:rsidR="00225597">
              <w:rPr>
                <w:spacing w:val="-2"/>
              </w:rPr>
              <w:t xml:space="preserve">by how many </w:t>
            </w:r>
            <w:r>
              <w:t xml:space="preserve">organisations </w:t>
            </w:r>
            <w:r w:rsidR="00151C4F">
              <w:t>experience</w:t>
            </w:r>
            <w:r>
              <w:t xml:space="preserve"> less barriers.</w:t>
            </w:r>
          </w:p>
        </w:tc>
      </w:tr>
    </w:tbl>
    <w:p w14:paraId="1269E847" w14:textId="77777777" w:rsidR="0039501C" w:rsidRDefault="0039501C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5D51070C" w14:textId="1919EB70" w:rsidR="00766698" w:rsidRPr="00766698" w:rsidRDefault="00E150B7" w:rsidP="009F7984">
      <w:pPr>
        <w:pStyle w:val="Heading3"/>
        <w:spacing w:before="360"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2512" behindDoc="1" locked="0" layoutInCell="1" allowOverlap="1" wp14:anchorId="58892E3C" wp14:editId="070BB55C">
                <wp:simplePos x="0" y="0"/>
                <wp:positionH relativeFrom="margin">
                  <wp:posOffset>19050</wp:posOffset>
                </wp:positionH>
                <wp:positionV relativeFrom="paragraph">
                  <wp:posOffset>230183</wp:posOffset>
                </wp:positionV>
                <wp:extent cx="5786755" cy="241300"/>
                <wp:effectExtent l="19050" t="19050" r="23495" b="25400"/>
                <wp:wrapNone/>
                <wp:docPr id="359315507" name="Group 35931550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2103855474" name="Straight Connector 210385547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1901217" name="Oval 124190121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18FC6E" id="Group 359315507" o:spid="_x0000_s1026" alt="&quot;&quot;" style="position:absolute;margin-left:1.5pt;margin-top:18.1pt;width:455.65pt;height:19pt;z-index:-25160396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">
                <v:line id="Straight Connector 210385547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" strokecolor="#65276f [3044]" strokeweight="3pt">
                  <v:stroke endcap="round"/>
                </v:line>
                <v:oval id="Oval 124190121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r w:rsidR="00766698">
        <w:t>Action 23</w:t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766698" w14:paraId="09937233" w14:textId="77777777" w:rsidTr="00225597">
        <w:tc>
          <w:tcPr>
            <w:tcW w:w="2551" w:type="dxa"/>
            <w:vAlign w:val="center"/>
          </w:tcPr>
          <w:p w14:paraId="6FBDA66E" w14:textId="3E052572" w:rsidR="00766698" w:rsidRPr="00785FE2" w:rsidRDefault="00766698" w:rsidP="00A237E2">
            <w:pPr>
              <w:pStyle w:val="Image"/>
              <w:spacing w:after="0"/>
            </w:pPr>
          </w:p>
        </w:tc>
        <w:tc>
          <w:tcPr>
            <w:tcW w:w="6633" w:type="dxa"/>
            <w:vAlign w:val="center"/>
          </w:tcPr>
          <w:p w14:paraId="31970479" w14:textId="31567D49" w:rsidR="00766698" w:rsidRDefault="00766698" w:rsidP="00A237E2">
            <w:pPr>
              <w:spacing w:after="0"/>
            </w:pPr>
            <w:r w:rsidRPr="00051335">
              <w:t xml:space="preserve">We will work with </w:t>
            </w:r>
            <w:r w:rsidR="002538AF">
              <w:t xml:space="preserve">other </w:t>
            </w:r>
            <w:r w:rsidRPr="00051335">
              <w:t>government organisations to</w:t>
            </w:r>
            <w:r w:rsidR="00F24B2B">
              <w:t> </w:t>
            </w:r>
            <w:r w:rsidR="00051335">
              <w:t>make sure more</w:t>
            </w:r>
            <w:r w:rsidR="00445656" w:rsidRPr="00051335">
              <w:t xml:space="preserve"> </w:t>
            </w:r>
            <w:r w:rsidRPr="00051335">
              <w:t>interpreters understand:</w:t>
            </w:r>
          </w:p>
        </w:tc>
      </w:tr>
      <w:tr w:rsidR="00AD3E02" w14:paraId="05BB8352" w14:textId="77777777" w:rsidTr="00225597">
        <w:tc>
          <w:tcPr>
            <w:tcW w:w="2551" w:type="dxa"/>
            <w:vAlign w:val="center"/>
          </w:tcPr>
          <w:p w14:paraId="2E0C51B3" w14:textId="040A9E63" w:rsidR="00AD3E02" w:rsidRPr="00785FE2" w:rsidRDefault="00AD3E02" w:rsidP="0039501C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266AF79C" wp14:editId="445F7428">
                  <wp:extent cx="1440000" cy="1440000"/>
                  <wp:effectExtent l="0" t="0" r="8255" b="8255"/>
                  <wp:docPr id="1062528603" name="Picture 82" descr="An NDIS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2528603" name="Picture 82" descr="A close-up of a paper&#10;&#10;Description automatically generated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A6F96D" w14:textId="02A92C48" w:rsidR="00AD3E02" w:rsidRPr="00051335" w:rsidRDefault="00AD3E02" w:rsidP="0039501C">
            <w:pPr>
              <w:pStyle w:val="ListParagraph"/>
              <w:numPr>
                <w:ilvl w:val="0"/>
                <w:numId w:val="19"/>
              </w:numPr>
              <w:spacing w:before="0" w:after="0"/>
            </w:pPr>
            <w:r>
              <w:t>the NDIS</w:t>
            </w:r>
          </w:p>
        </w:tc>
      </w:tr>
      <w:tr w:rsidR="00AD3E02" w14:paraId="2C65EC0C" w14:textId="77777777" w:rsidTr="00225597">
        <w:tc>
          <w:tcPr>
            <w:tcW w:w="2551" w:type="dxa"/>
            <w:vAlign w:val="center"/>
          </w:tcPr>
          <w:p w14:paraId="21DC782B" w14:textId="2EF3AB86" w:rsidR="00AD3E02" w:rsidRPr="00785FE2" w:rsidRDefault="00AD3E02" w:rsidP="0039501C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55080008" wp14:editId="3F308B5E">
                  <wp:extent cx="1440000" cy="1440000"/>
                  <wp:effectExtent l="0" t="0" r="8255" b="8255"/>
                  <wp:docPr id="1028388742" name="Picture 83" descr="A document that says 'Rights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388742" name="Picture 83" descr="A close-up of a paper&#10;&#10;Description automatically generated"/>
                          <pic:cNvPicPr/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FAC50B" w14:textId="3E0F9E99" w:rsidR="00AD3E02" w:rsidRPr="00051335" w:rsidRDefault="00AD3E02" w:rsidP="0039501C">
            <w:pPr>
              <w:pStyle w:val="ListParagraph"/>
              <w:numPr>
                <w:ilvl w:val="0"/>
                <w:numId w:val="70"/>
              </w:numPr>
              <w:spacing w:before="0" w:after="0"/>
            </w:pPr>
            <w:r>
              <w:t>the rights of people with disability.</w:t>
            </w:r>
          </w:p>
        </w:tc>
      </w:tr>
      <w:tr w:rsidR="00D64264" w14:paraId="64AF684C" w14:textId="77777777" w:rsidTr="00225597">
        <w:tc>
          <w:tcPr>
            <w:tcW w:w="2551" w:type="dxa"/>
            <w:vAlign w:val="center"/>
          </w:tcPr>
          <w:p w14:paraId="6FA30EE1" w14:textId="5A0C70C6" w:rsidR="00D64264" w:rsidRPr="00785FE2" w:rsidRDefault="00F34C4E" w:rsidP="0039501C">
            <w:pPr>
              <w:pStyle w:val="Image"/>
              <w:spacing w:before="360" w:after="0"/>
            </w:pPr>
            <w:r>
              <w:rPr>
                <w:noProof/>
              </w:rPr>
              <w:drawing>
                <wp:inline distT="0" distB="0" distL="0" distR="0" wp14:anchorId="2A4F4787" wp14:editId="263AF75E">
                  <wp:extent cx="1440000" cy="1440000"/>
                  <wp:effectExtent l="0" t="0" r="8255" b="8255"/>
                  <wp:docPr id="1833459512" name="Picture 15" descr="2 participants and an interpreter having a conversation beneath a speech bubble showing a language other than English. Next to them is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3459512" name="Picture 15" descr="A group of people sitting at a table&#10;&#10;Description automatically generated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7ECDF0" w14:textId="4683243E" w:rsidR="00D64264" w:rsidRDefault="00A663E7" w:rsidP="0039501C">
            <w:pPr>
              <w:spacing w:before="360" w:after="0"/>
            </w:pPr>
            <w:r>
              <w:t>We</w:t>
            </w:r>
            <w:r w:rsidR="00D64264" w:rsidRPr="00051335">
              <w:t xml:space="preserve"> will make sure there are more interpreters who can support CALD participants.</w:t>
            </w:r>
          </w:p>
        </w:tc>
      </w:tr>
      <w:tr w:rsidR="00D64264" w14:paraId="2EC7E127" w14:textId="77777777" w:rsidTr="00225597">
        <w:tc>
          <w:tcPr>
            <w:tcW w:w="2551" w:type="dxa"/>
            <w:vAlign w:val="center"/>
          </w:tcPr>
          <w:p w14:paraId="33793155" w14:textId="7230C189" w:rsidR="00D64264" w:rsidRPr="00785FE2" w:rsidRDefault="002D2BAB" w:rsidP="0039501C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537DA4F9" wp14:editId="3CFF3903">
                  <wp:extent cx="1440000" cy="1440000"/>
                  <wp:effectExtent l="0" t="0" r="8255" b="8255"/>
                  <wp:docPr id="395913801" name="Picture 16" descr="A document showing a tick inside of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5913801" name="Picture 395913801"/>
                          <pic:cNvPicPr/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664DEA" w14:textId="6B2DB95B" w:rsidR="00D64264" w:rsidRDefault="00445656" w:rsidP="005342C4">
            <w:r>
              <w:t xml:space="preserve">We will </w:t>
            </w:r>
            <w:r w:rsidR="00AF1BA5">
              <w:t xml:space="preserve">also </w:t>
            </w:r>
            <w:r>
              <w:t xml:space="preserve">check how many programs </w:t>
            </w:r>
            <w:r w:rsidR="007374DE">
              <w:t>there are to</w:t>
            </w:r>
            <w:r w:rsidR="00F24B2B">
              <w:t> </w:t>
            </w:r>
            <w:r>
              <w:t>support</w:t>
            </w:r>
            <w:r w:rsidR="007374DE">
              <w:t xml:space="preserve"> interpreters.</w:t>
            </w:r>
          </w:p>
        </w:tc>
      </w:tr>
      <w:tr w:rsidR="00445656" w14:paraId="7BDE4A05" w14:textId="77777777" w:rsidTr="00225597">
        <w:tc>
          <w:tcPr>
            <w:tcW w:w="2551" w:type="dxa"/>
            <w:vAlign w:val="center"/>
          </w:tcPr>
          <w:p w14:paraId="27641FFD" w14:textId="02B9C089" w:rsidR="00445656" w:rsidRPr="00785FE2" w:rsidRDefault="00273F11" w:rsidP="0039501C">
            <w:pPr>
              <w:pStyle w:val="Image"/>
              <w:spacing w:before="0" w:after="120"/>
            </w:pPr>
            <w:r>
              <w:rPr>
                <w:noProof/>
              </w:rPr>
              <w:drawing>
                <wp:inline distT="0" distB="0" distL="0" distR="0" wp14:anchorId="2B1C0789" wp14:editId="3D8BF33D">
                  <wp:extent cx="1404000" cy="1404000"/>
                  <wp:effectExtent l="0" t="0" r="5715" b="5715"/>
                  <wp:docPr id="23462965" name="Picture 17" descr="3 interpreters pointing at themselves and raising their hand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62965" name="Picture 17" descr="A group of people posing for a photo&#10;&#10;Description automatically generated"/>
                          <pic:cNvPicPr/>
                        </pic:nvPicPr>
                        <pic:blipFill>
                          <a:blip r:embed="rId1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2BF18B" w14:textId="36F57FD5" w:rsidR="00445656" w:rsidRDefault="00445656" w:rsidP="00A663E7">
            <w:r w:rsidRPr="000E4B2C">
              <w:rPr>
                <w:spacing w:val="-2"/>
              </w:rPr>
              <w:t xml:space="preserve">We </w:t>
            </w:r>
            <w:r w:rsidR="00225597">
              <w:rPr>
                <w:spacing w:val="-2"/>
              </w:rPr>
              <w:t>will 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 w:rsidRPr="000E4B2C">
              <w:rPr>
                <w:spacing w:val="-2"/>
              </w:rPr>
              <w:t>by how many</w:t>
            </w:r>
            <w:r w:rsidR="00225597">
              <w:rPr>
                <w:spacing w:val="-2"/>
              </w:rPr>
              <w:t> </w:t>
            </w:r>
            <w:r w:rsidRPr="000E4B2C">
              <w:rPr>
                <w:spacing w:val="2"/>
              </w:rPr>
              <w:t xml:space="preserve">interpreters </w:t>
            </w:r>
            <w:r w:rsidR="00AF1BA5" w:rsidRPr="000E4B2C">
              <w:rPr>
                <w:spacing w:val="2"/>
              </w:rPr>
              <w:t>are available to</w:t>
            </w:r>
            <w:r w:rsidRPr="000E4B2C">
              <w:rPr>
                <w:spacing w:val="2"/>
              </w:rPr>
              <w:t xml:space="preserve"> support CALD</w:t>
            </w:r>
            <w:r w:rsidR="00225597">
              <w:rPr>
                <w:spacing w:val="2"/>
              </w:rPr>
              <w:t> </w:t>
            </w:r>
            <w:r w:rsidR="00225597">
              <w:t>p</w:t>
            </w:r>
            <w:r w:rsidRPr="00AF1BA5">
              <w:t>articipants with the NDIS.</w:t>
            </w:r>
          </w:p>
        </w:tc>
      </w:tr>
    </w:tbl>
    <w:bookmarkStart w:id="104" w:name="_Toc152855706"/>
    <w:p w14:paraId="720AC5F6" w14:textId="6F690D98" w:rsidR="00B676E1" w:rsidRPr="009F7984" w:rsidRDefault="009F7984" w:rsidP="0043690F">
      <w:pPr>
        <w:pStyle w:val="Heading2"/>
        <w:rPr>
          <w:color w:val="000000" w:themeColor="text1"/>
        </w:rPr>
      </w:pPr>
      <w:r w:rsidRPr="009F7984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016CFC0E" wp14:editId="7ECC42CE">
                <wp:simplePos x="0" y="0"/>
                <wp:positionH relativeFrom="page">
                  <wp:align>center</wp:align>
                </wp:positionH>
                <wp:positionV relativeFrom="paragraph">
                  <wp:posOffset>-213163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15C9E9F" id="Rectangle: Rounded Corners 565464728" o:spid="_x0000_s1026" alt="&quot;&quot;" style="position:absolute;margin-left:0;margin-top:-16.8pt;width:505.7pt;height:54.45pt;z-index:-25160192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" fillcolor="#06a8b5" strokecolor="#6b2976" strokeweight="3pt">
                <w10:wrap anchorx="page"/>
              </v:roundrect>
            </w:pict>
          </mc:Fallback>
        </mc:AlternateContent>
      </w:r>
      <w:r w:rsidR="00B676E1" w:rsidRPr="009F7984">
        <w:rPr>
          <w:color w:val="000000" w:themeColor="text1"/>
        </w:rPr>
        <w:t>5. Data about CALD participants</w:t>
      </w:r>
      <w:bookmarkEnd w:id="104"/>
    </w:p>
    <w:p w14:paraId="281DA800" w14:textId="75810998" w:rsidR="008104A9" w:rsidRDefault="009F7984" w:rsidP="009F7984">
      <w:pPr>
        <w:pStyle w:val="Heading3"/>
        <w:spacing w:before="480" w:after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6608" behindDoc="1" locked="0" layoutInCell="1" allowOverlap="1" wp14:anchorId="028294F4" wp14:editId="725A0D78">
                <wp:simplePos x="0" y="0"/>
                <wp:positionH relativeFrom="margin">
                  <wp:align>left</wp:align>
                </wp:positionH>
                <wp:positionV relativeFrom="paragraph">
                  <wp:posOffset>534205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FCB899" id="Group 136" o:spid="_x0000_s1026" alt="&quot;&quot;" style="position:absolute;margin-left:0;margin-top:42.05pt;width:455.55pt;height:19pt;z-index:-251599872;mso-position-horizontal:left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margin"/>
              </v:group>
            </w:pict>
          </mc:Fallback>
        </mc:AlternateContent>
      </w:r>
      <w:r w:rsidR="00766698">
        <w:t>Action 24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766698" w14:paraId="4ADD25F5" w14:textId="77777777" w:rsidTr="00AC1C28">
        <w:tc>
          <w:tcPr>
            <w:tcW w:w="2552" w:type="dxa"/>
            <w:vAlign w:val="center"/>
          </w:tcPr>
          <w:p w14:paraId="61C2F836" w14:textId="0CD7D30F" w:rsidR="00766698" w:rsidRPr="00785FE2" w:rsidRDefault="00D0585A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4EC88C96" wp14:editId="5D764ADD">
                  <wp:extent cx="1440000" cy="1440000"/>
                  <wp:effectExtent l="0" t="0" r="8255" b="8255"/>
                  <wp:docPr id="1692890758" name="Picture 1692890758" descr="3 people beneath the word 'CALD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FB91812" w14:textId="789E7446" w:rsidR="007374DE" w:rsidRDefault="00766698" w:rsidP="00C13247">
            <w:r>
              <w:t xml:space="preserve">We will work with others to </w:t>
            </w:r>
            <w:r w:rsidR="00BC7A9A">
              <w:t>agree on how we</w:t>
            </w:r>
            <w:r w:rsidR="000E4B2C">
              <w:t> </w:t>
            </w:r>
            <w:r>
              <w:t>explain</w:t>
            </w:r>
            <w:r w:rsidR="00BC7A9A">
              <w:t xml:space="preserve"> what</w:t>
            </w:r>
            <w:r>
              <w:t xml:space="preserve"> ‘CALD’ </w:t>
            </w:r>
            <w:r w:rsidR="00BC7A9A">
              <w:t>mean</w:t>
            </w:r>
            <w:r w:rsidR="00C13247">
              <w:t>s</w:t>
            </w:r>
            <w:r w:rsidR="00BC7A9A">
              <w:t xml:space="preserve">. </w:t>
            </w:r>
          </w:p>
        </w:tc>
      </w:tr>
      <w:tr w:rsidR="00766698" w14:paraId="73312287" w14:textId="77777777" w:rsidTr="00AC1C28">
        <w:tc>
          <w:tcPr>
            <w:tcW w:w="2552" w:type="dxa"/>
            <w:vAlign w:val="center"/>
          </w:tcPr>
          <w:p w14:paraId="2106036B" w14:textId="77777777" w:rsidR="00766698" w:rsidRPr="00785FE2" w:rsidRDefault="00766698" w:rsidP="0039501C">
            <w:pPr>
              <w:pStyle w:val="Image"/>
              <w:spacing w:before="360" w:after="0"/>
            </w:pPr>
          </w:p>
        </w:tc>
        <w:tc>
          <w:tcPr>
            <w:tcW w:w="6575" w:type="dxa"/>
            <w:vAlign w:val="center"/>
          </w:tcPr>
          <w:p w14:paraId="1706993B" w14:textId="7998C31B" w:rsidR="00766698" w:rsidRDefault="007374DE" w:rsidP="0039501C">
            <w:pPr>
              <w:spacing w:before="360" w:after="0"/>
            </w:pPr>
            <w:r>
              <w:t>We will work with:</w:t>
            </w:r>
          </w:p>
        </w:tc>
      </w:tr>
      <w:tr w:rsidR="00D0585A" w14:paraId="7840244B" w14:textId="77777777" w:rsidTr="00AC1C28">
        <w:tc>
          <w:tcPr>
            <w:tcW w:w="2552" w:type="dxa"/>
            <w:vAlign w:val="center"/>
          </w:tcPr>
          <w:p w14:paraId="1369CFEE" w14:textId="3647D7E7" w:rsidR="00D0585A" w:rsidRPr="00785FE2" w:rsidRDefault="00D0585A" w:rsidP="0039501C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7D3293A7" wp14:editId="7750AC0B">
                  <wp:extent cx="1483360" cy="1483360"/>
                  <wp:effectExtent l="0" t="0" r="2540" b="2540"/>
                  <wp:docPr id="1520896156" name="Picture 1" descr="A group of CALD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0896156" name="Picture 1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D5A9CD9" w14:textId="1C648C7E" w:rsidR="00D0585A" w:rsidRDefault="00D0585A" w:rsidP="00C73E0D">
            <w:pPr>
              <w:pStyle w:val="ListParagraph"/>
              <w:numPr>
                <w:ilvl w:val="0"/>
                <w:numId w:val="25"/>
              </w:numPr>
            </w:pPr>
            <w:r>
              <w:t>CALD communities</w:t>
            </w:r>
          </w:p>
        </w:tc>
      </w:tr>
      <w:tr w:rsidR="00D0585A" w14:paraId="19EBE558" w14:textId="77777777" w:rsidTr="00AC1C28">
        <w:tc>
          <w:tcPr>
            <w:tcW w:w="2552" w:type="dxa"/>
            <w:vAlign w:val="center"/>
          </w:tcPr>
          <w:p w14:paraId="35D59FB9" w14:textId="02928FF4" w:rsidR="00D0585A" w:rsidRPr="00785FE2" w:rsidRDefault="00D0585A" w:rsidP="0039501C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4BA93DC9" wp14:editId="2969DDFF">
                  <wp:extent cx="1483360" cy="1483360"/>
                  <wp:effectExtent l="0" t="0" r="2540" b="2540"/>
                  <wp:docPr id="1030385139" name="Picture 2" descr="A government worker giving a speech in front of a government build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0385139" name="Picture 2"/>
                          <pic:cNvPicPr/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F5D50A6" w14:textId="5FA47D5B" w:rsidR="00D0585A" w:rsidRDefault="002538AF" w:rsidP="00D0585A">
            <w:pPr>
              <w:pStyle w:val="ListParagraph"/>
              <w:numPr>
                <w:ilvl w:val="0"/>
                <w:numId w:val="17"/>
              </w:numPr>
            </w:pPr>
            <w:r>
              <w:t xml:space="preserve">other </w:t>
            </w:r>
            <w:r w:rsidR="00D0585A">
              <w:t>government organisations.</w:t>
            </w:r>
          </w:p>
        </w:tc>
      </w:tr>
      <w:tr w:rsidR="00BC7A9A" w14:paraId="1F0DF5B2" w14:textId="77777777" w:rsidTr="00AC1C28">
        <w:tc>
          <w:tcPr>
            <w:tcW w:w="2552" w:type="dxa"/>
            <w:vAlign w:val="center"/>
          </w:tcPr>
          <w:p w14:paraId="4D5123B5" w14:textId="6A0D35E0" w:rsidR="00BC7A9A" w:rsidRPr="00785FE2" w:rsidRDefault="00B01E91" w:rsidP="00C017C7">
            <w:pPr>
              <w:pStyle w:val="Image"/>
              <w:spacing w:before="600" w:after="0"/>
            </w:pPr>
            <w:r>
              <w:rPr>
                <w:noProof/>
              </w:rPr>
              <w:drawing>
                <wp:inline distT="0" distB="0" distL="0" distR="0" wp14:anchorId="17D8D3DB" wp14:editId="2B9E5306">
                  <wp:extent cx="1483360" cy="1196975"/>
                  <wp:effectExtent l="0" t="0" r="2540" b="3175"/>
                  <wp:docPr id="1492686499" name="Picture 3" descr="A group of CALD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2686499" name="Picture 3" descr="A group of people posing for a photo&#10;&#10;Description automatically generated"/>
                          <pic:cNvPicPr/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196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597790A" w14:textId="77777777" w:rsidR="00BC7A9A" w:rsidRDefault="00BC7A9A" w:rsidP="0039501C">
            <w:pPr>
              <w:spacing w:before="600"/>
            </w:pPr>
            <w:r>
              <w:t>The way we explain CALD will support:</w:t>
            </w:r>
          </w:p>
          <w:p w14:paraId="4F0B6A7F" w14:textId="77777777" w:rsidR="00BC7A9A" w:rsidRDefault="00BC7A9A" w:rsidP="00B314B2">
            <w:pPr>
              <w:pStyle w:val="ListParagraph"/>
              <w:numPr>
                <w:ilvl w:val="0"/>
                <w:numId w:val="27"/>
              </w:numPr>
            </w:pPr>
            <w:r>
              <w:t xml:space="preserve">all CALD </w:t>
            </w:r>
            <w:proofErr w:type="gramStart"/>
            <w:r>
              <w:t>people</w:t>
            </w:r>
            <w:proofErr w:type="gramEnd"/>
          </w:p>
          <w:p w14:paraId="04015957" w14:textId="77777777" w:rsidR="00BC7A9A" w:rsidRDefault="00BC7A9A" w:rsidP="00BC7A9A">
            <w:pPr>
              <w:pStyle w:val="ListParagraph"/>
            </w:pPr>
            <w:r>
              <w:t>and</w:t>
            </w:r>
          </w:p>
          <w:p w14:paraId="3CD3A92D" w14:textId="42CD11DB" w:rsidR="00BC7A9A" w:rsidRDefault="00BC7A9A" w:rsidP="00B314B2">
            <w:pPr>
              <w:pStyle w:val="ListParagraph"/>
              <w:numPr>
                <w:ilvl w:val="0"/>
                <w:numId w:val="26"/>
              </w:numPr>
            </w:pPr>
            <w:r>
              <w:t>their different experiences.</w:t>
            </w:r>
          </w:p>
        </w:tc>
      </w:tr>
      <w:tr w:rsidR="00AC1C28" w14:paraId="0A118AA5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70E7034E" w14:textId="68A2DBB9" w:rsidR="00AC1C28" w:rsidRPr="00785FE2" w:rsidRDefault="00F005B1" w:rsidP="00C73E0D">
            <w:pPr>
              <w:pStyle w:val="Image"/>
            </w:pPr>
            <w:r>
              <w:rPr>
                <w:noProof/>
              </w:rPr>
              <w:lastRenderedPageBreak/>
              <w:drawing>
                <wp:inline distT="0" distB="0" distL="0" distR="0" wp14:anchorId="4AD43D05" wp14:editId="638819BF">
                  <wp:extent cx="1483360" cy="1483360"/>
                  <wp:effectExtent l="0" t="0" r="2540" b="2540"/>
                  <wp:docPr id="1809070464" name="Picture 4" descr="A group of people and above them is a thumbs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9070464" name="Picture 4"/>
                          <pic:cNvPicPr/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976B52E" w14:textId="32451242" w:rsidR="00AC1C28" w:rsidRDefault="00AC1C28" w:rsidP="00C73E0D">
            <w:r>
              <w:t xml:space="preserve">We will know </w:t>
            </w:r>
            <w:r w:rsidR="002538AF">
              <w:t>it is right</w:t>
            </w:r>
            <w:r w:rsidR="00DC346F">
              <w:t xml:space="preserve"> </w:t>
            </w:r>
            <w:r>
              <w:t xml:space="preserve">when CALD communities agree that </w:t>
            </w:r>
            <w:r w:rsidR="002538AF">
              <w:t>it is</w:t>
            </w:r>
            <w:r>
              <w:t xml:space="preserve"> good.</w:t>
            </w:r>
          </w:p>
        </w:tc>
      </w:tr>
      <w:tr w:rsidR="00766698" w14:paraId="238DBA1F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3F069ACA" w14:textId="30534FDF" w:rsidR="00766698" w:rsidRPr="00785FE2" w:rsidRDefault="006D424B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072BF8E7" wp14:editId="55266480">
                  <wp:extent cx="1483360" cy="1483360"/>
                  <wp:effectExtent l="0" t="0" r="2540" b="2540"/>
                  <wp:docPr id="1672971691" name="Picture 18" descr="A person writing in a document and a bar grap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971691" name="Picture 18" descr="A person holding a clipboard and pen&#10;&#10;Description automatically generated"/>
                          <pic:cNvPicPr/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B6D1A0F" w14:textId="622AFCAB" w:rsidR="00AC1C28" w:rsidRDefault="007374DE" w:rsidP="00C73E0D">
            <w:r>
              <w:t>We will</w:t>
            </w:r>
            <w:r w:rsidR="00766698">
              <w:t xml:space="preserve"> </w:t>
            </w:r>
            <w:r w:rsidR="00AC1C28">
              <w:t xml:space="preserve">then </w:t>
            </w:r>
            <w:r w:rsidR="00766698">
              <w:t xml:space="preserve">update the way we collect </w:t>
            </w:r>
            <w:r w:rsidR="00766698" w:rsidRPr="00C13247">
              <w:rPr>
                <w:rStyle w:val="Strong"/>
              </w:rPr>
              <w:t>data</w:t>
            </w:r>
            <w:r w:rsidR="00766698">
              <w:t xml:space="preserve"> to</w:t>
            </w:r>
            <w:r w:rsidR="000E4B2C">
              <w:t> </w:t>
            </w:r>
            <w:r w:rsidR="00766698">
              <w:t>support how we explain ‘CALD’.</w:t>
            </w:r>
          </w:p>
        </w:tc>
      </w:tr>
      <w:tr w:rsidR="00680B10" w14:paraId="5C1C2855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2D6D4D36" w14:textId="466657CA" w:rsidR="00680B10" w:rsidRPr="00785FE2" w:rsidRDefault="00FA49C9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5F42BBB8" wp14:editId="429F71E7">
                  <wp:extent cx="1483360" cy="1483360"/>
                  <wp:effectExtent l="0" t="0" r="2540" b="2540"/>
                  <wp:docPr id="1697165199" name="Picture 5" descr="An information document, a records document and a bar grap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7165199" name="Picture 5" descr="A close-up of a record&#10;&#10;Description automatically generated"/>
                          <pic:cNvPicPr/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FF1464A" w14:textId="3142B8C5" w:rsidR="00680B10" w:rsidRDefault="00680B10" w:rsidP="00C73E0D">
            <w:r>
              <w:t>When we talk about data, we mean:</w:t>
            </w:r>
          </w:p>
          <w:p w14:paraId="069FE564" w14:textId="77777777" w:rsidR="00680B10" w:rsidRDefault="00680B10" w:rsidP="00B314B2">
            <w:pPr>
              <w:pStyle w:val="ListParagraph"/>
              <w:numPr>
                <w:ilvl w:val="0"/>
                <w:numId w:val="28"/>
              </w:numPr>
            </w:pPr>
            <w:r>
              <w:t>facts</w:t>
            </w:r>
          </w:p>
          <w:p w14:paraId="4B140689" w14:textId="77777777" w:rsidR="00680B10" w:rsidRDefault="00680B10" w:rsidP="00B314B2">
            <w:pPr>
              <w:pStyle w:val="ListParagraph"/>
              <w:numPr>
                <w:ilvl w:val="0"/>
                <w:numId w:val="28"/>
              </w:numPr>
            </w:pPr>
            <w:r>
              <w:t>information</w:t>
            </w:r>
          </w:p>
          <w:p w14:paraId="5537E369" w14:textId="0E5A5585" w:rsidR="00680B10" w:rsidRDefault="00680B10" w:rsidP="00B314B2">
            <w:pPr>
              <w:pStyle w:val="ListParagraph"/>
              <w:numPr>
                <w:ilvl w:val="0"/>
                <w:numId w:val="28"/>
              </w:numPr>
            </w:pPr>
            <w:r>
              <w:t>records.</w:t>
            </w:r>
          </w:p>
        </w:tc>
      </w:tr>
      <w:tr w:rsidR="005A484E" w14:paraId="05444677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2CAF7A2E" w14:textId="322ACBB7" w:rsidR="005A484E" w:rsidRDefault="002B2832" w:rsidP="00C73E0D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ED5ED1E" wp14:editId="4F22035D">
                  <wp:extent cx="1483360" cy="1483360"/>
                  <wp:effectExtent l="0" t="0" r="2540" b="2540"/>
                  <wp:docPr id="1905204047" name="Picture 1" descr="A person raising their hand and a speech bubble with an exclamation mark inside of it. Next to them is a bar grap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5204047" name="Picture 1"/>
                          <pic:cNvPicPr/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2792BB7" w14:textId="77777777" w:rsidR="00B67BC0" w:rsidRDefault="00A26577" w:rsidP="00C73E0D">
            <w:r>
              <w:t xml:space="preserve">We will </w:t>
            </w:r>
            <w:r w:rsidR="00225597">
              <w:rPr>
                <w:spacing w:val="-2"/>
              </w:rPr>
              <w:t>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 w:rsidR="00225597">
              <w:t>by</w:t>
            </w:r>
            <w:r w:rsidR="009A586E">
              <w:t xml:space="preserve"> the amount of</w:t>
            </w:r>
            <w:r w:rsidR="00225597">
              <w:t xml:space="preserve"> data we</w:t>
            </w:r>
            <w:r>
              <w:t xml:space="preserve"> collect</w:t>
            </w:r>
            <w:r w:rsidR="00B67BC0">
              <w:t>.</w:t>
            </w:r>
          </w:p>
          <w:p w14:paraId="62EEFBF1" w14:textId="656CAAAA" w:rsidR="005A484E" w:rsidRDefault="00B67BC0" w:rsidP="00C73E0D">
            <w:r>
              <w:t>This includes data</w:t>
            </w:r>
            <w:r w:rsidR="00225597">
              <w:t xml:space="preserve"> </w:t>
            </w:r>
            <w:r w:rsidR="00A26577">
              <w:t>that supports what CALD participants</w:t>
            </w:r>
            <w:r w:rsidR="00582B77">
              <w:t> </w:t>
            </w:r>
            <w:r w:rsidR="00A26577">
              <w:t>need.</w:t>
            </w:r>
          </w:p>
        </w:tc>
      </w:tr>
    </w:tbl>
    <w:p w14:paraId="7EE9AAF2" w14:textId="77777777" w:rsidR="0039501C" w:rsidRDefault="0039501C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5B1C7FEE" w14:textId="570D0FAF" w:rsidR="00B676E1" w:rsidRPr="00AC1C28" w:rsidRDefault="0039501C" w:rsidP="009F7984">
      <w:pPr>
        <w:pStyle w:val="Heading3"/>
        <w:spacing w:before="360"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8656" behindDoc="1" locked="0" layoutInCell="1" allowOverlap="1" wp14:anchorId="0224B417" wp14:editId="1B254F89">
                <wp:simplePos x="0" y="0"/>
                <wp:positionH relativeFrom="margin">
                  <wp:posOffset>19050</wp:posOffset>
                </wp:positionH>
                <wp:positionV relativeFrom="paragraph">
                  <wp:posOffset>233501</wp:posOffset>
                </wp:positionV>
                <wp:extent cx="5784850" cy="240665"/>
                <wp:effectExtent l="19050" t="19050" r="25400" b="26035"/>
                <wp:wrapNone/>
                <wp:docPr id="905895971" name="Group 9058959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4850" cy="240665"/>
                          <a:chOff x="11875" y="0"/>
                          <a:chExt cx="5787317" cy="241540"/>
                        </a:xfrm>
                      </wpg:grpSpPr>
                      <wps:wsp>
                        <wps:cNvPr id="1704202234" name="Straight Connector 17042022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141766" name="Oval 20814176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04E27D" id="Group 905895971" o:spid="_x0000_s1026" alt="&quot;&quot;" style="position:absolute;margin-left:1.5pt;margin-top:18.4pt;width:455.5pt;height:18.95pt;z-index:-25159782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">
                <v:line id="Straight Connector 17042022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" strokecolor="#65276f [3044]" strokeweight="3pt">
                  <v:stroke endcap="round"/>
                </v:line>
                <v:oval id="Oval 20814176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" fillcolor="#06a8b5" strokecolor="#6b2976" strokeweight="3pt"/>
                <w10:wrap anchorx="margin"/>
              </v:group>
            </w:pict>
          </mc:Fallback>
        </mc:AlternateContent>
      </w:r>
      <w:r w:rsidR="00766698">
        <w:t>Action 25</w:t>
      </w:r>
    </w:p>
    <w:tbl>
      <w:tblPr>
        <w:tblW w:w="9128" w:type="dxa"/>
        <w:tblLayout w:type="fixed"/>
        <w:tblLook w:val="04A0" w:firstRow="1" w:lastRow="0" w:firstColumn="1" w:lastColumn="0" w:noHBand="0" w:noVBand="1"/>
      </w:tblPr>
      <w:tblGrid>
        <w:gridCol w:w="2536"/>
        <w:gridCol w:w="6592"/>
      </w:tblGrid>
      <w:tr w:rsidR="004A2EA4" w14:paraId="03F52805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5340516A" w14:textId="53A0B358" w:rsidR="004A2EA4" w:rsidRPr="00785FE2" w:rsidRDefault="004A0468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32A28D5F" wp14:editId="6E35CE1E">
                  <wp:extent cx="1473200" cy="1473200"/>
                  <wp:effectExtent l="0" t="0" r="0" b="0"/>
                  <wp:docPr id="1054512006" name="Picture 19" descr="A computer showing a grap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512006" name="Picture 19" descr="A computer screen with a mouse pointer&#10;&#10;Description automatically generated"/>
                          <pic:cNvPicPr/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1D5D702E" w14:textId="34A0ADB8" w:rsidR="006D5181" w:rsidRDefault="004A2EA4" w:rsidP="00C73E0D">
            <w:r>
              <w:t xml:space="preserve">We will research and share </w:t>
            </w:r>
            <w:r w:rsidR="006D5181">
              <w:t xml:space="preserve">new </w:t>
            </w:r>
            <w:r>
              <w:t>data from CALD</w:t>
            </w:r>
            <w:r w:rsidR="006D5181">
              <w:t> </w:t>
            </w:r>
            <w:r>
              <w:t>pa</w:t>
            </w:r>
            <w:r w:rsidR="006D5181">
              <w:t>rticipants.</w:t>
            </w:r>
          </w:p>
          <w:p w14:paraId="65803EC6" w14:textId="5DD8B65A" w:rsidR="00AC1C28" w:rsidRDefault="00AC1C28" w:rsidP="00C73E0D">
            <w:r>
              <w:t xml:space="preserve">This will support </w:t>
            </w:r>
            <w:r w:rsidR="008F6F30">
              <w:t>our</w:t>
            </w:r>
            <w:r>
              <w:t xml:space="preserve"> staff and partners to</w:t>
            </w:r>
            <w:r w:rsidR="00582B77">
              <w:t> </w:t>
            </w:r>
            <w:r>
              <w:t>make good</w:t>
            </w:r>
            <w:r w:rsidR="000E4B2C">
              <w:t> </w:t>
            </w:r>
            <w:r>
              <w:t>decisions.</w:t>
            </w:r>
          </w:p>
        </w:tc>
      </w:tr>
      <w:tr w:rsidR="004A2EA4" w14:paraId="2B59C139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62503D80" w14:textId="7812EB3E" w:rsidR="004A2EA4" w:rsidRPr="00785FE2" w:rsidRDefault="004A0468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08D7A7EE" wp14:editId="15DA2E7A">
                  <wp:extent cx="1473200" cy="1473200"/>
                  <wp:effectExtent l="0" t="0" r="0" b="0"/>
                  <wp:docPr id="852475434" name="Picture 20" descr="2 people using a laptop together and a bar grap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2475434" name="Picture 20" descr="A person and person looking at a computer&#10;&#10;Description automatically generated"/>
                          <pic:cNvPicPr/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3B5447F8" w14:textId="52A17DE5" w:rsidR="004A2EA4" w:rsidRDefault="00AC1C28" w:rsidP="00C73E0D">
            <w:r>
              <w:t>We will update the way we collect data from CALD</w:t>
            </w:r>
            <w:r w:rsidR="000E4B2C">
              <w:t> </w:t>
            </w:r>
            <w:r>
              <w:t>participants.</w:t>
            </w:r>
          </w:p>
        </w:tc>
      </w:tr>
      <w:tr w:rsidR="00AC1C28" w14:paraId="4B3E1370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090C417E" w14:textId="6FA0B91F" w:rsidR="00AC1C28" w:rsidRPr="00785FE2" w:rsidRDefault="00193F27" w:rsidP="005342C4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03EABAA0" wp14:editId="15BD2FA9">
                  <wp:extent cx="1473200" cy="1473200"/>
                  <wp:effectExtent l="0" t="0" r="0" b="0"/>
                  <wp:docPr id="1693983596" name="Picture 21" descr="A computer showing a graph and a tic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3983596" name="Picture 1693983596"/>
                          <pic:cNvPicPr/>
                        </pic:nvPicPr>
                        <pic:blipFill>
                          <a:blip r:embed="rId1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3931F3" w14:textId="7C0B4B79" w:rsidR="00775E71" w:rsidRDefault="00EB66BB" w:rsidP="00AC1C28">
            <w:r w:rsidRPr="006E0AB1">
              <w:rPr>
                <w:rStyle w:val="ui-provider"/>
                <w:spacing w:val="2"/>
              </w:rPr>
              <w:t xml:space="preserve">We </w:t>
            </w:r>
            <w:r w:rsidR="00225597" w:rsidRPr="006E0AB1">
              <w:rPr>
                <w:spacing w:val="2"/>
              </w:rPr>
              <w:t xml:space="preserve">will check if this action is working </w:t>
            </w:r>
            <w:r w:rsidR="00225597" w:rsidRPr="006E0AB1">
              <w:rPr>
                <w:rStyle w:val="ui-provider"/>
                <w:spacing w:val="2"/>
              </w:rPr>
              <w:t>by how</w:t>
            </w:r>
            <w:r>
              <w:rPr>
                <w:rStyle w:val="ui-provider"/>
              </w:rPr>
              <w:t xml:space="preserve"> </w:t>
            </w:r>
            <w:r w:rsidR="00225597" w:rsidRPr="006E0AB1">
              <w:rPr>
                <w:rStyle w:val="ui-provider"/>
                <w:spacing w:val="-2"/>
              </w:rPr>
              <w:t>many</w:t>
            </w:r>
            <w:r w:rsidR="006E0AB1" w:rsidRPr="006E0AB1">
              <w:rPr>
                <w:rStyle w:val="ui-provider"/>
                <w:spacing w:val="-2"/>
              </w:rPr>
              <w:t> </w:t>
            </w:r>
            <w:r w:rsidRPr="006E0AB1">
              <w:rPr>
                <w:rStyle w:val="ui-provider"/>
                <w:spacing w:val="-2"/>
              </w:rPr>
              <w:t>people</w:t>
            </w:r>
            <w:r w:rsidR="000E4B2C" w:rsidRPr="006E0AB1">
              <w:rPr>
                <w:rStyle w:val="ui-provider"/>
                <w:spacing w:val="-2"/>
              </w:rPr>
              <w:t> </w:t>
            </w:r>
            <w:r w:rsidRPr="006E0AB1">
              <w:rPr>
                <w:rStyle w:val="ui-provider"/>
                <w:spacing w:val="-2"/>
              </w:rPr>
              <w:t>can use the data we collect about</w:t>
            </w:r>
            <w:r w:rsidRPr="000E4B2C">
              <w:rPr>
                <w:rStyle w:val="ui-provider"/>
                <w:spacing w:val="2"/>
              </w:rPr>
              <w:t xml:space="preserve"> </w:t>
            </w:r>
            <w:r>
              <w:rPr>
                <w:rStyle w:val="ui-provider"/>
              </w:rPr>
              <w:t>CALD</w:t>
            </w:r>
            <w:r w:rsidR="000E4B2C">
              <w:rPr>
                <w:rStyle w:val="ui-provider"/>
              </w:rPr>
              <w:t> </w:t>
            </w:r>
            <w:r>
              <w:rPr>
                <w:rStyle w:val="ui-provider"/>
              </w:rPr>
              <w:t>participants.</w:t>
            </w:r>
          </w:p>
        </w:tc>
      </w:tr>
      <w:tr w:rsidR="00AC1C28" w14:paraId="2FDF17C4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3B4ACA53" w14:textId="059634AD" w:rsidR="00AC1C28" w:rsidRPr="00785FE2" w:rsidRDefault="00193F27" w:rsidP="005342C4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6E6F9208" wp14:editId="1371F47E">
                  <wp:extent cx="1473200" cy="1473200"/>
                  <wp:effectExtent l="0" t="0" r="0" b="0"/>
                  <wp:docPr id="1419418283" name="Picture 22" descr="3 NDIS workers beneath a tick and a cross inside of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9418283" name="Picture 22" descr="A group of people with a clipboard and check marks&#10;&#10;Description automatically generated"/>
                          <pic:cNvPicPr/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2BB06122" w14:textId="42B70A25" w:rsidR="00207CAE" w:rsidRDefault="00207CAE" w:rsidP="00AC1C28">
            <w:r w:rsidRPr="00281DCD">
              <w:rPr>
                <w:spacing w:val="-2"/>
              </w:rPr>
              <w:t xml:space="preserve">We </w:t>
            </w:r>
            <w:r w:rsidR="00225597">
              <w:rPr>
                <w:spacing w:val="-2"/>
              </w:rPr>
              <w:t>will also 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 w:rsidRPr="00281DCD">
              <w:rPr>
                <w:spacing w:val="-2"/>
              </w:rPr>
              <w:t>by</w:t>
            </w:r>
            <w:r w:rsidR="00582B77">
              <w:rPr>
                <w:spacing w:val="-2"/>
              </w:rPr>
              <w:t> </w:t>
            </w:r>
            <w:r w:rsidRPr="00281DCD">
              <w:rPr>
                <w:spacing w:val="-2"/>
              </w:rPr>
              <w:t xml:space="preserve">listening </w:t>
            </w:r>
            <w:r w:rsidRPr="00281DCD">
              <w:rPr>
                <w:spacing w:val="4"/>
              </w:rPr>
              <w:t>to</w:t>
            </w:r>
            <w:r w:rsidR="00281DCD" w:rsidRPr="00281DCD">
              <w:rPr>
                <w:spacing w:val="4"/>
              </w:rPr>
              <w:t> </w:t>
            </w:r>
            <w:r w:rsidRPr="00281DCD">
              <w:rPr>
                <w:spacing w:val="4"/>
              </w:rPr>
              <w:t>how this data affects the way</w:t>
            </w:r>
            <w:r w:rsidR="006E0AB1">
              <w:rPr>
                <w:spacing w:val="4"/>
              </w:rPr>
              <w:t> </w:t>
            </w:r>
            <w:r w:rsidRPr="00281DCD">
              <w:rPr>
                <w:spacing w:val="4"/>
              </w:rPr>
              <w:t>people</w:t>
            </w:r>
            <w:r>
              <w:t xml:space="preserve"> make</w:t>
            </w:r>
            <w:r w:rsidR="00281DCD">
              <w:t> </w:t>
            </w:r>
            <w:r>
              <w:t xml:space="preserve">decisions. </w:t>
            </w:r>
          </w:p>
          <w:p w14:paraId="3F40B150" w14:textId="29FE9352" w:rsidR="00AC1C28" w:rsidRDefault="00207CAE" w:rsidP="00AC1C28">
            <w:r>
              <w:t>This includes</w:t>
            </w:r>
            <w:r w:rsidR="00AC1C28">
              <w:t xml:space="preserve"> </w:t>
            </w:r>
            <w:r w:rsidR="008F6F30">
              <w:t>our</w:t>
            </w:r>
            <w:r w:rsidR="00AC1C28">
              <w:t xml:space="preserve"> staff and partners.</w:t>
            </w:r>
          </w:p>
        </w:tc>
      </w:tr>
    </w:tbl>
    <w:bookmarkStart w:id="105" w:name="_Toc152855707"/>
    <w:p w14:paraId="0E934E14" w14:textId="32E19194" w:rsidR="00B676E1" w:rsidRPr="009F7984" w:rsidRDefault="009F7984" w:rsidP="0043690F">
      <w:pPr>
        <w:pStyle w:val="Heading2"/>
        <w:rPr>
          <w:color w:val="000000" w:themeColor="text1"/>
        </w:rPr>
      </w:pPr>
      <w:r w:rsidRPr="009F7984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2C85AAD8" wp14:editId="538B35EE">
                <wp:simplePos x="0" y="0"/>
                <wp:positionH relativeFrom="page">
                  <wp:align>center</wp:align>
                </wp:positionH>
                <wp:positionV relativeFrom="paragraph">
                  <wp:posOffset>-201930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1DF031" id="Rectangle: Rounded Corners 604329672" o:spid="_x0000_s1026" alt="&quot;&quot;" style="position:absolute;margin-left:0;margin-top:-15.9pt;width:505.7pt;height:54.45pt;z-index:-25159577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" fillcolor="#b6e3f9" strokecolor="#6b2976" strokeweight="3pt">
                <w10:wrap anchorx="page"/>
              </v:roundrect>
            </w:pict>
          </mc:Fallback>
        </mc:AlternateContent>
      </w:r>
      <w:r w:rsidR="00B676E1" w:rsidRPr="009F7984">
        <w:rPr>
          <w:color w:val="000000" w:themeColor="text1"/>
        </w:rPr>
        <w:t>6. How we connect with the community</w:t>
      </w:r>
      <w:bookmarkEnd w:id="105"/>
    </w:p>
    <w:p w14:paraId="63E0CDA6" w14:textId="7BC1125F" w:rsidR="00B676E1" w:rsidRDefault="009F7984" w:rsidP="009F7984">
      <w:pPr>
        <w:pStyle w:val="Heading3"/>
        <w:spacing w:before="480" w:after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2752" behindDoc="1" locked="0" layoutInCell="1" allowOverlap="1" wp14:anchorId="7C5C97F2" wp14:editId="7E532898">
                <wp:simplePos x="0" y="0"/>
                <wp:positionH relativeFrom="margin">
                  <wp:posOffset>19050</wp:posOffset>
                </wp:positionH>
                <wp:positionV relativeFrom="paragraph">
                  <wp:posOffset>546914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9AE7D4" id="Group 1407463667" o:spid="_x0000_s1026" alt="&quot;&quot;" style="position:absolute;margin-left:1.5pt;margin-top:43.05pt;width:455.55pt;height:19pt;z-index:-25159372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" fillcolor="#b6e3f9" strokecolor="#6b2976" strokeweight="3pt"/>
                <w10:wrap anchorx="margin"/>
              </v:group>
            </w:pict>
          </mc:Fallback>
        </mc:AlternateContent>
      </w:r>
      <w:r w:rsidR="00766698">
        <w:t>Action 26</w:t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115"/>
      </w:tblGrid>
      <w:tr w:rsidR="00766698" w14:paraId="1ADAA985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5ABB3B9B" w14:textId="77777777" w:rsidR="00766698" w:rsidRPr="00785FE2" w:rsidRDefault="00766698" w:rsidP="000A1A82">
            <w:pPr>
              <w:pStyle w:val="Image"/>
              <w:spacing w:after="0"/>
            </w:pPr>
          </w:p>
        </w:tc>
        <w:tc>
          <w:tcPr>
            <w:tcW w:w="6575" w:type="dxa"/>
            <w:vAlign w:val="center"/>
          </w:tcPr>
          <w:p w14:paraId="5AA8DAB1" w14:textId="7315AA81" w:rsidR="00766698" w:rsidRDefault="00766698" w:rsidP="000A1A82">
            <w:pPr>
              <w:spacing w:after="0"/>
            </w:pPr>
            <w:r w:rsidRPr="000E4B2C">
              <w:rPr>
                <w:spacing w:val="2"/>
              </w:rPr>
              <w:t xml:space="preserve">We will </w:t>
            </w:r>
            <w:proofErr w:type="gramStart"/>
            <w:r w:rsidRPr="000E4B2C">
              <w:rPr>
                <w:spacing w:val="2"/>
              </w:rPr>
              <w:t xml:space="preserve">make a </w:t>
            </w:r>
            <w:r w:rsidR="00E00CD7">
              <w:rPr>
                <w:spacing w:val="2"/>
              </w:rPr>
              <w:t>plan</w:t>
            </w:r>
            <w:proofErr w:type="gramEnd"/>
            <w:r w:rsidRPr="000E4B2C">
              <w:rPr>
                <w:spacing w:val="2"/>
              </w:rPr>
              <w:t xml:space="preserve"> </w:t>
            </w:r>
            <w:r w:rsidR="009F3C44" w:rsidRPr="000E4B2C">
              <w:rPr>
                <w:spacing w:val="2"/>
              </w:rPr>
              <w:t xml:space="preserve">about how to </w:t>
            </w:r>
            <w:r w:rsidRPr="000E4B2C">
              <w:rPr>
                <w:spacing w:val="2"/>
              </w:rPr>
              <w:t>share</w:t>
            </w:r>
            <w:r>
              <w:t xml:space="preserve"> </w:t>
            </w:r>
            <w:r w:rsidRPr="000E4B2C">
              <w:rPr>
                <w:spacing w:val="-2"/>
              </w:rPr>
              <w:t xml:space="preserve">information </w:t>
            </w:r>
            <w:r w:rsidR="009F3C44" w:rsidRPr="000E4B2C">
              <w:rPr>
                <w:spacing w:val="-2"/>
              </w:rPr>
              <w:t>with CALD communities</w:t>
            </w:r>
            <w:r w:rsidR="00C13247" w:rsidRPr="000E4B2C">
              <w:rPr>
                <w:spacing w:val="-2"/>
              </w:rPr>
              <w:t xml:space="preserve"> </w:t>
            </w:r>
            <w:r w:rsidRPr="000E4B2C">
              <w:rPr>
                <w:spacing w:val="-2"/>
              </w:rPr>
              <w:t>about:</w:t>
            </w:r>
          </w:p>
        </w:tc>
      </w:tr>
      <w:tr w:rsidR="000A1A82" w14:paraId="4342FF86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73EBE65F" w14:textId="6E8F3B3E" w:rsidR="000A1A82" w:rsidRPr="00785FE2" w:rsidRDefault="000A1A82" w:rsidP="0039501C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07E0BAEE" wp14:editId="46D8AAAE">
                  <wp:extent cx="1483360" cy="1483360"/>
                  <wp:effectExtent l="0" t="0" r="2540" b="2540"/>
                  <wp:docPr id="867238671" name="Picture 7" descr="An NDIS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7238671" name="Picture 7" descr="A close-up of a paper&#10;&#10;Description automatically generated"/>
                          <pic:cNvPicPr/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BF1B895" w14:textId="034235D6" w:rsidR="000A1A82" w:rsidRDefault="000A1A82" w:rsidP="00C73E0D">
            <w:pPr>
              <w:pStyle w:val="ListParagraph"/>
              <w:numPr>
                <w:ilvl w:val="0"/>
                <w:numId w:val="31"/>
              </w:numPr>
            </w:pPr>
            <w:r>
              <w:t>the NDIS</w:t>
            </w:r>
          </w:p>
        </w:tc>
      </w:tr>
      <w:tr w:rsidR="000A1A82" w14:paraId="152D7A37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0564B1E5" w14:textId="370090DD" w:rsidR="000A1A82" w:rsidRPr="00785FE2" w:rsidRDefault="000A1A82" w:rsidP="0039501C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2BC23E76" wp14:editId="28417DCA">
                  <wp:extent cx="1483360" cy="1483360"/>
                  <wp:effectExtent l="0" t="0" r="2540" b="2540"/>
                  <wp:docPr id="746567512" name="Picture 8" descr="A group of CALD people raising their hands and pointing to themselv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6567512" name="Picture 8"/>
                          <pic:cNvPicPr/>
                        </pic:nvPicPr>
                        <pic:blipFill>
                          <a:blip r:embed="rId1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30941C9" w14:textId="1C45D1EA" w:rsidR="000A1A82" w:rsidRDefault="000A1A82" w:rsidP="000A1A82">
            <w:pPr>
              <w:pStyle w:val="ListParagraph"/>
              <w:numPr>
                <w:ilvl w:val="0"/>
                <w:numId w:val="17"/>
              </w:numPr>
            </w:pPr>
            <w:r>
              <w:t>the rights of CALD people with disability.</w:t>
            </w:r>
          </w:p>
        </w:tc>
      </w:tr>
      <w:tr w:rsidR="00766698" w14:paraId="474BF591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51A61866" w14:textId="2DD7A956" w:rsidR="00766698" w:rsidRPr="00785FE2" w:rsidRDefault="000A1A82" w:rsidP="006E0AB1">
            <w:pPr>
              <w:pStyle w:val="Image"/>
              <w:spacing w:before="480"/>
            </w:pPr>
            <w:r>
              <w:rPr>
                <w:noProof/>
              </w:rPr>
              <w:drawing>
                <wp:inline distT="0" distB="0" distL="0" distR="0" wp14:anchorId="45882527" wp14:editId="2E111359">
                  <wp:extent cx="1483360" cy="1483360"/>
                  <wp:effectExtent l="0" t="0" r="2540" b="2540"/>
                  <wp:docPr id="1570274445" name="Picture 9" descr="A group of people pointing at themselves and raising their hands. Above them is a thought bubble with a change icon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74445" name="Picture 9" descr="A group of people standing together&#10;&#10;Description automatically generated"/>
                          <pic:cNvPicPr/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933C7EC" w14:textId="402E0110" w:rsidR="00766698" w:rsidRDefault="00766698" w:rsidP="006E0AB1">
            <w:pPr>
              <w:spacing w:before="480"/>
            </w:pPr>
            <w:r>
              <w:t xml:space="preserve">This </w:t>
            </w:r>
            <w:r w:rsidR="00E00CD7">
              <w:t>plan</w:t>
            </w:r>
            <w:r>
              <w:t xml:space="preserve"> will </w:t>
            </w:r>
            <w:r w:rsidR="009F3C44">
              <w:t xml:space="preserve">help </w:t>
            </w:r>
            <w:r>
              <w:t>chang</w:t>
            </w:r>
            <w:r w:rsidR="009F3C44">
              <w:t>e the</w:t>
            </w:r>
            <w:r w:rsidRPr="007177DA">
              <w:rPr>
                <w:rStyle w:val="Strong"/>
              </w:rPr>
              <w:t xml:space="preserve"> </w:t>
            </w:r>
            <w:r w:rsidRPr="00C13247">
              <w:rPr>
                <w:rStyle w:val="Strong"/>
              </w:rPr>
              <w:t>attitudes</w:t>
            </w:r>
            <w:r>
              <w:rPr>
                <w:rStyle w:val="Strong"/>
              </w:rPr>
              <w:t xml:space="preserve"> </w:t>
            </w:r>
            <w:r>
              <w:t>some communities have around disability.</w:t>
            </w:r>
          </w:p>
          <w:p w14:paraId="6C02ED06" w14:textId="0F86EAB0" w:rsidR="009F16D3" w:rsidRPr="000E4B2C" w:rsidRDefault="00C85714" w:rsidP="009F16D3">
            <w:pPr>
              <w:rPr>
                <w:spacing w:val="-2"/>
              </w:rPr>
            </w:pPr>
            <w:r w:rsidRPr="000E4B2C">
              <w:rPr>
                <w:spacing w:val="-2"/>
              </w:rPr>
              <w:t xml:space="preserve">Your attitudes are what you think, </w:t>
            </w:r>
            <w:proofErr w:type="gramStart"/>
            <w:r w:rsidRPr="000E4B2C">
              <w:rPr>
                <w:spacing w:val="-2"/>
              </w:rPr>
              <w:t>feel</w:t>
            </w:r>
            <w:proofErr w:type="gramEnd"/>
            <w:r w:rsidRPr="000E4B2C">
              <w:rPr>
                <w:spacing w:val="-2"/>
              </w:rPr>
              <w:t xml:space="preserve"> and</w:t>
            </w:r>
            <w:r w:rsidR="000E4B2C">
              <w:rPr>
                <w:spacing w:val="-2"/>
              </w:rPr>
              <w:t> </w:t>
            </w:r>
            <w:r w:rsidRPr="000E4B2C">
              <w:rPr>
                <w:spacing w:val="-2"/>
              </w:rPr>
              <w:t>believe.</w:t>
            </w:r>
          </w:p>
        </w:tc>
      </w:tr>
      <w:tr w:rsidR="00C85714" w14:paraId="77D3B24C" w14:textId="77777777" w:rsidTr="00812D10">
        <w:trPr>
          <w:gridAfter w:val="1"/>
          <w:wAfter w:w="115" w:type="dxa"/>
          <w:trHeight w:val="3288"/>
        </w:trPr>
        <w:tc>
          <w:tcPr>
            <w:tcW w:w="2552" w:type="dxa"/>
            <w:vAlign w:val="center"/>
          </w:tcPr>
          <w:p w14:paraId="11F2C2A0" w14:textId="27519C86" w:rsidR="00C85714" w:rsidRPr="00785FE2" w:rsidRDefault="000A1A82" w:rsidP="0039501C">
            <w:pPr>
              <w:pStyle w:val="Image"/>
              <w:spacing w:before="360"/>
            </w:pPr>
            <w:r>
              <w:rPr>
                <w:noProof/>
              </w:rPr>
              <w:drawing>
                <wp:inline distT="0" distB="0" distL="0" distR="0" wp14:anchorId="00EE762F" wp14:editId="7D7935C7">
                  <wp:extent cx="1483360" cy="1483360"/>
                  <wp:effectExtent l="0" t="0" r="2540" b="2540"/>
                  <wp:docPr id="1749938186" name="Picture 10" descr="A person and above them is thought bubble with a disability icon inside of it. Next to them is a thumbs dow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938186" name="Picture 10" descr="A cartoon of a person with a thumbs down and a sign&#10;&#10;Description automatically generated"/>
                          <pic:cNvPicPr/>
                        </pic:nvPicPr>
                        <pic:blipFill>
                          <a:blip r:embed="rId1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1520FCE" w14:textId="2A1A8F4A" w:rsidR="00C85714" w:rsidRDefault="00C85714" w:rsidP="0039501C">
            <w:pPr>
              <w:spacing w:before="360"/>
            </w:pPr>
            <w:r w:rsidRPr="000E4B2C">
              <w:rPr>
                <w:spacing w:val="2"/>
              </w:rPr>
              <w:t xml:space="preserve">For example, some people think badly </w:t>
            </w:r>
            <w:r>
              <w:t>about</w:t>
            </w:r>
            <w:r w:rsidR="000E4B2C">
              <w:t> </w:t>
            </w:r>
            <w:r>
              <w:t>disability.</w:t>
            </w:r>
          </w:p>
          <w:p w14:paraId="292126A1" w14:textId="261DB561" w:rsidR="00D8535D" w:rsidRDefault="00207CAE" w:rsidP="00C73E0D">
            <w:r>
              <w:rPr>
                <w:spacing w:val="-2"/>
              </w:rPr>
              <w:t>T</w:t>
            </w:r>
            <w:r w:rsidR="00D8535D" w:rsidRPr="000E4B2C">
              <w:rPr>
                <w:spacing w:val="-2"/>
              </w:rPr>
              <w:t xml:space="preserve">his </w:t>
            </w:r>
            <w:r>
              <w:rPr>
                <w:spacing w:val="-2"/>
              </w:rPr>
              <w:t xml:space="preserve">can </w:t>
            </w:r>
            <w:r w:rsidR="00D8535D" w:rsidRPr="000E4B2C">
              <w:rPr>
                <w:spacing w:val="-2"/>
              </w:rPr>
              <w:t xml:space="preserve">stop CALD people with disability </w:t>
            </w:r>
            <w:r w:rsidR="00D8535D">
              <w:t>from</w:t>
            </w:r>
            <w:r w:rsidR="000E4B2C">
              <w:t> </w:t>
            </w:r>
            <w:r w:rsidR="009A586E">
              <w:t>using</w:t>
            </w:r>
            <w:r w:rsidR="00D8535D">
              <w:t xml:space="preserve"> the NDIS.</w:t>
            </w:r>
          </w:p>
        </w:tc>
      </w:tr>
      <w:tr w:rsidR="004F7618" w14:paraId="7C863381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4A6D1586" w14:textId="77777777" w:rsidR="004F7618" w:rsidRPr="00785FE2" w:rsidRDefault="004F7618" w:rsidP="000E077E">
            <w:pPr>
              <w:pStyle w:val="Image"/>
              <w:spacing w:before="360" w:after="0"/>
            </w:pPr>
          </w:p>
        </w:tc>
        <w:tc>
          <w:tcPr>
            <w:tcW w:w="6575" w:type="dxa"/>
            <w:vAlign w:val="center"/>
          </w:tcPr>
          <w:p w14:paraId="55DF8F38" w14:textId="0875BC1D" w:rsidR="004F7618" w:rsidRDefault="004F7618" w:rsidP="000E077E">
            <w:pPr>
              <w:spacing w:before="360" w:after="0"/>
            </w:pPr>
            <w:r>
              <w:t>To make this strategy we will work with:</w:t>
            </w:r>
          </w:p>
        </w:tc>
      </w:tr>
      <w:tr w:rsidR="008830F0" w14:paraId="5AF6AC55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40D6F27F" w14:textId="49EA77CA" w:rsidR="008830F0" w:rsidRPr="00785FE2" w:rsidRDefault="008830F0" w:rsidP="000E077E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43026B15" wp14:editId="4B179A52">
                  <wp:extent cx="1483360" cy="1483360"/>
                  <wp:effectExtent l="0" t="0" r="2540" b="2540"/>
                  <wp:docPr id="1724616490" name="Picture 11" descr="A group of CALD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4616490" name="Picture 11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121DBB7" w14:textId="4F3A1972" w:rsidR="008830F0" w:rsidRDefault="008830F0" w:rsidP="000E077E">
            <w:pPr>
              <w:pStyle w:val="ListParagraph"/>
              <w:numPr>
                <w:ilvl w:val="0"/>
                <w:numId w:val="29"/>
              </w:numPr>
              <w:spacing w:before="120" w:after="120"/>
            </w:pPr>
            <w:r>
              <w:t>CALD communities</w:t>
            </w:r>
          </w:p>
        </w:tc>
      </w:tr>
      <w:tr w:rsidR="008830F0" w14:paraId="605CC879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05EBD96A" w14:textId="19360A91" w:rsidR="008830F0" w:rsidRPr="00785FE2" w:rsidRDefault="008830F0" w:rsidP="000E077E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494026C8" wp14:editId="03AC7ADC">
                  <wp:extent cx="1483360" cy="1483360"/>
                  <wp:effectExtent l="0" t="0" r="2540" b="2540"/>
                  <wp:docPr id="1400147681" name="Picture 12" descr="3 people behind a bench that says 'NDIS Commission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0147681" name="Picture 12" descr="A group of people in a circle&#10;&#10;Description automatically generated"/>
                          <pic:cNvPicPr/>
                        </pic:nvPicPr>
                        <pic:blipFill>
                          <a:blip r:embed="rId1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4007387" w14:textId="2882AC44" w:rsidR="008830F0" w:rsidRDefault="008830F0" w:rsidP="000E077E">
            <w:pPr>
              <w:pStyle w:val="ListParagraph"/>
              <w:numPr>
                <w:ilvl w:val="0"/>
                <w:numId w:val="17"/>
              </w:numPr>
              <w:spacing w:before="120" w:after="120"/>
            </w:pPr>
            <w:r>
              <w:t>the NDIS Commission.</w:t>
            </w:r>
          </w:p>
        </w:tc>
      </w:tr>
      <w:tr w:rsidR="009F16D3" w14:paraId="6F48A1E2" w14:textId="77777777" w:rsidTr="00225597">
        <w:tc>
          <w:tcPr>
            <w:tcW w:w="2552" w:type="dxa"/>
            <w:vAlign w:val="center"/>
          </w:tcPr>
          <w:p w14:paraId="61EF0D2D" w14:textId="77777777" w:rsidR="009F16D3" w:rsidRPr="00785FE2" w:rsidRDefault="009F16D3" w:rsidP="000E077E">
            <w:pPr>
              <w:pStyle w:val="Image"/>
              <w:spacing w:before="720" w:after="0"/>
            </w:pPr>
          </w:p>
        </w:tc>
        <w:tc>
          <w:tcPr>
            <w:tcW w:w="6690" w:type="dxa"/>
            <w:gridSpan w:val="2"/>
            <w:vAlign w:val="center"/>
          </w:tcPr>
          <w:p w14:paraId="2AD9596E" w14:textId="4804C4DC" w:rsidR="004F7618" w:rsidRDefault="004F7618" w:rsidP="000E077E">
            <w:pPr>
              <w:spacing w:before="720" w:after="0"/>
            </w:pPr>
            <w:r w:rsidRPr="00516B3E">
              <w:t xml:space="preserve">We </w:t>
            </w:r>
            <w:r w:rsidR="00225597">
              <w:rPr>
                <w:spacing w:val="-2"/>
              </w:rPr>
              <w:t>will 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 w:rsidR="00225597">
              <w:t>by</w:t>
            </w:r>
            <w:r w:rsidR="00582B77">
              <w:t> </w:t>
            </w:r>
            <w:r w:rsidR="00225597">
              <w:t>how</w:t>
            </w:r>
            <w:r w:rsidR="00582B77">
              <w:t> </w:t>
            </w:r>
            <w:r w:rsidR="00225597">
              <w:t>many</w:t>
            </w:r>
            <w:r w:rsidRPr="00516B3E">
              <w:t>:</w:t>
            </w:r>
          </w:p>
        </w:tc>
      </w:tr>
      <w:tr w:rsidR="00942F39" w14:paraId="138FB8FF" w14:textId="77777777" w:rsidTr="00225597">
        <w:tc>
          <w:tcPr>
            <w:tcW w:w="2552" w:type="dxa"/>
            <w:vAlign w:val="center"/>
          </w:tcPr>
          <w:p w14:paraId="473C91C4" w14:textId="66F982D3" w:rsidR="00942F39" w:rsidRPr="00785FE2" w:rsidRDefault="00942F39" w:rsidP="000E077E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0D1CD94F" wp14:editId="62911D30">
                  <wp:extent cx="1483360" cy="1483360"/>
                  <wp:effectExtent l="0" t="0" r="2540" b="2540"/>
                  <wp:docPr id="1271681555" name="Picture 13" descr="A participants icon and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1681555" name="Picture 13" descr="A group of people in a circle&#10;&#10;Description automatically generated"/>
                          <pic:cNvPicPr/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79B0ED62" w14:textId="489CB078" w:rsidR="00942F39" w:rsidRPr="000E4B2C" w:rsidRDefault="00942F39" w:rsidP="000E077E">
            <w:pPr>
              <w:pStyle w:val="ListParagraph"/>
              <w:numPr>
                <w:ilvl w:val="0"/>
                <w:numId w:val="30"/>
              </w:numPr>
              <w:spacing w:before="120" w:after="120"/>
              <w:rPr>
                <w:spacing w:val="-2"/>
              </w:rPr>
            </w:pPr>
            <w:r w:rsidRPr="000E4B2C">
              <w:rPr>
                <w:spacing w:val="-2"/>
              </w:rPr>
              <w:t>CALD participants take part in the</w:t>
            </w:r>
            <w:r w:rsidR="000E4B2C">
              <w:rPr>
                <w:spacing w:val="-2"/>
              </w:rPr>
              <w:t> </w:t>
            </w:r>
            <w:r w:rsidRPr="000E4B2C">
              <w:rPr>
                <w:spacing w:val="-2"/>
              </w:rPr>
              <w:t>NDIS</w:t>
            </w:r>
          </w:p>
        </w:tc>
      </w:tr>
      <w:tr w:rsidR="00942F39" w14:paraId="6FF2E490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60D3E470" w14:textId="69A137C2" w:rsidR="00942F39" w:rsidRPr="00785FE2" w:rsidRDefault="00187945" w:rsidP="000E077E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68E502AA" wp14:editId="566DBDCF">
                  <wp:extent cx="1483360" cy="1483360"/>
                  <wp:effectExtent l="0" t="0" r="2540" b="2540"/>
                  <wp:docPr id="1367570752" name="Picture 14" descr="A group of people beneath a tick inside of a thought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570752" name="Picture 14"/>
                          <pic:cNvPicPr/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BEF8CA2" w14:textId="12CB6C96" w:rsidR="00942F39" w:rsidRPr="00516B3E" w:rsidRDefault="00942F39" w:rsidP="000E077E">
            <w:pPr>
              <w:pStyle w:val="ListParagraph"/>
              <w:numPr>
                <w:ilvl w:val="0"/>
                <w:numId w:val="17"/>
              </w:numPr>
              <w:spacing w:before="120" w:after="120"/>
            </w:pPr>
            <w:r>
              <w:t xml:space="preserve">CALD communities understand </w:t>
            </w:r>
            <w:r w:rsidR="00C02998">
              <w:t xml:space="preserve">and use </w:t>
            </w:r>
            <w:r>
              <w:t>the</w:t>
            </w:r>
            <w:r w:rsidR="00582B77">
              <w:t> </w:t>
            </w:r>
            <w:r>
              <w:t>NDIS.</w:t>
            </w:r>
          </w:p>
        </w:tc>
      </w:tr>
    </w:tbl>
    <w:p w14:paraId="46BDCDDE" w14:textId="77777777" w:rsidR="000E077E" w:rsidRDefault="000E077E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66AC090D" w14:textId="23CB3BB1" w:rsidR="00766698" w:rsidRPr="00903050" w:rsidRDefault="00187945" w:rsidP="00BD773E">
      <w:pPr>
        <w:pStyle w:val="Heading3"/>
        <w:spacing w:before="360"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4800" behindDoc="1" locked="0" layoutInCell="1" allowOverlap="1" wp14:anchorId="37B053AD" wp14:editId="1A991406">
                <wp:simplePos x="0" y="0"/>
                <wp:positionH relativeFrom="margin">
                  <wp:posOffset>19050</wp:posOffset>
                </wp:positionH>
                <wp:positionV relativeFrom="paragraph">
                  <wp:posOffset>237669</wp:posOffset>
                </wp:positionV>
                <wp:extent cx="5785200" cy="241200"/>
                <wp:effectExtent l="19050" t="19050" r="25400" b="26035"/>
                <wp:wrapNone/>
                <wp:docPr id="483029654" name="Group 4830296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832532254" name="Straight Connector 83253225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96087527" name="Oval 179608752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D593D1" id="Group 483029654" o:spid="_x0000_s1026" alt="&quot;&quot;" style="position:absolute;margin-left:1.5pt;margin-top:18.7pt;width:455.55pt;height:19pt;z-index:-25159168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">
                <v:line id="Straight Connector 83253225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" strokecolor="#65276f [3044]" strokeweight="3pt">
                  <v:stroke endcap="round"/>
                </v:line>
                <v:oval id="Oval 179608752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" fillcolor="#b6e3f9" strokecolor="#6b2976" strokeweight="3pt"/>
                <w10:wrap anchorx="margin"/>
              </v:group>
            </w:pict>
          </mc:Fallback>
        </mc:AlternateContent>
      </w:r>
      <w:r w:rsidR="00766698">
        <w:t>Action 27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766698" w14:paraId="45570AF1" w14:textId="77777777" w:rsidTr="004F7618">
        <w:tc>
          <w:tcPr>
            <w:tcW w:w="2552" w:type="dxa"/>
            <w:vAlign w:val="center"/>
          </w:tcPr>
          <w:p w14:paraId="1229F0B7" w14:textId="77777777" w:rsidR="00766698" w:rsidRPr="00785FE2" w:rsidRDefault="00766698" w:rsidP="000E077E">
            <w:pPr>
              <w:pStyle w:val="Image"/>
              <w:spacing w:before="360" w:after="0"/>
            </w:pPr>
          </w:p>
        </w:tc>
        <w:tc>
          <w:tcPr>
            <w:tcW w:w="6575" w:type="dxa"/>
            <w:vAlign w:val="center"/>
          </w:tcPr>
          <w:p w14:paraId="5E678B47" w14:textId="57199017" w:rsidR="00766698" w:rsidRDefault="00766698" w:rsidP="000E077E">
            <w:pPr>
              <w:spacing w:before="360" w:after="0"/>
            </w:pPr>
            <w:r>
              <w:t>We will support activities from community organisations</w:t>
            </w:r>
            <w:r w:rsidR="000E4B2C">
              <w:t> </w:t>
            </w:r>
            <w:r>
              <w:t>that:</w:t>
            </w:r>
            <w:r w:rsidR="00EF320C">
              <w:t xml:space="preserve"> </w:t>
            </w:r>
          </w:p>
        </w:tc>
      </w:tr>
      <w:tr w:rsidR="00EF320C" w14:paraId="20D4F570" w14:textId="77777777" w:rsidTr="004F7618">
        <w:tc>
          <w:tcPr>
            <w:tcW w:w="2552" w:type="dxa"/>
            <w:vAlign w:val="center"/>
          </w:tcPr>
          <w:p w14:paraId="53C53CE4" w14:textId="47E021C7" w:rsidR="00EF320C" w:rsidRPr="00785FE2" w:rsidRDefault="00EF320C" w:rsidP="002071BF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7C7CB292" wp14:editId="7F62FC32">
                  <wp:extent cx="1483360" cy="1483360"/>
                  <wp:effectExtent l="0" t="0" r="2540" b="2540"/>
                  <wp:docPr id="2058572975" name="Picture 23" descr="Someone handing an information document to another pers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572975" name="Picture 23" descr="A close-up of hands holding a paper&#10;&#10;Description automatically generated"/>
                          <pic:cNvPicPr/>
                        </pic:nvPicPr>
                        <pic:blipFill>
                          <a:blip r:embed="rId1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0BDEA5E" w14:textId="64CAB73C" w:rsidR="00EF320C" w:rsidRDefault="00EF320C" w:rsidP="00C73E0D">
            <w:pPr>
              <w:pStyle w:val="ListParagraph"/>
              <w:numPr>
                <w:ilvl w:val="0"/>
                <w:numId w:val="32"/>
              </w:numPr>
            </w:pPr>
            <w:r>
              <w:t>share information about the NDIS</w:t>
            </w:r>
          </w:p>
        </w:tc>
      </w:tr>
      <w:tr w:rsidR="00EF320C" w14:paraId="146DE5DD" w14:textId="77777777" w:rsidTr="004F7618">
        <w:tc>
          <w:tcPr>
            <w:tcW w:w="2552" w:type="dxa"/>
            <w:vAlign w:val="center"/>
          </w:tcPr>
          <w:p w14:paraId="64EFA4FE" w14:textId="79AA6AA7" w:rsidR="00EF320C" w:rsidRPr="00785FE2" w:rsidRDefault="002071BF" w:rsidP="002071BF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19CA8BDF" wp14:editId="7FA53158">
                  <wp:extent cx="1483360" cy="1483360"/>
                  <wp:effectExtent l="0" t="0" r="2540" b="2540"/>
                  <wp:docPr id="1081540214" name="Picture 24" descr="A group of people pointing at themselves and raising their hands. Above them is a thought bubble with a disability icon inside of it and a thumbs up with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1540214" name="Picture 24" descr="A group of people standing together&#10;&#10;Description automatically generated"/>
                          <pic:cNvPicPr/>
                        </pic:nvPicPr>
                        <pic:blipFill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899841B" w14:textId="28BBF925" w:rsidR="00EF320C" w:rsidRDefault="00EF320C" w:rsidP="00EF320C">
            <w:pPr>
              <w:pStyle w:val="ListParagraph"/>
              <w:numPr>
                <w:ilvl w:val="0"/>
                <w:numId w:val="17"/>
              </w:numPr>
            </w:pPr>
            <w:r>
              <w:t xml:space="preserve">improve </w:t>
            </w:r>
            <w:r w:rsidRPr="00A24C20">
              <w:t>attitudes</w:t>
            </w:r>
            <w:r>
              <w:t xml:space="preserve"> about disability in</w:t>
            </w:r>
            <w:r w:rsidR="000E4B2C">
              <w:t> </w:t>
            </w:r>
            <w:r>
              <w:t>CALD</w:t>
            </w:r>
            <w:r w:rsidR="000E4B2C">
              <w:t> </w:t>
            </w:r>
            <w:r>
              <w:t>communities.</w:t>
            </w:r>
          </w:p>
        </w:tc>
      </w:tr>
      <w:tr w:rsidR="004F7618" w14:paraId="74A276E9" w14:textId="77777777" w:rsidTr="00903050">
        <w:tc>
          <w:tcPr>
            <w:tcW w:w="2552" w:type="dxa"/>
            <w:vAlign w:val="center"/>
          </w:tcPr>
          <w:p w14:paraId="0B35CB4A" w14:textId="77777777" w:rsidR="004F7618" w:rsidRPr="00785FE2" w:rsidRDefault="004F7618" w:rsidP="006E0AB1">
            <w:pPr>
              <w:pStyle w:val="Image"/>
              <w:spacing w:before="600" w:after="0"/>
            </w:pPr>
          </w:p>
        </w:tc>
        <w:tc>
          <w:tcPr>
            <w:tcW w:w="6575" w:type="dxa"/>
            <w:vAlign w:val="center"/>
          </w:tcPr>
          <w:p w14:paraId="29C48EAE" w14:textId="3F6CDD95" w:rsidR="004A1E8D" w:rsidRDefault="004A1E8D" w:rsidP="006E0AB1">
            <w:pPr>
              <w:spacing w:before="600" w:after="0"/>
            </w:pPr>
            <w:r>
              <w:t xml:space="preserve">We </w:t>
            </w:r>
            <w:r w:rsidR="00225597">
              <w:rPr>
                <w:spacing w:val="-2"/>
              </w:rPr>
              <w:t>will 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>
              <w:t>by how many CALD communities take part in</w:t>
            </w:r>
            <w:r w:rsidR="00C87735">
              <w:t>:</w:t>
            </w:r>
          </w:p>
        </w:tc>
      </w:tr>
      <w:tr w:rsidR="00B013CC" w14:paraId="5342F6E1" w14:textId="77777777" w:rsidTr="00903050">
        <w:tc>
          <w:tcPr>
            <w:tcW w:w="2552" w:type="dxa"/>
            <w:vAlign w:val="center"/>
          </w:tcPr>
          <w:p w14:paraId="2590B375" w14:textId="16E60F31" w:rsidR="00B013CC" w:rsidRPr="00785FE2" w:rsidRDefault="00B013CC" w:rsidP="005342C4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12E181CD" wp14:editId="08535309">
                  <wp:extent cx="1483360" cy="1483360"/>
                  <wp:effectExtent l="0" t="0" r="2540" b="2540"/>
                  <wp:docPr id="747800929" name="Picture 15" descr="3 people. The person in the middle is holding an NDIS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800929" name="Picture 15"/>
                          <pic:cNvPicPr/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B414D65" w14:textId="55221751" w:rsidR="00B013CC" w:rsidRDefault="00B013CC" w:rsidP="005342C4">
            <w:pPr>
              <w:pStyle w:val="ListParagraph"/>
              <w:numPr>
                <w:ilvl w:val="0"/>
                <w:numId w:val="33"/>
              </w:numPr>
            </w:pPr>
            <w:r>
              <w:t>the NDIS</w:t>
            </w:r>
          </w:p>
        </w:tc>
      </w:tr>
      <w:tr w:rsidR="00B013CC" w14:paraId="7D38736E" w14:textId="77777777" w:rsidTr="00903050">
        <w:tc>
          <w:tcPr>
            <w:tcW w:w="2552" w:type="dxa"/>
            <w:vAlign w:val="center"/>
          </w:tcPr>
          <w:p w14:paraId="374A1206" w14:textId="4588C824" w:rsidR="00B013CC" w:rsidRPr="00785FE2" w:rsidRDefault="002C4C03" w:rsidP="005342C4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2B72D59C" wp14:editId="0AC4DE77">
                  <wp:extent cx="1483360" cy="1112520"/>
                  <wp:effectExtent l="0" t="0" r="2540" b="0"/>
                  <wp:docPr id="53212748" name="Picture 25" descr="3 people smiling togeth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212748" name="Picture 53212748"/>
                          <pic:cNvPicPr/>
                        </pic:nvPicPr>
                        <pic:blipFill rotWithShape="1"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83360" cy="11125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FA23783" w14:textId="548659BA" w:rsidR="00B013CC" w:rsidRDefault="00B013CC" w:rsidP="00B013CC">
            <w:pPr>
              <w:pStyle w:val="ListParagraph"/>
              <w:numPr>
                <w:ilvl w:val="0"/>
                <w:numId w:val="17"/>
              </w:numPr>
            </w:pPr>
            <w:r>
              <w:t>activities from community organisations.</w:t>
            </w:r>
          </w:p>
        </w:tc>
      </w:tr>
    </w:tbl>
    <w:p w14:paraId="6FF8BBFF" w14:textId="77777777" w:rsidR="000E077E" w:rsidRDefault="000E077E"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C87735" w14:paraId="346F88C0" w14:textId="77777777" w:rsidTr="00903050">
        <w:tc>
          <w:tcPr>
            <w:tcW w:w="2552" w:type="dxa"/>
            <w:vAlign w:val="center"/>
          </w:tcPr>
          <w:p w14:paraId="7918C6D4" w14:textId="7A8F8BF2" w:rsidR="00C87735" w:rsidRPr="00785FE2" w:rsidRDefault="00C87735" w:rsidP="00CA37BB">
            <w:pPr>
              <w:pStyle w:val="Image"/>
              <w:spacing w:after="0"/>
            </w:pPr>
          </w:p>
        </w:tc>
        <w:tc>
          <w:tcPr>
            <w:tcW w:w="6575" w:type="dxa"/>
            <w:vAlign w:val="center"/>
          </w:tcPr>
          <w:p w14:paraId="469099F8" w14:textId="35181563" w:rsidR="00903050" w:rsidRDefault="00FD6A61" w:rsidP="00CA37BB">
            <w:pPr>
              <w:spacing w:after="0"/>
            </w:pPr>
            <w:r>
              <w:t xml:space="preserve">We </w:t>
            </w:r>
            <w:r w:rsidR="00225597">
              <w:rPr>
                <w:spacing w:val="-2"/>
              </w:rPr>
              <w:t>will also check if this action is working</w:t>
            </w:r>
            <w:r w:rsidR="00225597" w:rsidRPr="005F70FA">
              <w:rPr>
                <w:spacing w:val="-2"/>
              </w:rPr>
              <w:t xml:space="preserve"> </w:t>
            </w:r>
            <w:r w:rsidR="00DF5C6B">
              <w:t>by</w:t>
            </w:r>
            <w:r w:rsidR="00582B77">
              <w:t> </w:t>
            </w:r>
            <w:r w:rsidR="00DF5C6B">
              <w:t xml:space="preserve">how many </w:t>
            </w:r>
            <w:r w:rsidR="00903050">
              <w:t>CALD</w:t>
            </w:r>
            <w:r w:rsidR="000E4B2C">
              <w:t> </w:t>
            </w:r>
            <w:r w:rsidR="00903050">
              <w:t>communities:</w:t>
            </w:r>
          </w:p>
        </w:tc>
      </w:tr>
      <w:tr w:rsidR="00B013CC" w14:paraId="29F98607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6C18691A" w14:textId="77A2C913" w:rsidR="00B013CC" w:rsidRPr="00785FE2" w:rsidRDefault="00F10AC6" w:rsidP="005342C4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3B08D869" wp14:editId="3EB27AC7">
                  <wp:extent cx="1483360" cy="1483360"/>
                  <wp:effectExtent l="0" t="0" r="2540" b="2540"/>
                  <wp:docPr id="1161785366" name="Picture 26" descr="A person giving a thumbs up and above them is a thought bubble with an NDIS document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785366" name="Picture 1161785366"/>
                          <pic:cNvPicPr/>
                        </pic:nvPicPr>
                        <pic:blipFill>
                          <a:blip r:embed="rId1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F84F009" w14:textId="7EA9236C" w:rsidR="00B013CC" w:rsidRDefault="00B013CC" w:rsidP="005342C4">
            <w:pPr>
              <w:pStyle w:val="ListParagraph"/>
              <w:numPr>
                <w:ilvl w:val="0"/>
                <w:numId w:val="34"/>
              </w:numPr>
            </w:pPr>
            <w:r>
              <w:t>understand the NDIS</w:t>
            </w:r>
          </w:p>
        </w:tc>
      </w:tr>
      <w:tr w:rsidR="00B013CC" w14:paraId="5B02511B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4B3057F0" w14:textId="47476612" w:rsidR="00B013CC" w:rsidRPr="00785FE2" w:rsidRDefault="00CA37BB" w:rsidP="005342C4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1923AB2A" wp14:editId="30B8DAE6">
                  <wp:extent cx="1483360" cy="1483360"/>
                  <wp:effectExtent l="0" t="0" r="2540" b="2540"/>
                  <wp:docPr id="1060008756" name="Picture 29" descr="Someone giving a thumbs up and above them is a thought bubble with a disability icon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0008756" name="Picture 1060008756"/>
                          <pic:cNvPicPr/>
                        </pic:nvPicPr>
                        <pic:blipFill>
                          <a:blip r:embed="rId1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8AA5EC4" w14:textId="2E79E82C" w:rsidR="00B013CC" w:rsidRDefault="00B013CC" w:rsidP="005342C4">
            <w:pPr>
              <w:pStyle w:val="ListParagraph"/>
              <w:numPr>
                <w:ilvl w:val="0"/>
                <w:numId w:val="34"/>
              </w:numPr>
            </w:pPr>
            <w:r>
              <w:t>understand disability</w:t>
            </w:r>
          </w:p>
        </w:tc>
      </w:tr>
      <w:tr w:rsidR="00B013CC" w14:paraId="1840F299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4A1481D2" w14:textId="2DFB7EE0" w:rsidR="00B013CC" w:rsidRPr="00785FE2" w:rsidRDefault="00CA37BB" w:rsidP="005342C4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243F3304" wp14:editId="3FE68853">
                  <wp:extent cx="1483360" cy="1483360"/>
                  <wp:effectExtent l="0" t="0" r="2540" b="2540"/>
                  <wp:docPr id="765541130" name="Picture 28" descr="Someone thinking and above them is a thought bubble with a disability icon inside of it. Next to them is a thumbs up and an arrow pointing 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5541130" name="Picture 28"/>
                          <pic:cNvPicPr/>
                        </pic:nvPicPr>
                        <pic:blipFill>
                          <a:blip r:embed="rId1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FC51EF2" w14:textId="6513BE19" w:rsidR="00B013CC" w:rsidRDefault="00B013CC" w:rsidP="00B013CC">
            <w:pPr>
              <w:pStyle w:val="ListParagraph"/>
              <w:numPr>
                <w:ilvl w:val="0"/>
                <w:numId w:val="17"/>
              </w:numPr>
            </w:pPr>
            <w:r>
              <w:t>have better attitudes towards disability.</w:t>
            </w:r>
          </w:p>
        </w:tc>
      </w:tr>
    </w:tbl>
    <w:p w14:paraId="1839CD6B" w14:textId="77777777" w:rsidR="000E077E" w:rsidRDefault="000E077E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05682EF3" w14:textId="51B4980B" w:rsidR="00766698" w:rsidRPr="00766698" w:rsidRDefault="00BD773E" w:rsidP="00BD773E">
      <w:pPr>
        <w:pStyle w:val="Heading3"/>
        <w:spacing w:after="12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6848" behindDoc="1" locked="0" layoutInCell="1" allowOverlap="1" wp14:anchorId="15EBA119" wp14:editId="525488A6">
                <wp:simplePos x="0" y="0"/>
                <wp:positionH relativeFrom="margin">
                  <wp:posOffset>19050</wp:posOffset>
                </wp:positionH>
                <wp:positionV relativeFrom="paragraph">
                  <wp:posOffset>224969</wp:posOffset>
                </wp:positionV>
                <wp:extent cx="5785200" cy="241200"/>
                <wp:effectExtent l="19050" t="19050" r="25400" b="26035"/>
                <wp:wrapNone/>
                <wp:docPr id="304493196" name="Group 3044931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691817557" name="Straight Connector 69181755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69623481" name="Oval 12696234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7617BF" id="Group 304493196" o:spid="_x0000_s1026" alt="&quot;&quot;" style="position:absolute;margin-left:1.5pt;margin-top:17.7pt;width:455.55pt;height:19pt;z-index:-25158963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">
                <v:line id="Straight Connector 69181755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" strokecolor="#65276f [3044]" strokeweight="3pt">
                  <v:stroke endcap="round"/>
                </v:line>
                <v:oval id="Oval 12696234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" fillcolor="#b6e3f9" strokecolor="#6b2976" strokeweight="3pt"/>
                <w10:wrap anchorx="margin"/>
              </v:group>
            </w:pict>
          </mc:Fallback>
        </mc:AlternateContent>
      </w:r>
      <w:r w:rsidR="00766698">
        <w:t>Action 28</w:t>
      </w:r>
    </w:p>
    <w:tbl>
      <w:tblPr>
        <w:tblW w:w="929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170"/>
      </w:tblGrid>
      <w:tr w:rsidR="00766698" w14:paraId="433E6C82" w14:textId="77777777" w:rsidTr="00A562F9">
        <w:trPr>
          <w:gridAfter w:val="1"/>
          <w:wAfter w:w="170" w:type="dxa"/>
          <w:trHeight w:val="2152"/>
        </w:trPr>
        <w:tc>
          <w:tcPr>
            <w:tcW w:w="2552" w:type="dxa"/>
            <w:vAlign w:val="center"/>
          </w:tcPr>
          <w:p w14:paraId="374BABD3" w14:textId="3EB713AE" w:rsidR="00766698" w:rsidRPr="00785FE2" w:rsidRDefault="006C5FC2" w:rsidP="00A26577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107AD135" wp14:editId="7904CD3B">
                  <wp:extent cx="1440000" cy="1080000"/>
                  <wp:effectExtent l="0" t="0" r="8255" b="6350"/>
                  <wp:docPr id="2135762802" name="Picture 30" descr="A group of health professionals taking notes in a meet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5762802" name="Picture 2135762802"/>
                          <pic:cNvPicPr/>
                        </pic:nvPicPr>
                        <pic:blipFill rotWithShape="1">
                          <a:blip r:embed="rId1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0B832F" w14:textId="26D7FFD2" w:rsidR="00766698" w:rsidRDefault="00766698" w:rsidP="00C73E0D">
            <w:r w:rsidRPr="000E4B2C">
              <w:rPr>
                <w:spacing w:val="2"/>
              </w:rPr>
              <w:t xml:space="preserve">We will work with community organisations </w:t>
            </w:r>
            <w:r>
              <w:t>to</w:t>
            </w:r>
            <w:r w:rsidR="000E4B2C">
              <w:t> </w:t>
            </w:r>
            <w:r>
              <w:t>build the skills of services outside the NDIS.</w:t>
            </w:r>
          </w:p>
          <w:p w14:paraId="6DB4917D" w14:textId="27743CD7" w:rsidR="00766698" w:rsidRDefault="00766698" w:rsidP="00C73E0D">
            <w:r>
              <w:t xml:space="preserve">For </w:t>
            </w:r>
            <w:r w:rsidR="00EB66BB">
              <w:t>example, doctors.</w:t>
            </w:r>
          </w:p>
        </w:tc>
      </w:tr>
      <w:tr w:rsidR="00EC09FD" w14:paraId="64237A0C" w14:textId="77777777" w:rsidTr="00A562F9">
        <w:trPr>
          <w:gridAfter w:val="1"/>
          <w:wAfter w:w="170" w:type="dxa"/>
          <w:trHeight w:val="2197"/>
        </w:trPr>
        <w:tc>
          <w:tcPr>
            <w:tcW w:w="2552" w:type="dxa"/>
            <w:vAlign w:val="center"/>
          </w:tcPr>
          <w:p w14:paraId="65BEDB26" w14:textId="0F8979B1" w:rsidR="00EC09FD" w:rsidRPr="00785FE2" w:rsidRDefault="00EE4864" w:rsidP="00A26577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280E2856" wp14:editId="4E8D5AA5">
                  <wp:extent cx="1440000" cy="1440000"/>
                  <wp:effectExtent l="0" t="0" r="8255" b="8255"/>
                  <wp:docPr id="94064529" name="Picture 31" descr="2 health professionals and an NDIS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064529" name="Picture 31" descr="A person and person with a sign&#10;&#10;Description automatically generated"/>
                          <pic:cNvPicPr/>
                        </pic:nvPicPr>
                        <pic:blipFill>
                          <a:blip r:embed="rId1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EA2F3F" w14:textId="18C6A7D1" w:rsidR="00EC09FD" w:rsidRDefault="003E1385" w:rsidP="00C73E0D">
            <w:r w:rsidRPr="000E4B2C">
              <w:rPr>
                <w:spacing w:val="4"/>
              </w:rPr>
              <w:t xml:space="preserve">We will make sure </w:t>
            </w:r>
            <w:r w:rsidR="00EB66BB" w:rsidRPr="000E4B2C">
              <w:rPr>
                <w:spacing w:val="4"/>
              </w:rPr>
              <w:t>more of these services</w:t>
            </w:r>
            <w:r w:rsidR="00EB66BB" w:rsidRPr="000E4B2C">
              <w:rPr>
                <w:spacing w:val="2"/>
              </w:rPr>
              <w:t xml:space="preserve"> </w:t>
            </w:r>
            <w:r w:rsidRPr="000E4B2C">
              <w:rPr>
                <w:spacing w:val="-2"/>
              </w:rPr>
              <w:t xml:space="preserve">understand how to support CALD people with </w:t>
            </w:r>
            <w:r>
              <w:t>disability to take part in the NDIS.</w:t>
            </w:r>
          </w:p>
        </w:tc>
      </w:tr>
      <w:tr w:rsidR="003E1385" w14:paraId="3B9EE7AA" w14:textId="77777777" w:rsidTr="00A562F9">
        <w:trPr>
          <w:gridAfter w:val="1"/>
          <w:wAfter w:w="170" w:type="dxa"/>
          <w:trHeight w:val="2034"/>
        </w:trPr>
        <w:tc>
          <w:tcPr>
            <w:tcW w:w="2552" w:type="dxa"/>
            <w:vAlign w:val="center"/>
          </w:tcPr>
          <w:p w14:paraId="313004C2" w14:textId="0031700D" w:rsidR="003E1385" w:rsidRPr="00785FE2" w:rsidRDefault="00EE4864" w:rsidP="00A26577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03A45FA5" wp14:editId="7235121D">
                  <wp:extent cx="1440000" cy="1080000"/>
                  <wp:effectExtent l="0" t="0" r="8255" b="6350"/>
                  <wp:docPr id="1581376199" name="Picture 32" descr="Someone giving a presentation to a room full of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1376199" name="Picture 32" descr="A person in a wheelchair pointing at a white board&#10;&#10;Description automatically generated"/>
                          <pic:cNvPicPr/>
                        </pic:nvPicPr>
                        <pic:blipFill rotWithShape="1">
                          <a:blip r:embed="rId1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334305" w14:textId="1D92EB27" w:rsidR="003E1385" w:rsidRDefault="00A26577" w:rsidP="00A26577">
            <w:r>
              <w:rPr>
                <w:spacing w:val="4"/>
              </w:rPr>
              <w:t xml:space="preserve">We </w:t>
            </w:r>
            <w:r w:rsidR="00DF5C6B">
              <w:rPr>
                <w:spacing w:val="-2"/>
              </w:rPr>
              <w:t>will check if this action is working</w:t>
            </w:r>
            <w:r w:rsidR="00DF5C6B" w:rsidRPr="005F70FA">
              <w:rPr>
                <w:spacing w:val="-2"/>
              </w:rPr>
              <w:t xml:space="preserve"> </w:t>
            </w:r>
            <w:r w:rsidR="00DF5C6B">
              <w:rPr>
                <w:spacing w:val="-2"/>
              </w:rPr>
              <w:t xml:space="preserve">by </w:t>
            </w:r>
            <w:r w:rsidR="003E1385" w:rsidRPr="00A26577">
              <w:rPr>
                <w:spacing w:val="4"/>
              </w:rPr>
              <w:t xml:space="preserve">how many </w:t>
            </w:r>
            <w:proofErr w:type="gramStart"/>
            <w:r w:rsidR="003E1385" w:rsidRPr="00A26577">
              <w:rPr>
                <w:spacing w:val="4"/>
              </w:rPr>
              <w:t>programs</w:t>
            </w:r>
            <w:proofErr w:type="gramEnd"/>
            <w:r w:rsidR="003E1385" w:rsidRPr="00A26577">
              <w:rPr>
                <w:spacing w:val="4"/>
              </w:rPr>
              <w:t xml:space="preserve"> </w:t>
            </w:r>
            <w:r w:rsidR="003E1385" w:rsidRPr="00A26577">
              <w:rPr>
                <w:spacing w:val="-2"/>
              </w:rPr>
              <w:t>we</w:t>
            </w:r>
            <w:r w:rsidR="000E4B2C" w:rsidRPr="00A26577">
              <w:rPr>
                <w:spacing w:val="-2"/>
              </w:rPr>
              <w:t> </w:t>
            </w:r>
            <w:r w:rsidR="003E1385" w:rsidRPr="00A26577">
              <w:rPr>
                <w:spacing w:val="-2"/>
              </w:rPr>
              <w:t>support that help services build these skills</w:t>
            </w:r>
            <w:r w:rsidR="00A562F9">
              <w:rPr>
                <w:spacing w:val="-2"/>
              </w:rPr>
              <w:t>.</w:t>
            </w:r>
          </w:p>
        </w:tc>
      </w:tr>
      <w:tr w:rsidR="00A26577" w14:paraId="43C525AA" w14:textId="77777777" w:rsidTr="00A562F9">
        <w:trPr>
          <w:trHeight w:val="782"/>
        </w:trPr>
        <w:tc>
          <w:tcPr>
            <w:tcW w:w="2552" w:type="dxa"/>
            <w:vAlign w:val="center"/>
          </w:tcPr>
          <w:p w14:paraId="5A084E28" w14:textId="77777777" w:rsidR="00A26577" w:rsidRDefault="00A26577" w:rsidP="00A26577">
            <w:pPr>
              <w:pStyle w:val="Image"/>
              <w:spacing w:after="0"/>
              <w:rPr>
                <w:noProof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0BAB400F" w14:textId="2FF19F4A" w:rsidR="00A26577" w:rsidRDefault="00A26577" w:rsidP="00A26577">
            <w:pPr>
              <w:spacing w:after="0"/>
              <w:rPr>
                <w:spacing w:val="4"/>
              </w:rPr>
            </w:pPr>
            <w:r>
              <w:rPr>
                <w:spacing w:val="4"/>
              </w:rPr>
              <w:t xml:space="preserve">We </w:t>
            </w:r>
            <w:r w:rsidR="00DF5C6B">
              <w:rPr>
                <w:spacing w:val="-2"/>
              </w:rPr>
              <w:t>will also check if this action is working</w:t>
            </w:r>
            <w:r w:rsidR="00DF5C6B" w:rsidRPr="005F70FA">
              <w:rPr>
                <w:spacing w:val="-2"/>
              </w:rPr>
              <w:t xml:space="preserve"> </w:t>
            </w:r>
            <w:r>
              <w:rPr>
                <w:spacing w:val="4"/>
              </w:rPr>
              <w:t>by</w:t>
            </w:r>
            <w:r w:rsidR="00582B77">
              <w:rPr>
                <w:spacing w:val="4"/>
              </w:rPr>
              <w:t> </w:t>
            </w:r>
            <w:r>
              <w:rPr>
                <w:spacing w:val="4"/>
              </w:rPr>
              <w:t>listening to</w:t>
            </w:r>
            <w:r w:rsidR="003D0A7D">
              <w:rPr>
                <w:spacing w:val="4"/>
              </w:rPr>
              <w:t> </w:t>
            </w:r>
            <w:r>
              <w:rPr>
                <w:spacing w:val="4"/>
              </w:rPr>
              <w:t>what:</w:t>
            </w:r>
          </w:p>
        </w:tc>
      </w:tr>
      <w:tr w:rsidR="003E1385" w14:paraId="191CF5C8" w14:textId="77777777" w:rsidTr="00A562F9">
        <w:trPr>
          <w:trHeight w:val="2665"/>
        </w:trPr>
        <w:tc>
          <w:tcPr>
            <w:tcW w:w="2552" w:type="dxa"/>
            <w:vAlign w:val="center"/>
          </w:tcPr>
          <w:p w14:paraId="0C553AC4" w14:textId="44FBFA62" w:rsidR="003E1385" w:rsidRPr="00785FE2" w:rsidRDefault="001408E7" w:rsidP="006E0AB1">
            <w:pPr>
              <w:pStyle w:val="Image"/>
              <w:spacing w:before="120" w:after="120"/>
            </w:pPr>
            <w:r>
              <w:rPr>
                <w:noProof/>
              </w:rPr>
              <w:drawing>
                <wp:inline distT="0" distB="0" distL="0" distR="0" wp14:anchorId="11C14856" wp14:editId="42E0D1E1">
                  <wp:extent cx="1440000" cy="1440000"/>
                  <wp:effectExtent l="0" t="0" r="8255" b="8255"/>
                  <wp:docPr id="1583692973" name="Picture 33" descr="2 people having a conversation and above them is a speech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3692973" name="Picture 33"/>
                          <pic:cNvPicPr/>
                        </pic:nvPicPr>
                        <pic:blipFill>
                          <a:blip r:embed="rId1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  <w:vAlign w:val="center"/>
          </w:tcPr>
          <w:p w14:paraId="3CBC267A" w14:textId="029A9A6E" w:rsidR="003E1385" w:rsidRDefault="003E1385" w:rsidP="00A26577">
            <w:pPr>
              <w:pStyle w:val="ListParagraph"/>
              <w:numPr>
                <w:ilvl w:val="0"/>
                <w:numId w:val="17"/>
              </w:numPr>
            </w:pPr>
            <w:r>
              <w:t>CALD communities have to</w:t>
            </w:r>
            <w:r w:rsidR="000E4B2C">
              <w:t> </w:t>
            </w:r>
            <w:r>
              <w:t xml:space="preserve">say about services </w:t>
            </w:r>
            <w:r w:rsidR="001853AE">
              <w:t xml:space="preserve">that </w:t>
            </w:r>
            <w:r>
              <w:t xml:space="preserve">give advice </w:t>
            </w:r>
            <w:r w:rsidR="001853AE">
              <w:t>about</w:t>
            </w:r>
            <w:r>
              <w:t xml:space="preserve"> the NDIS</w:t>
            </w:r>
          </w:p>
        </w:tc>
      </w:tr>
      <w:tr w:rsidR="003E1385" w14:paraId="7FB69A12" w14:textId="77777777" w:rsidTr="00A562F9">
        <w:trPr>
          <w:gridAfter w:val="1"/>
          <w:wAfter w:w="170" w:type="dxa"/>
          <w:trHeight w:val="2665"/>
        </w:trPr>
        <w:tc>
          <w:tcPr>
            <w:tcW w:w="2552" w:type="dxa"/>
            <w:vAlign w:val="center"/>
          </w:tcPr>
          <w:p w14:paraId="638668D0" w14:textId="68DA6A5E" w:rsidR="003E1385" w:rsidRPr="00785FE2" w:rsidRDefault="003E12EA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1E2F9881" wp14:editId="2A50A0C9">
                  <wp:extent cx="1440000" cy="1080000"/>
                  <wp:effectExtent l="0" t="0" r="8255" b="6350"/>
                  <wp:docPr id="1602130270" name="Picture 34" descr="3 people having a conversation in front of a lapto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2130270" name="Picture 34" descr="A group of women sitting at a table looking at a computer&#10;&#10;Description automatically generated"/>
                          <pic:cNvPicPr/>
                        </pic:nvPicPr>
                        <pic:blipFill rotWithShape="1">
                          <a:blip r:embed="rId1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6FF27E" w14:textId="5FEC0191" w:rsidR="003E1385" w:rsidRDefault="001853AE" w:rsidP="00A26577">
            <w:pPr>
              <w:pStyle w:val="ListParagraph"/>
              <w:numPr>
                <w:ilvl w:val="0"/>
                <w:numId w:val="17"/>
              </w:numPr>
            </w:pPr>
            <w:r>
              <w:t xml:space="preserve">these </w:t>
            </w:r>
            <w:r w:rsidR="003E1385">
              <w:t xml:space="preserve">services </w:t>
            </w:r>
            <w:r>
              <w:t xml:space="preserve">tell </w:t>
            </w:r>
            <w:r w:rsidRPr="00A26577">
              <w:rPr>
                <w:spacing w:val="-2"/>
              </w:rPr>
              <w:t>us</w:t>
            </w:r>
            <w:r w:rsidR="000E4B2C" w:rsidRPr="00A26577">
              <w:rPr>
                <w:spacing w:val="-2"/>
              </w:rPr>
              <w:t> </w:t>
            </w:r>
            <w:r w:rsidR="003E1385" w:rsidRPr="00A26577">
              <w:rPr>
                <w:spacing w:val="-2"/>
              </w:rPr>
              <w:t xml:space="preserve">about how well </w:t>
            </w:r>
            <w:r w:rsidR="002852FC">
              <w:rPr>
                <w:spacing w:val="-2"/>
              </w:rPr>
              <w:t>the</w:t>
            </w:r>
            <w:r w:rsidR="003E1385" w:rsidRPr="00A26577">
              <w:rPr>
                <w:spacing w:val="-2"/>
              </w:rPr>
              <w:t xml:space="preserve"> programs support them.</w:t>
            </w:r>
          </w:p>
        </w:tc>
      </w:tr>
    </w:tbl>
    <w:p w14:paraId="245C6A3A" w14:textId="77777777" w:rsidR="00493D5D" w:rsidRDefault="00493D5D" w:rsidP="00DD389A">
      <w:pPr>
        <w:pStyle w:val="Heading2"/>
      </w:pPr>
      <w:bookmarkStart w:id="106" w:name="_Toc12634029"/>
      <w:bookmarkStart w:id="107" w:name="_Toc12636487"/>
      <w:bookmarkStart w:id="108" w:name="_Toc43391451"/>
      <w:bookmarkStart w:id="109" w:name="_Toc43391513"/>
      <w:bookmarkStart w:id="110" w:name="_Toc152855708"/>
      <w:r>
        <w:lastRenderedPageBreak/>
        <w:t>More information</w:t>
      </w:r>
      <w:bookmarkEnd w:id="106"/>
      <w:bookmarkEnd w:id="107"/>
      <w:bookmarkEnd w:id="108"/>
      <w:bookmarkEnd w:id="109"/>
      <w:bookmarkEnd w:id="110"/>
    </w:p>
    <w:p w14:paraId="0863F709" w14:textId="109B9699" w:rsidR="008A5DB9" w:rsidRPr="008A5DB9" w:rsidRDefault="008A5DB9" w:rsidP="008A5DB9">
      <w:pPr>
        <w:rPr>
          <w:lang w:val="x-none" w:eastAsia="x-none"/>
        </w:rPr>
      </w:pPr>
      <w:r>
        <w:t>For more information about this</w:t>
      </w:r>
      <w:r w:rsidR="00A26577">
        <w:t xml:space="preserve"> Action Plan</w:t>
      </w:r>
      <w:r>
        <w:t>, please contact us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493D5D" w:rsidRPr="00E9016B" w14:paraId="77370904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E08BE13" w14:textId="77777777" w:rsidR="00493D5D" w:rsidRDefault="006B2CC8" w:rsidP="00463A40">
            <w:pPr>
              <w:pStyle w:val="Image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35C629F2" wp14:editId="0E43EF46">
                  <wp:extent cx="1440000" cy="1440000"/>
                  <wp:effectExtent l="0" t="0" r="8255" b="8255"/>
                  <wp:docPr id="3" name="Picture 3" descr="A websit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BA88F5F" w14:textId="34DA8FD6" w:rsidR="002E4152" w:rsidRPr="002E4152" w:rsidRDefault="002E4152" w:rsidP="002E41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 can visit our website.</w:t>
            </w:r>
          </w:p>
          <w:p w14:paraId="3070ECBE" w14:textId="601F7650" w:rsidR="00493D5D" w:rsidRPr="00C201D9" w:rsidRDefault="00C50DCD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hyperlink r:id="rId182" w:history="1">
              <w:r w:rsidR="002E4152" w:rsidRPr="00466B19">
                <w:rPr>
                  <w:rStyle w:val="Hyperlink"/>
                </w:rPr>
                <w:t>www.ndis.gov.au</w:t>
              </w:r>
            </w:hyperlink>
          </w:p>
        </w:tc>
      </w:tr>
      <w:tr w:rsidR="00493D5D" w:rsidRPr="00E9016B" w14:paraId="48C3BE1A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561D00C" w14:textId="77777777" w:rsidR="00493D5D" w:rsidRDefault="002A096A" w:rsidP="00463A40">
            <w:pPr>
              <w:pStyle w:val="Image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5F3F1969" wp14:editId="12BEA7D7">
                  <wp:extent cx="1440000" cy="1440000"/>
                  <wp:effectExtent l="0" t="0" r="8255" b="8255"/>
                  <wp:docPr id="36" name="Picture 36" descr="A Phon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Phone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F534505" w14:textId="7D7D0056" w:rsidR="002E4152" w:rsidRPr="002E4152" w:rsidRDefault="002E4152" w:rsidP="002E41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4152">
              <w:t>You can call us.</w:t>
            </w:r>
          </w:p>
          <w:p w14:paraId="64771DEB" w14:textId="3FCCCFF8" w:rsidR="00493D5D" w:rsidRPr="00C201D9" w:rsidRDefault="00493D5D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1800 800 110</w:t>
            </w:r>
          </w:p>
        </w:tc>
      </w:tr>
      <w:tr w:rsidR="00CD310C" w:rsidRPr="00E9016B" w14:paraId="13C3E889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860BD58" w14:textId="77777777" w:rsidR="00CD310C" w:rsidRDefault="003A60F0" w:rsidP="00463A40">
            <w:pPr>
              <w:pStyle w:val="Image"/>
              <w:rPr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37399CA7" wp14:editId="383B7953">
                  <wp:extent cx="792000" cy="792000"/>
                  <wp:effectExtent l="0" t="0" r="8255" b="8255"/>
                  <wp:docPr id="15" name="Picture 15" descr="The Facebook log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Facebook log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24CA0E6" w14:textId="34F24393" w:rsidR="00CD310C" w:rsidRDefault="002E4152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 can f</w:t>
            </w:r>
            <w:r w:rsidR="00CD310C">
              <w:t>ollow us on Facebook.</w:t>
            </w:r>
          </w:p>
          <w:p w14:paraId="60C57FC7" w14:textId="77777777" w:rsidR="00CD310C" w:rsidRPr="00985889" w:rsidRDefault="00C50DCD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Arial"/>
              </w:rPr>
            </w:pPr>
            <w:hyperlink r:id="rId185" w:history="1">
              <w:r w:rsidR="00DE6B8B" w:rsidRPr="00672AB7">
                <w:rPr>
                  <w:rStyle w:val="Hyperlink"/>
                </w:rPr>
                <w:t>www.facebook.com/NDISAus</w:t>
              </w:r>
            </w:hyperlink>
          </w:p>
        </w:tc>
      </w:tr>
      <w:tr w:rsidR="00CD310C" w:rsidRPr="00E9016B" w14:paraId="77C4498B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DBC912E" w14:textId="77777777" w:rsidR="00CD310C" w:rsidRDefault="003A60F0" w:rsidP="00463A40">
            <w:pPr>
              <w:pStyle w:val="Image"/>
              <w:rPr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5CAA4A01" wp14:editId="0BE5F4F0">
                  <wp:extent cx="792000" cy="792000"/>
                  <wp:effectExtent l="0" t="0" r="8255" b="8255"/>
                  <wp:docPr id="16" name="Picture 16" descr="The Twitter log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witter log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61A8181" w14:textId="7D2E8AD5" w:rsidR="00CD310C" w:rsidRDefault="002E4152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 can f</w:t>
            </w:r>
            <w:r w:rsidR="00CD310C">
              <w:t xml:space="preserve">ollow us on Twitter. </w:t>
            </w:r>
          </w:p>
          <w:p w14:paraId="3F756DE1" w14:textId="77777777" w:rsidR="00CD310C" w:rsidRDefault="00CD310C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@NDIS</w:t>
            </w:r>
          </w:p>
          <w:p w14:paraId="61E70C00" w14:textId="77BD254D" w:rsidR="002E4152" w:rsidRPr="002E4152" w:rsidRDefault="002E4152" w:rsidP="002E41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E4152">
              <w:t>Twitter is also called X.</w:t>
            </w:r>
          </w:p>
        </w:tc>
      </w:tr>
    </w:tbl>
    <w:p w14:paraId="404648C4" w14:textId="77777777" w:rsidR="00AE2123" w:rsidRDefault="00AE2123" w:rsidP="00AE2123">
      <w:pPr>
        <w:rPr>
          <w:rFonts w:cs="Times New Roman"/>
          <w:sz w:val="32"/>
          <w:szCs w:val="26"/>
        </w:rPr>
      </w:pPr>
      <w:bookmarkStart w:id="111" w:name="_Toc43391514"/>
      <w:r>
        <w:br w:type="page"/>
      </w:r>
    </w:p>
    <w:p w14:paraId="63625700" w14:textId="77777777" w:rsidR="00CD310C" w:rsidRPr="00AA574A" w:rsidRDefault="00CD310C" w:rsidP="00AA574A">
      <w:pPr>
        <w:pStyle w:val="Heading3"/>
      </w:pPr>
      <w:r w:rsidRPr="00AA574A">
        <w:lastRenderedPageBreak/>
        <w:t xml:space="preserve">Support to talk to </w:t>
      </w:r>
      <w:proofErr w:type="gramStart"/>
      <w:r w:rsidRPr="00AA574A">
        <w:t>us</w:t>
      </w:r>
      <w:bookmarkEnd w:id="111"/>
      <w:proofErr w:type="gramEnd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115682" w:rsidRPr="00E9016B" w14:paraId="0F603A3C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EB085FF" w14:textId="77777777" w:rsidR="00115682" w:rsidRDefault="00115682" w:rsidP="00115682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0FF2563C" wp14:editId="48039051">
                  <wp:extent cx="1404000" cy="1404000"/>
                  <wp:effectExtent l="0" t="0" r="5715" b="5715"/>
                  <wp:docPr id="23" name="Picture 23" descr="A webchat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Webchat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5117029" w14:textId="77777777" w:rsidR="00115682" w:rsidRPr="00DD552E" w:rsidRDefault="00115682" w:rsidP="008E234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D552E">
              <w:t xml:space="preserve">You can talk to us online using our webchat feature at the top of our website. </w:t>
            </w:r>
          </w:p>
          <w:p w14:paraId="6908BDA4" w14:textId="77777777" w:rsidR="00115682" w:rsidRPr="00AA574A" w:rsidRDefault="00C50DCD" w:rsidP="00115682">
            <w:pPr>
              <w:pStyle w:val="Bod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6B2976"/>
              </w:rPr>
            </w:pPr>
            <w:hyperlink r:id="rId188" w:history="1">
              <w:r w:rsidR="00115682" w:rsidRPr="00DD552E">
                <w:rPr>
                  <w:rStyle w:val="Hyperlink"/>
                </w:rPr>
                <w:t>www.ndis.gov.au</w:t>
              </w:r>
            </w:hyperlink>
          </w:p>
        </w:tc>
      </w:tr>
      <w:tr w:rsidR="00CD310C" w:rsidRPr="00E9016B" w14:paraId="5B4004B0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9A6DAB9" w14:textId="77777777" w:rsidR="00CD310C" w:rsidRDefault="00CD310C" w:rsidP="00DA5C41">
            <w:pPr>
              <w:pStyle w:val="Image"/>
              <w:spacing w:before="0" w:after="0"/>
              <w:rPr>
                <w:lang w:eastAsia="en-AU"/>
              </w:rPr>
            </w:pPr>
          </w:p>
        </w:tc>
        <w:tc>
          <w:tcPr>
            <w:tcW w:w="6576" w:type="dxa"/>
          </w:tcPr>
          <w:p w14:paraId="1121DDA0" w14:textId="77777777" w:rsidR="00CD310C" w:rsidRDefault="00CD310C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f you speak a language other than English, </w:t>
            </w:r>
            <w:r w:rsidR="0008232C">
              <w:br/>
            </w:r>
            <w:r>
              <w:t>you can call:</w:t>
            </w:r>
          </w:p>
        </w:tc>
      </w:tr>
      <w:tr w:rsidR="00493D5D" w:rsidRPr="00E9016B" w14:paraId="4A22C1CC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200AB4E" w14:textId="77777777" w:rsidR="00493D5D" w:rsidRPr="00397B11" w:rsidRDefault="003A60F0" w:rsidP="00DA5C41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43C5994F" wp14:editId="0537C815">
                  <wp:extent cx="1404000" cy="1404000"/>
                  <wp:effectExtent l="0" t="0" r="5715" b="5715"/>
                  <wp:docPr id="13" name="Picture 13" descr="A Translating and Interpreting Service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Translating and Interpreting Service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EB8A13C" w14:textId="77777777" w:rsidR="00092D2F" w:rsidRDefault="00092D2F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nslating and Interpreting Service (TIS)</w:t>
            </w:r>
          </w:p>
          <w:p w14:paraId="7C0E42BA" w14:textId="77777777" w:rsidR="00493D5D" w:rsidRPr="00C201D9" w:rsidRDefault="00493D5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131 450</w:t>
            </w:r>
          </w:p>
        </w:tc>
      </w:tr>
      <w:tr w:rsidR="00CD310C" w:rsidRPr="00E9016B" w14:paraId="1812557A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2717C10" w14:textId="77777777" w:rsidR="00CD310C" w:rsidRDefault="00CD310C" w:rsidP="00DA5C41">
            <w:pPr>
              <w:pStyle w:val="Image"/>
              <w:spacing w:before="0" w:after="0"/>
              <w:rPr>
                <w:lang w:eastAsia="en-AU"/>
              </w:rPr>
            </w:pPr>
          </w:p>
        </w:tc>
        <w:tc>
          <w:tcPr>
            <w:tcW w:w="6576" w:type="dxa"/>
          </w:tcPr>
          <w:p w14:paraId="46B13A31" w14:textId="77777777" w:rsidR="00CD310C" w:rsidRPr="00C20DF2" w:rsidRDefault="00CD310C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f you have a speech or hearing impairment, </w:t>
            </w:r>
            <w:r>
              <w:br/>
              <w:t>you can call:</w:t>
            </w:r>
          </w:p>
        </w:tc>
      </w:tr>
      <w:tr w:rsidR="00493D5D" w:rsidRPr="00E9016B" w14:paraId="707CBD68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265DD79" w14:textId="77777777" w:rsidR="00493D5D" w:rsidRDefault="003A60F0" w:rsidP="00DA5C41">
            <w:pPr>
              <w:pStyle w:val="Image"/>
              <w:spacing w:before="0" w:after="0"/>
            </w:pPr>
            <w:r>
              <w:rPr>
                <w:noProof/>
                <w:lang w:eastAsia="en-AU"/>
              </w:rPr>
              <w:drawing>
                <wp:inline distT="0" distB="0" distL="0" distR="0" wp14:anchorId="5A81E5C1" wp14:editId="307B4CA3">
                  <wp:extent cx="1404000" cy="1404000"/>
                  <wp:effectExtent l="0" t="0" r="5715" b="5715"/>
                  <wp:docPr id="9" name="Picture 9" descr="A T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TY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4167DD">
              <w:t xml:space="preserve"> </w:t>
            </w:r>
          </w:p>
        </w:tc>
        <w:tc>
          <w:tcPr>
            <w:tcW w:w="6576" w:type="dxa"/>
          </w:tcPr>
          <w:p w14:paraId="68EE2E9D" w14:textId="77777777" w:rsidR="00CD310C" w:rsidRDefault="00493D5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0DF2">
              <w:t>TTY</w:t>
            </w:r>
          </w:p>
          <w:p w14:paraId="147F3E11" w14:textId="77777777" w:rsidR="00493D5D" w:rsidRPr="00C201D9" w:rsidRDefault="00493D5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1800 555 677</w:t>
            </w:r>
          </w:p>
        </w:tc>
      </w:tr>
      <w:tr w:rsidR="00493D5D" w:rsidRPr="00E9016B" w14:paraId="00FE3253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C7B3790" w14:textId="77777777" w:rsidR="00493D5D" w:rsidRDefault="003A60F0" w:rsidP="00DA5C41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7FE8A672" wp14:editId="6AFABEEC">
                  <wp:extent cx="1404000" cy="1404000"/>
                  <wp:effectExtent l="0" t="0" r="5715" b="5715"/>
                  <wp:docPr id="14" name="Picture 14" descr="A Speak and Listen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Icon of a speech bubble and an e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E0F8806" w14:textId="77777777" w:rsidR="00CD310C" w:rsidRDefault="00493D5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0DF2">
              <w:t>Speak and Listen</w:t>
            </w:r>
          </w:p>
          <w:p w14:paraId="54E219A2" w14:textId="77777777" w:rsidR="00493D5D" w:rsidRPr="00C201D9" w:rsidRDefault="00493D5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1800 555 727</w:t>
            </w:r>
          </w:p>
        </w:tc>
      </w:tr>
      <w:tr w:rsidR="00CD310C" w:rsidRPr="00E9016B" w14:paraId="4CB2B12D" w14:textId="77777777" w:rsidTr="006E0AB1">
        <w:trPr>
          <w:trHeight w:val="20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2DD3ECB" w14:textId="77777777" w:rsidR="00CD310C" w:rsidRDefault="00AE572F" w:rsidP="00DA5C41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738E56FE" wp14:editId="18AE1F7D">
                  <wp:extent cx="1224000" cy="988567"/>
                  <wp:effectExtent l="0" t="0" r="0" b="2540"/>
                  <wp:docPr id="58" name="Picture 58" descr="The National Relay Service log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National Relay Service log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00" cy="988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CBEC4C4" w14:textId="77777777" w:rsidR="00CD310C" w:rsidRDefault="00CD310C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tional Relay Service</w:t>
            </w:r>
          </w:p>
          <w:p w14:paraId="6D8F826F" w14:textId="77777777" w:rsidR="00CD310C" w:rsidRPr="00C201D9" w:rsidRDefault="00CD310C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</w:rPr>
              <w:t>133 677</w:t>
            </w:r>
          </w:p>
          <w:p w14:paraId="358BBBDC" w14:textId="1FB5B146" w:rsidR="00CD310C" w:rsidRPr="00CD310C" w:rsidRDefault="00C50DC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193" w:history="1">
              <w:r w:rsidR="003C46DC">
                <w:rPr>
                  <w:rStyle w:val="Hyperlink"/>
                </w:rPr>
                <w:t>www.accesshub.gov.au/about-the-nrs</w:t>
              </w:r>
            </w:hyperlink>
          </w:p>
        </w:tc>
      </w:tr>
    </w:tbl>
    <w:p w14:paraId="7E43E568" w14:textId="77777777" w:rsidR="008928D5" w:rsidRDefault="008928D5" w:rsidP="001D636C">
      <w:pPr>
        <w:pStyle w:val="Heading2"/>
      </w:pPr>
      <w:bookmarkStart w:id="112" w:name="_Toc43391452"/>
      <w:bookmarkStart w:id="113" w:name="_Toc43391515"/>
      <w:bookmarkStart w:id="114" w:name="_Ref117079481"/>
      <w:bookmarkStart w:id="115" w:name="_Ref124149671"/>
      <w:bookmarkStart w:id="116" w:name="_Ref124149688"/>
      <w:bookmarkStart w:id="117" w:name="_Toc152855709"/>
      <w:r>
        <w:lastRenderedPageBreak/>
        <w:t>Wor</w:t>
      </w:r>
      <w:r w:rsidRPr="00C65783">
        <w:t>d li</w:t>
      </w:r>
      <w:r>
        <w:t>st</w:t>
      </w:r>
      <w:bookmarkEnd w:id="112"/>
      <w:bookmarkEnd w:id="113"/>
      <w:bookmarkEnd w:id="114"/>
      <w:bookmarkEnd w:id="115"/>
      <w:bookmarkEnd w:id="116"/>
      <w:bookmarkEnd w:id="117"/>
    </w:p>
    <w:p w14:paraId="0DC4D3BA" w14:textId="7913A48C" w:rsidR="00115682" w:rsidRDefault="00115682" w:rsidP="001D636C">
      <w:pPr>
        <w:spacing w:before="120"/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</w:t>
      </w:r>
      <w:r w:rsidR="001C366F">
        <w:rPr>
          <w:lang w:eastAsia="x-none"/>
        </w:rPr>
        <w:t>plan</w:t>
      </w:r>
      <w:r w:rsidRPr="00B72016">
        <w:rPr>
          <w:lang w:val="x-none" w:eastAsia="x-none"/>
        </w:rPr>
        <w:t xml:space="preserve"> mean.</w:t>
      </w:r>
    </w:p>
    <w:tbl>
      <w:tblPr>
        <w:tblStyle w:val="Style1"/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707F69" w:rsidRPr="003979D1" w14:paraId="71A030EA" w14:textId="77777777" w:rsidTr="002559D4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7F579F6" w14:textId="77777777" w:rsidR="00707F69" w:rsidRDefault="00707F69" w:rsidP="00707F69">
            <w:pPr>
              <w:pStyle w:val="Image"/>
              <w:spacing w:before="0"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18C99B7" wp14:editId="79F1D1CD">
                  <wp:extent cx="1478915" cy="1478915"/>
                  <wp:effectExtent l="0" t="0" r="6985" b="6985"/>
                  <wp:docPr id="116196893" name="Picture 116196893" descr="An assessment document showing a list with 2 tick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1116958" name="Picture 16" descr="A clipboard with check marks and check boxes&#10;&#10;Description automatically generated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F54C216" w14:textId="77777777" w:rsidR="00707F69" w:rsidRPr="001965F2" w:rsidRDefault="00707F6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Assessments</w:t>
            </w:r>
          </w:p>
          <w:p w14:paraId="11A6993E" w14:textId="77777777" w:rsidR="00707F69" w:rsidRDefault="00707F69" w:rsidP="00707F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sessments are how we work out: </w:t>
            </w:r>
          </w:p>
          <w:p w14:paraId="3F518B6F" w14:textId="77777777" w:rsidR="00707F69" w:rsidRDefault="00707F69" w:rsidP="00707F69">
            <w:pPr>
              <w:pStyle w:val="ListParagraph"/>
              <w:numPr>
                <w:ilvl w:val="0"/>
                <w:numId w:val="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ow your disability affects your life </w:t>
            </w:r>
          </w:p>
          <w:p w14:paraId="365EE5BC" w14:textId="77777777" w:rsidR="00707F69" w:rsidRDefault="00707F69" w:rsidP="00707F69">
            <w:pPr>
              <w:pStyle w:val="ListParagraph"/>
              <w:numPr>
                <w:ilvl w:val="0"/>
                <w:numId w:val="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t>what supports you need from the NDIS.</w:t>
            </w:r>
          </w:p>
        </w:tc>
      </w:tr>
      <w:tr w:rsidR="00A94CA7" w:rsidRPr="003979D1" w14:paraId="0ED733E6" w14:textId="77777777" w:rsidTr="002559D4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563AD20" w14:textId="3DF3C84A" w:rsidR="00A94CA7" w:rsidRDefault="008547BD" w:rsidP="002559D4">
            <w:pPr>
              <w:pStyle w:val="Image"/>
              <w:spacing w:before="0" w:after="0"/>
            </w:pPr>
            <w:r>
              <w:rPr>
                <w:noProof/>
              </w:rPr>
              <w:drawing>
                <wp:inline distT="0" distB="0" distL="0" distR="0" wp14:anchorId="4C57A10A" wp14:editId="6266E882">
                  <wp:extent cx="1482725" cy="1482725"/>
                  <wp:effectExtent l="0" t="0" r="3175" b="3175"/>
                  <wp:docPr id="671674258" name="Picture 16" descr="A group of people pointing at themselves and raising their hands. Above them is a thought bubb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1674258" name="Picture 671674258"/>
                          <pic:cNvPicPr/>
                        </pic:nvPicPr>
                        <pic:blipFill>
                          <a:blip r:embed="rId1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06C359C" w14:textId="525173DE" w:rsidR="00A94CA7" w:rsidRPr="001965F2" w:rsidRDefault="008F445F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Attitudes</w:t>
            </w:r>
          </w:p>
          <w:p w14:paraId="7BF55BFF" w14:textId="30647D07" w:rsidR="00A94CA7" w:rsidRPr="000E4B2C" w:rsidRDefault="00C13247" w:rsidP="00C13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2"/>
              </w:rPr>
            </w:pPr>
            <w:r w:rsidRPr="000E4B2C">
              <w:rPr>
                <w:spacing w:val="-2"/>
              </w:rPr>
              <w:t xml:space="preserve">Your attitudes are what you think, </w:t>
            </w:r>
            <w:proofErr w:type="gramStart"/>
            <w:r w:rsidRPr="000E4B2C">
              <w:rPr>
                <w:spacing w:val="-2"/>
              </w:rPr>
              <w:t>feel</w:t>
            </w:r>
            <w:proofErr w:type="gramEnd"/>
            <w:r w:rsidRPr="000E4B2C">
              <w:rPr>
                <w:spacing w:val="-2"/>
              </w:rPr>
              <w:t xml:space="preserve"> and</w:t>
            </w:r>
            <w:r w:rsidR="000E4B2C">
              <w:rPr>
                <w:spacing w:val="-2"/>
              </w:rPr>
              <w:t> </w:t>
            </w:r>
            <w:r w:rsidRPr="000E4B2C">
              <w:rPr>
                <w:spacing w:val="-2"/>
              </w:rPr>
              <w:t>believe.</w:t>
            </w:r>
          </w:p>
        </w:tc>
      </w:tr>
      <w:tr w:rsidR="00C43AAB" w:rsidRPr="003979D1" w14:paraId="7F20E45A" w14:textId="77777777" w:rsidTr="002559D4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E8D253D" w14:textId="5D5ABE5E" w:rsidR="00C43AAB" w:rsidRDefault="008547BD" w:rsidP="00C73E0D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7D460C50" wp14:editId="0353560C">
                  <wp:extent cx="1482725" cy="1482725"/>
                  <wp:effectExtent l="0" t="0" r="3175" b="3175"/>
                  <wp:docPr id="1054701669" name="Picture 1054701669" descr="A person behind a barrier. Above them is a speech bubble showing a language other than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3510605" name="Picture 11" descr="A cartoon of a person sitting behind a barrier&#10;&#10;Description automatically generated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073A354" w14:textId="77777777" w:rsidR="00C43AAB" w:rsidRPr="001965F2" w:rsidRDefault="00C43AAB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Barrier</w:t>
            </w:r>
          </w:p>
          <w:p w14:paraId="1F4DCB9F" w14:textId="4E286E10" w:rsidR="00C43AAB" w:rsidRDefault="00C43AAB" w:rsidP="00C43A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barrier is something that stops you from doing something</w:t>
            </w:r>
            <w:r w:rsidR="000E4B2C">
              <w:t> </w:t>
            </w:r>
            <w:r>
              <w:t>you:</w:t>
            </w:r>
          </w:p>
          <w:p w14:paraId="06896137" w14:textId="77777777" w:rsidR="00C43AAB" w:rsidRDefault="00C43AAB" w:rsidP="00133B1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eed to </w:t>
            </w:r>
            <w:proofErr w:type="gramStart"/>
            <w:r>
              <w:t>do</w:t>
            </w:r>
            <w:proofErr w:type="gramEnd"/>
            <w:r>
              <w:t xml:space="preserve"> </w:t>
            </w:r>
          </w:p>
          <w:p w14:paraId="27DA5CA5" w14:textId="5F633546" w:rsidR="00C43AAB" w:rsidRPr="00C43AAB" w:rsidRDefault="00C43AAB" w:rsidP="00133B1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3AAB">
              <w:t>want to do.</w:t>
            </w:r>
          </w:p>
        </w:tc>
      </w:tr>
      <w:tr w:rsidR="00EA0E38" w:rsidRPr="003979D1" w14:paraId="2D2A3E0A" w14:textId="77777777" w:rsidTr="002559D4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BDF6AC3" w14:textId="31390778" w:rsidR="00EA0E38" w:rsidRDefault="00707F69" w:rsidP="00C73E0D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3E048AD" wp14:editId="7E511CFD">
                  <wp:extent cx="1457960" cy="1457960"/>
                  <wp:effectExtent l="0" t="0" r="8890" b="8890"/>
                  <wp:docPr id="2003420620" name="Picture 2003420620" descr="A person wearing a work uniform with an arrow pointing to the same person wearing a chef's unifor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8946129" name="Picture 37" descr="A person cooking a cake&#10;&#10;Description automatically generated with medium confidence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5A6CA06" w14:textId="77777777" w:rsidR="00EA0E38" w:rsidRPr="001965F2" w:rsidRDefault="00EA0E38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Career</w:t>
            </w:r>
          </w:p>
          <w:p w14:paraId="350F75E2" w14:textId="26042F5E" w:rsidR="00EA0E38" w:rsidRDefault="00EA0E38" w:rsidP="00C73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t>A career is the path you take in an area of work you</w:t>
            </w:r>
            <w:r w:rsidR="00582B77">
              <w:t> </w:t>
            </w:r>
            <w:r>
              <w:t>choose.</w:t>
            </w:r>
          </w:p>
        </w:tc>
      </w:tr>
      <w:tr w:rsidR="00A92E94" w:rsidRPr="003979D1" w14:paraId="308B789A" w14:textId="77777777" w:rsidTr="001D636C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A285335" w14:textId="477C3308" w:rsidR="00A92E94" w:rsidRDefault="008547BD" w:rsidP="001D636C">
            <w:pPr>
              <w:pStyle w:val="Image"/>
              <w:spacing w:before="120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2BE8D4E" wp14:editId="633FA32E">
                  <wp:extent cx="1483360" cy="1483360"/>
                  <wp:effectExtent l="0" t="0" r="2540" b="2540"/>
                  <wp:docPr id="16754879" name="Picture 16754879" descr="A person raising their hand and next to them is a speech bubble with a thumbs down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285488" name="Picture 71" descr="A person holding her hand up&#10;&#10;Description automatically generated"/>
                          <pic:cNvPicPr/>
                        </pic:nvPicPr>
                        <pic:blipFill>
                          <a:blip r:embed="rId1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A5E93DE" w14:textId="77777777" w:rsidR="00A92E94" w:rsidRPr="001965F2" w:rsidRDefault="00A92E94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Complaint</w:t>
            </w:r>
          </w:p>
          <w:p w14:paraId="095B7648" w14:textId="0F5ED518" w:rsidR="00A92E94" w:rsidRDefault="00A92E94" w:rsidP="00A92E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n you make a complaint, you tell someone that</w:t>
            </w:r>
            <w:r w:rsidR="000E4B2C">
              <w:t> </w:t>
            </w:r>
            <w:r>
              <w:t>something:</w:t>
            </w:r>
          </w:p>
          <w:p w14:paraId="14D55857" w14:textId="77777777" w:rsidR="00A92E94" w:rsidRDefault="00A92E94" w:rsidP="00B314B2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as gone </w:t>
            </w:r>
            <w:proofErr w:type="gramStart"/>
            <w:r>
              <w:t>wrong</w:t>
            </w:r>
            <w:proofErr w:type="gramEnd"/>
            <w:r>
              <w:t xml:space="preserve"> </w:t>
            </w:r>
          </w:p>
          <w:p w14:paraId="480CDD1D" w14:textId="7663AC5D" w:rsidR="00A92E94" w:rsidRPr="00A92E94" w:rsidRDefault="00A92E94" w:rsidP="00B314B2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2E94">
              <w:t>is</w:t>
            </w:r>
            <w:r w:rsidR="00E61F92">
              <w:t xml:space="preserve"> no</w:t>
            </w:r>
            <w:r w:rsidRPr="00A92E94">
              <w:t>t working well.</w:t>
            </w:r>
          </w:p>
        </w:tc>
      </w:tr>
      <w:tr w:rsidR="00CC1DC7" w:rsidRPr="003979D1" w14:paraId="382CD8D7" w14:textId="77777777" w:rsidTr="001D636C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5BD8FDB" w14:textId="4DE998D8" w:rsidR="00CC1DC7" w:rsidRDefault="000F6340" w:rsidP="002559D4">
            <w:pPr>
              <w:pStyle w:val="Image"/>
              <w:spacing w:before="120"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5996C7D" wp14:editId="39E3BEF8">
                  <wp:extent cx="1482725" cy="1482725"/>
                  <wp:effectExtent l="0" t="0" r="3175" b="3175"/>
                  <wp:docPr id="133311491" name="Picture 133311491" descr="A group of people beneath a safe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4820666" name="Picture 2" descr="A group of people with a shield and a green shield&#10;&#10;Description automatically generated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DFFD556" w14:textId="62582528" w:rsidR="00CC1DC7" w:rsidRPr="001965F2" w:rsidRDefault="00CC1DC7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Cultural safety</w:t>
            </w:r>
          </w:p>
          <w:p w14:paraId="7A02E869" w14:textId="7174D7FB" w:rsidR="00707F69" w:rsidRDefault="00707F69" w:rsidP="00707F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ltural safety is when we:</w:t>
            </w:r>
          </w:p>
          <w:p w14:paraId="5C9B0326" w14:textId="77777777" w:rsidR="00707F69" w:rsidRDefault="00707F69" w:rsidP="00707F69">
            <w:pPr>
              <w:pStyle w:val="ListParagraph"/>
              <w:numPr>
                <w:ilvl w:val="0"/>
                <w:numId w:val="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spect people’s </w:t>
            </w:r>
            <w:proofErr w:type="gramStart"/>
            <w:r>
              <w:t>culture</w:t>
            </w:r>
            <w:proofErr w:type="gramEnd"/>
            <w:r>
              <w:t xml:space="preserve"> </w:t>
            </w:r>
          </w:p>
          <w:p w14:paraId="41D49E26" w14:textId="77777777" w:rsidR="00707F69" w:rsidRDefault="00707F69" w:rsidP="00707F69">
            <w:pPr>
              <w:pStyle w:val="ListParagraph"/>
              <w:numPr>
                <w:ilvl w:val="0"/>
                <w:numId w:val="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ake people feel </w:t>
            </w:r>
            <w:proofErr w:type="gramStart"/>
            <w:r>
              <w:t>safe</w:t>
            </w:r>
            <w:proofErr w:type="gramEnd"/>
            <w:r>
              <w:t xml:space="preserve"> </w:t>
            </w:r>
          </w:p>
          <w:p w14:paraId="6444A2F7" w14:textId="14C3ED60" w:rsidR="00CC1DC7" w:rsidRDefault="00707F69" w:rsidP="00707F69">
            <w:pPr>
              <w:pStyle w:val="ListParagraph"/>
              <w:numPr>
                <w:ilvl w:val="0"/>
                <w:numId w:val="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t>help people feel like they belong.</w:t>
            </w:r>
          </w:p>
        </w:tc>
      </w:tr>
      <w:tr w:rsidR="001F49AB" w:rsidRPr="000F6E4B" w14:paraId="4721AAE2" w14:textId="77777777" w:rsidTr="001D636C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2FB2D4F" w14:textId="45203FA9" w:rsidR="001F49AB" w:rsidRDefault="008547BD" w:rsidP="001D636C">
            <w:pPr>
              <w:pStyle w:val="Image"/>
              <w:spacing w:before="360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01371243" wp14:editId="38C43BFA">
                  <wp:extent cx="1440000" cy="1440000"/>
                  <wp:effectExtent l="0" t="0" r="8255" b="8255"/>
                  <wp:docPr id="962838248" name="Picture 962838248" descr="A group of CALD people beneath 3 speech bubbles that say 'Hello' in 3 different languag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group of people with different languag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F1780B7" w14:textId="77777777" w:rsidR="001F49AB" w:rsidRPr="001965F2" w:rsidRDefault="001F49AB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 xml:space="preserve">Culturally and linguistically diverse (CALD) </w:t>
            </w:r>
          </w:p>
          <w:p w14:paraId="77F1796E" w14:textId="500AB765" w:rsidR="001F49AB" w:rsidRPr="00A264B0" w:rsidRDefault="001F49AB" w:rsidP="001F49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2"/>
              </w:rPr>
            </w:pPr>
            <w:r w:rsidRPr="001F49AB">
              <w:t>CALD</w:t>
            </w:r>
            <w:r>
              <w:rPr>
                <w:rStyle w:val="Strong"/>
                <w:spacing w:val="-2"/>
              </w:rPr>
              <w:t xml:space="preserve"> </w:t>
            </w:r>
            <w:r w:rsidRPr="00A264B0">
              <w:rPr>
                <w:spacing w:val="-2"/>
              </w:rPr>
              <w:t>people:</w:t>
            </w:r>
          </w:p>
          <w:p w14:paraId="05CC66D4" w14:textId="77777777" w:rsidR="001F49AB" w:rsidRDefault="001F49AB" w:rsidP="00CF77B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me from different </w:t>
            </w:r>
            <w:proofErr w:type="gramStart"/>
            <w:r>
              <w:t>backgrounds</w:t>
            </w:r>
            <w:proofErr w:type="gramEnd"/>
          </w:p>
          <w:p w14:paraId="09060605" w14:textId="0D917BDB" w:rsidR="001F49AB" w:rsidRPr="00137138" w:rsidRDefault="001F49AB" w:rsidP="00CF77B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ak languages other than English.</w:t>
            </w:r>
          </w:p>
        </w:tc>
      </w:tr>
      <w:tr w:rsidR="00CC1DC7" w:rsidRPr="000F6E4B" w14:paraId="60241CD8" w14:textId="77777777" w:rsidTr="001D636C">
        <w:trPr>
          <w:gridAfter w:val="1"/>
          <w:wAfter w:w="114" w:type="dxa"/>
          <w:trHeight w:val="3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F1FB144" w14:textId="77CBA81A" w:rsidR="00CC1DC7" w:rsidRDefault="000F6340" w:rsidP="001D636C">
            <w:pPr>
              <w:pStyle w:val="Image"/>
              <w:spacing w:before="3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FCEC73" wp14:editId="3407CD1F">
                  <wp:extent cx="1482725" cy="1482725"/>
                  <wp:effectExtent l="0" t="0" r="3175" b="3175"/>
                  <wp:docPr id="865977070" name="Picture 865977070" descr="2 people shaking hands. Above them is a thought bubble with a tick inside of 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7186388" name="Picture 2007186388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C5526B6" w14:textId="09E2F488" w:rsidR="00CC1DC7" w:rsidRPr="001965F2" w:rsidRDefault="00CC1DC7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Culturally appropriate and responsive service</w:t>
            </w:r>
          </w:p>
          <w:p w14:paraId="3DE04782" w14:textId="3583C762" w:rsidR="00CC1DC7" w:rsidRPr="00A264B0" w:rsidRDefault="001B10AE" w:rsidP="001F49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spacing w:val="-2"/>
              </w:rPr>
            </w:pPr>
            <w:r w:rsidRPr="005F70FA">
              <w:rPr>
                <w:spacing w:val="2"/>
              </w:rPr>
              <w:t>Culturally appropriate and responsive service</w:t>
            </w:r>
            <w:r>
              <w:rPr>
                <w:spacing w:val="2"/>
              </w:rPr>
              <w:t xml:space="preserve"> is</w:t>
            </w:r>
            <w:r w:rsidR="00281DCD">
              <w:rPr>
                <w:spacing w:val="2"/>
              </w:rPr>
              <w:t> </w:t>
            </w:r>
            <w:r>
              <w:rPr>
                <w:spacing w:val="2"/>
              </w:rPr>
              <w:t>when</w:t>
            </w:r>
            <w:r w:rsidRPr="005F70FA">
              <w:rPr>
                <w:spacing w:val="2"/>
              </w:rPr>
              <w:t xml:space="preserve"> </w:t>
            </w:r>
            <w:r w:rsidRPr="00E612D6">
              <w:t>services respect the cultures and beliefs of</w:t>
            </w:r>
            <w:r>
              <w:t> </w:t>
            </w:r>
            <w:r w:rsidRPr="00E612D6">
              <w:t>the people who use them.</w:t>
            </w:r>
          </w:p>
        </w:tc>
      </w:tr>
      <w:tr w:rsidR="00A94CA7" w:rsidRPr="000F6E4B" w14:paraId="2ADD834A" w14:textId="77777777" w:rsidTr="000E077E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7FF87B8" w14:textId="578B4A7C" w:rsidR="00A94CA7" w:rsidRDefault="008547BD" w:rsidP="00A94CA7">
            <w:pPr>
              <w:pStyle w:val="Image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5B559A8" wp14:editId="0B6B3157">
                  <wp:extent cx="1483200" cy="1112400"/>
                  <wp:effectExtent l="0" t="0" r="3175" b="0"/>
                  <wp:docPr id="1641465606" name="Picture 1641465606" descr="A group of people wearing brightly coloured clothing and performing a cultural danc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494377" name="Picture 148749437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E5D321" w14:textId="49740983" w:rsidR="00A94CA7" w:rsidRPr="001965F2" w:rsidRDefault="00A94CA7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Culture</w:t>
            </w:r>
          </w:p>
          <w:p w14:paraId="0D7E63F9" w14:textId="4E3CF091" w:rsidR="00A94CA7" w:rsidRDefault="00A94CA7" w:rsidP="00A94C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r culture is:</w:t>
            </w:r>
          </w:p>
          <w:p w14:paraId="44CE1083" w14:textId="77777777" w:rsidR="00A94CA7" w:rsidRDefault="00A94CA7" w:rsidP="008D6850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r way of life</w:t>
            </w:r>
          </w:p>
          <w:p w14:paraId="41065451" w14:textId="549EBC99" w:rsidR="00A94CA7" w:rsidRPr="00A94CA7" w:rsidRDefault="00A94CA7" w:rsidP="008D6850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CA7">
              <w:t>what</w:t>
            </w:r>
            <w:r w:rsidR="00E61F92">
              <w:t xml:space="preserve"> i</w:t>
            </w:r>
            <w:r w:rsidRPr="00A94CA7">
              <w:t>s important to you.</w:t>
            </w:r>
          </w:p>
        </w:tc>
      </w:tr>
      <w:tr w:rsidR="00971D1A" w:rsidRPr="000F6E4B" w14:paraId="78AF350B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C2149F0" w14:textId="3CF625CD" w:rsidR="00971D1A" w:rsidRDefault="008547BD" w:rsidP="00971D1A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A14FD78" wp14:editId="224CAFD3">
                  <wp:extent cx="1483360" cy="1483360"/>
                  <wp:effectExtent l="0" t="0" r="2540" b="2540"/>
                  <wp:docPr id="964686071" name="Picture 964686071" descr="An information document, a records document and a bar grap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7165199" name="Picture 5" descr="A close-up of a record&#10;&#10;Description automatically generated"/>
                          <pic:cNvPicPr/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1310915" w14:textId="79733BE3" w:rsidR="00971D1A" w:rsidRPr="001965F2" w:rsidRDefault="00971D1A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Data</w:t>
            </w:r>
          </w:p>
          <w:p w14:paraId="39313443" w14:textId="64BEDAAF" w:rsidR="00971D1A" w:rsidRDefault="00971D1A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en we talk about </w:t>
            </w:r>
            <w:r w:rsidRPr="00971D1A">
              <w:t>data</w:t>
            </w:r>
            <w:r>
              <w:t>, we mean:</w:t>
            </w:r>
          </w:p>
          <w:p w14:paraId="2FAECBC7" w14:textId="77777777" w:rsidR="00971D1A" w:rsidRDefault="00971D1A" w:rsidP="00B314B2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cts</w:t>
            </w:r>
          </w:p>
          <w:p w14:paraId="5FCC582C" w14:textId="77777777" w:rsidR="00971D1A" w:rsidRDefault="00971D1A" w:rsidP="00B314B2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formation</w:t>
            </w:r>
          </w:p>
          <w:p w14:paraId="641E47A3" w14:textId="3D5F89BE" w:rsidR="00971D1A" w:rsidRPr="00971D1A" w:rsidRDefault="00971D1A" w:rsidP="00B314B2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1D1A">
              <w:t>records.</w:t>
            </w:r>
          </w:p>
        </w:tc>
      </w:tr>
      <w:tr w:rsidR="006A03A0" w:rsidRPr="000F6E4B" w14:paraId="1C86ED46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635301C" w14:textId="01B01088" w:rsidR="006A03A0" w:rsidRDefault="008547BD" w:rsidP="00971D1A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76F5AA" wp14:editId="20BB66CF">
                  <wp:extent cx="1482725" cy="1482725"/>
                  <wp:effectExtent l="0" t="0" r="3175" b="3175"/>
                  <wp:docPr id="506938762" name="Picture 506938762" descr="A person pointing at themselves and raising their hand in front of 2 other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A group of people in a circle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F930ADD" w14:textId="77777777" w:rsidR="006A03A0" w:rsidRPr="001965F2" w:rsidRDefault="006A03A0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Identify</w:t>
            </w:r>
          </w:p>
          <w:p w14:paraId="31837E09" w14:textId="2B8C5EEC" w:rsidR="006A03A0" w:rsidRPr="00971D1A" w:rsidRDefault="006A03A0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t xml:space="preserve">When you </w:t>
            </w:r>
            <w:r w:rsidRPr="006A03A0">
              <w:t>identify</w:t>
            </w:r>
            <w:r>
              <w:t xml:space="preserve"> as something, you</w:t>
            </w:r>
            <w:r w:rsidR="00001C1D">
              <w:t xml:space="preserve"> are</w:t>
            </w:r>
            <w:r>
              <w:t xml:space="preserve"> say</w:t>
            </w:r>
            <w:r w:rsidR="00001C1D">
              <w:t>ing</w:t>
            </w:r>
            <w:r>
              <w:t xml:space="preserve"> that you belong to a certain group of people.</w:t>
            </w:r>
          </w:p>
        </w:tc>
      </w:tr>
      <w:tr w:rsidR="00971D1A" w:rsidRPr="000F6E4B" w14:paraId="7371D294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B507172" w14:textId="409A46A0" w:rsidR="00971D1A" w:rsidRDefault="008547BD" w:rsidP="00971D1A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99431A0" wp14:editId="4540CE98">
                  <wp:extent cx="1482725" cy="1482725"/>
                  <wp:effectExtent l="0" t="0" r="3175" b="3175"/>
                  <wp:docPr id="1830485765" name="Picture 1830485765" descr="A group of people with an arrow curving around the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081769" name="Picture 8" descr="A group of people with a wheelchair&#10;&#10;Description automatically generated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4650BBB" w14:textId="77777777" w:rsidR="00971D1A" w:rsidRPr="001965F2" w:rsidRDefault="00971D1A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Inclusive</w:t>
            </w:r>
          </w:p>
          <w:p w14:paraId="337FAE25" w14:textId="1289D2E0" w:rsidR="00971D1A" w:rsidRDefault="00971D1A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n something is inclusive, everyone:</w:t>
            </w:r>
          </w:p>
          <w:p w14:paraId="44489789" w14:textId="77777777" w:rsidR="00971D1A" w:rsidRDefault="00971D1A" w:rsidP="00933C97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an take </w:t>
            </w:r>
            <w:proofErr w:type="gramStart"/>
            <w:r>
              <w:t>part</w:t>
            </w:r>
            <w:proofErr w:type="gramEnd"/>
            <w:r>
              <w:t xml:space="preserve"> </w:t>
            </w:r>
          </w:p>
          <w:p w14:paraId="281CC9AE" w14:textId="2FEA314C" w:rsidR="00971D1A" w:rsidRPr="00D73473" w:rsidRDefault="00971D1A" w:rsidP="00933C97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473">
              <w:t>feels like they belong.</w:t>
            </w:r>
          </w:p>
        </w:tc>
      </w:tr>
      <w:tr w:rsidR="00971D1A" w:rsidRPr="000F6E4B" w14:paraId="6CDF4798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CD4928D" w14:textId="0146A72A" w:rsidR="00971D1A" w:rsidRDefault="008547BD" w:rsidP="001D636C">
            <w:pPr>
              <w:pStyle w:val="Image"/>
              <w:spacing w:before="0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E87AD42" wp14:editId="060E7CE5">
                  <wp:extent cx="1482725" cy="1482725"/>
                  <wp:effectExtent l="0" t="0" r="3175" b="3175"/>
                  <wp:docPr id="992650153" name="Picture 992650153" descr="An interpreter having a conversation with 2 other people. Above them is a speech bubble showing a language other than Englis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A group of people sitting at a table&#10;&#10;Description automatically generated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44337A3" w14:textId="74056889" w:rsidR="00971D1A" w:rsidRPr="001965F2" w:rsidRDefault="00971D1A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Interpreter</w:t>
            </w:r>
          </w:p>
          <w:p w14:paraId="01BA4BF3" w14:textId="1CE7C4A2" w:rsidR="00971D1A" w:rsidRDefault="00971D1A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 interpreter is someone who:</w:t>
            </w:r>
          </w:p>
          <w:p w14:paraId="66BD2F8A" w14:textId="77777777" w:rsidR="00707F69" w:rsidRDefault="00707F69" w:rsidP="00707F69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s your </w:t>
            </w:r>
            <w:proofErr w:type="gramStart"/>
            <w:r>
              <w:t>language</w:t>
            </w:r>
            <w:proofErr w:type="gramEnd"/>
          </w:p>
          <w:p w14:paraId="02D5A6E4" w14:textId="77777777" w:rsidR="00707F69" w:rsidRDefault="00707F69" w:rsidP="00707F69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elps you communicate with </w:t>
            </w:r>
            <w:proofErr w:type="gramStart"/>
            <w:r>
              <w:t>others</w:t>
            </w:r>
            <w:proofErr w:type="gramEnd"/>
          </w:p>
          <w:p w14:paraId="5206E07F" w14:textId="59701F91" w:rsidR="00971D1A" w:rsidRPr="00A92E94" w:rsidRDefault="00707F69" w:rsidP="00707F69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elps you understand what someone is saying.</w:t>
            </w:r>
          </w:p>
        </w:tc>
      </w:tr>
      <w:tr w:rsidR="00C06564" w:rsidRPr="000F6E4B" w14:paraId="0DD1E524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CA29A4A" w14:textId="0211D1E0" w:rsidR="00C06564" w:rsidRDefault="008547BD" w:rsidP="002559D4">
            <w:pPr>
              <w:pStyle w:val="Image"/>
              <w:spacing w:before="3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0AD2378" wp14:editId="0D3662B4">
                  <wp:extent cx="1482725" cy="1482725"/>
                  <wp:effectExtent l="0" t="0" r="3175" b="3175"/>
                  <wp:docPr id="747644267" name="Picture 747644267" descr="An NDIA planner and a pen writing in an NDIS pla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4230847" name="Picture 10" descr="A cartoon of a person holding a pen and paper&#10;&#10;Description automatically generated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B8B3B89" w14:textId="77777777" w:rsidR="00C06564" w:rsidRPr="001965F2" w:rsidRDefault="00C06564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NDIA planner</w:t>
            </w:r>
          </w:p>
          <w:p w14:paraId="5777E5F6" w14:textId="77777777" w:rsidR="00C06564" w:rsidRDefault="00C06564" w:rsidP="00C065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An</w:t>
            </w:r>
            <w:proofErr w:type="gramEnd"/>
            <w:r>
              <w:t xml:space="preserve"> NDIA planner is someone who:</w:t>
            </w:r>
          </w:p>
          <w:p w14:paraId="2DBDFD7D" w14:textId="77777777" w:rsidR="00C06564" w:rsidRDefault="00C06564" w:rsidP="00B314B2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akes new </w:t>
            </w:r>
            <w:proofErr w:type="gramStart"/>
            <w:r>
              <w:t>plans</w:t>
            </w:r>
            <w:proofErr w:type="gramEnd"/>
          </w:p>
          <w:p w14:paraId="4505E292" w14:textId="6CB26632" w:rsidR="00C06564" w:rsidRDefault="00C06564" w:rsidP="00B314B2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t>changes plans.</w:t>
            </w:r>
          </w:p>
        </w:tc>
      </w:tr>
      <w:tr w:rsidR="00971D1A" w:rsidRPr="000F6E4B" w14:paraId="0B03213A" w14:textId="77777777" w:rsidTr="002559D4">
        <w:trPr>
          <w:gridAfter w:val="1"/>
          <w:wAfter w:w="114" w:type="dxa"/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0EC43A4" w14:textId="76FFE9A2" w:rsidR="00971D1A" w:rsidRDefault="008547BD" w:rsidP="002559D4">
            <w:pPr>
              <w:pStyle w:val="Image"/>
              <w:spacing w:before="0"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2B2F2B9" wp14:editId="36167B40">
                  <wp:extent cx="1482725" cy="1482725"/>
                  <wp:effectExtent l="0" t="0" r="3175" b="3175"/>
                  <wp:docPr id="864306986" name="Picture 864306986" descr="An NDIS partner holding a document in front of an office build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7705157" name="Picture 11" descr="A person holding a clipboard in front of a building&#10;&#10;Description automatically generated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161CC72" w14:textId="77777777" w:rsidR="00971D1A" w:rsidRPr="001965F2" w:rsidRDefault="00971D1A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NDIS partners</w:t>
            </w:r>
          </w:p>
          <w:p w14:paraId="62EBCC22" w14:textId="5FECF91E" w:rsidR="00971D1A" w:rsidRPr="00A94CA7" w:rsidRDefault="00971D1A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t>NDIS partners are people who help others find and use services.</w:t>
            </w:r>
          </w:p>
        </w:tc>
      </w:tr>
      <w:tr w:rsidR="00971D1A" w:rsidRPr="000F6E4B" w14:paraId="1AD11419" w14:textId="77777777" w:rsidTr="002559D4">
        <w:trPr>
          <w:gridAfter w:val="1"/>
          <w:wAfter w:w="114" w:type="dxa"/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1A57B5D" w14:textId="52F62BC6" w:rsidR="00971D1A" w:rsidRPr="000F6E4B" w:rsidRDefault="008547BD" w:rsidP="00971D1A">
            <w:pPr>
              <w:pStyle w:val="Image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48FA2465" wp14:editId="3F530BE3">
                  <wp:extent cx="1522095" cy="1522095"/>
                  <wp:effectExtent l="0" t="0" r="1905" b="1905"/>
                  <wp:docPr id="1473594973" name="Picture 1473594973" descr="3 people behind a bench that says 'NDIS Commission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247081" name="Picture 17" descr="A group of people in a circle&#10;&#10;Description automatically generated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7EC9CAD" w14:textId="4C2EBF94" w:rsidR="00971D1A" w:rsidRPr="001965F2" w:rsidRDefault="00971D1A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NDIS Quality and Safeguards Commission (NDIS Commission)</w:t>
            </w:r>
          </w:p>
          <w:p w14:paraId="5B4365F3" w14:textId="1611F311" w:rsidR="00971D1A" w:rsidRDefault="00971D1A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NDIS Commission makes sure people with</w:t>
            </w:r>
            <w:r w:rsidR="000E4B2C">
              <w:t> </w:t>
            </w:r>
            <w:r>
              <w:t>disability who take part in the NDIS:</w:t>
            </w:r>
          </w:p>
          <w:p w14:paraId="43AAF198" w14:textId="77777777" w:rsidR="00971D1A" w:rsidRDefault="00971D1A" w:rsidP="00775E71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re </w:t>
            </w:r>
            <w:proofErr w:type="gramStart"/>
            <w:r>
              <w:t>safe</w:t>
            </w:r>
            <w:proofErr w:type="gramEnd"/>
            <w:r>
              <w:t xml:space="preserve"> </w:t>
            </w:r>
          </w:p>
          <w:p w14:paraId="747A81C3" w14:textId="100337A7" w:rsidR="00971D1A" w:rsidRPr="00A47051" w:rsidRDefault="00971D1A" w:rsidP="00775E71">
            <w:pPr>
              <w:pStyle w:val="ListParagraph"/>
              <w:keepNext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t good services.</w:t>
            </w:r>
          </w:p>
        </w:tc>
      </w:tr>
      <w:tr w:rsidR="00EB50E5" w:rsidRPr="000F6E4B" w14:paraId="4962C5DA" w14:textId="77777777" w:rsidTr="00483136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CCD1159" w14:textId="02834BCA" w:rsidR="00EB50E5" w:rsidRPr="000F6E4B" w:rsidRDefault="008547BD" w:rsidP="009455E9">
            <w:pPr>
              <w:pStyle w:val="Image"/>
              <w:rPr>
                <w:lang w:eastAsia="en-AU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1FF238F" wp14:editId="3403C7A5">
                  <wp:extent cx="1482725" cy="1482725"/>
                  <wp:effectExtent l="0" t="0" r="3175" b="3175"/>
                  <wp:docPr id="1667349812" name="Picture 1667349812" descr="An outcomes document showing a list with a tic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8040572" name="Picture 2" descr="A green and white paper with check marks&#10;&#10;Description automatically generated"/>
                          <pic:cNvPicPr/>
                        </pic:nvPicPr>
                        <pic:blipFill>
                          <a:blip r:embed="rId1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171AE1D" w14:textId="77777777" w:rsidR="00EB50E5" w:rsidRPr="001965F2" w:rsidRDefault="00EB50E5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Outcomes</w:t>
            </w:r>
          </w:p>
          <w:p w14:paraId="421F6497" w14:textId="14B0968C" w:rsidR="00EB50E5" w:rsidRPr="00A94CA7" w:rsidRDefault="008753A2" w:rsidP="009455E9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8753A2">
              <w:t>Outcomes are the ways our work changes people’s</w:t>
            </w:r>
            <w:r w:rsidR="000E4B2C">
              <w:t> </w:t>
            </w:r>
            <w:r w:rsidRPr="008753A2">
              <w:t>lives.</w:t>
            </w:r>
          </w:p>
        </w:tc>
      </w:tr>
      <w:tr w:rsidR="00971D1A" w:rsidRPr="000F6E4B" w14:paraId="7D12866E" w14:textId="77777777" w:rsidTr="00483136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1FCB91B" w14:textId="0677406E" w:rsidR="00971D1A" w:rsidRPr="000F6E4B" w:rsidRDefault="00971D1A" w:rsidP="009455E9">
            <w:pPr>
              <w:pStyle w:val="Image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27EF80F9" wp14:editId="75FF68DD">
                  <wp:extent cx="1440000" cy="1440000"/>
                  <wp:effectExtent l="0" t="0" r="8255" b="8255"/>
                  <wp:docPr id="154398856" name="Picture 154398856" descr="A participant icon showing a group of participants. 2 are raising their hand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CD1E9DC" w14:textId="76753BEE" w:rsidR="00971D1A" w:rsidRPr="001965F2" w:rsidRDefault="00971D1A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Participants</w:t>
            </w:r>
          </w:p>
          <w:p w14:paraId="3756193A" w14:textId="7C20A156" w:rsidR="00971D1A" w:rsidRPr="00A47051" w:rsidRDefault="00971D1A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Strong"/>
                <w:b w:val="0"/>
                <w:bCs w:val="0"/>
                <w:color w:val="auto"/>
              </w:rPr>
              <w:t>P</w:t>
            </w:r>
            <w:r w:rsidRPr="001F49AB">
              <w:rPr>
                <w:rStyle w:val="Strong"/>
                <w:b w:val="0"/>
                <w:bCs w:val="0"/>
                <w:color w:val="auto"/>
              </w:rPr>
              <w:t>articipants</w:t>
            </w:r>
            <w:r w:rsidRPr="005C78BB">
              <w:t xml:space="preserve"> are people with disability who take part in</w:t>
            </w:r>
            <w:r w:rsidR="000E4B2C">
              <w:t> </w:t>
            </w:r>
            <w:r w:rsidRPr="005C78BB">
              <w:t>the NDIS.</w:t>
            </w:r>
          </w:p>
        </w:tc>
      </w:tr>
      <w:tr w:rsidR="00971D1A" w:rsidRPr="000F6E4B" w14:paraId="6760EE97" w14:textId="77777777" w:rsidTr="00483136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A1FCFF8" w14:textId="53B9C4C0" w:rsidR="00971D1A" w:rsidRDefault="00971D1A" w:rsidP="009455E9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18BDCF65" wp14:editId="180AEBA9">
                  <wp:extent cx="1440000" cy="1440000"/>
                  <wp:effectExtent l="0" t="0" r="8255" b="8255"/>
                  <wp:docPr id="597583069" name="Picture 597583069" descr="3 providers. One is wearing a stethoscope. Another is holding a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6A0B150" w14:textId="07EC528D" w:rsidR="00971D1A" w:rsidRPr="001965F2" w:rsidRDefault="00971D1A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Providers</w:t>
            </w:r>
          </w:p>
          <w:p w14:paraId="217A2EC5" w14:textId="74937FAD" w:rsidR="00971D1A" w:rsidRPr="005B5163" w:rsidRDefault="00C13247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t>Providers support people with disability by</w:t>
            </w:r>
            <w:r w:rsidR="000E4B2C">
              <w:t> </w:t>
            </w:r>
            <w:r>
              <w:t>delivering a service.</w:t>
            </w:r>
          </w:p>
        </w:tc>
      </w:tr>
      <w:tr w:rsidR="00971D1A" w:rsidRPr="000F6E4B" w14:paraId="1406E523" w14:textId="77777777" w:rsidTr="00483136">
        <w:trPr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FAD3F0B" w14:textId="03BDB78E" w:rsidR="00971D1A" w:rsidRDefault="008547BD" w:rsidP="009455E9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0377949" wp14:editId="26F12027">
                  <wp:extent cx="1483200" cy="1112400"/>
                  <wp:effectExtent l="0" t="0" r="3175" b="0"/>
                  <wp:docPr id="1349261577" name="Picture 1349261577" descr="A group of refugees carrying their belongings through a deser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1773750" name="Picture 14" descr="A group of people walking on a dirt path&#10;&#10;Description automatically generated"/>
                          <pic:cNvPicPr/>
                        </pic:nvPicPr>
                        <pic:blipFill rotWithShape="1"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</w:tcPr>
          <w:p w14:paraId="64586BE6" w14:textId="77777777" w:rsidR="00971D1A" w:rsidRPr="001965F2" w:rsidRDefault="00971D1A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Refugee</w:t>
            </w:r>
          </w:p>
          <w:p w14:paraId="2F304DC4" w14:textId="728A492C" w:rsidR="00971D1A" w:rsidRDefault="00971D1A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refugee is someone forced to leave their</w:t>
            </w:r>
            <w:r w:rsidR="000E4B2C">
              <w:t> </w:t>
            </w:r>
            <w:r>
              <w:t>country:</w:t>
            </w:r>
          </w:p>
          <w:p w14:paraId="6B2431AA" w14:textId="77777777" w:rsidR="00971D1A" w:rsidRPr="00A0150A" w:rsidRDefault="00971D1A" w:rsidP="009455E9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150A">
              <w:t xml:space="preserve">because of violence </w:t>
            </w:r>
          </w:p>
          <w:p w14:paraId="66924250" w14:textId="77777777" w:rsidR="00971D1A" w:rsidRPr="00A0150A" w:rsidRDefault="00971D1A" w:rsidP="009455E9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A0150A">
              <w:t>so</w:t>
            </w:r>
            <w:proofErr w:type="gramEnd"/>
            <w:r w:rsidRPr="00A0150A">
              <w:t xml:space="preserve"> they can stay safe.</w:t>
            </w:r>
          </w:p>
        </w:tc>
      </w:tr>
    </w:tbl>
    <w:p w14:paraId="4A1ADBB6" w14:textId="77777777" w:rsidR="009455E9" w:rsidRDefault="009455E9">
      <w:r>
        <w:br w:type="page"/>
      </w:r>
    </w:p>
    <w:tbl>
      <w:tblPr>
        <w:tblStyle w:val="Style1"/>
        <w:tblW w:w="9639" w:type="dxa"/>
        <w:tblLayout w:type="fixed"/>
        <w:tblLook w:val="04A0" w:firstRow="1" w:lastRow="0" w:firstColumn="1" w:lastColumn="0" w:noHBand="0" w:noVBand="1"/>
      </w:tblPr>
      <w:tblGrid>
        <w:gridCol w:w="1633"/>
        <w:gridCol w:w="918"/>
        <w:gridCol w:w="6576"/>
        <w:gridCol w:w="512"/>
      </w:tblGrid>
      <w:tr w:rsidR="00971D1A" w:rsidRPr="000F6E4B" w14:paraId="2A909E9B" w14:textId="77777777" w:rsidTr="0003425B">
        <w:trPr>
          <w:gridAfter w:val="1"/>
          <w:wAfter w:w="512" w:type="dxa"/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gridSpan w:val="2"/>
          </w:tcPr>
          <w:p w14:paraId="2302095F" w14:textId="1A0EF006" w:rsidR="00971D1A" w:rsidRDefault="003D04FA" w:rsidP="009455E9">
            <w:pPr>
              <w:pStyle w:val="Image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5D2A925" wp14:editId="65336B1C">
                  <wp:extent cx="1482725" cy="1482725"/>
                  <wp:effectExtent l="0" t="0" r="3175" b="3175"/>
                  <wp:docPr id="962080070" name="Picture 17" descr="A document that says 'Rights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080070" name="Picture 17" descr="A close-up of a paper&#10;&#10;Description automatically generated"/>
                          <pic:cNvPicPr/>
                        </pic:nvPicPr>
                        <pic:blipFill>
                          <a:blip r:embed="rId1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F41DD62" w14:textId="3C852064" w:rsidR="00971D1A" w:rsidRPr="001965F2" w:rsidRDefault="00971D1A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Rights</w:t>
            </w:r>
          </w:p>
          <w:p w14:paraId="09216AA4" w14:textId="12057CFE" w:rsidR="00971D1A" w:rsidRDefault="00971D1A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ights are rules about how people must treat</w:t>
            </w:r>
            <w:r w:rsidR="000E4B2C">
              <w:t> </w:t>
            </w:r>
            <w:r>
              <w:t>you:</w:t>
            </w:r>
          </w:p>
          <w:p w14:paraId="6204D03F" w14:textId="77777777" w:rsidR="00971D1A" w:rsidRPr="00D8674C" w:rsidRDefault="00971D1A" w:rsidP="009455E9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airly </w:t>
            </w:r>
          </w:p>
          <w:p w14:paraId="202E4819" w14:textId="6DB5E357" w:rsidR="00971D1A" w:rsidRPr="00D8674C" w:rsidRDefault="00971D1A" w:rsidP="009455E9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674C">
              <w:t>equally.</w:t>
            </w:r>
          </w:p>
        </w:tc>
      </w:tr>
      <w:tr w:rsidR="00971D1A" w:rsidRPr="000F6E4B" w14:paraId="2C2E9DF4" w14:textId="77777777" w:rsidTr="0003425B">
        <w:trPr>
          <w:gridAfter w:val="1"/>
          <w:wAfter w:w="512" w:type="dxa"/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gridSpan w:val="2"/>
          </w:tcPr>
          <w:p w14:paraId="4ABC2B49" w14:textId="6DD430DA" w:rsidR="00971D1A" w:rsidRPr="000F6E4B" w:rsidRDefault="003D04FA" w:rsidP="009455E9">
            <w:pPr>
              <w:pStyle w:val="Image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0063102A" wp14:editId="736FBD33">
                  <wp:extent cx="1482725" cy="1482725"/>
                  <wp:effectExtent l="0" t="0" r="3175" b="3175"/>
                  <wp:docPr id="2112566448" name="Picture 2112566448" descr="A strategy docu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/>
                          <pic:cNvPicPr/>
                        </pic:nvPicPr>
                        <pic:blipFill>
                          <a:blip r:embed="rId1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9C1856E" w14:textId="77777777" w:rsidR="00971D1A" w:rsidRPr="001965F2" w:rsidRDefault="00971D1A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Strategy</w:t>
            </w:r>
          </w:p>
          <w:p w14:paraId="2FD57D24" w14:textId="502894F7" w:rsidR="00971D1A" w:rsidRPr="00A47051" w:rsidRDefault="00971D1A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</w:t>
            </w:r>
            <w:r w:rsidRPr="005B5163">
              <w:t>strategy</w:t>
            </w:r>
            <w:r>
              <w:t xml:space="preserve"> is a plan for how we will make things better.</w:t>
            </w:r>
          </w:p>
        </w:tc>
      </w:tr>
      <w:tr w:rsidR="00971D1A" w:rsidRPr="000F6E4B" w14:paraId="08338145" w14:textId="77777777" w:rsidTr="0003425B">
        <w:trPr>
          <w:gridAfter w:val="1"/>
          <w:wAfter w:w="512" w:type="dxa"/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gridSpan w:val="2"/>
          </w:tcPr>
          <w:p w14:paraId="04F2181F" w14:textId="04C30952" w:rsidR="00971D1A" w:rsidRPr="000F6E4B" w:rsidRDefault="003D04FA" w:rsidP="009455E9">
            <w:pPr>
              <w:pStyle w:val="Image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49494C74" wp14:editId="1C06EACA">
                  <wp:extent cx="1494790" cy="1494790"/>
                  <wp:effectExtent l="0" t="0" r="0" b="0"/>
                  <wp:docPr id="1495365429" name="Picture 1495365429" descr="A person looking upset. Above them is a thought bubble that shows them crying and next to them is a problem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407868" name="Picture 31" descr="A cartoon of a person with her hands on her head&#10;&#10;Description automatically generated"/>
                          <pic:cNvPicPr/>
                        </pic:nvPicPr>
                        <pic:blipFill>
                          <a:blip r:embed="rId2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DF679E7" w14:textId="77777777" w:rsidR="00971D1A" w:rsidRPr="001965F2" w:rsidRDefault="00971D1A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65F2">
              <w:t>Trauma</w:t>
            </w:r>
          </w:p>
          <w:p w14:paraId="33AF595A" w14:textId="3E947155" w:rsidR="00971D1A" w:rsidRDefault="00971D1A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uma is the way you feel about something bad that happened to you.</w:t>
            </w:r>
          </w:p>
          <w:p w14:paraId="6903A1A4" w14:textId="7798DE48" w:rsidR="00971D1A" w:rsidRDefault="00971D1A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r example, you might feel scared or stressed.</w:t>
            </w:r>
          </w:p>
          <w:p w14:paraId="5694093E" w14:textId="5348D428" w:rsidR="00971D1A" w:rsidRPr="005B5163" w:rsidRDefault="002B1294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t>Trauma can affect people in different ways.</w:t>
            </w:r>
          </w:p>
        </w:tc>
      </w:tr>
      <w:tr w:rsidR="000E4E3C" w14:paraId="37773B02" w14:textId="77777777" w:rsidTr="000342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5A517039" w14:textId="77777777" w:rsidR="000E4E3C" w:rsidRDefault="00137138" w:rsidP="00BD367D">
            <w:r w:rsidRPr="00D51C8E">
              <w:rPr>
                <w:noProof/>
                <w:lang w:eastAsia="en-AU"/>
              </w:rPr>
              <w:drawing>
                <wp:inline distT="0" distB="0" distL="0" distR="0" wp14:anchorId="08297414" wp14:editId="3956D52B">
                  <wp:extent cx="864000" cy="864000"/>
                  <wp:effectExtent l="0" t="0" r="0" b="0"/>
                  <wp:docPr id="74" name="Picture 74" descr="The Information Access Group log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Information Access Group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gridSpan w:val="3"/>
            <w:hideMark/>
          </w:tcPr>
          <w:p w14:paraId="014B0E7B" w14:textId="17E7D1C7" w:rsidR="000E4E3C" w:rsidRPr="00082754" w:rsidRDefault="000E4E3C" w:rsidP="001E5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082754">
              <w:rPr>
                <w:sz w:val="24"/>
                <w:szCs w:val="24"/>
              </w:rPr>
              <w:t xml:space="preserve">The Information Access Group </w:t>
            </w:r>
            <w:r w:rsidRPr="001F49AB">
              <w:rPr>
                <w:sz w:val="24"/>
                <w:szCs w:val="20"/>
              </w:rPr>
              <w:t>created this Easy Read document using stock photography and custom images. The images may</w:t>
            </w:r>
            <w:r w:rsidRPr="001F49AB">
              <w:rPr>
                <w:sz w:val="22"/>
              </w:rPr>
              <w:t xml:space="preserve"> </w:t>
            </w:r>
            <w:r w:rsidRPr="00082754">
              <w:rPr>
                <w:sz w:val="24"/>
                <w:szCs w:val="24"/>
              </w:rPr>
              <w:t xml:space="preserve">not be reused without permission. For any enquiries about the images, please visit </w:t>
            </w:r>
            <w:hyperlink r:id="rId202" w:history="1">
              <w:r w:rsidRPr="00082754">
                <w:rPr>
                  <w:rStyle w:val="Hyperlink"/>
                  <w:sz w:val="24"/>
                  <w:szCs w:val="24"/>
                </w:rPr>
                <w:t>www.informationaccessgroup.com</w:t>
              </w:r>
            </w:hyperlink>
            <w:r w:rsidRPr="00082754">
              <w:rPr>
                <w:sz w:val="24"/>
                <w:szCs w:val="24"/>
              </w:rPr>
              <w:t xml:space="preserve">. Quote job number </w:t>
            </w:r>
            <w:r w:rsidR="001F49AB">
              <w:rPr>
                <w:sz w:val="24"/>
                <w:szCs w:val="24"/>
              </w:rPr>
              <w:t>5212-</w:t>
            </w:r>
            <w:r w:rsidR="00707F69">
              <w:rPr>
                <w:sz w:val="24"/>
                <w:szCs w:val="24"/>
              </w:rPr>
              <w:t>B</w:t>
            </w:r>
            <w:r w:rsidRPr="00082754">
              <w:rPr>
                <w:sz w:val="24"/>
                <w:szCs w:val="24"/>
              </w:rPr>
              <w:t>.</w:t>
            </w:r>
          </w:p>
        </w:tc>
      </w:tr>
      <w:bookmarkEnd w:id="96"/>
      <w:bookmarkEnd w:id="95"/>
    </w:tbl>
    <w:p w14:paraId="741F89A6" w14:textId="77777777" w:rsidR="006A3B43" w:rsidRDefault="006A3B43" w:rsidP="00463A40">
      <w:pPr>
        <w:pStyle w:val="Tablespacerrow"/>
        <w:sectPr w:rsidR="006A3B43" w:rsidSect="00AC2055">
          <w:footerReference w:type="default" r:id="rId203"/>
          <w:headerReference w:type="first" r:id="rId204"/>
          <w:footerReference w:type="first" r:id="rId205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78F0AD5F" w14:textId="77777777" w:rsidR="00EC31C6" w:rsidRDefault="00EC31C6" w:rsidP="00D25C78">
      <w:pPr>
        <w:rPr>
          <w:lang w:val="en-US"/>
        </w:rPr>
      </w:pPr>
    </w:p>
    <w:sectPr w:rsidR="00EC31C6" w:rsidSect="00E310D5">
      <w:footerReference w:type="default" r:id="rId206"/>
      <w:headerReference w:type="first" r:id="rId207"/>
      <w:footerReference w:type="first" r:id="rId20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97A20" w14:textId="77777777" w:rsidR="008F4961" w:rsidRDefault="008F4961" w:rsidP="00134CC3">
      <w:pPr>
        <w:spacing w:before="0" w:after="0" w:line="240" w:lineRule="auto"/>
      </w:pPr>
      <w:r>
        <w:separator/>
      </w:r>
    </w:p>
  </w:endnote>
  <w:endnote w:type="continuationSeparator" w:id="0">
    <w:p w14:paraId="0E09E799" w14:textId="77777777" w:rsidR="008F4961" w:rsidRDefault="008F4961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D944000" w14:textId="77777777" w:rsidR="008F4961" w:rsidRDefault="008F496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0F25E" w14:textId="77777777" w:rsidR="00986198" w:rsidRDefault="00986198" w:rsidP="00986198">
    <w:pPr>
      <w:pStyle w:val="Footer"/>
    </w:pPr>
    <w:r w:rsidRPr="000749C5">
      <w:drawing>
        <wp:anchor distT="0" distB="0" distL="114300" distR="114300" simplePos="0" relativeHeight="251674624" behindDoc="1" locked="1" layoutInCell="1" allowOverlap="1" wp14:anchorId="0D99CB39" wp14:editId="27482D44">
          <wp:simplePos x="0" y="0"/>
          <wp:positionH relativeFrom="page">
            <wp:posOffset>-62230</wp:posOffset>
          </wp:positionH>
          <wp:positionV relativeFrom="bottomMargin">
            <wp:posOffset>-580390</wp:posOffset>
          </wp:positionV>
          <wp:extent cx="7808595" cy="1122045"/>
          <wp:effectExtent l="0" t="0" r="1905" b="1905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749C5">
      <w:t xml:space="preserve">Page </w:t>
    </w:r>
    <w:r w:rsidRPr="000749C5">
      <w:fldChar w:fldCharType="begin"/>
    </w:r>
    <w:r w:rsidRPr="000749C5">
      <w:instrText xml:space="preserve"> PAGE   \* MERGEFORMAT </w:instrText>
    </w:r>
    <w:r w:rsidRPr="000749C5">
      <w:fldChar w:fldCharType="separate"/>
    </w:r>
    <w:r>
      <w:t>10</w:t>
    </w:r>
    <w:r w:rsidRPr="000749C5">
      <w:fldChar w:fldCharType="end"/>
    </w:r>
    <w:r w:rsidR="007258BD">
      <w:t xml:space="preserve"> of </w:t>
    </w:r>
    <w:fldSimple w:instr=" NUMPAGES   \* MERGEFORMAT ">
      <w:r w:rsidR="007258BD">
        <w:t>10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ED470" w14:textId="77777777" w:rsidR="00EC34F7" w:rsidRDefault="00EC34F7" w:rsidP="00EC34F7">
    <w:pPr>
      <w:pStyle w:val="Footerfrontpage"/>
    </w:pPr>
    <w:r>
      <w:rPr>
        <w:noProof/>
      </w:rPr>
      <w:drawing>
        <wp:inline distT="0" distB="0" distL="0" distR="0" wp14:anchorId="231DE31B" wp14:editId="4C9E48CB">
          <wp:extent cx="1260000" cy="624393"/>
          <wp:effectExtent l="0" t="0" r="0" b="4445"/>
          <wp:docPr id="20" name="Picture 20" descr="NDIS log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NDIS logo.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/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</w:t>
    </w:r>
    <w:r w:rsidRPr="00B62904">
      <w:t>ndis.gov.au</w:t>
    </w:r>
  </w:p>
  <w:p w14:paraId="3198991E" w14:textId="77777777" w:rsidR="00EC34F7" w:rsidRPr="00BE3FC7" w:rsidRDefault="00EC34F7" w:rsidP="00EC34F7">
    <w:pPr>
      <w:pStyle w:val="Tablespacerrow"/>
    </w:pPr>
    <w:r>
      <w:br/>
    </w:r>
  </w:p>
  <w:p w14:paraId="4636D1DD" w14:textId="77777777" w:rsidR="00384C4C" w:rsidRPr="00C36784" w:rsidRDefault="00384C4C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ADFF1" w14:textId="3ACD4CE7" w:rsidR="00384C4C" w:rsidRPr="001A07DF" w:rsidRDefault="00384C4C" w:rsidP="000749C5">
    <w:pPr>
      <w:pStyle w:val="Footer"/>
    </w:pPr>
    <w:r w:rsidRPr="00AD2EFB">
      <w:rPr>
        <w:rStyle w:val="IntenseEmphasis1"/>
      </w:rPr>
      <w:t>ndis.gov.au</w:t>
    </w:r>
    <w:r>
      <w:tab/>
    </w:r>
    <w:sdt>
      <w:sdtPr>
        <w:alias w:val="Title"/>
        <w:tag w:val=""/>
        <w:id w:val="-1421789944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56729">
          <w:t>Cultural and Linguistic Diversity</w:t>
        </w:r>
      </w:sdtContent>
    </w:sdt>
    <w:r>
      <w:t xml:space="preserve"> | </w:t>
    </w:r>
    <w:sdt>
      <w:sdtPr>
        <w:id w:val="-673951388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EndPr/>
      <w:sdtContent>
        <w:r w:rsidRPr="003C132E">
          <w:rPr>
            <w:rStyle w:val="PlaceholderText"/>
          </w:rPr>
          <w:t>Click or tap to enter a date.</w:t>
        </w:r>
      </w:sdtContent>
    </w:sdt>
    <w:r w:rsidRPr="001A07DF">
      <w:tab/>
    </w:r>
    <w:sdt>
      <w:sdtPr>
        <w:id w:val="-890563784"/>
        <w:docPartObj>
          <w:docPartGallery w:val="Page Numbers (Bottom of Page)"/>
          <w:docPartUnique/>
        </w:docPartObj>
      </w:sdtPr>
      <w:sdtEndPr/>
      <w:sdtContent>
        <w:r w:rsidRPr="001A07DF">
          <w:t xml:space="preserve">Page </w:t>
        </w:r>
        <w:r w:rsidRPr="001A07DF">
          <w:fldChar w:fldCharType="begin"/>
        </w:r>
        <w:r w:rsidRPr="001A07DF">
          <w:instrText xml:space="preserve"> PAGE   \* MERGEFORMAT </w:instrText>
        </w:r>
        <w:r w:rsidRPr="001A07DF">
          <w:fldChar w:fldCharType="separate"/>
        </w:r>
        <w:r w:rsidRPr="001A07DF"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3963E" w14:textId="77777777" w:rsidR="00C65783" w:rsidRDefault="00C65783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4879B51C" wp14:editId="0025CB71">
          <wp:extent cx="1620000" cy="919733"/>
          <wp:effectExtent l="0" t="0" r="0" b="0"/>
          <wp:docPr id="7" name="Picture 7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/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087B984" w14:textId="77777777" w:rsidR="00CB3B8E" w:rsidRDefault="00CB3B8E" w:rsidP="00CB3B8E"/>
  <w:p w14:paraId="11E4D380" w14:textId="77777777" w:rsidR="00C65783" w:rsidRPr="00CB3B8E" w:rsidRDefault="00C65783" w:rsidP="00CB3B8E">
    <w:pPr>
      <w:pStyle w:val="Backpagetext"/>
    </w:pPr>
    <w:r w:rsidRPr="00CB3B8E">
      <w:t>ndis.gov.au</w:t>
    </w:r>
  </w:p>
  <w:p w14:paraId="1292811D" w14:textId="77777777" w:rsidR="00C65783" w:rsidRDefault="00C65783" w:rsidP="00CB3B8E">
    <w:pPr>
      <w:pStyle w:val="Backpagetext"/>
    </w:pPr>
  </w:p>
  <w:p w14:paraId="196FDE13" w14:textId="77777777" w:rsidR="00CB3B8E" w:rsidRPr="00C65783" w:rsidRDefault="00CB3B8E" w:rsidP="00CB3B8E">
    <w:pPr>
      <w:pStyle w:val="Backpagetext"/>
    </w:pPr>
  </w:p>
  <w:p w14:paraId="73A73CA4" w14:textId="72AB4F6D" w:rsidR="00384C4C" w:rsidRPr="00CB3B8E" w:rsidRDefault="00384C4C" w:rsidP="00CB3B8E">
    <w:pPr>
      <w:pStyle w:val="ProductCod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5A84E" w14:textId="77777777" w:rsidR="008F4961" w:rsidRDefault="008F4961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21691EF" w14:textId="77777777" w:rsidR="008F4961" w:rsidRDefault="008F4961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C657984" w14:textId="77777777" w:rsidR="008F4961" w:rsidRDefault="008F496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FC451" w14:textId="77777777" w:rsidR="00384C4C" w:rsidRDefault="00384C4C">
    <w:pPr>
      <w:pStyle w:val="Header"/>
    </w:pPr>
    <w:r>
      <w:drawing>
        <wp:anchor distT="0" distB="0" distL="114300" distR="114300" simplePos="0" relativeHeight="251671552" behindDoc="1" locked="0" layoutInCell="1" allowOverlap="1" wp14:anchorId="475F5D15" wp14:editId="4A9352EE">
          <wp:simplePos x="0" y="0"/>
          <wp:positionH relativeFrom="page">
            <wp:posOffset>-53340</wp:posOffset>
          </wp:positionH>
          <wp:positionV relativeFrom="page">
            <wp:posOffset>-62865</wp:posOffset>
          </wp:positionV>
          <wp:extent cx="7714168" cy="10821600"/>
          <wp:effectExtent l="0" t="0" r="1270" b="0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14168" cy="1082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A7BBC" w14:textId="77777777" w:rsidR="00384C4C" w:rsidRPr="00C65783" w:rsidRDefault="00C65783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72576" behindDoc="1" locked="0" layoutInCell="1" allowOverlap="1" wp14:anchorId="6F5B603F" wp14:editId="1F883C30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E2D598C" id="Rectangle 8" o:spid="_x0000_s1026" alt="&quot;&quot;" style="position:absolute;margin-left:-8.4pt;margin-top:-17.75pt;width:612.3pt;height:850.4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D65AC0D6"/>
    <w:lvl w:ilvl="0" w:tplc="69AA02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A0218"/>
    <w:multiLevelType w:val="hybridMultilevel"/>
    <w:tmpl w:val="5A562566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8606E"/>
    <w:multiLevelType w:val="hybridMultilevel"/>
    <w:tmpl w:val="B9348698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B35D7C"/>
    <w:multiLevelType w:val="hybridMultilevel"/>
    <w:tmpl w:val="FB242C52"/>
    <w:lvl w:ilvl="0" w:tplc="BBAAE0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FC4DA3"/>
    <w:multiLevelType w:val="hybridMultilevel"/>
    <w:tmpl w:val="698202E8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6D3050"/>
    <w:multiLevelType w:val="hybridMultilevel"/>
    <w:tmpl w:val="28FA5082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3D77A2"/>
    <w:multiLevelType w:val="hybridMultilevel"/>
    <w:tmpl w:val="C616CD64"/>
    <w:lvl w:ilvl="0" w:tplc="49E2C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8D4AB1"/>
    <w:multiLevelType w:val="hybridMultilevel"/>
    <w:tmpl w:val="ACC0C36E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BE6E8B"/>
    <w:multiLevelType w:val="hybridMultilevel"/>
    <w:tmpl w:val="0DA01F94"/>
    <w:lvl w:ilvl="0" w:tplc="CC80C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EE35E2"/>
    <w:multiLevelType w:val="hybridMultilevel"/>
    <w:tmpl w:val="0458FB32"/>
    <w:lvl w:ilvl="0" w:tplc="CC80C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DB3E9B"/>
    <w:multiLevelType w:val="hybridMultilevel"/>
    <w:tmpl w:val="CBBEE408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36215"/>
    <w:multiLevelType w:val="hybridMultilevel"/>
    <w:tmpl w:val="59F68BB0"/>
    <w:lvl w:ilvl="0" w:tplc="49E2C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8F0DF3"/>
    <w:multiLevelType w:val="hybridMultilevel"/>
    <w:tmpl w:val="A726F498"/>
    <w:lvl w:ilvl="0" w:tplc="1B18BF68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3" w15:restartNumberingAfterBreak="0">
    <w:nsid w:val="17142136"/>
    <w:multiLevelType w:val="hybridMultilevel"/>
    <w:tmpl w:val="0B0C2AB4"/>
    <w:lvl w:ilvl="0" w:tplc="1B18BF68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14" w15:restartNumberingAfterBreak="0">
    <w:nsid w:val="181B0B01"/>
    <w:multiLevelType w:val="hybridMultilevel"/>
    <w:tmpl w:val="2AB821AC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334CBD"/>
    <w:multiLevelType w:val="hybridMultilevel"/>
    <w:tmpl w:val="F92A6CC8"/>
    <w:lvl w:ilvl="0" w:tplc="CC80C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D93FE4"/>
    <w:multiLevelType w:val="hybridMultilevel"/>
    <w:tmpl w:val="A0CC2F20"/>
    <w:lvl w:ilvl="0" w:tplc="66763E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222EB7"/>
    <w:multiLevelType w:val="hybridMultilevel"/>
    <w:tmpl w:val="28C8EB2E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863DCE"/>
    <w:multiLevelType w:val="hybridMultilevel"/>
    <w:tmpl w:val="AAB69D28"/>
    <w:lvl w:ilvl="0" w:tplc="CC80C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8B21CC"/>
    <w:multiLevelType w:val="hybridMultilevel"/>
    <w:tmpl w:val="1694A2C4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240E19"/>
    <w:multiLevelType w:val="hybridMultilevel"/>
    <w:tmpl w:val="1FDE0F20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5C342B"/>
    <w:multiLevelType w:val="hybridMultilevel"/>
    <w:tmpl w:val="0AA0D758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464620"/>
    <w:multiLevelType w:val="hybridMultilevel"/>
    <w:tmpl w:val="D90E93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351755"/>
    <w:multiLevelType w:val="hybridMultilevel"/>
    <w:tmpl w:val="2B22095E"/>
    <w:lvl w:ilvl="0" w:tplc="1B18BF68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28D4118C"/>
    <w:multiLevelType w:val="hybridMultilevel"/>
    <w:tmpl w:val="05001CD2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6" w15:restartNumberingAfterBreak="0">
    <w:nsid w:val="2CF562E8"/>
    <w:multiLevelType w:val="hybridMultilevel"/>
    <w:tmpl w:val="4C4A343C"/>
    <w:lvl w:ilvl="0" w:tplc="CC80C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FB7F59"/>
    <w:multiLevelType w:val="hybridMultilevel"/>
    <w:tmpl w:val="9A4CDBE2"/>
    <w:lvl w:ilvl="0" w:tplc="1C9A86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07E15BF"/>
    <w:multiLevelType w:val="hybridMultilevel"/>
    <w:tmpl w:val="2DE4F692"/>
    <w:lvl w:ilvl="0" w:tplc="EAC66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6B4021"/>
    <w:multiLevelType w:val="hybridMultilevel"/>
    <w:tmpl w:val="A00689A0"/>
    <w:lvl w:ilvl="0" w:tplc="29DEA5DE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347B1E5C"/>
    <w:multiLevelType w:val="hybridMultilevel"/>
    <w:tmpl w:val="293E8332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D0594C"/>
    <w:multiLevelType w:val="hybridMultilevel"/>
    <w:tmpl w:val="F03E391C"/>
    <w:lvl w:ilvl="0" w:tplc="1B18BF68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2" w15:restartNumberingAfterBreak="0">
    <w:nsid w:val="36743438"/>
    <w:multiLevelType w:val="hybridMultilevel"/>
    <w:tmpl w:val="2A28BA8E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7D22922"/>
    <w:multiLevelType w:val="hybridMultilevel"/>
    <w:tmpl w:val="E57EAD1C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7F16336"/>
    <w:multiLevelType w:val="hybridMultilevel"/>
    <w:tmpl w:val="383CD3AC"/>
    <w:lvl w:ilvl="0" w:tplc="E5B27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98A1378"/>
    <w:multiLevelType w:val="hybridMultilevel"/>
    <w:tmpl w:val="FA72A2B2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FE2116B"/>
    <w:multiLevelType w:val="hybridMultilevel"/>
    <w:tmpl w:val="01B864F4"/>
    <w:lvl w:ilvl="0" w:tplc="1B18BF68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7" w15:restartNumberingAfterBreak="0">
    <w:nsid w:val="415A5FD1"/>
    <w:multiLevelType w:val="hybridMultilevel"/>
    <w:tmpl w:val="BDA02762"/>
    <w:lvl w:ilvl="0" w:tplc="67940C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1F47E2F"/>
    <w:multiLevelType w:val="hybridMultilevel"/>
    <w:tmpl w:val="CE9CE97A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22252E0"/>
    <w:multiLevelType w:val="hybridMultilevel"/>
    <w:tmpl w:val="FA9E33C6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2C12B7D"/>
    <w:multiLevelType w:val="hybridMultilevel"/>
    <w:tmpl w:val="C7B287E2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394592F"/>
    <w:multiLevelType w:val="hybridMultilevel"/>
    <w:tmpl w:val="DD7C9F84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4BF11E0"/>
    <w:multiLevelType w:val="hybridMultilevel"/>
    <w:tmpl w:val="BF54802C"/>
    <w:lvl w:ilvl="0" w:tplc="8B2C99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9C375CB"/>
    <w:multiLevelType w:val="hybridMultilevel"/>
    <w:tmpl w:val="C2CCC884"/>
    <w:lvl w:ilvl="0" w:tplc="1B18BF68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44" w15:restartNumberingAfterBreak="0">
    <w:nsid w:val="4B01276D"/>
    <w:multiLevelType w:val="hybridMultilevel"/>
    <w:tmpl w:val="69E4BCC0"/>
    <w:lvl w:ilvl="0" w:tplc="C9C29A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BB8177C"/>
    <w:multiLevelType w:val="hybridMultilevel"/>
    <w:tmpl w:val="05085782"/>
    <w:lvl w:ilvl="0" w:tplc="7E6462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C0D5CD8"/>
    <w:multiLevelType w:val="hybridMultilevel"/>
    <w:tmpl w:val="F066FF9A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CF066A8"/>
    <w:multiLevelType w:val="hybridMultilevel"/>
    <w:tmpl w:val="0F9C22E0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D0A4854"/>
    <w:multiLevelType w:val="hybridMultilevel"/>
    <w:tmpl w:val="D2943122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EBD6FC0"/>
    <w:multiLevelType w:val="hybridMultilevel"/>
    <w:tmpl w:val="556EB48C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F040A0C"/>
    <w:multiLevelType w:val="hybridMultilevel"/>
    <w:tmpl w:val="34980AB0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0226A32"/>
    <w:multiLevelType w:val="hybridMultilevel"/>
    <w:tmpl w:val="59686506"/>
    <w:lvl w:ilvl="0" w:tplc="49E2C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CE3002"/>
    <w:multiLevelType w:val="hybridMultilevel"/>
    <w:tmpl w:val="D84A4A38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0D6632C"/>
    <w:multiLevelType w:val="hybridMultilevel"/>
    <w:tmpl w:val="A49EDE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28F7D80"/>
    <w:multiLevelType w:val="hybridMultilevel"/>
    <w:tmpl w:val="AED0DB70"/>
    <w:lvl w:ilvl="0" w:tplc="1B18BF68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55" w15:restartNumberingAfterBreak="0">
    <w:nsid w:val="543F35D0"/>
    <w:multiLevelType w:val="hybridMultilevel"/>
    <w:tmpl w:val="1962488A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A5529DD"/>
    <w:multiLevelType w:val="hybridMultilevel"/>
    <w:tmpl w:val="E8104084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CEE66DE"/>
    <w:multiLevelType w:val="hybridMultilevel"/>
    <w:tmpl w:val="4036E218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DAB3FC0"/>
    <w:multiLevelType w:val="hybridMultilevel"/>
    <w:tmpl w:val="79E6EFEC"/>
    <w:lvl w:ilvl="0" w:tplc="1B18BF68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9" w15:restartNumberingAfterBreak="0">
    <w:nsid w:val="617C0AF1"/>
    <w:multiLevelType w:val="hybridMultilevel"/>
    <w:tmpl w:val="CF4AD9E0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1860D55"/>
    <w:multiLevelType w:val="hybridMultilevel"/>
    <w:tmpl w:val="B5E83720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5EB2EF1"/>
    <w:multiLevelType w:val="hybridMultilevel"/>
    <w:tmpl w:val="345AA880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6425021"/>
    <w:multiLevelType w:val="hybridMultilevel"/>
    <w:tmpl w:val="11A657DA"/>
    <w:lvl w:ilvl="0" w:tplc="C8BEB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6D95886"/>
    <w:multiLevelType w:val="hybridMultilevel"/>
    <w:tmpl w:val="31C83CF4"/>
    <w:lvl w:ilvl="0" w:tplc="29DEA5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7074A2F"/>
    <w:multiLevelType w:val="hybridMultilevel"/>
    <w:tmpl w:val="A8BE1838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8C34E5E"/>
    <w:multiLevelType w:val="hybridMultilevel"/>
    <w:tmpl w:val="A70AAFBE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A6560FE"/>
    <w:multiLevelType w:val="hybridMultilevel"/>
    <w:tmpl w:val="A9B623E0"/>
    <w:lvl w:ilvl="0" w:tplc="CC80C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04F63F6"/>
    <w:multiLevelType w:val="hybridMultilevel"/>
    <w:tmpl w:val="20A6DD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4CF016B"/>
    <w:multiLevelType w:val="hybridMultilevel"/>
    <w:tmpl w:val="8E062570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59C453B"/>
    <w:multiLevelType w:val="hybridMultilevel"/>
    <w:tmpl w:val="872C2B5C"/>
    <w:lvl w:ilvl="0" w:tplc="1B18BF68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0" w15:restartNumberingAfterBreak="0">
    <w:nsid w:val="780A769F"/>
    <w:multiLevelType w:val="hybridMultilevel"/>
    <w:tmpl w:val="9614FC80"/>
    <w:lvl w:ilvl="0" w:tplc="CC80C8EC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1" w15:restartNumberingAfterBreak="0">
    <w:nsid w:val="7AE27A44"/>
    <w:multiLevelType w:val="hybridMultilevel"/>
    <w:tmpl w:val="9B14F71E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DC372CE"/>
    <w:multiLevelType w:val="hybridMultilevel"/>
    <w:tmpl w:val="71346B62"/>
    <w:lvl w:ilvl="0" w:tplc="29DEA5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E6D6CD1"/>
    <w:multiLevelType w:val="hybridMultilevel"/>
    <w:tmpl w:val="2CCA968A"/>
    <w:lvl w:ilvl="0" w:tplc="9F3AEF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EBE03ED"/>
    <w:multiLevelType w:val="hybridMultilevel"/>
    <w:tmpl w:val="960CAF0C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EDC0055"/>
    <w:multiLevelType w:val="hybridMultilevel"/>
    <w:tmpl w:val="53845616"/>
    <w:lvl w:ilvl="0" w:tplc="CC80C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7977360">
    <w:abstractNumId w:val="25"/>
  </w:num>
  <w:num w:numId="2" w16cid:durableId="1881940480">
    <w:abstractNumId w:val="45"/>
  </w:num>
  <w:num w:numId="3" w16cid:durableId="432357950">
    <w:abstractNumId w:val="27"/>
  </w:num>
  <w:num w:numId="4" w16cid:durableId="1185364233">
    <w:abstractNumId w:val="11"/>
  </w:num>
  <w:num w:numId="5" w16cid:durableId="1405447089">
    <w:abstractNumId w:val="42"/>
  </w:num>
  <w:num w:numId="6" w16cid:durableId="1440831944">
    <w:abstractNumId w:val="34"/>
  </w:num>
  <w:num w:numId="7" w16cid:durableId="63339309">
    <w:abstractNumId w:val="37"/>
  </w:num>
  <w:num w:numId="8" w16cid:durableId="73816886">
    <w:abstractNumId w:val="3"/>
  </w:num>
  <w:num w:numId="9" w16cid:durableId="1687903274">
    <w:abstractNumId w:val="0"/>
  </w:num>
  <w:num w:numId="10" w16cid:durableId="684401509">
    <w:abstractNumId w:val="62"/>
  </w:num>
  <w:num w:numId="11" w16cid:durableId="1313411093">
    <w:abstractNumId w:val="28"/>
  </w:num>
  <w:num w:numId="12" w16cid:durableId="968780674">
    <w:abstractNumId w:val="44"/>
  </w:num>
  <w:num w:numId="13" w16cid:durableId="1324040240">
    <w:abstractNumId w:val="72"/>
  </w:num>
  <w:num w:numId="14" w16cid:durableId="1856535997">
    <w:abstractNumId w:val="22"/>
  </w:num>
  <w:num w:numId="15" w16cid:durableId="1684014977">
    <w:abstractNumId w:val="14"/>
  </w:num>
  <w:num w:numId="16" w16cid:durableId="764233266">
    <w:abstractNumId w:val="26"/>
  </w:num>
  <w:num w:numId="17" w16cid:durableId="928387054">
    <w:abstractNumId w:val="53"/>
  </w:num>
  <w:num w:numId="18" w16cid:durableId="1958951436">
    <w:abstractNumId w:val="21"/>
  </w:num>
  <w:num w:numId="19" w16cid:durableId="1838155362">
    <w:abstractNumId w:val="9"/>
  </w:num>
  <w:num w:numId="20" w16cid:durableId="1545826571">
    <w:abstractNumId w:val="30"/>
  </w:num>
  <w:num w:numId="21" w16cid:durableId="1878202373">
    <w:abstractNumId w:val="49"/>
  </w:num>
  <w:num w:numId="22" w16cid:durableId="807863873">
    <w:abstractNumId w:val="55"/>
  </w:num>
  <w:num w:numId="23" w16cid:durableId="517162248">
    <w:abstractNumId w:val="8"/>
  </w:num>
  <w:num w:numId="24" w16cid:durableId="1260335569">
    <w:abstractNumId w:val="18"/>
  </w:num>
  <w:num w:numId="25" w16cid:durableId="1735618137">
    <w:abstractNumId w:val="75"/>
  </w:num>
  <w:num w:numId="26" w16cid:durableId="1301304691">
    <w:abstractNumId w:val="66"/>
  </w:num>
  <w:num w:numId="27" w16cid:durableId="880675516">
    <w:abstractNumId w:val="15"/>
  </w:num>
  <w:num w:numId="28" w16cid:durableId="1170560734">
    <w:abstractNumId w:val="74"/>
  </w:num>
  <w:num w:numId="29" w16cid:durableId="1788158080">
    <w:abstractNumId w:val="24"/>
  </w:num>
  <w:num w:numId="30" w16cid:durableId="561909979">
    <w:abstractNumId w:val="7"/>
  </w:num>
  <w:num w:numId="31" w16cid:durableId="1249727876">
    <w:abstractNumId w:val="33"/>
  </w:num>
  <w:num w:numId="32" w16cid:durableId="26298851">
    <w:abstractNumId w:val="70"/>
  </w:num>
  <w:num w:numId="33" w16cid:durableId="1518419246">
    <w:abstractNumId w:val="58"/>
  </w:num>
  <w:num w:numId="34" w16cid:durableId="891186635">
    <w:abstractNumId w:val="2"/>
  </w:num>
  <w:num w:numId="35" w16cid:durableId="1050811783">
    <w:abstractNumId w:val="56"/>
  </w:num>
  <w:num w:numId="36" w16cid:durableId="1165196993">
    <w:abstractNumId w:val="23"/>
  </w:num>
  <w:num w:numId="37" w16cid:durableId="879825303">
    <w:abstractNumId w:val="5"/>
  </w:num>
  <w:num w:numId="38" w16cid:durableId="868563756">
    <w:abstractNumId w:val="64"/>
  </w:num>
  <w:num w:numId="39" w16cid:durableId="1149663346">
    <w:abstractNumId w:val="13"/>
  </w:num>
  <w:num w:numId="40" w16cid:durableId="143088422">
    <w:abstractNumId w:val="61"/>
  </w:num>
  <w:num w:numId="41" w16cid:durableId="814762971">
    <w:abstractNumId w:val="69"/>
  </w:num>
  <w:num w:numId="42" w16cid:durableId="311640441">
    <w:abstractNumId w:val="46"/>
  </w:num>
  <w:num w:numId="43" w16cid:durableId="939220625">
    <w:abstractNumId w:val="4"/>
  </w:num>
  <w:num w:numId="44" w16cid:durableId="46224301">
    <w:abstractNumId w:val="68"/>
  </w:num>
  <w:num w:numId="45" w16cid:durableId="539634975">
    <w:abstractNumId w:val="39"/>
  </w:num>
  <w:num w:numId="46" w16cid:durableId="219367492">
    <w:abstractNumId w:val="20"/>
  </w:num>
  <w:num w:numId="47" w16cid:durableId="643042400">
    <w:abstractNumId w:val="35"/>
  </w:num>
  <w:num w:numId="48" w16cid:durableId="1217813869">
    <w:abstractNumId w:val="71"/>
  </w:num>
  <w:num w:numId="49" w16cid:durableId="433596245">
    <w:abstractNumId w:val="50"/>
  </w:num>
  <w:num w:numId="50" w16cid:durableId="1852259710">
    <w:abstractNumId w:val="54"/>
  </w:num>
  <w:num w:numId="51" w16cid:durableId="1456603499">
    <w:abstractNumId w:val="19"/>
  </w:num>
  <w:num w:numId="52" w16cid:durableId="1900822968">
    <w:abstractNumId w:val="31"/>
  </w:num>
  <w:num w:numId="53" w16cid:durableId="280651788">
    <w:abstractNumId w:val="48"/>
  </w:num>
  <w:num w:numId="54" w16cid:durableId="1541478738">
    <w:abstractNumId w:val="36"/>
  </w:num>
  <w:num w:numId="55" w16cid:durableId="426775025">
    <w:abstractNumId w:val="47"/>
  </w:num>
  <w:num w:numId="56" w16cid:durableId="80416967">
    <w:abstractNumId w:val="57"/>
  </w:num>
  <w:num w:numId="57" w16cid:durableId="259460013">
    <w:abstractNumId w:val="32"/>
  </w:num>
  <w:num w:numId="58" w16cid:durableId="2000578282">
    <w:abstractNumId w:val="52"/>
  </w:num>
  <w:num w:numId="59" w16cid:durableId="397293033">
    <w:abstractNumId w:val="40"/>
  </w:num>
  <w:num w:numId="60" w16cid:durableId="1165317164">
    <w:abstractNumId w:val="43"/>
  </w:num>
  <w:num w:numId="61" w16cid:durableId="385375181">
    <w:abstractNumId w:val="41"/>
  </w:num>
  <w:num w:numId="62" w16cid:durableId="98065358">
    <w:abstractNumId w:val="1"/>
  </w:num>
  <w:num w:numId="63" w16cid:durableId="152188383">
    <w:abstractNumId w:val="10"/>
  </w:num>
  <w:num w:numId="64" w16cid:durableId="788670942">
    <w:abstractNumId w:val="60"/>
  </w:num>
  <w:num w:numId="65" w16cid:durableId="1447771195">
    <w:abstractNumId w:val="12"/>
  </w:num>
  <w:num w:numId="66" w16cid:durableId="888297553">
    <w:abstractNumId w:val="38"/>
  </w:num>
  <w:num w:numId="67" w16cid:durableId="1374035442">
    <w:abstractNumId w:val="17"/>
  </w:num>
  <w:num w:numId="68" w16cid:durableId="609557380">
    <w:abstractNumId w:val="65"/>
  </w:num>
  <w:num w:numId="69" w16cid:durableId="1673755882">
    <w:abstractNumId w:val="59"/>
  </w:num>
  <w:num w:numId="70" w16cid:durableId="1019238576">
    <w:abstractNumId w:val="16"/>
  </w:num>
  <w:num w:numId="71" w16cid:durableId="979727510">
    <w:abstractNumId w:val="63"/>
  </w:num>
  <w:num w:numId="72" w16cid:durableId="949969674">
    <w:abstractNumId w:val="29"/>
  </w:num>
  <w:num w:numId="73" w16cid:durableId="1226599525">
    <w:abstractNumId w:val="73"/>
  </w:num>
  <w:num w:numId="74" w16cid:durableId="1719742560">
    <w:abstractNumId w:val="6"/>
  </w:num>
  <w:num w:numId="75" w16cid:durableId="2035379473">
    <w:abstractNumId w:val="67"/>
  </w:num>
  <w:num w:numId="76" w16cid:durableId="1574122214">
    <w:abstractNumId w:val="51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removePersonalInformation/>
  <w:removeDateAndTim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1C1D"/>
    <w:rsid w:val="000033A2"/>
    <w:rsid w:val="00003F3E"/>
    <w:rsid w:val="00004B02"/>
    <w:rsid w:val="00004C71"/>
    <w:rsid w:val="00004D32"/>
    <w:rsid w:val="000053A1"/>
    <w:rsid w:val="0000591C"/>
    <w:rsid w:val="00005C84"/>
    <w:rsid w:val="00006C34"/>
    <w:rsid w:val="0000714E"/>
    <w:rsid w:val="0000729C"/>
    <w:rsid w:val="0000789C"/>
    <w:rsid w:val="00007F05"/>
    <w:rsid w:val="00010060"/>
    <w:rsid w:val="00011468"/>
    <w:rsid w:val="00011F45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AA8"/>
    <w:rsid w:val="000231A1"/>
    <w:rsid w:val="000236B5"/>
    <w:rsid w:val="0002396F"/>
    <w:rsid w:val="00025085"/>
    <w:rsid w:val="00026D9B"/>
    <w:rsid w:val="00026E8E"/>
    <w:rsid w:val="000276DA"/>
    <w:rsid w:val="00027E1D"/>
    <w:rsid w:val="0003212C"/>
    <w:rsid w:val="000326CA"/>
    <w:rsid w:val="00032C87"/>
    <w:rsid w:val="00033014"/>
    <w:rsid w:val="0003425B"/>
    <w:rsid w:val="000349ED"/>
    <w:rsid w:val="00034C79"/>
    <w:rsid w:val="00035CE8"/>
    <w:rsid w:val="00035D95"/>
    <w:rsid w:val="00036E23"/>
    <w:rsid w:val="00037534"/>
    <w:rsid w:val="0004057F"/>
    <w:rsid w:val="000407F8"/>
    <w:rsid w:val="00040894"/>
    <w:rsid w:val="00040A12"/>
    <w:rsid w:val="000412EC"/>
    <w:rsid w:val="0004229E"/>
    <w:rsid w:val="0004268F"/>
    <w:rsid w:val="000432B1"/>
    <w:rsid w:val="00043451"/>
    <w:rsid w:val="000434DF"/>
    <w:rsid w:val="0004354E"/>
    <w:rsid w:val="00043949"/>
    <w:rsid w:val="000440AA"/>
    <w:rsid w:val="0004416B"/>
    <w:rsid w:val="00044D74"/>
    <w:rsid w:val="00046373"/>
    <w:rsid w:val="000464C1"/>
    <w:rsid w:val="00046C00"/>
    <w:rsid w:val="00047818"/>
    <w:rsid w:val="0005049B"/>
    <w:rsid w:val="00051335"/>
    <w:rsid w:val="0005158E"/>
    <w:rsid w:val="00051741"/>
    <w:rsid w:val="00052332"/>
    <w:rsid w:val="000529ED"/>
    <w:rsid w:val="00053110"/>
    <w:rsid w:val="00053B9D"/>
    <w:rsid w:val="00053CE8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0E2"/>
    <w:rsid w:val="000625EB"/>
    <w:rsid w:val="0006339E"/>
    <w:rsid w:val="000638F0"/>
    <w:rsid w:val="0006410D"/>
    <w:rsid w:val="00064806"/>
    <w:rsid w:val="00065443"/>
    <w:rsid w:val="00067033"/>
    <w:rsid w:val="0006719A"/>
    <w:rsid w:val="00067268"/>
    <w:rsid w:val="000676E6"/>
    <w:rsid w:val="000700F9"/>
    <w:rsid w:val="000706FB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796"/>
    <w:rsid w:val="00081CF6"/>
    <w:rsid w:val="00082231"/>
    <w:rsid w:val="0008232C"/>
    <w:rsid w:val="00082456"/>
    <w:rsid w:val="00082485"/>
    <w:rsid w:val="00082754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10"/>
    <w:rsid w:val="00090531"/>
    <w:rsid w:val="000906AA"/>
    <w:rsid w:val="00090E8C"/>
    <w:rsid w:val="00091081"/>
    <w:rsid w:val="0009121A"/>
    <w:rsid w:val="000912A4"/>
    <w:rsid w:val="0009172A"/>
    <w:rsid w:val="00092D2F"/>
    <w:rsid w:val="000932ED"/>
    <w:rsid w:val="00093BBD"/>
    <w:rsid w:val="000955BD"/>
    <w:rsid w:val="00097C02"/>
    <w:rsid w:val="000A0B89"/>
    <w:rsid w:val="000A12ED"/>
    <w:rsid w:val="000A1627"/>
    <w:rsid w:val="000A1A82"/>
    <w:rsid w:val="000A1AC3"/>
    <w:rsid w:val="000A2CA7"/>
    <w:rsid w:val="000A31E6"/>
    <w:rsid w:val="000A3C4C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CF9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77E"/>
    <w:rsid w:val="000E1147"/>
    <w:rsid w:val="000E16BE"/>
    <w:rsid w:val="000E203E"/>
    <w:rsid w:val="000E4B2C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880"/>
    <w:rsid w:val="000F4B81"/>
    <w:rsid w:val="000F4FCC"/>
    <w:rsid w:val="000F52F4"/>
    <w:rsid w:val="000F6340"/>
    <w:rsid w:val="000F7670"/>
    <w:rsid w:val="00100247"/>
    <w:rsid w:val="00101DC6"/>
    <w:rsid w:val="0010205D"/>
    <w:rsid w:val="0010274C"/>
    <w:rsid w:val="00104C96"/>
    <w:rsid w:val="00104CF5"/>
    <w:rsid w:val="001052E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346"/>
    <w:rsid w:val="001179C2"/>
    <w:rsid w:val="00117AEC"/>
    <w:rsid w:val="001207BF"/>
    <w:rsid w:val="00120A79"/>
    <w:rsid w:val="00120C33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6F16"/>
    <w:rsid w:val="00131635"/>
    <w:rsid w:val="00132D00"/>
    <w:rsid w:val="00132EE2"/>
    <w:rsid w:val="00132FC1"/>
    <w:rsid w:val="00133B1A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8E7"/>
    <w:rsid w:val="00140DB8"/>
    <w:rsid w:val="0014133F"/>
    <w:rsid w:val="00141AEC"/>
    <w:rsid w:val="00141D69"/>
    <w:rsid w:val="00143389"/>
    <w:rsid w:val="00144000"/>
    <w:rsid w:val="0014402F"/>
    <w:rsid w:val="001448DE"/>
    <w:rsid w:val="00147C2C"/>
    <w:rsid w:val="00150649"/>
    <w:rsid w:val="001510A2"/>
    <w:rsid w:val="001513F4"/>
    <w:rsid w:val="00151618"/>
    <w:rsid w:val="00151817"/>
    <w:rsid w:val="00151B51"/>
    <w:rsid w:val="00151C4F"/>
    <w:rsid w:val="001521FB"/>
    <w:rsid w:val="0015329D"/>
    <w:rsid w:val="00153E51"/>
    <w:rsid w:val="001541CC"/>
    <w:rsid w:val="0015569B"/>
    <w:rsid w:val="001600B3"/>
    <w:rsid w:val="00160B29"/>
    <w:rsid w:val="001619E4"/>
    <w:rsid w:val="001626A7"/>
    <w:rsid w:val="00162701"/>
    <w:rsid w:val="00162E9D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8E6"/>
    <w:rsid w:val="00174B02"/>
    <w:rsid w:val="0017586A"/>
    <w:rsid w:val="00176798"/>
    <w:rsid w:val="00176C83"/>
    <w:rsid w:val="0018024C"/>
    <w:rsid w:val="00180349"/>
    <w:rsid w:val="001807DA"/>
    <w:rsid w:val="001813B1"/>
    <w:rsid w:val="00183046"/>
    <w:rsid w:val="001831FF"/>
    <w:rsid w:val="001838ED"/>
    <w:rsid w:val="001853AE"/>
    <w:rsid w:val="001869AE"/>
    <w:rsid w:val="00187383"/>
    <w:rsid w:val="001875A1"/>
    <w:rsid w:val="00187945"/>
    <w:rsid w:val="0019031B"/>
    <w:rsid w:val="00190B04"/>
    <w:rsid w:val="00190D93"/>
    <w:rsid w:val="001913A3"/>
    <w:rsid w:val="00191508"/>
    <w:rsid w:val="001917D9"/>
    <w:rsid w:val="00192025"/>
    <w:rsid w:val="001930BD"/>
    <w:rsid w:val="00193854"/>
    <w:rsid w:val="00193F27"/>
    <w:rsid w:val="0019560B"/>
    <w:rsid w:val="00195C9A"/>
    <w:rsid w:val="00195E2B"/>
    <w:rsid w:val="0019630A"/>
    <w:rsid w:val="0019631C"/>
    <w:rsid w:val="001965F2"/>
    <w:rsid w:val="001976B2"/>
    <w:rsid w:val="00197B5D"/>
    <w:rsid w:val="001A07DF"/>
    <w:rsid w:val="001A089E"/>
    <w:rsid w:val="001A20D1"/>
    <w:rsid w:val="001A2138"/>
    <w:rsid w:val="001A28B4"/>
    <w:rsid w:val="001A2E5E"/>
    <w:rsid w:val="001A2FB3"/>
    <w:rsid w:val="001A3311"/>
    <w:rsid w:val="001A375B"/>
    <w:rsid w:val="001A4B24"/>
    <w:rsid w:val="001A4B9E"/>
    <w:rsid w:val="001A4D0F"/>
    <w:rsid w:val="001A5C7B"/>
    <w:rsid w:val="001A712D"/>
    <w:rsid w:val="001B03C6"/>
    <w:rsid w:val="001B10AE"/>
    <w:rsid w:val="001B1575"/>
    <w:rsid w:val="001B2CCF"/>
    <w:rsid w:val="001B30A8"/>
    <w:rsid w:val="001B30D8"/>
    <w:rsid w:val="001B3908"/>
    <w:rsid w:val="001B3A36"/>
    <w:rsid w:val="001B4580"/>
    <w:rsid w:val="001B4DFE"/>
    <w:rsid w:val="001B610D"/>
    <w:rsid w:val="001B7021"/>
    <w:rsid w:val="001B78F8"/>
    <w:rsid w:val="001B7988"/>
    <w:rsid w:val="001C03B4"/>
    <w:rsid w:val="001C0A40"/>
    <w:rsid w:val="001C0AF6"/>
    <w:rsid w:val="001C0B49"/>
    <w:rsid w:val="001C0D3C"/>
    <w:rsid w:val="001C0F3C"/>
    <w:rsid w:val="001C0FAF"/>
    <w:rsid w:val="001C2D1E"/>
    <w:rsid w:val="001C30A1"/>
    <w:rsid w:val="001C326A"/>
    <w:rsid w:val="001C3450"/>
    <w:rsid w:val="001C366F"/>
    <w:rsid w:val="001C37F1"/>
    <w:rsid w:val="001C38D3"/>
    <w:rsid w:val="001C3CDE"/>
    <w:rsid w:val="001C50B9"/>
    <w:rsid w:val="001C530C"/>
    <w:rsid w:val="001C6408"/>
    <w:rsid w:val="001C6C2E"/>
    <w:rsid w:val="001D0158"/>
    <w:rsid w:val="001D0608"/>
    <w:rsid w:val="001D0846"/>
    <w:rsid w:val="001D086E"/>
    <w:rsid w:val="001D116F"/>
    <w:rsid w:val="001D2337"/>
    <w:rsid w:val="001D242F"/>
    <w:rsid w:val="001D2758"/>
    <w:rsid w:val="001D3FF9"/>
    <w:rsid w:val="001D41D6"/>
    <w:rsid w:val="001D47D5"/>
    <w:rsid w:val="001D5475"/>
    <w:rsid w:val="001D5B7A"/>
    <w:rsid w:val="001D636C"/>
    <w:rsid w:val="001D666F"/>
    <w:rsid w:val="001D6AB6"/>
    <w:rsid w:val="001E0ADC"/>
    <w:rsid w:val="001E0B48"/>
    <w:rsid w:val="001E0C39"/>
    <w:rsid w:val="001E0D92"/>
    <w:rsid w:val="001E0FAE"/>
    <w:rsid w:val="001E12A1"/>
    <w:rsid w:val="001E1359"/>
    <w:rsid w:val="001E243F"/>
    <w:rsid w:val="001E291A"/>
    <w:rsid w:val="001E29FF"/>
    <w:rsid w:val="001E2D89"/>
    <w:rsid w:val="001E2E43"/>
    <w:rsid w:val="001E3790"/>
    <w:rsid w:val="001E4390"/>
    <w:rsid w:val="001E4763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4EE"/>
    <w:rsid w:val="001F38D7"/>
    <w:rsid w:val="001F46AA"/>
    <w:rsid w:val="001F49AB"/>
    <w:rsid w:val="001F6A2E"/>
    <w:rsid w:val="001F7D75"/>
    <w:rsid w:val="00200344"/>
    <w:rsid w:val="002007BC"/>
    <w:rsid w:val="00201F45"/>
    <w:rsid w:val="002021AA"/>
    <w:rsid w:val="00202A4A"/>
    <w:rsid w:val="002033EA"/>
    <w:rsid w:val="00203FDC"/>
    <w:rsid w:val="00204022"/>
    <w:rsid w:val="002063BC"/>
    <w:rsid w:val="002071BF"/>
    <w:rsid w:val="00207CAE"/>
    <w:rsid w:val="0021037A"/>
    <w:rsid w:val="002106B3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3E3A"/>
    <w:rsid w:val="002243F8"/>
    <w:rsid w:val="0022452E"/>
    <w:rsid w:val="00225597"/>
    <w:rsid w:val="00226311"/>
    <w:rsid w:val="00230100"/>
    <w:rsid w:val="00230213"/>
    <w:rsid w:val="00230312"/>
    <w:rsid w:val="00231385"/>
    <w:rsid w:val="0023217A"/>
    <w:rsid w:val="0023245A"/>
    <w:rsid w:val="00233061"/>
    <w:rsid w:val="00233F70"/>
    <w:rsid w:val="00234508"/>
    <w:rsid w:val="0023482A"/>
    <w:rsid w:val="00234A9F"/>
    <w:rsid w:val="00234B6C"/>
    <w:rsid w:val="002355D4"/>
    <w:rsid w:val="00235D23"/>
    <w:rsid w:val="00236622"/>
    <w:rsid w:val="00236EC0"/>
    <w:rsid w:val="00236F23"/>
    <w:rsid w:val="00241A33"/>
    <w:rsid w:val="002426CC"/>
    <w:rsid w:val="00242F94"/>
    <w:rsid w:val="0024391C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35DE"/>
    <w:rsid w:val="0025388D"/>
    <w:rsid w:val="002538AF"/>
    <w:rsid w:val="0025430D"/>
    <w:rsid w:val="002559D4"/>
    <w:rsid w:val="00255E68"/>
    <w:rsid w:val="00256841"/>
    <w:rsid w:val="00256E86"/>
    <w:rsid w:val="00257CF8"/>
    <w:rsid w:val="002601B5"/>
    <w:rsid w:val="002605C8"/>
    <w:rsid w:val="0026072B"/>
    <w:rsid w:val="00260C9D"/>
    <w:rsid w:val="002611B8"/>
    <w:rsid w:val="00261363"/>
    <w:rsid w:val="00261C3A"/>
    <w:rsid w:val="0026225B"/>
    <w:rsid w:val="002642A5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3F11"/>
    <w:rsid w:val="0027620F"/>
    <w:rsid w:val="002763DB"/>
    <w:rsid w:val="00276A75"/>
    <w:rsid w:val="00276E27"/>
    <w:rsid w:val="00277CAF"/>
    <w:rsid w:val="00280401"/>
    <w:rsid w:val="00281080"/>
    <w:rsid w:val="00281094"/>
    <w:rsid w:val="002810CB"/>
    <w:rsid w:val="00281194"/>
    <w:rsid w:val="00281643"/>
    <w:rsid w:val="00281DCD"/>
    <w:rsid w:val="00282503"/>
    <w:rsid w:val="0028370E"/>
    <w:rsid w:val="00283D52"/>
    <w:rsid w:val="0028416F"/>
    <w:rsid w:val="00284DB2"/>
    <w:rsid w:val="002852FC"/>
    <w:rsid w:val="00285AEA"/>
    <w:rsid w:val="00285BC5"/>
    <w:rsid w:val="0028641E"/>
    <w:rsid w:val="0028667F"/>
    <w:rsid w:val="00286AA5"/>
    <w:rsid w:val="0028749A"/>
    <w:rsid w:val="002875DD"/>
    <w:rsid w:val="00287F44"/>
    <w:rsid w:val="00290222"/>
    <w:rsid w:val="0029060F"/>
    <w:rsid w:val="00290F99"/>
    <w:rsid w:val="00290FDA"/>
    <w:rsid w:val="00291469"/>
    <w:rsid w:val="0029207F"/>
    <w:rsid w:val="002920B3"/>
    <w:rsid w:val="00294267"/>
    <w:rsid w:val="00294E65"/>
    <w:rsid w:val="002950D2"/>
    <w:rsid w:val="00295BFF"/>
    <w:rsid w:val="00296078"/>
    <w:rsid w:val="0029625C"/>
    <w:rsid w:val="0029735F"/>
    <w:rsid w:val="00297660"/>
    <w:rsid w:val="00297E13"/>
    <w:rsid w:val="002A02BB"/>
    <w:rsid w:val="002A039B"/>
    <w:rsid w:val="002A096A"/>
    <w:rsid w:val="002A22F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294"/>
    <w:rsid w:val="002B15C9"/>
    <w:rsid w:val="002B1E87"/>
    <w:rsid w:val="002B20DB"/>
    <w:rsid w:val="002B2832"/>
    <w:rsid w:val="002B349B"/>
    <w:rsid w:val="002B3706"/>
    <w:rsid w:val="002B37D2"/>
    <w:rsid w:val="002B3D11"/>
    <w:rsid w:val="002B3E95"/>
    <w:rsid w:val="002B78FD"/>
    <w:rsid w:val="002B7929"/>
    <w:rsid w:val="002C3091"/>
    <w:rsid w:val="002C3F26"/>
    <w:rsid w:val="002C4196"/>
    <w:rsid w:val="002C4C03"/>
    <w:rsid w:val="002C55A6"/>
    <w:rsid w:val="002C5B50"/>
    <w:rsid w:val="002C6664"/>
    <w:rsid w:val="002C75B6"/>
    <w:rsid w:val="002C7941"/>
    <w:rsid w:val="002C79AC"/>
    <w:rsid w:val="002D080A"/>
    <w:rsid w:val="002D185A"/>
    <w:rsid w:val="002D220D"/>
    <w:rsid w:val="002D2BAB"/>
    <w:rsid w:val="002D37EB"/>
    <w:rsid w:val="002D4144"/>
    <w:rsid w:val="002D5212"/>
    <w:rsid w:val="002D552C"/>
    <w:rsid w:val="002D55B1"/>
    <w:rsid w:val="002D5F7E"/>
    <w:rsid w:val="002D6314"/>
    <w:rsid w:val="002D6EC8"/>
    <w:rsid w:val="002D6F50"/>
    <w:rsid w:val="002E0A8A"/>
    <w:rsid w:val="002E0C4C"/>
    <w:rsid w:val="002E100F"/>
    <w:rsid w:val="002E38B5"/>
    <w:rsid w:val="002E4152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0F9"/>
    <w:rsid w:val="002F4984"/>
    <w:rsid w:val="002F4CE9"/>
    <w:rsid w:val="002F637F"/>
    <w:rsid w:val="002F7283"/>
    <w:rsid w:val="002F79D1"/>
    <w:rsid w:val="002F7AA8"/>
    <w:rsid w:val="00300FF6"/>
    <w:rsid w:val="00302613"/>
    <w:rsid w:val="00302BF8"/>
    <w:rsid w:val="00302D64"/>
    <w:rsid w:val="00302E6C"/>
    <w:rsid w:val="0030594A"/>
    <w:rsid w:val="00305BA9"/>
    <w:rsid w:val="00306BB4"/>
    <w:rsid w:val="00307200"/>
    <w:rsid w:val="00307AEC"/>
    <w:rsid w:val="0031259F"/>
    <w:rsid w:val="00313E24"/>
    <w:rsid w:val="00314FF9"/>
    <w:rsid w:val="00315061"/>
    <w:rsid w:val="003154C5"/>
    <w:rsid w:val="00316697"/>
    <w:rsid w:val="00316F22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26D"/>
    <w:rsid w:val="00326364"/>
    <w:rsid w:val="003267DF"/>
    <w:rsid w:val="0032794B"/>
    <w:rsid w:val="0032794E"/>
    <w:rsid w:val="00331243"/>
    <w:rsid w:val="00331C1F"/>
    <w:rsid w:val="0033269A"/>
    <w:rsid w:val="00332A20"/>
    <w:rsid w:val="003332F3"/>
    <w:rsid w:val="0033366A"/>
    <w:rsid w:val="003341BC"/>
    <w:rsid w:val="003341F4"/>
    <w:rsid w:val="00334441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42AF"/>
    <w:rsid w:val="00344601"/>
    <w:rsid w:val="00344D04"/>
    <w:rsid w:val="00345859"/>
    <w:rsid w:val="00346A65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CDC"/>
    <w:rsid w:val="003567D6"/>
    <w:rsid w:val="00356A05"/>
    <w:rsid w:val="00357305"/>
    <w:rsid w:val="0035746F"/>
    <w:rsid w:val="00360317"/>
    <w:rsid w:val="0036117A"/>
    <w:rsid w:val="003619B1"/>
    <w:rsid w:val="00362BA7"/>
    <w:rsid w:val="00362F00"/>
    <w:rsid w:val="0036372B"/>
    <w:rsid w:val="00364B49"/>
    <w:rsid w:val="00364E77"/>
    <w:rsid w:val="00365437"/>
    <w:rsid w:val="00365F18"/>
    <w:rsid w:val="00366067"/>
    <w:rsid w:val="00366A3D"/>
    <w:rsid w:val="00366D0C"/>
    <w:rsid w:val="00367F2B"/>
    <w:rsid w:val="00370A3B"/>
    <w:rsid w:val="00370B82"/>
    <w:rsid w:val="003741D2"/>
    <w:rsid w:val="0037449D"/>
    <w:rsid w:val="003744DC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2E33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4FD"/>
    <w:rsid w:val="00390979"/>
    <w:rsid w:val="00391816"/>
    <w:rsid w:val="00391DE8"/>
    <w:rsid w:val="00392562"/>
    <w:rsid w:val="0039312B"/>
    <w:rsid w:val="003932E2"/>
    <w:rsid w:val="00393694"/>
    <w:rsid w:val="0039501C"/>
    <w:rsid w:val="003955F4"/>
    <w:rsid w:val="0039574C"/>
    <w:rsid w:val="003962D0"/>
    <w:rsid w:val="00397314"/>
    <w:rsid w:val="00397682"/>
    <w:rsid w:val="003978EE"/>
    <w:rsid w:val="003A0025"/>
    <w:rsid w:val="003A29BA"/>
    <w:rsid w:val="003A34FB"/>
    <w:rsid w:val="003A4128"/>
    <w:rsid w:val="003A5211"/>
    <w:rsid w:val="003A52BE"/>
    <w:rsid w:val="003A60F0"/>
    <w:rsid w:val="003A776D"/>
    <w:rsid w:val="003B0746"/>
    <w:rsid w:val="003B0C8A"/>
    <w:rsid w:val="003B0C94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53F"/>
    <w:rsid w:val="003C063F"/>
    <w:rsid w:val="003C0691"/>
    <w:rsid w:val="003C0CDC"/>
    <w:rsid w:val="003C1FCE"/>
    <w:rsid w:val="003C25FD"/>
    <w:rsid w:val="003C3145"/>
    <w:rsid w:val="003C451A"/>
    <w:rsid w:val="003C46DC"/>
    <w:rsid w:val="003C4A3D"/>
    <w:rsid w:val="003C55F6"/>
    <w:rsid w:val="003C57C9"/>
    <w:rsid w:val="003C5B88"/>
    <w:rsid w:val="003C5D2C"/>
    <w:rsid w:val="003C61B2"/>
    <w:rsid w:val="003C7928"/>
    <w:rsid w:val="003D04FA"/>
    <w:rsid w:val="003D0A7D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075"/>
    <w:rsid w:val="003D61D6"/>
    <w:rsid w:val="003D6622"/>
    <w:rsid w:val="003D70AB"/>
    <w:rsid w:val="003D7355"/>
    <w:rsid w:val="003E0E59"/>
    <w:rsid w:val="003E0FA8"/>
    <w:rsid w:val="003E12EA"/>
    <w:rsid w:val="003E1385"/>
    <w:rsid w:val="003E1DAD"/>
    <w:rsid w:val="003E216E"/>
    <w:rsid w:val="003E37CC"/>
    <w:rsid w:val="003E3989"/>
    <w:rsid w:val="003E3C90"/>
    <w:rsid w:val="003E3DB0"/>
    <w:rsid w:val="003E4FFB"/>
    <w:rsid w:val="003E6416"/>
    <w:rsid w:val="003E7710"/>
    <w:rsid w:val="003F12F9"/>
    <w:rsid w:val="003F148D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3F6521"/>
    <w:rsid w:val="004008C7"/>
    <w:rsid w:val="004019A6"/>
    <w:rsid w:val="00401BD0"/>
    <w:rsid w:val="0040210F"/>
    <w:rsid w:val="004027C9"/>
    <w:rsid w:val="004029A2"/>
    <w:rsid w:val="004047B9"/>
    <w:rsid w:val="004048D7"/>
    <w:rsid w:val="00404D63"/>
    <w:rsid w:val="0040525D"/>
    <w:rsid w:val="004052C5"/>
    <w:rsid w:val="00406799"/>
    <w:rsid w:val="004077C4"/>
    <w:rsid w:val="004118F7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4452"/>
    <w:rsid w:val="00425227"/>
    <w:rsid w:val="0042640F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3F7"/>
    <w:rsid w:val="00433D3C"/>
    <w:rsid w:val="00433F9E"/>
    <w:rsid w:val="00435193"/>
    <w:rsid w:val="00436002"/>
    <w:rsid w:val="0043690F"/>
    <w:rsid w:val="00436C51"/>
    <w:rsid w:val="00437DD8"/>
    <w:rsid w:val="0044021C"/>
    <w:rsid w:val="004408DA"/>
    <w:rsid w:val="00440DA1"/>
    <w:rsid w:val="00441B81"/>
    <w:rsid w:val="004428D8"/>
    <w:rsid w:val="00442B92"/>
    <w:rsid w:val="00442C08"/>
    <w:rsid w:val="00443E4B"/>
    <w:rsid w:val="00444C85"/>
    <w:rsid w:val="00445656"/>
    <w:rsid w:val="00446333"/>
    <w:rsid w:val="0044684A"/>
    <w:rsid w:val="0044720B"/>
    <w:rsid w:val="00447301"/>
    <w:rsid w:val="00447706"/>
    <w:rsid w:val="00447D14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ADD"/>
    <w:rsid w:val="00455BC7"/>
    <w:rsid w:val="00455D52"/>
    <w:rsid w:val="0045681A"/>
    <w:rsid w:val="00456F69"/>
    <w:rsid w:val="00457CDB"/>
    <w:rsid w:val="0046140A"/>
    <w:rsid w:val="00461B6A"/>
    <w:rsid w:val="004621C2"/>
    <w:rsid w:val="00462395"/>
    <w:rsid w:val="00462711"/>
    <w:rsid w:val="004630E7"/>
    <w:rsid w:val="00463323"/>
    <w:rsid w:val="00463A40"/>
    <w:rsid w:val="0046428D"/>
    <w:rsid w:val="004642B7"/>
    <w:rsid w:val="00464AC2"/>
    <w:rsid w:val="0046573B"/>
    <w:rsid w:val="004663DB"/>
    <w:rsid w:val="00467F78"/>
    <w:rsid w:val="00470848"/>
    <w:rsid w:val="00470A3B"/>
    <w:rsid w:val="00470A4D"/>
    <w:rsid w:val="0047130E"/>
    <w:rsid w:val="00471422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549"/>
    <w:rsid w:val="00482C02"/>
    <w:rsid w:val="00483136"/>
    <w:rsid w:val="004835A1"/>
    <w:rsid w:val="00483E32"/>
    <w:rsid w:val="004854B6"/>
    <w:rsid w:val="00485751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1A"/>
    <w:rsid w:val="00494FB2"/>
    <w:rsid w:val="00495C4F"/>
    <w:rsid w:val="0049616A"/>
    <w:rsid w:val="0049693A"/>
    <w:rsid w:val="004A0468"/>
    <w:rsid w:val="004A176E"/>
    <w:rsid w:val="004A1E8D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7DA"/>
    <w:rsid w:val="004B0454"/>
    <w:rsid w:val="004B0465"/>
    <w:rsid w:val="004B0C63"/>
    <w:rsid w:val="004B14E6"/>
    <w:rsid w:val="004B270D"/>
    <w:rsid w:val="004B3BDF"/>
    <w:rsid w:val="004B49BD"/>
    <w:rsid w:val="004B4AE8"/>
    <w:rsid w:val="004B5CAD"/>
    <w:rsid w:val="004B77D7"/>
    <w:rsid w:val="004B78F7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1A17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40"/>
    <w:rsid w:val="004F2D9B"/>
    <w:rsid w:val="004F44AE"/>
    <w:rsid w:val="004F4845"/>
    <w:rsid w:val="004F4D95"/>
    <w:rsid w:val="004F5039"/>
    <w:rsid w:val="004F5044"/>
    <w:rsid w:val="004F519F"/>
    <w:rsid w:val="004F71B8"/>
    <w:rsid w:val="004F761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B3E"/>
    <w:rsid w:val="00516FB7"/>
    <w:rsid w:val="00520927"/>
    <w:rsid w:val="00521622"/>
    <w:rsid w:val="00521681"/>
    <w:rsid w:val="00522E51"/>
    <w:rsid w:val="0052331F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5D3D"/>
    <w:rsid w:val="00535D98"/>
    <w:rsid w:val="00535E11"/>
    <w:rsid w:val="0054143D"/>
    <w:rsid w:val="00542512"/>
    <w:rsid w:val="00542789"/>
    <w:rsid w:val="00542C13"/>
    <w:rsid w:val="0054309A"/>
    <w:rsid w:val="005434E9"/>
    <w:rsid w:val="005438A2"/>
    <w:rsid w:val="00543C25"/>
    <w:rsid w:val="0054406D"/>
    <w:rsid w:val="0054416C"/>
    <w:rsid w:val="00544D34"/>
    <w:rsid w:val="005451D3"/>
    <w:rsid w:val="00545CF4"/>
    <w:rsid w:val="00546178"/>
    <w:rsid w:val="00546E1F"/>
    <w:rsid w:val="0054733D"/>
    <w:rsid w:val="00550080"/>
    <w:rsid w:val="005512D2"/>
    <w:rsid w:val="0055235E"/>
    <w:rsid w:val="00552A6A"/>
    <w:rsid w:val="00552E16"/>
    <w:rsid w:val="00552E67"/>
    <w:rsid w:val="0055311F"/>
    <w:rsid w:val="005537E1"/>
    <w:rsid w:val="00554C98"/>
    <w:rsid w:val="0055553B"/>
    <w:rsid w:val="00555650"/>
    <w:rsid w:val="005558F6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440"/>
    <w:rsid w:val="00563892"/>
    <w:rsid w:val="00563A8E"/>
    <w:rsid w:val="00563FCE"/>
    <w:rsid w:val="005641E3"/>
    <w:rsid w:val="00565E00"/>
    <w:rsid w:val="00566767"/>
    <w:rsid w:val="00566ACD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7FB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2B77"/>
    <w:rsid w:val="00583079"/>
    <w:rsid w:val="00583D3F"/>
    <w:rsid w:val="00584D66"/>
    <w:rsid w:val="00584EF4"/>
    <w:rsid w:val="00585F7A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E46"/>
    <w:rsid w:val="00595A9E"/>
    <w:rsid w:val="00595BF6"/>
    <w:rsid w:val="00596775"/>
    <w:rsid w:val="00596C0C"/>
    <w:rsid w:val="005A0DF4"/>
    <w:rsid w:val="005A0F26"/>
    <w:rsid w:val="005A1C6F"/>
    <w:rsid w:val="005A21AC"/>
    <w:rsid w:val="005A450A"/>
    <w:rsid w:val="005A46F1"/>
    <w:rsid w:val="005A4828"/>
    <w:rsid w:val="005A484E"/>
    <w:rsid w:val="005A486F"/>
    <w:rsid w:val="005A49FB"/>
    <w:rsid w:val="005A4CF2"/>
    <w:rsid w:val="005A5372"/>
    <w:rsid w:val="005A5CCA"/>
    <w:rsid w:val="005A6211"/>
    <w:rsid w:val="005B0824"/>
    <w:rsid w:val="005B0852"/>
    <w:rsid w:val="005B30A8"/>
    <w:rsid w:val="005B342B"/>
    <w:rsid w:val="005B3A19"/>
    <w:rsid w:val="005B47B8"/>
    <w:rsid w:val="005B4B88"/>
    <w:rsid w:val="005B4CA3"/>
    <w:rsid w:val="005B4F1E"/>
    <w:rsid w:val="005B5163"/>
    <w:rsid w:val="005B583C"/>
    <w:rsid w:val="005B6E92"/>
    <w:rsid w:val="005C0434"/>
    <w:rsid w:val="005C14D8"/>
    <w:rsid w:val="005C20F6"/>
    <w:rsid w:val="005C2896"/>
    <w:rsid w:val="005C2C45"/>
    <w:rsid w:val="005C3A36"/>
    <w:rsid w:val="005C48A1"/>
    <w:rsid w:val="005C568E"/>
    <w:rsid w:val="005C593D"/>
    <w:rsid w:val="005C5E7C"/>
    <w:rsid w:val="005C636F"/>
    <w:rsid w:val="005C7C7B"/>
    <w:rsid w:val="005D013E"/>
    <w:rsid w:val="005D3860"/>
    <w:rsid w:val="005D4403"/>
    <w:rsid w:val="005D52DF"/>
    <w:rsid w:val="005D5B40"/>
    <w:rsid w:val="005D5F72"/>
    <w:rsid w:val="005D784B"/>
    <w:rsid w:val="005D788A"/>
    <w:rsid w:val="005E1DEF"/>
    <w:rsid w:val="005E1F80"/>
    <w:rsid w:val="005E2083"/>
    <w:rsid w:val="005E2A9E"/>
    <w:rsid w:val="005E2F07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A9C"/>
    <w:rsid w:val="005F5FA0"/>
    <w:rsid w:val="005F6090"/>
    <w:rsid w:val="005F66DE"/>
    <w:rsid w:val="005F6711"/>
    <w:rsid w:val="005F70FA"/>
    <w:rsid w:val="005F7A9E"/>
    <w:rsid w:val="005F7D66"/>
    <w:rsid w:val="005F7F44"/>
    <w:rsid w:val="00600010"/>
    <w:rsid w:val="00600914"/>
    <w:rsid w:val="00601714"/>
    <w:rsid w:val="00602ED0"/>
    <w:rsid w:val="0060351E"/>
    <w:rsid w:val="00603C17"/>
    <w:rsid w:val="0060485B"/>
    <w:rsid w:val="0060568C"/>
    <w:rsid w:val="00605724"/>
    <w:rsid w:val="00605F7A"/>
    <w:rsid w:val="00605FD3"/>
    <w:rsid w:val="00606689"/>
    <w:rsid w:val="0060674E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B40"/>
    <w:rsid w:val="00615F13"/>
    <w:rsid w:val="00617AA0"/>
    <w:rsid w:val="00620656"/>
    <w:rsid w:val="0062090B"/>
    <w:rsid w:val="00621220"/>
    <w:rsid w:val="0062152D"/>
    <w:rsid w:val="00622022"/>
    <w:rsid w:val="0062234D"/>
    <w:rsid w:val="00622B26"/>
    <w:rsid w:val="00623177"/>
    <w:rsid w:val="006239B1"/>
    <w:rsid w:val="00623E4A"/>
    <w:rsid w:val="00623EF7"/>
    <w:rsid w:val="00624448"/>
    <w:rsid w:val="006246F5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16B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696"/>
    <w:rsid w:val="00644964"/>
    <w:rsid w:val="00644C39"/>
    <w:rsid w:val="00647623"/>
    <w:rsid w:val="00650B1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EBD"/>
    <w:rsid w:val="006570A7"/>
    <w:rsid w:val="0065791C"/>
    <w:rsid w:val="00660686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056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550"/>
    <w:rsid w:val="00677907"/>
    <w:rsid w:val="00677D3B"/>
    <w:rsid w:val="00677E67"/>
    <w:rsid w:val="006809F2"/>
    <w:rsid w:val="00680B10"/>
    <w:rsid w:val="00680D13"/>
    <w:rsid w:val="00681077"/>
    <w:rsid w:val="00681663"/>
    <w:rsid w:val="006818A5"/>
    <w:rsid w:val="00681D9F"/>
    <w:rsid w:val="00683057"/>
    <w:rsid w:val="00683515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3A0"/>
    <w:rsid w:val="006A07ED"/>
    <w:rsid w:val="006A2B35"/>
    <w:rsid w:val="006A31D0"/>
    <w:rsid w:val="006A34BF"/>
    <w:rsid w:val="006A3B43"/>
    <w:rsid w:val="006A4108"/>
    <w:rsid w:val="006A4249"/>
    <w:rsid w:val="006A4475"/>
    <w:rsid w:val="006A48FF"/>
    <w:rsid w:val="006A50B3"/>
    <w:rsid w:val="006A5A08"/>
    <w:rsid w:val="006A5A77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980"/>
    <w:rsid w:val="006B4A6A"/>
    <w:rsid w:val="006B5F56"/>
    <w:rsid w:val="006B7AFC"/>
    <w:rsid w:val="006B7D83"/>
    <w:rsid w:val="006B7F7C"/>
    <w:rsid w:val="006C03D8"/>
    <w:rsid w:val="006C0EB1"/>
    <w:rsid w:val="006C11DB"/>
    <w:rsid w:val="006C1258"/>
    <w:rsid w:val="006C15C2"/>
    <w:rsid w:val="006C22F3"/>
    <w:rsid w:val="006C2F73"/>
    <w:rsid w:val="006C3210"/>
    <w:rsid w:val="006C3813"/>
    <w:rsid w:val="006C43B9"/>
    <w:rsid w:val="006C4F2A"/>
    <w:rsid w:val="006C5FC2"/>
    <w:rsid w:val="006C6077"/>
    <w:rsid w:val="006C7933"/>
    <w:rsid w:val="006D0D00"/>
    <w:rsid w:val="006D170C"/>
    <w:rsid w:val="006D1CF7"/>
    <w:rsid w:val="006D3380"/>
    <w:rsid w:val="006D34D7"/>
    <w:rsid w:val="006D3EA5"/>
    <w:rsid w:val="006D424B"/>
    <w:rsid w:val="006D42D3"/>
    <w:rsid w:val="006D5177"/>
    <w:rsid w:val="006D5181"/>
    <w:rsid w:val="006D6D4C"/>
    <w:rsid w:val="006D762F"/>
    <w:rsid w:val="006E0083"/>
    <w:rsid w:val="006E06C4"/>
    <w:rsid w:val="006E08C3"/>
    <w:rsid w:val="006E0AB1"/>
    <w:rsid w:val="006E142A"/>
    <w:rsid w:val="006E166D"/>
    <w:rsid w:val="006E1D30"/>
    <w:rsid w:val="006E2028"/>
    <w:rsid w:val="006E2818"/>
    <w:rsid w:val="006E2B32"/>
    <w:rsid w:val="006E2F6D"/>
    <w:rsid w:val="006E321C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6A4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7BF"/>
    <w:rsid w:val="00701CBA"/>
    <w:rsid w:val="00701E8F"/>
    <w:rsid w:val="007028D3"/>
    <w:rsid w:val="00702EAB"/>
    <w:rsid w:val="007031D1"/>
    <w:rsid w:val="00703466"/>
    <w:rsid w:val="00703533"/>
    <w:rsid w:val="0070402F"/>
    <w:rsid w:val="00704862"/>
    <w:rsid w:val="00704CE2"/>
    <w:rsid w:val="00705A02"/>
    <w:rsid w:val="00707F69"/>
    <w:rsid w:val="00711A25"/>
    <w:rsid w:val="00712417"/>
    <w:rsid w:val="007126B8"/>
    <w:rsid w:val="00712830"/>
    <w:rsid w:val="00713B9C"/>
    <w:rsid w:val="007141F0"/>
    <w:rsid w:val="00714536"/>
    <w:rsid w:val="007147F3"/>
    <w:rsid w:val="00714AF3"/>
    <w:rsid w:val="00715DD6"/>
    <w:rsid w:val="007162A8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5F6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4DE"/>
    <w:rsid w:val="00737802"/>
    <w:rsid w:val="007379C0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676"/>
    <w:rsid w:val="00754A62"/>
    <w:rsid w:val="00755DA7"/>
    <w:rsid w:val="0075623E"/>
    <w:rsid w:val="007563AD"/>
    <w:rsid w:val="00756729"/>
    <w:rsid w:val="00757065"/>
    <w:rsid w:val="007603D9"/>
    <w:rsid w:val="0076146D"/>
    <w:rsid w:val="00761AE0"/>
    <w:rsid w:val="00761FAD"/>
    <w:rsid w:val="00763076"/>
    <w:rsid w:val="007636AC"/>
    <w:rsid w:val="007645DD"/>
    <w:rsid w:val="00764A12"/>
    <w:rsid w:val="00764FE7"/>
    <w:rsid w:val="00765D11"/>
    <w:rsid w:val="00766698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5E71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EC9"/>
    <w:rsid w:val="00785FE2"/>
    <w:rsid w:val="007861AA"/>
    <w:rsid w:val="00786260"/>
    <w:rsid w:val="0078648E"/>
    <w:rsid w:val="007901A8"/>
    <w:rsid w:val="00791380"/>
    <w:rsid w:val="00791498"/>
    <w:rsid w:val="007914E8"/>
    <w:rsid w:val="007916A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51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093"/>
    <w:rsid w:val="007B1389"/>
    <w:rsid w:val="007B258C"/>
    <w:rsid w:val="007B307D"/>
    <w:rsid w:val="007B3150"/>
    <w:rsid w:val="007B4532"/>
    <w:rsid w:val="007B527C"/>
    <w:rsid w:val="007B55E1"/>
    <w:rsid w:val="007B6560"/>
    <w:rsid w:val="007B6649"/>
    <w:rsid w:val="007B6D36"/>
    <w:rsid w:val="007B7087"/>
    <w:rsid w:val="007B72C6"/>
    <w:rsid w:val="007C0092"/>
    <w:rsid w:val="007C2796"/>
    <w:rsid w:val="007C3343"/>
    <w:rsid w:val="007C360D"/>
    <w:rsid w:val="007C4EE4"/>
    <w:rsid w:val="007C53A6"/>
    <w:rsid w:val="007C5556"/>
    <w:rsid w:val="007D0640"/>
    <w:rsid w:val="007D20A9"/>
    <w:rsid w:val="007D2116"/>
    <w:rsid w:val="007D23EE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49B"/>
    <w:rsid w:val="007E29CC"/>
    <w:rsid w:val="007E2A65"/>
    <w:rsid w:val="007E2E9C"/>
    <w:rsid w:val="007E39E2"/>
    <w:rsid w:val="007E42B9"/>
    <w:rsid w:val="007E5055"/>
    <w:rsid w:val="007E51D2"/>
    <w:rsid w:val="007E5A62"/>
    <w:rsid w:val="007E64FB"/>
    <w:rsid w:val="007E7B5E"/>
    <w:rsid w:val="007F0583"/>
    <w:rsid w:val="007F09A3"/>
    <w:rsid w:val="007F106D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4FD9"/>
    <w:rsid w:val="007F5F71"/>
    <w:rsid w:val="007F6129"/>
    <w:rsid w:val="007F637A"/>
    <w:rsid w:val="007F6B5E"/>
    <w:rsid w:val="007F73FE"/>
    <w:rsid w:val="007F7BF4"/>
    <w:rsid w:val="00800787"/>
    <w:rsid w:val="008007C3"/>
    <w:rsid w:val="00800ED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4A9"/>
    <w:rsid w:val="00810BFC"/>
    <w:rsid w:val="00810F0F"/>
    <w:rsid w:val="00811117"/>
    <w:rsid w:val="0081128E"/>
    <w:rsid w:val="00811FC6"/>
    <w:rsid w:val="00812D10"/>
    <w:rsid w:val="00814F54"/>
    <w:rsid w:val="008152B5"/>
    <w:rsid w:val="00815653"/>
    <w:rsid w:val="00815CED"/>
    <w:rsid w:val="00816DBA"/>
    <w:rsid w:val="008176E0"/>
    <w:rsid w:val="00817C1E"/>
    <w:rsid w:val="0082065D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647"/>
    <w:rsid w:val="00836DF0"/>
    <w:rsid w:val="00841959"/>
    <w:rsid w:val="0084206B"/>
    <w:rsid w:val="008435C3"/>
    <w:rsid w:val="008436E7"/>
    <w:rsid w:val="008437BD"/>
    <w:rsid w:val="008438A5"/>
    <w:rsid w:val="00843DA2"/>
    <w:rsid w:val="00844AA2"/>
    <w:rsid w:val="00845D8F"/>
    <w:rsid w:val="0084628A"/>
    <w:rsid w:val="00846E78"/>
    <w:rsid w:val="00847B14"/>
    <w:rsid w:val="00850665"/>
    <w:rsid w:val="00852B65"/>
    <w:rsid w:val="00852DCF"/>
    <w:rsid w:val="00852E7F"/>
    <w:rsid w:val="00853D8F"/>
    <w:rsid w:val="00853F5C"/>
    <w:rsid w:val="0085424B"/>
    <w:rsid w:val="008547BD"/>
    <w:rsid w:val="00854D4A"/>
    <w:rsid w:val="0085518D"/>
    <w:rsid w:val="00855C02"/>
    <w:rsid w:val="00856F7A"/>
    <w:rsid w:val="00857436"/>
    <w:rsid w:val="0085761A"/>
    <w:rsid w:val="00857E74"/>
    <w:rsid w:val="00857F5B"/>
    <w:rsid w:val="008603EA"/>
    <w:rsid w:val="00861888"/>
    <w:rsid w:val="008618FC"/>
    <w:rsid w:val="00862D3D"/>
    <w:rsid w:val="0086357E"/>
    <w:rsid w:val="00864565"/>
    <w:rsid w:val="00864BAE"/>
    <w:rsid w:val="00864C77"/>
    <w:rsid w:val="0086519C"/>
    <w:rsid w:val="00865716"/>
    <w:rsid w:val="00866612"/>
    <w:rsid w:val="008671A4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8CD"/>
    <w:rsid w:val="00875385"/>
    <w:rsid w:val="008753A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0F0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19F"/>
    <w:rsid w:val="00897C5F"/>
    <w:rsid w:val="008A0810"/>
    <w:rsid w:val="008A17E1"/>
    <w:rsid w:val="008A210E"/>
    <w:rsid w:val="008A28F6"/>
    <w:rsid w:val="008A2EEF"/>
    <w:rsid w:val="008A40E4"/>
    <w:rsid w:val="008A4FAA"/>
    <w:rsid w:val="008A5679"/>
    <w:rsid w:val="008A57A7"/>
    <w:rsid w:val="008A5DB9"/>
    <w:rsid w:val="008A677D"/>
    <w:rsid w:val="008A6B5D"/>
    <w:rsid w:val="008A6DFD"/>
    <w:rsid w:val="008A6F57"/>
    <w:rsid w:val="008A706B"/>
    <w:rsid w:val="008A7B55"/>
    <w:rsid w:val="008B044B"/>
    <w:rsid w:val="008B0D2D"/>
    <w:rsid w:val="008B1E73"/>
    <w:rsid w:val="008B32F5"/>
    <w:rsid w:val="008B3A24"/>
    <w:rsid w:val="008B4330"/>
    <w:rsid w:val="008B5448"/>
    <w:rsid w:val="008B586E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6FE"/>
    <w:rsid w:val="008D0770"/>
    <w:rsid w:val="008D0EFF"/>
    <w:rsid w:val="008D134A"/>
    <w:rsid w:val="008D1AC2"/>
    <w:rsid w:val="008D282D"/>
    <w:rsid w:val="008D2E51"/>
    <w:rsid w:val="008D3A15"/>
    <w:rsid w:val="008D4746"/>
    <w:rsid w:val="008D57E1"/>
    <w:rsid w:val="008D5D8D"/>
    <w:rsid w:val="008D66ED"/>
    <w:rsid w:val="008D6850"/>
    <w:rsid w:val="008D6BE1"/>
    <w:rsid w:val="008D7672"/>
    <w:rsid w:val="008D7CBA"/>
    <w:rsid w:val="008E1155"/>
    <w:rsid w:val="008E1A96"/>
    <w:rsid w:val="008E2344"/>
    <w:rsid w:val="008E2429"/>
    <w:rsid w:val="008E32B5"/>
    <w:rsid w:val="008E4958"/>
    <w:rsid w:val="008E5A05"/>
    <w:rsid w:val="008E5CF3"/>
    <w:rsid w:val="008E6BDF"/>
    <w:rsid w:val="008E77E2"/>
    <w:rsid w:val="008F0D7E"/>
    <w:rsid w:val="008F0F52"/>
    <w:rsid w:val="008F1375"/>
    <w:rsid w:val="008F1458"/>
    <w:rsid w:val="008F19A9"/>
    <w:rsid w:val="008F19AC"/>
    <w:rsid w:val="008F21F0"/>
    <w:rsid w:val="008F2A2C"/>
    <w:rsid w:val="008F2C27"/>
    <w:rsid w:val="008F445F"/>
    <w:rsid w:val="008F454D"/>
    <w:rsid w:val="008F4961"/>
    <w:rsid w:val="008F4D67"/>
    <w:rsid w:val="008F5EDD"/>
    <w:rsid w:val="008F652E"/>
    <w:rsid w:val="008F672F"/>
    <w:rsid w:val="008F6E21"/>
    <w:rsid w:val="008F6F30"/>
    <w:rsid w:val="008F7C50"/>
    <w:rsid w:val="008F7D96"/>
    <w:rsid w:val="009002CF"/>
    <w:rsid w:val="0090072A"/>
    <w:rsid w:val="00901944"/>
    <w:rsid w:val="00901AED"/>
    <w:rsid w:val="00903050"/>
    <w:rsid w:val="00903A25"/>
    <w:rsid w:val="00904FF4"/>
    <w:rsid w:val="009056FF"/>
    <w:rsid w:val="00906257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571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182"/>
    <w:rsid w:val="00926399"/>
    <w:rsid w:val="00927762"/>
    <w:rsid w:val="00930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1A"/>
    <w:rsid w:val="00933955"/>
    <w:rsid w:val="00933972"/>
    <w:rsid w:val="00933AB7"/>
    <w:rsid w:val="00933C97"/>
    <w:rsid w:val="00934D22"/>
    <w:rsid w:val="00934D33"/>
    <w:rsid w:val="009360E2"/>
    <w:rsid w:val="00936990"/>
    <w:rsid w:val="00937061"/>
    <w:rsid w:val="009377D7"/>
    <w:rsid w:val="00937B85"/>
    <w:rsid w:val="009402B2"/>
    <w:rsid w:val="0094137F"/>
    <w:rsid w:val="009416A4"/>
    <w:rsid w:val="00941718"/>
    <w:rsid w:val="0094218B"/>
    <w:rsid w:val="00942F39"/>
    <w:rsid w:val="0094351A"/>
    <w:rsid w:val="00944122"/>
    <w:rsid w:val="00944126"/>
    <w:rsid w:val="009455E9"/>
    <w:rsid w:val="0094574B"/>
    <w:rsid w:val="00945ACE"/>
    <w:rsid w:val="00946523"/>
    <w:rsid w:val="00946BA4"/>
    <w:rsid w:val="009472B7"/>
    <w:rsid w:val="00947482"/>
    <w:rsid w:val="0094784E"/>
    <w:rsid w:val="0094794E"/>
    <w:rsid w:val="0095087C"/>
    <w:rsid w:val="00950E4A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30E"/>
    <w:rsid w:val="00962E17"/>
    <w:rsid w:val="009632BD"/>
    <w:rsid w:val="009632DE"/>
    <w:rsid w:val="00964834"/>
    <w:rsid w:val="009648DF"/>
    <w:rsid w:val="009657BD"/>
    <w:rsid w:val="00967B6F"/>
    <w:rsid w:val="00970061"/>
    <w:rsid w:val="009702BF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80F0D"/>
    <w:rsid w:val="009818C7"/>
    <w:rsid w:val="00981B48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0FCA"/>
    <w:rsid w:val="0099131F"/>
    <w:rsid w:val="00991BB4"/>
    <w:rsid w:val="00991F0A"/>
    <w:rsid w:val="009947BE"/>
    <w:rsid w:val="0099557E"/>
    <w:rsid w:val="009963FB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586E"/>
    <w:rsid w:val="009A6D1F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2D7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1B62"/>
    <w:rsid w:val="009D3E6A"/>
    <w:rsid w:val="009D5D3D"/>
    <w:rsid w:val="009D60AF"/>
    <w:rsid w:val="009D662C"/>
    <w:rsid w:val="009D68AC"/>
    <w:rsid w:val="009D71AC"/>
    <w:rsid w:val="009D7353"/>
    <w:rsid w:val="009D750B"/>
    <w:rsid w:val="009E07A6"/>
    <w:rsid w:val="009E0D46"/>
    <w:rsid w:val="009E0D6B"/>
    <w:rsid w:val="009E121D"/>
    <w:rsid w:val="009E1387"/>
    <w:rsid w:val="009E14A0"/>
    <w:rsid w:val="009E1C65"/>
    <w:rsid w:val="009E2138"/>
    <w:rsid w:val="009E2C7C"/>
    <w:rsid w:val="009E30AA"/>
    <w:rsid w:val="009E33C5"/>
    <w:rsid w:val="009E3FBF"/>
    <w:rsid w:val="009E4241"/>
    <w:rsid w:val="009E484F"/>
    <w:rsid w:val="009E6D91"/>
    <w:rsid w:val="009F0214"/>
    <w:rsid w:val="009F0728"/>
    <w:rsid w:val="009F08A4"/>
    <w:rsid w:val="009F0A48"/>
    <w:rsid w:val="009F1282"/>
    <w:rsid w:val="009F16D3"/>
    <w:rsid w:val="009F1A39"/>
    <w:rsid w:val="009F26B1"/>
    <w:rsid w:val="009F2AEE"/>
    <w:rsid w:val="009F34FB"/>
    <w:rsid w:val="009F3783"/>
    <w:rsid w:val="009F3C44"/>
    <w:rsid w:val="009F3EA5"/>
    <w:rsid w:val="009F4B56"/>
    <w:rsid w:val="009F4E5B"/>
    <w:rsid w:val="009F7984"/>
    <w:rsid w:val="009F7C3B"/>
    <w:rsid w:val="00A00FF0"/>
    <w:rsid w:val="00A0150A"/>
    <w:rsid w:val="00A0258A"/>
    <w:rsid w:val="00A03A66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357B"/>
    <w:rsid w:val="00A1457C"/>
    <w:rsid w:val="00A145F2"/>
    <w:rsid w:val="00A1485A"/>
    <w:rsid w:val="00A14DC8"/>
    <w:rsid w:val="00A15079"/>
    <w:rsid w:val="00A15641"/>
    <w:rsid w:val="00A16B4C"/>
    <w:rsid w:val="00A17A35"/>
    <w:rsid w:val="00A2185F"/>
    <w:rsid w:val="00A2374A"/>
    <w:rsid w:val="00A237E2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577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404"/>
    <w:rsid w:val="00A43618"/>
    <w:rsid w:val="00A43AE7"/>
    <w:rsid w:val="00A4405B"/>
    <w:rsid w:val="00A443AF"/>
    <w:rsid w:val="00A44B53"/>
    <w:rsid w:val="00A44C2C"/>
    <w:rsid w:val="00A45A07"/>
    <w:rsid w:val="00A4620C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2A9"/>
    <w:rsid w:val="00A539CE"/>
    <w:rsid w:val="00A53CF7"/>
    <w:rsid w:val="00A53F17"/>
    <w:rsid w:val="00A54FEA"/>
    <w:rsid w:val="00A562F9"/>
    <w:rsid w:val="00A575D6"/>
    <w:rsid w:val="00A57F4A"/>
    <w:rsid w:val="00A60402"/>
    <w:rsid w:val="00A612A7"/>
    <w:rsid w:val="00A61730"/>
    <w:rsid w:val="00A617B5"/>
    <w:rsid w:val="00A61E0F"/>
    <w:rsid w:val="00A62558"/>
    <w:rsid w:val="00A645AF"/>
    <w:rsid w:val="00A646E2"/>
    <w:rsid w:val="00A663E7"/>
    <w:rsid w:val="00A6653F"/>
    <w:rsid w:val="00A674B2"/>
    <w:rsid w:val="00A709B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23B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F1D"/>
    <w:rsid w:val="00A83B6A"/>
    <w:rsid w:val="00A8445A"/>
    <w:rsid w:val="00A85973"/>
    <w:rsid w:val="00A85C74"/>
    <w:rsid w:val="00A85CA2"/>
    <w:rsid w:val="00A85CB0"/>
    <w:rsid w:val="00A8686B"/>
    <w:rsid w:val="00A868A7"/>
    <w:rsid w:val="00A869CF"/>
    <w:rsid w:val="00A8707E"/>
    <w:rsid w:val="00A872ED"/>
    <w:rsid w:val="00A90E03"/>
    <w:rsid w:val="00A9232D"/>
    <w:rsid w:val="00A92415"/>
    <w:rsid w:val="00A925AA"/>
    <w:rsid w:val="00A92E94"/>
    <w:rsid w:val="00A93A15"/>
    <w:rsid w:val="00A93D17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1D0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6FA"/>
    <w:rsid w:val="00AC0924"/>
    <w:rsid w:val="00AC0E9C"/>
    <w:rsid w:val="00AC186C"/>
    <w:rsid w:val="00AC18E6"/>
    <w:rsid w:val="00AC1C28"/>
    <w:rsid w:val="00AC2055"/>
    <w:rsid w:val="00AC2490"/>
    <w:rsid w:val="00AC4DC9"/>
    <w:rsid w:val="00AC6629"/>
    <w:rsid w:val="00AC6CC7"/>
    <w:rsid w:val="00AC70D3"/>
    <w:rsid w:val="00AC72B4"/>
    <w:rsid w:val="00AC7525"/>
    <w:rsid w:val="00AC75FD"/>
    <w:rsid w:val="00AD0161"/>
    <w:rsid w:val="00AD027F"/>
    <w:rsid w:val="00AD0460"/>
    <w:rsid w:val="00AD0C7E"/>
    <w:rsid w:val="00AD0DD4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3E0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C0B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1BA5"/>
    <w:rsid w:val="00AF1DF7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801"/>
    <w:rsid w:val="00B00A6F"/>
    <w:rsid w:val="00B013CC"/>
    <w:rsid w:val="00B01A0A"/>
    <w:rsid w:val="00B01D10"/>
    <w:rsid w:val="00B01DB4"/>
    <w:rsid w:val="00B01E91"/>
    <w:rsid w:val="00B027D8"/>
    <w:rsid w:val="00B03804"/>
    <w:rsid w:val="00B05691"/>
    <w:rsid w:val="00B05872"/>
    <w:rsid w:val="00B05934"/>
    <w:rsid w:val="00B069C4"/>
    <w:rsid w:val="00B06CAC"/>
    <w:rsid w:val="00B07A6D"/>
    <w:rsid w:val="00B07F52"/>
    <w:rsid w:val="00B1047A"/>
    <w:rsid w:val="00B10E5F"/>
    <w:rsid w:val="00B115E0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1B0"/>
    <w:rsid w:val="00B23321"/>
    <w:rsid w:val="00B23DEB"/>
    <w:rsid w:val="00B247C1"/>
    <w:rsid w:val="00B247D7"/>
    <w:rsid w:val="00B24B9D"/>
    <w:rsid w:val="00B25FC5"/>
    <w:rsid w:val="00B26876"/>
    <w:rsid w:val="00B271F2"/>
    <w:rsid w:val="00B30DAC"/>
    <w:rsid w:val="00B314B2"/>
    <w:rsid w:val="00B316EE"/>
    <w:rsid w:val="00B31B59"/>
    <w:rsid w:val="00B3234D"/>
    <w:rsid w:val="00B3258F"/>
    <w:rsid w:val="00B3292E"/>
    <w:rsid w:val="00B32C67"/>
    <w:rsid w:val="00B340CE"/>
    <w:rsid w:val="00B341F0"/>
    <w:rsid w:val="00B34CBE"/>
    <w:rsid w:val="00B356FD"/>
    <w:rsid w:val="00B36888"/>
    <w:rsid w:val="00B37395"/>
    <w:rsid w:val="00B3786C"/>
    <w:rsid w:val="00B37A65"/>
    <w:rsid w:val="00B4055F"/>
    <w:rsid w:val="00B406B8"/>
    <w:rsid w:val="00B42304"/>
    <w:rsid w:val="00B42BC2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35EB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4A2E"/>
    <w:rsid w:val="00B6717C"/>
    <w:rsid w:val="00B676E1"/>
    <w:rsid w:val="00B67BC0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619E"/>
    <w:rsid w:val="00B876AA"/>
    <w:rsid w:val="00B87CBF"/>
    <w:rsid w:val="00B90127"/>
    <w:rsid w:val="00B90EB8"/>
    <w:rsid w:val="00B91A90"/>
    <w:rsid w:val="00B9271E"/>
    <w:rsid w:val="00B92A4F"/>
    <w:rsid w:val="00B92EA6"/>
    <w:rsid w:val="00B939C1"/>
    <w:rsid w:val="00B93A1B"/>
    <w:rsid w:val="00B948BC"/>
    <w:rsid w:val="00B9514E"/>
    <w:rsid w:val="00B957C3"/>
    <w:rsid w:val="00B96B22"/>
    <w:rsid w:val="00B96EB0"/>
    <w:rsid w:val="00B973F2"/>
    <w:rsid w:val="00B976B5"/>
    <w:rsid w:val="00B97CC6"/>
    <w:rsid w:val="00B97EA4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1CD"/>
    <w:rsid w:val="00BB1FDE"/>
    <w:rsid w:val="00BB2CBA"/>
    <w:rsid w:val="00BB5B75"/>
    <w:rsid w:val="00BB6196"/>
    <w:rsid w:val="00BB648F"/>
    <w:rsid w:val="00BB698C"/>
    <w:rsid w:val="00BB6BAD"/>
    <w:rsid w:val="00BB6CD3"/>
    <w:rsid w:val="00BB77F6"/>
    <w:rsid w:val="00BB7A9B"/>
    <w:rsid w:val="00BC0C36"/>
    <w:rsid w:val="00BC3880"/>
    <w:rsid w:val="00BC3982"/>
    <w:rsid w:val="00BC416D"/>
    <w:rsid w:val="00BC4F9C"/>
    <w:rsid w:val="00BC51E1"/>
    <w:rsid w:val="00BC52C2"/>
    <w:rsid w:val="00BC52FB"/>
    <w:rsid w:val="00BC59A1"/>
    <w:rsid w:val="00BC5CED"/>
    <w:rsid w:val="00BC6D2A"/>
    <w:rsid w:val="00BC70FF"/>
    <w:rsid w:val="00BC78C0"/>
    <w:rsid w:val="00BC7A9A"/>
    <w:rsid w:val="00BC7FEF"/>
    <w:rsid w:val="00BD0080"/>
    <w:rsid w:val="00BD1044"/>
    <w:rsid w:val="00BD210F"/>
    <w:rsid w:val="00BD2E43"/>
    <w:rsid w:val="00BD2E5A"/>
    <w:rsid w:val="00BD367D"/>
    <w:rsid w:val="00BD382D"/>
    <w:rsid w:val="00BD4582"/>
    <w:rsid w:val="00BD4B7C"/>
    <w:rsid w:val="00BD6442"/>
    <w:rsid w:val="00BD6BA3"/>
    <w:rsid w:val="00BD722E"/>
    <w:rsid w:val="00BD773E"/>
    <w:rsid w:val="00BD788E"/>
    <w:rsid w:val="00BE10F0"/>
    <w:rsid w:val="00BE1255"/>
    <w:rsid w:val="00BE1C27"/>
    <w:rsid w:val="00BE1F51"/>
    <w:rsid w:val="00BE2452"/>
    <w:rsid w:val="00BE365B"/>
    <w:rsid w:val="00BE3FC7"/>
    <w:rsid w:val="00BE4C01"/>
    <w:rsid w:val="00BE59FC"/>
    <w:rsid w:val="00BE78D4"/>
    <w:rsid w:val="00BE7FC4"/>
    <w:rsid w:val="00BE7FFC"/>
    <w:rsid w:val="00BF1FB1"/>
    <w:rsid w:val="00BF370F"/>
    <w:rsid w:val="00BF44A8"/>
    <w:rsid w:val="00BF4C02"/>
    <w:rsid w:val="00BF57E6"/>
    <w:rsid w:val="00BF60AC"/>
    <w:rsid w:val="00BF6450"/>
    <w:rsid w:val="00BF6C84"/>
    <w:rsid w:val="00BF74D2"/>
    <w:rsid w:val="00BF7595"/>
    <w:rsid w:val="00BF7AAB"/>
    <w:rsid w:val="00C00AE6"/>
    <w:rsid w:val="00C0124E"/>
    <w:rsid w:val="00C017C7"/>
    <w:rsid w:val="00C01C6C"/>
    <w:rsid w:val="00C022B6"/>
    <w:rsid w:val="00C022E1"/>
    <w:rsid w:val="00C02998"/>
    <w:rsid w:val="00C034E0"/>
    <w:rsid w:val="00C03FC1"/>
    <w:rsid w:val="00C045E6"/>
    <w:rsid w:val="00C04D20"/>
    <w:rsid w:val="00C0507D"/>
    <w:rsid w:val="00C053D3"/>
    <w:rsid w:val="00C05D41"/>
    <w:rsid w:val="00C05F45"/>
    <w:rsid w:val="00C06564"/>
    <w:rsid w:val="00C070C7"/>
    <w:rsid w:val="00C07423"/>
    <w:rsid w:val="00C07429"/>
    <w:rsid w:val="00C102E8"/>
    <w:rsid w:val="00C10735"/>
    <w:rsid w:val="00C10BFC"/>
    <w:rsid w:val="00C11420"/>
    <w:rsid w:val="00C122C9"/>
    <w:rsid w:val="00C1248F"/>
    <w:rsid w:val="00C12C01"/>
    <w:rsid w:val="00C13247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4845"/>
    <w:rsid w:val="00C35AA3"/>
    <w:rsid w:val="00C36784"/>
    <w:rsid w:val="00C3696A"/>
    <w:rsid w:val="00C36A93"/>
    <w:rsid w:val="00C36F59"/>
    <w:rsid w:val="00C37580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A5E"/>
    <w:rsid w:val="00C50DCD"/>
    <w:rsid w:val="00C510AC"/>
    <w:rsid w:val="00C51A7C"/>
    <w:rsid w:val="00C52C2E"/>
    <w:rsid w:val="00C52CBA"/>
    <w:rsid w:val="00C534C6"/>
    <w:rsid w:val="00C5354A"/>
    <w:rsid w:val="00C5387F"/>
    <w:rsid w:val="00C549B7"/>
    <w:rsid w:val="00C55355"/>
    <w:rsid w:val="00C55638"/>
    <w:rsid w:val="00C5563A"/>
    <w:rsid w:val="00C55894"/>
    <w:rsid w:val="00C567AC"/>
    <w:rsid w:val="00C56890"/>
    <w:rsid w:val="00C57D1B"/>
    <w:rsid w:val="00C61160"/>
    <w:rsid w:val="00C61BE3"/>
    <w:rsid w:val="00C62622"/>
    <w:rsid w:val="00C62FD1"/>
    <w:rsid w:val="00C64F8F"/>
    <w:rsid w:val="00C65783"/>
    <w:rsid w:val="00C65AF5"/>
    <w:rsid w:val="00C65B7F"/>
    <w:rsid w:val="00C66382"/>
    <w:rsid w:val="00C66471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454"/>
    <w:rsid w:val="00C75E7F"/>
    <w:rsid w:val="00C762AA"/>
    <w:rsid w:val="00C76946"/>
    <w:rsid w:val="00C76EC2"/>
    <w:rsid w:val="00C778E7"/>
    <w:rsid w:val="00C816A8"/>
    <w:rsid w:val="00C823BE"/>
    <w:rsid w:val="00C82446"/>
    <w:rsid w:val="00C82FF6"/>
    <w:rsid w:val="00C8316C"/>
    <w:rsid w:val="00C8377B"/>
    <w:rsid w:val="00C85047"/>
    <w:rsid w:val="00C85714"/>
    <w:rsid w:val="00C85BE5"/>
    <w:rsid w:val="00C864AA"/>
    <w:rsid w:val="00C8738F"/>
    <w:rsid w:val="00C87735"/>
    <w:rsid w:val="00C878CC"/>
    <w:rsid w:val="00C8791D"/>
    <w:rsid w:val="00C87A8F"/>
    <w:rsid w:val="00C901BA"/>
    <w:rsid w:val="00C908BC"/>
    <w:rsid w:val="00C90D0D"/>
    <w:rsid w:val="00C90E00"/>
    <w:rsid w:val="00C9122F"/>
    <w:rsid w:val="00C92244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37BB"/>
    <w:rsid w:val="00CA4248"/>
    <w:rsid w:val="00CA4253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1AA3"/>
    <w:rsid w:val="00CB2007"/>
    <w:rsid w:val="00CB2532"/>
    <w:rsid w:val="00CB39FD"/>
    <w:rsid w:val="00CB3B8E"/>
    <w:rsid w:val="00CB40F3"/>
    <w:rsid w:val="00CB4476"/>
    <w:rsid w:val="00CB47C9"/>
    <w:rsid w:val="00CB4AD7"/>
    <w:rsid w:val="00CB4E58"/>
    <w:rsid w:val="00CB4F16"/>
    <w:rsid w:val="00CB5C2F"/>
    <w:rsid w:val="00CB6DD2"/>
    <w:rsid w:val="00CB6EF1"/>
    <w:rsid w:val="00CB76E4"/>
    <w:rsid w:val="00CB7D2F"/>
    <w:rsid w:val="00CC0618"/>
    <w:rsid w:val="00CC126C"/>
    <w:rsid w:val="00CC1DC7"/>
    <w:rsid w:val="00CC248A"/>
    <w:rsid w:val="00CC3E7F"/>
    <w:rsid w:val="00CC518C"/>
    <w:rsid w:val="00CC5B38"/>
    <w:rsid w:val="00CC5E2D"/>
    <w:rsid w:val="00CD06F4"/>
    <w:rsid w:val="00CD1D9F"/>
    <w:rsid w:val="00CD1FDB"/>
    <w:rsid w:val="00CD2601"/>
    <w:rsid w:val="00CD275C"/>
    <w:rsid w:val="00CD2EA9"/>
    <w:rsid w:val="00CD310C"/>
    <w:rsid w:val="00CD34F6"/>
    <w:rsid w:val="00CD376A"/>
    <w:rsid w:val="00CD4480"/>
    <w:rsid w:val="00CD5087"/>
    <w:rsid w:val="00CD5870"/>
    <w:rsid w:val="00CD5A93"/>
    <w:rsid w:val="00CD5C6E"/>
    <w:rsid w:val="00CD6BA4"/>
    <w:rsid w:val="00CD72BE"/>
    <w:rsid w:val="00CE065D"/>
    <w:rsid w:val="00CE0786"/>
    <w:rsid w:val="00CE08D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73"/>
    <w:rsid w:val="00CE5F1A"/>
    <w:rsid w:val="00CE7081"/>
    <w:rsid w:val="00CE7B6A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7B5"/>
    <w:rsid w:val="00CF7BBA"/>
    <w:rsid w:val="00CF7E0E"/>
    <w:rsid w:val="00D00823"/>
    <w:rsid w:val="00D0092D"/>
    <w:rsid w:val="00D01D6C"/>
    <w:rsid w:val="00D02288"/>
    <w:rsid w:val="00D02881"/>
    <w:rsid w:val="00D02D35"/>
    <w:rsid w:val="00D0537F"/>
    <w:rsid w:val="00D0558F"/>
    <w:rsid w:val="00D05715"/>
    <w:rsid w:val="00D0585A"/>
    <w:rsid w:val="00D05BF8"/>
    <w:rsid w:val="00D0605A"/>
    <w:rsid w:val="00D06111"/>
    <w:rsid w:val="00D06252"/>
    <w:rsid w:val="00D06420"/>
    <w:rsid w:val="00D06C1E"/>
    <w:rsid w:val="00D0708F"/>
    <w:rsid w:val="00D07180"/>
    <w:rsid w:val="00D078D9"/>
    <w:rsid w:val="00D07945"/>
    <w:rsid w:val="00D10A12"/>
    <w:rsid w:val="00D11D5E"/>
    <w:rsid w:val="00D1201A"/>
    <w:rsid w:val="00D136C9"/>
    <w:rsid w:val="00D140AD"/>
    <w:rsid w:val="00D1590E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60A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37FD9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7E5"/>
    <w:rsid w:val="00D51C9C"/>
    <w:rsid w:val="00D5206A"/>
    <w:rsid w:val="00D52764"/>
    <w:rsid w:val="00D54472"/>
    <w:rsid w:val="00D5451D"/>
    <w:rsid w:val="00D5586D"/>
    <w:rsid w:val="00D565F8"/>
    <w:rsid w:val="00D56AE9"/>
    <w:rsid w:val="00D56E36"/>
    <w:rsid w:val="00D5762F"/>
    <w:rsid w:val="00D601B3"/>
    <w:rsid w:val="00D603B6"/>
    <w:rsid w:val="00D60827"/>
    <w:rsid w:val="00D615C4"/>
    <w:rsid w:val="00D62706"/>
    <w:rsid w:val="00D627CE"/>
    <w:rsid w:val="00D62F45"/>
    <w:rsid w:val="00D63208"/>
    <w:rsid w:val="00D632F0"/>
    <w:rsid w:val="00D634CF"/>
    <w:rsid w:val="00D635C3"/>
    <w:rsid w:val="00D64264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4B29"/>
    <w:rsid w:val="00D75EC3"/>
    <w:rsid w:val="00D769B2"/>
    <w:rsid w:val="00D8040C"/>
    <w:rsid w:val="00D809FB"/>
    <w:rsid w:val="00D819EC"/>
    <w:rsid w:val="00D81F31"/>
    <w:rsid w:val="00D82628"/>
    <w:rsid w:val="00D83DD1"/>
    <w:rsid w:val="00D84205"/>
    <w:rsid w:val="00D8535D"/>
    <w:rsid w:val="00D8577E"/>
    <w:rsid w:val="00D858F7"/>
    <w:rsid w:val="00D85FBF"/>
    <w:rsid w:val="00D8674C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1CC8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0D04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AD0"/>
    <w:rsid w:val="00DB3C1C"/>
    <w:rsid w:val="00DB3CAF"/>
    <w:rsid w:val="00DB4541"/>
    <w:rsid w:val="00DB675D"/>
    <w:rsid w:val="00DB6C61"/>
    <w:rsid w:val="00DB736C"/>
    <w:rsid w:val="00DC176E"/>
    <w:rsid w:val="00DC1E15"/>
    <w:rsid w:val="00DC205F"/>
    <w:rsid w:val="00DC2D52"/>
    <w:rsid w:val="00DC2EE8"/>
    <w:rsid w:val="00DC346F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6B"/>
    <w:rsid w:val="00DF5CC0"/>
    <w:rsid w:val="00DF5D9A"/>
    <w:rsid w:val="00DF7F6B"/>
    <w:rsid w:val="00E0029F"/>
    <w:rsid w:val="00E00CD7"/>
    <w:rsid w:val="00E01311"/>
    <w:rsid w:val="00E0142A"/>
    <w:rsid w:val="00E01687"/>
    <w:rsid w:val="00E01EB4"/>
    <w:rsid w:val="00E02129"/>
    <w:rsid w:val="00E027BE"/>
    <w:rsid w:val="00E02DF2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6E5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0B7"/>
    <w:rsid w:val="00E160F8"/>
    <w:rsid w:val="00E161AD"/>
    <w:rsid w:val="00E16509"/>
    <w:rsid w:val="00E175FF"/>
    <w:rsid w:val="00E20134"/>
    <w:rsid w:val="00E205BB"/>
    <w:rsid w:val="00E206ED"/>
    <w:rsid w:val="00E212B6"/>
    <w:rsid w:val="00E215C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6BF5"/>
    <w:rsid w:val="00E310D5"/>
    <w:rsid w:val="00E31C8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134"/>
    <w:rsid w:val="00E42251"/>
    <w:rsid w:val="00E425BD"/>
    <w:rsid w:val="00E42890"/>
    <w:rsid w:val="00E43A0B"/>
    <w:rsid w:val="00E445DB"/>
    <w:rsid w:val="00E44C33"/>
    <w:rsid w:val="00E4611C"/>
    <w:rsid w:val="00E46122"/>
    <w:rsid w:val="00E50343"/>
    <w:rsid w:val="00E51E57"/>
    <w:rsid w:val="00E52574"/>
    <w:rsid w:val="00E52987"/>
    <w:rsid w:val="00E52B28"/>
    <w:rsid w:val="00E52E8E"/>
    <w:rsid w:val="00E533F4"/>
    <w:rsid w:val="00E5446B"/>
    <w:rsid w:val="00E54590"/>
    <w:rsid w:val="00E5462C"/>
    <w:rsid w:val="00E54648"/>
    <w:rsid w:val="00E54B0A"/>
    <w:rsid w:val="00E54D15"/>
    <w:rsid w:val="00E54D7B"/>
    <w:rsid w:val="00E556E5"/>
    <w:rsid w:val="00E56780"/>
    <w:rsid w:val="00E56C39"/>
    <w:rsid w:val="00E56E4B"/>
    <w:rsid w:val="00E608EB"/>
    <w:rsid w:val="00E61F92"/>
    <w:rsid w:val="00E626EC"/>
    <w:rsid w:val="00E62893"/>
    <w:rsid w:val="00E63AA5"/>
    <w:rsid w:val="00E64494"/>
    <w:rsid w:val="00E648F4"/>
    <w:rsid w:val="00E650B1"/>
    <w:rsid w:val="00E65441"/>
    <w:rsid w:val="00E65F37"/>
    <w:rsid w:val="00E66D2B"/>
    <w:rsid w:val="00E6776F"/>
    <w:rsid w:val="00E72D79"/>
    <w:rsid w:val="00E72E77"/>
    <w:rsid w:val="00E73428"/>
    <w:rsid w:val="00E74522"/>
    <w:rsid w:val="00E74F2B"/>
    <w:rsid w:val="00E751E6"/>
    <w:rsid w:val="00E75C77"/>
    <w:rsid w:val="00E75F77"/>
    <w:rsid w:val="00E77353"/>
    <w:rsid w:val="00E7751F"/>
    <w:rsid w:val="00E7773E"/>
    <w:rsid w:val="00E77F64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0E38"/>
    <w:rsid w:val="00EA198D"/>
    <w:rsid w:val="00EA231C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A7E2D"/>
    <w:rsid w:val="00EB0784"/>
    <w:rsid w:val="00EB07E5"/>
    <w:rsid w:val="00EB0832"/>
    <w:rsid w:val="00EB0EBF"/>
    <w:rsid w:val="00EB25CA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6BB"/>
    <w:rsid w:val="00EB66C3"/>
    <w:rsid w:val="00EB78A0"/>
    <w:rsid w:val="00EC09FD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C773E"/>
    <w:rsid w:val="00ED0302"/>
    <w:rsid w:val="00ED03C3"/>
    <w:rsid w:val="00ED0C9A"/>
    <w:rsid w:val="00ED1A38"/>
    <w:rsid w:val="00ED1B48"/>
    <w:rsid w:val="00ED1E52"/>
    <w:rsid w:val="00ED2186"/>
    <w:rsid w:val="00ED33EA"/>
    <w:rsid w:val="00ED6463"/>
    <w:rsid w:val="00ED65DE"/>
    <w:rsid w:val="00ED6FCA"/>
    <w:rsid w:val="00EE0267"/>
    <w:rsid w:val="00EE18C5"/>
    <w:rsid w:val="00EE263C"/>
    <w:rsid w:val="00EE3087"/>
    <w:rsid w:val="00EE3B6B"/>
    <w:rsid w:val="00EE4864"/>
    <w:rsid w:val="00EE5670"/>
    <w:rsid w:val="00EE56DD"/>
    <w:rsid w:val="00EE66C2"/>
    <w:rsid w:val="00EE67E1"/>
    <w:rsid w:val="00EE6856"/>
    <w:rsid w:val="00EE7006"/>
    <w:rsid w:val="00EF1701"/>
    <w:rsid w:val="00EF19A7"/>
    <w:rsid w:val="00EF2111"/>
    <w:rsid w:val="00EF3133"/>
    <w:rsid w:val="00EF31D3"/>
    <w:rsid w:val="00EF320C"/>
    <w:rsid w:val="00EF3C9C"/>
    <w:rsid w:val="00EF3E44"/>
    <w:rsid w:val="00EF4BD7"/>
    <w:rsid w:val="00EF69D8"/>
    <w:rsid w:val="00EF70A1"/>
    <w:rsid w:val="00EF7D00"/>
    <w:rsid w:val="00EF7F54"/>
    <w:rsid w:val="00F005B1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0AC6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6E88"/>
    <w:rsid w:val="00F176C4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B2B"/>
    <w:rsid w:val="00F25414"/>
    <w:rsid w:val="00F25D40"/>
    <w:rsid w:val="00F25DCA"/>
    <w:rsid w:val="00F25E91"/>
    <w:rsid w:val="00F26E00"/>
    <w:rsid w:val="00F273F1"/>
    <w:rsid w:val="00F276C5"/>
    <w:rsid w:val="00F27975"/>
    <w:rsid w:val="00F3000A"/>
    <w:rsid w:val="00F3017A"/>
    <w:rsid w:val="00F305B4"/>
    <w:rsid w:val="00F3071D"/>
    <w:rsid w:val="00F31CF5"/>
    <w:rsid w:val="00F3309F"/>
    <w:rsid w:val="00F33196"/>
    <w:rsid w:val="00F34C4E"/>
    <w:rsid w:val="00F356E5"/>
    <w:rsid w:val="00F3587E"/>
    <w:rsid w:val="00F36194"/>
    <w:rsid w:val="00F3744E"/>
    <w:rsid w:val="00F40DE8"/>
    <w:rsid w:val="00F40E4F"/>
    <w:rsid w:val="00F4168C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922"/>
    <w:rsid w:val="00F65BCE"/>
    <w:rsid w:val="00F664B0"/>
    <w:rsid w:val="00F677EA"/>
    <w:rsid w:val="00F708BA"/>
    <w:rsid w:val="00F726AC"/>
    <w:rsid w:val="00F72B08"/>
    <w:rsid w:val="00F73058"/>
    <w:rsid w:val="00F730C0"/>
    <w:rsid w:val="00F744E5"/>
    <w:rsid w:val="00F7566F"/>
    <w:rsid w:val="00F76573"/>
    <w:rsid w:val="00F767F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17D"/>
    <w:rsid w:val="00F85D03"/>
    <w:rsid w:val="00F8610F"/>
    <w:rsid w:val="00F8659E"/>
    <w:rsid w:val="00F90983"/>
    <w:rsid w:val="00F91A79"/>
    <w:rsid w:val="00F92FC0"/>
    <w:rsid w:val="00F942A7"/>
    <w:rsid w:val="00F94C76"/>
    <w:rsid w:val="00F95A39"/>
    <w:rsid w:val="00FA02B9"/>
    <w:rsid w:val="00FA06A7"/>
    <w:rsid w:val="00FA0A62"/>
    <w:rsid w:val="00FA0A7A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9C9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9A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2AD"/>
    <w:rsid w:val="00FC5717"/>
    <w:rsid w:val="00FC6C4E"/>
    <w:rsid w:val="00FC74B2"/>
    <w:rsid w:val="00FD035D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A61"/>
    <w:rsid w:val="00FD6E11"/>
    <w:rsid w:val="00FD721F"/>
    <w:rsid w:val="00FD771E"/>
    <w:rsid w:val="00FE1B72"/>
    <w:rsid w:val="00FE1BE6"/>
    <w:rsid w:val="00FE2DA5"/>
    <w:rsid w:val="00FE3077"/>
    <w:rsid w:val="00FE3AA0"/>
    <w:rsid w:val="00FE5057"/>
    <w:rsid w:val="00FE7766"/>
    <w:rsid w:val="00FE7AB4"/>
    <w:rsid w:val="00FF1088"/>
    <w:rsid w:val="00FF16DD"/>
    <w:rsid w:val="00FF17FE"/>
    <w:rsid w:val="00FF1EC3"/>
    <w:rsid w:val="00FF274C"/>
    <w:rsid w:val="00FF3882"/>
    <w:rsid w:val="00FF4982"/>
    <w:rsid w:val="00FF544F"/>
    <w:rsid w:val="00FF5FD8"/>
    <w:rsid w:val="00FF6631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4540B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F69"/>
    <w:pPr>
      <w:spacing w:before="240" w:after="240" w:line="360" w:lineRule="auto"/>
    </w:pPr>
    <w:rPr>
      <w:rFonts w:ascii="FS Me Pro" w:hAnsi="FS Me Pro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E321C"/>
    <w:pPr>
      <w:pBdr>
        <w:between w:val="single" w:sz="4" w:space="4" w:color="6B2976"/>
      </w:pBdr>
      <w:tabs>
        <w:tab w:val="right" w:pos="9323"/>
      </w:tabs>
      <w:spacing w:before="600" w:after="12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 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cf01">
    <w:name w:val="cf01"/>
    <w:basedOn w:val="DefaultParagraphFont"/>
    <w:rsid w:val="005438A2"/>
    <w:rPr>
      <w:rFonts w:ascii="Segoe UI" w:hAnsi="Segoe UI" w:cs="Segoe UI" w:hint="default"/>
      <w:sz w:val="18"/>
      <w:szCs w:val="18"/>
    </w:rPr>
  </w:style>
  <w:style w:type="character" w:customStyle="1" w:styleId="Statisticstyle">
    <w:name w:val="Statistic style"/>
    <w:basedOn w:val="DefaultParagraphFont"/>
    <w:uiPriority w:val="1"/>
    <w:qFormat/>
    <w:rsid w:val="008753A2"/>
    <w:rPr>
      <w:rFonts w:ascii="FS Me Pro" w:hAnsi="FS Me Pro"/>
      <w:b/>
      <w:color w:val="6B2976"/>
      <w:position w:val="-2"/>
      <w:sz w:val="36"/>
    </w:rPr>
  </w:style>
  <w:style w:type="character" w:customStyle="1" w:styleId="ui-provider">
    <w:name w:val="ui-provider"/>
    <w:basedOn w:val="DefaultParagraphFont"/>
    <w:rsid w:val="00EB66BB"/>
  </w:style>
  <w:style w:type="paragraph" w:customStyle="1" w:styleId="WordList">
    <w:name w:val="Word List"/>
    <w:basedOn w:val="Normal"/>
    <w:qFormat/>
    <w:rsid w:val="001965F2"/>
    <w:pPr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7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08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25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jpeg"/><Relationship Id="rId21" Type="http://schemas.openxmlformats.org/officeDocument/2006/relationships/image" Target="media/image14.jpeg"/><Relationship Id="rId42" Type="http://schemas.openxmlformats.org/officeDocument/2006/relationships/image" Target="media/image35.jpeg"/><Relationship Id="rId63" Type="http://schemas.openxmlformats.org/officeDocument/2006/relationships/image" Target="media/image56.jpeg"/><Relationship Id="rId84" Type="http://schemas.openxmlformats.org/officeDocument/2006/relationships/image" Target="media/image77.jpeg"/><Relationship Id="rId138" Type="http://schemas.openxmlformats.org/officeDocument/2006/relationships/image" Target="media/image131.jpeg"/><Relationship Id="rId159" Type="http://schemas.openxmlformats.org/officeDocument/2006/relationships/image" Target="media/image152.jpeg"/><Relationship Id="rId170" Type="http://schemas.openxmlformats.org/officeDocument/2006/relationships/image" Target="media/image163.jpeg"/><Relationship Id="rId191" Type="http://schemas.openxmlformats.org/officeDocument/2006/relationships/image" Target="media/image181.jpeg"/><Relationship Id="rId205" Type="http://schemas.openxmlformats.org/officeDocument/2006/relationships/footer" Target="footer2.xml"/><Relationship Id="rId107" Type="http://schemas.openxmlformats.org/officeDocument/2006/relationships/image" Target="media/image100.jpeg"/><Relationship Id="rId11" Type="http://schemas.openxmlformats.org/officeDocument/2006/relationships/image" Target="media/image5.png"/><Relationship Id="rId32" Type="http://schemas.openxmlformats.org/officeDocument/2006/relationships/image" Target="media/image25.jpeg"/><Relationship Id="rId53" Type="http://schemas.openxmlformats.org/officeDocument/2006/relationships/image" Target="media/image46.jpeg"/><Relationship Id="rId74" Type="http://schemas.openxmlformats.org/officeDocument/2006/relationships/image" Target="media/image67.jpeg"/><Relationship Id="rId128" Type="http://schemas.openxmlformats.org/officeDocument/2006/relationships/image" Target="media/image121.jpeg"/><Relationship Id="rId149" Type="http://schemas.openxmlformats.org/officeDocument/2006/relationships/image" Target="media/image142.jpeg"/><Relationship Id="rId5" Type="http://schemas.openxmlformats.org/officeDocument/2006/relationships/footnotes" Target="footnotes.xml"/><Relationship Id="rId95" Type="http://schemas.openxmlformats.org/officeDocument/2006/relationships/image" Target="media/image88.jpeg"/><Relationship Id="rId160" Type="http://schemas.openxmlformats.org/officeDocument/2006/relationships/image" Target="media/image153.jpeg"/><Relationship Id="rId181" Type="http://schemas.openxmlformats.org/officeDocument/2006/relationships/image" Target="media/image174.jpeg"/><Relationship Id="rId22" Type="http://schemas.openxmlformats.org/officeDocument/2006/relationships/image" Target="media/image15.jpeg"/><Relationship Id="rId43" Type="http://schemas.openxmlformats.org/officeDocument/2006/relationships/image" Target="media/image36.jpeg"/><Relationship Id="rId64" Type="http://schemas.openxmlformats.org/officeDocument/2006/relationships/image" Target="media/image57.jpeg"/><Relationship Id="rId118" Type="http://schemas.openxmlformats.org/officeDocument/2006/relationships/image" Target="media/image111.jpeg"/><Relationship Id="rId139" Type="http://schemas.openxmlformats.org/officeDocument/2006/relationships/image" Target="media/image132.jpeg"/><Relationship Id="rId85" Type="http://schemas.openxmlformats.org/officeDocument/2006/relationships/image" Target="media/image78.jpeg"/><Relationship Id="rId150" Type="http://schemas.openxmlformats.org/officeDocument/2006/relationships/image" Target="media/image143.jpeg"/><Relationship Id="rId171" Type="http://schemas.openxmlformats.org/officeDocument/2006/relationships/image" Target="media/image164.jpeg"/><Relationship Id="rId192" Type="http://schemas.openxmlformats.org/officeDocument/2006/relationships/image" Target="media/image182.png"/><Relationship Id="rId206" Type="http://schemas.openxmlformats.org/officeDocument/2006/relationships/footer" Target="footer3.xml"/><Relationship Id="rId12" Type="http://schemas.openxmlformats.org/officeDocument/2006/relationships/image" Target="media/image6.jpeg"/><Relationship Id="rId33" Type="http://schemas.openxmlformats.org/officeDocument/2006/relationships/image" Target="media/image26.jpeg"/><Relationship Id="rId108" Type="http://schemas.openxmlformats.org/officeDocument/2006/relationships/image" Target="media/image101.jpeg"/><Relationship Id="rId129" Type="http://schemas.openxmlformats.org/officeDocument/2006/relationships/image" Target="media/image122.jpeg"/><Relationship Id="rId54" Type="http://schemas.openxmlformats.org/officeDocument/2006/relationships/image" Target="media/image47.jpeg"/><Relationship Id="rId75" Type="http://schemas.openxmlformats.org/officeDocument/2006/relationships/image" Target="media/image68.jpeg"/><Relationship Id="rId96" Type="http://schemas.openxmlformats.org/officeDocument/2006/relationships/image" Target="media/image89.jpeg"/><Relationship Id="rId140" Type="http://schemas.openxmlformats.org/officeDocument/2006/relationships/image" Target="media/image133.jpeg"/><Relationship Id="rId161" Type="http://schemas.openxmlformats.org/officeDocument/2006/relationships/image" Target="media/image154.jpeg"/><Relationship Id="rId182" Type="http://schemas.openxmlformats.org/officeDocument/2006/relationships/hyperlink" Target="http://www.ndis.gov.au" TargetMode="External"/><Relationship Id="rId6" Type="http://schemas.openxmlformats.org/officeDocument/2006/relationships/endnotes" Target="endnotes.xml"/><Relationship Id="rId23" Type="http://schemas.openxmlformats.org/officeDocument/2006/relationships/image" Target="media/image16.jpeg"/><Relationship Id="rId119" Type="http://schemas.openxmlformats.org/officeDocument/2006/relationships/image" Target="media/image112.jpeg"/><Relationship Id="rId44" Type="http://schemas.openxmlformats.org/officeDocument/2006/relationships/image" Target="media/image37.jpeg"/><Relationship Id="rId65" Type="http://schemas.openxmlformats.org/officeDocument/2006/relationships/image" Target="media/image58.jpeg"/><Relationship Id="rId86" Type="http://schemas.openxmlformats.org/officeDocument/2006/relationships/image" Target="media/image79.jpeg"/><Relationship Id="rId130" Type="http://schemas.openxmlformats.org/officeDocument/2006/relationships/image" Target="media/image123.jpeg"/><Relationship Id="rId151" Type="http://schemas.openxmlformats.org/officeDocument/2006/relationships/image" Target="media/image144.jpeg"/><Relationship Id="rId172" Type="http://schemas.openxmlformats.org/officeDocument/2006/relationships/image" Target="media/image165.jpeg"/><Relationship Id="rId193" Type="http://schemas.openxmlformats.org/officeDocument/2006/relationships/hyperlink" Target="http://www.accesshub.gov.au/about-the-nrs" TargetMode="External"/><Relationship Id="rId207" Type="http://schemas.openxmlformats.org/officeDocument/2006/relationships/header" Target="header2.xml"/><Relationship Id="rId13" Type="http://schemas.openxmlformats.org/officeDocument/2006/relationships/image" Target="media/image7.jpeg"/><Relationship Id="rId109" Type="http://schemas.openxmlformats.org/officeDocument/2006/relationships/image" Target="media/image102.jpeg"/><Relationship Id="rId34" Type="http://schemas.openxmlformats.org/officeDocument/2006/relationships/image" Target="media/image27.jpeg"/><Relationship Id="rId55" Type="http://schemas.openxmlformats.org/officeDocument/2006/relationships/image" Target="media/image48.jpeg"/><Relationship Id="rId76" Type="http://schemas.openxmlformats.org/officeDocument/2006/relationships/image" Target="media/image69.jpeg"/><Relationship Id="rId97" Type="http://schemas.openxmlformats.org/officeDocument/2006/relationships/image" Target="media/image90.jpeg"/><Relationship Id="rId120" Type="http://schemas.openxmlformats.org/officeDocument/2006/relationships/image" Target="media/image113.jpeg"/><Relationship Id="rId141" Type="http://schemas.openxmlformats.org/officeDocument/2006/relationships/image" Target="media/image134.jpeg"/><Relationship Id="rId7" Type="http://schemas.openxmlformats.org/officeDocument/2006/relationships/image" Target="media/image1.png"/><Relationship Id="rId162" Type="http://schemas.openxmlformats.org/officeDocument/2006/relationships/image" Target="media/image155.jpeg"/><Relationship Id="rId183" Type="http://schemas.openxmlformats.org/officeDocument/2006/relationships/image" Target="media/image175.jpeg"/><Relationship Id="rId24" Type="http://schemas.openxmlformats.org/officeDocument/2006/relationships/image" Target="media/image17.jpeg"/><Relationship Id="rId45" Type="http://schemas.openxmlformats.org/officeDocument/2006/relationships/image" Target="media/image38.jpeg"/><Relationship Id="rId66" Type="http://schemas.openxmlformats.org/officeDocument/2006/relationships/image" Target="media/image59.jpeg"/><Relationship Id="rId87" Type="http://schemas.openxmlformats.org/officeDocument/2006/relationships/image" Target="media/image80.jpeg"/><Relationship Id="rId110" Type="http://schemas.openxmlformats.org/officeDocument/2006/relationships/image" Target="media/image103.jpeg"/><Relationship Id="rId131" Type="http://schemas.openxmlformats.org/officeDocument/2006/relationships/image" Target="media/image124.jpeg"/><Relationship Id="rId152" Type="http://schemas.openxmlformats.org/officeDocument/2006/relationships/image" Target="media/image145.jpeg"/><Relationship Id="rId173" Type="http://schemas.openxmlformats.org/officeDocument/2006/relationships/image" Target="media/image166.jpeg"/><Relationship Id="rId194" Type="http://schemas.openxmlformats.org/officeDocument/2006/relationships/image" Target="media/image183.jpeg"/><Relationship Id="rId208" Type="http://schemas.openxmlformats.org/officeDocument/2006/relationships/footer" Target="footer4.xml"/><Relationship Id="rId19" Type="http://schemas.openxmlformats.org/officeDocument/2006/relationships/image" Target="media/image12.jpeg"/><Relationship Id="rId14" Type="http://schemas.openxmlformats.org/officeDocument/2006/relationships/hyperlink" Target="http://www.ndis.gov.au/CALD" TargetMode="External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56" Type="http://schemas.openxmlformats.org/officeDocument/2006/relationships/image" Target="media/image49.jpeg"/><Relationship Id="rId77" Type="http://schemas.openxmlformats.org/officeDocument/2006/relationships/image" Target="media/image70.jpeg"/><Relationship Id="rId100" Type="http://schemas.openxmlformats.org/officeDocument/2006/relationships/image" Target="media/image93.jpeg"/><Relationship Id="rId105" Type="http://schemas.openxmlformats.org/officeDocument/2006/relationships/image" Target="media/image98.jpeg"/><Relationship Id="rId126" Type="http://schemas.openxmlformats.org/officeDocument/2006/relationships/image" Target="media/image119.jpeg"/><Relationship Id="rId147" Type="http://schemas.openxmlformats.org/officeDocument/2006/relationships/image" Target="media/image140.jpeg"/><Relationship Id="rId168" Type="http://schemas.openxmlformats.org/officeDocument/2006/relationships/image" Target="media/image161.jpeg"/><Relationship Id="rId8" Type="http://schemas.openxmlformats.org/officeDocument/2006/relationships/image" Target="media/image2.jpeg"/><Relationship Id="rId51" Type="http://schemas.openxmlformats.org/officeDocument/2006/relationships/image" Target="media/image44.jpeg"/><Relationship Id="rId72" Type="http://schemas.openxmlformats.org/officeDocument/2006/relationships/image" Target="media/image65.jpeg"/><Relationship Id="rId93" Type="http://schemas.openxmlformats.org/officeDocument/2006/relationships/image" Target="media/image86.jpeg"/><Relationship Id="rId98" Type="http://schemas.openxmlformats.org/officeDocument/2006/relationships/image" Target="media/image91.jpeg"/><Relationship Id="rId121" Type="http://schemas.openxmlformats.org/officeDocument/2006/relationships/image" Target="media/image114.jpeg"/><Relationship Id="rId142" Type="http://schemas.openxmlformats.org/officeDocument/2006/relationships/image" Target="media/image135.jpeg"/><Relationship Id="rId163" Type="http://schemas.openxmlformats.org/officeDocument/2006/relationships/image" Target="media/image156.jpeg"/><Relationship Id="rId184" Type="http://schemas.openxmlformats.org/officeDocument/2006/relationships/image" Target="media/image176.png"/><Relationship Id="rId189" Type="http://schemas.openxmlformats.org/officeDocument/2006/relationships/image" Target="media/image179.jpeg"/><Relationship Id="rId3" Type="http://schemas.openxmlformats.org/officeDocument/2006/relationships/settings" Target="settings.xml"/><Relationship Id="rId214" Type="http://schemas.openxmlformats.org/officeDocument/2006/relationships/customXml" Target="../customXml/item3.xml"/><Relationship Id="rId25" Type="http://schemas.openxmlformats.org/officeDocument/2006/relationships/image" Target="media/image18.jpeg"/><Relationship Id="rId46" Type="http://schemas.openxmlformats.org/officeDocument/2006/relationships/image" Target="media/image39.jpeg"/><Relationship Id="rId67" Type="http://schemas.openxmlformats.org/officeDocument/2006/relationships/image" Target="media/image60.jpeg"/><Relationship Id="rId116" Type="http://schemas.openxmlformats.org/officeDocument/2006/relationships/image" Target="media/image109.jpeg"/><Relationship Id="rId137" Type="http://schemas.openxmlformats.org/officeDocument/2006/relationships/image" Target="media/image130.jpeg"/><Relationship Id="rId158" Type="http://schemas.openxmlformats.org/officeDocument/2006/relationships/image" Target="media/image151.jpeg"/><Relationship Id="rId20" Type="http://schemas.openxmlformats.org/officeDocument/2006/relationships/image" Target="media/image13.jpeg"/><Relationship Id="rId41" Type="http://schemas.openxmlformats.org/officeDocument/2006/relationships/image" Target="media/image34.jpeg"/><Relationship Id="rId62" Type="http://schemas.openxmlformats.org/officeDocument/2006/relationships/image" Target="media/image55.jpeg"/><Relationship Id="rId83" Type="http://schemas.openxmlformats.org/officeDocument/2006/relationships/image" Target="media/image76.jpeg"/><Relationship Id="rId88" Type="http://schemas.openxmlformats.org/officeDocument/2006/relationships/image" Target="media/image81.jpeg"/><Relationship Id="rId111" Type="http://schemas.openxmlformats.org/officeDocument/2006/relationships/image" Target="media/image104.jpeg"/><Relationship Id="rId132" Type="http://schemas.openxmlformats.org/officeDocument/2006/relationships/image" Target="media/image125.jpeg"/><Relationship Id="rId153" Type="http://schemas.openxmlformats.org/officeDocument/2006/relationships/image" Target="media/image146.jpeg"/><Relationship Id="rId174" Type="http://schemas.openxmlformats.org/officeDocument/2006/relationships/image" Target="media/image167.jpeg"/><Relationship Id="rId179" Type="http://schemas.openxmlformats.org/officeDocument/2006/relationships/image" Target="media/image172.jpeg"/><Relationship Id="rId195" Type="http://schemas.openxmlformats.org/officeDocument/2006/relationships/image" Target="media/image184.jpeg"/><Relationship Id="rId209" Type="http://schemas.openxmlformats.org/officeDocument/2006/relationships/fontTable" Target="fontTable.xml"/><Relationship Id="rId190" Type="http://schemas.openxmlformats.org/officeDocument/2006/relationships/image" Target="media/image180.jpeg"/><Relationship Id="rId204" Type="http://schemas.openxmlformats.org/officeDocument/2006/relationships/header" Target="header1.xml"/><Relationship Id="rId15" Type="http://schemas.openxmlformats.org/officeDocument/2006/relationships/image" Target="media/image8.jpeg"/><Relationship Id="rId36" Type="http://schemas.openxmlformats.org/officeDocument/2006/relationships/image" Target="media/image29.jpeg"/><Relationship Id="rId57" Type="http://schemas.openxmlformats.org/officeDocument/2006/relationships/image" Target="media/image50.jpeg"/><Relationship Id="rId106" Type="http://schemas.openxmlformats.org/officeDocument/2006/relationships/image" Target="media/image99.jpeg"/><Relationship Id="rId127" Type="http://schemas.openxmlformats.org/officeDocument/2006/relationships/image" Target="media/image120.jpeg"/><Relationship Id="rId10" Type="http://schemas.openxmlformats.org/officeDocument/2006/relationships/image" Target="media/image4.jpeg"/><Relationship Id="rId31" Type="http://schemas.openxmlformats.org/officeDocument/2006/relationships/image" Target="media/image24.jpeg"/><Relationship Id="rId52" Type="http://schemas.openxmlformats.org/officeDocument/2006/relationships/image" Target="media/image45.jpeg"/><Relationship Id="rId73" Type="http://schemas.openxmlformats.org/officeDocument/2006/relationships/image" Target="media/image66.jpeg"/><Relationship Id="rId78" Type="http://schemas.openxmlformats.org/officeDocument/2006/relationships/image" Target="media/image71.jpeg"/><Relationship Id="rId94" Type="http://schemas.openxmlformats.org/officeDocument/2006/relationships/image" Target="media/image87.jpeg"/><Relationship Id="rId99" Type="http://schemas.openxmlformats.org/officeDocument/2006/relationships/image" Target="media/image92.png"/><Relationship Id="rId101" Type="http://schemas.openxmlformats.org/officeDocument/2006/relationships/image" Target="media/image94.jpeg"/><Relationship Id="rId122" Type="http://schemas.openxmlformats.org/officeDocument/2006/relationships/image" Target="media/image115.jpeg"/><Relationship Id="rId143" Type="http://schemas.openxmlformats.org/officeDocument/2006/relationships/image" Target="media/image136.jpeg"/><Relationship Id="rId148" Type="http://schemas.openxmlformats.org/officeDocument/2006/relationships/image" Target="media/image141.jpeg"/><Relationship Id="rId164" Type="http://schemas.openxmlformats.org/officeDocument/2006/relationships/image" Target="media/image157.jpeg"/><Relationship Id="rId169" Type="http://schemas.openxmlformats.org/officeDocument/2006/relationships/image" Target="media/image162.jpeg"/><Relationship Id="rId185" Type="http://schemas.openxmlformats.org/officeDocument/2006/relationships/hyperlink" Target="https://www.facebook.com/NDISAu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80" Type="http://schemas.openxmlformats.org/officeDocument/2006/relationships/image" Target="media/image173.jpeg"/><Relationship Id="rId210" Type="http://schemas.openxmlformats.org/officeDocument/2006/relationships/glossaryDocument" Target="glossary/document.xml"/><Relationship Id="rId26" Type="http://schemas.openxmlformats.org/officeDocument/2006/relationships/image" Target="media/image19.jpeg"/><Relationship Id="rId47" Type="http://schemas.openxmlformats.org/officeDocument/2006/relationships/image" Target="media/image40.jpeg"/><Relationship Id="rId68" Type="http://schemas.openxmlformats.org/officeDocument/2006/relationships/image" Target="media/image61.jpeg"/><Relationship Id="rId89" Type="http://schemas.openxmlformats.org/officeDocument/2006/relationships/image" Target="media/image82.jpeg"/><Relationship Id="rId112" Type="http://schemas.openxmlformats.org/officeDocument/2006/relationships/image" Target="media/image105.jpeg"/><Relationship Id="rId133" Type="http://schemas.openxmlformats.org/officeDocument/2006/relationships/image" Target="media/image126.jpeg"/><Relationship Id="rId154" Type="http://schemas.openxmlformats.org/officeDocument/2006/relationships/image" Target="media/image147.jpeg"/><Relationship Id="rId175" Type="http://schemas.openxmlformats.org/officeDocument/2006/relationships/image" Target="media/image168.jpeg"/><Relationship Id="rId196" Type="http://schemas.openxmlformats.org/officeDocument/2006/relationships/image" Target="media/image185.jpeg"/><Relationship Id="rId200" Type="http://schemas.openxmlformats.org/officeDocument/2006/relationships/image" Target="media/image189.jpeg"/><Relationship Id="rId16" Type="http://schemas.openxmlformats.org/officeDocument/2006/relationships/image" Target="media/image9.jpeg"/><Relationship Id="rId37" Type="http://schemas.openxmlformats.org/officeDocument/2006/relationships/image" Target="media/image30.jpeg"/><Relationship Id="rId58" Type="http://schemas.openxmlformats.org/officeDocument/2006/relationships/image" Target="media/image51.jpeg"/><Relationship Id="rId79" Type="http://schemas.openxmlformats.org/officeDocument/2006/relationships/image" Target="media/image72.jpeg"/><Relationship Id="rId102" Type="http://schemas.openxmlformats.org/officeDocument/2006/relationships/image" Target="media/image95.jpeg"/><Relationship Id="rId123" Type="http://schemas.openxmlformats.org/officeDocument/2006/relationships/image" Target="media/image116.jpeg"/><Relationship Id="rId144" Type="http://schemas.openxmlformats.org/officeDocument/2006/relationships/image" Target="media/image137.jpeg"/><Relationship Id="rId90" Type="http://schemas.openxmlformats.org/officeDocument/2006/relationships/image" Target="media/image83.jpeg"/><Relationship Id="rId165" Type="http://schemas.openxmlformats.org/officeDocument/2006/relationships/image" Target="media/image158.jpeg"/><Relationship Id="rId186" Type="http://schemas.openxmlformats.org/officeDocument/2006/relationships/image" Target="media/image177.jpeg"/><Relationship Id="rId211" Type="http://schemas.openxmlformats.org/officeDocument/2006/relationships/theme" Target="theme/theme1.xml"/><Relationship Id="rId27" Type="http://schemas.openxmlformats.org/officeDocument/2006/relationships/image" Target="media/image20.jpeg"/><Relationship Id="rId48" Type="http://schemas.openxmlformats.org/officeDocument/2006/relationships/image" Target="media/image41.jpeg"/><Relationship Id="rId69" Type="http://schemas.openxmlformats.org/officeDocument/2006/relationships/image" Target="media/image62.jpeg"/><Relationship Id="rId113" Type="http://schemas.openxmlformats.org/officeDocument/2006/relationships/image" Target="media/image106.jpeg"/><Relationship Id="rId134" Type="http://schemas.openxmlformats.org/officeDocument/2006/relationships/image" Target="media/image127.jpeg"/><Relationship Id="rId80" Type="http://schemas.openxmlformats.org/officeDocument/2006/relationships/image" Target="media/image73.jpeg"/><Relationship Id="rId155" Type="http://schemas.openxmlformats.org/officeDocument/2006/relationships/image" Target="media/image148.jpeg"/><Relationship Id="rId176" Type="http://schemas.openxmlformats.org/officeDocument/2006/relationships/image" Target="media/image169.jpeg"/><Relationship Id="rId197" Type="http://schemas.openxmlformats.org/officeDocument/2006/relationships/image" Target="media/image186.jpeg"/><Relationship Id="rId201" Type="http://schemas.openxmlformats.org/officeDocument/2006/relationships/image" Target="media/image190.png"/><Relationship Id="rId17" Type="http://schemas.openxmlformats.org/officeDocument/2006/relationships/image" Target="media/image10.jpeg"/><Relationship Id="rId38" Type="http://schemas.openxmlformats.org/officeDocument/2006/relationships/image" Target="media/image31.jpeg"/><Relationship Id="rId59" Type="http://schemas.openxmlformats.org/officeDocument/2006/relationships/image" Target="media/image52.jpeg"/><Relationship Id="rId103" Type="http://schemas.openxmlformats.org/officeDocument/2006/relationships/image" Target="media/image96.jpeg"/><Relationship Id="rId124" Type="http://schemas.openxmlformats.org/officeDocument/2006/relationships/image" Target="media/image117.jpeg"/><Relationship Id="rId70" Type="http://schemas.openxmlformats.org/officeDocument/2006/relationships/image" Target="media/image63.jpeg"/><Relationship Id="rId91" Type="http://schemas.openxmlformats.org/officeDocument/2006/relationships/image" Target="media/image84.jpeg"/><Relationship Id="rId145" Type="http://schemas.openxmlformats.org/officeDocument/2006/relationships/image" Target="media/image138.jpeg"/><Relationship Id="rId166" Type="http://schemas.openxmlformats.org/officeDocument/2006/relationships/image" Target="media/image159.jpeg"/><Relationship Id="rId187" Type="http://schemas.openxmlformats.org/officeDocument/2006/relationships/image" Target="media/image178.jpeg"/><Relationship Id="rId1" Type="http://schemas.openxmlformats.org/officeDocument/2006/relationships/numbering" Target="numbering.xml"/><Relationship Id="rId212" Type="http://schemas.openxmlformats.org/officeDocument/2006/relationships/customXml" Target="../customXml/item1.xml"/><Relationship Id="rId28" Type="http://schemas.openxmlformats.org/officeDocument/2006/relationships/image" Target="media/image21.jpeg"/><Relationship Id="rId49" Type="http://schemas.openxmlformats.org/officeDocument/2006/relationships/image" Target="media/image42.jpeg"/><Relationship Id="rId114" Type="http://schemas.openxmlformats.org/officeDocument/2006/relationships/image" Target="media/image107.jpeg"/><Relationship Id="rId60" Type="http://schemas.openxmlformats.org/officeDocument/2006/relationships/image" Target="media/image53.jpeg"/><Relationship Id="rId81" Type="http://schemas.openxmlformats.org/officeDocument/2006/relationships/image" Target="media/image74.jpeg"/><Relationship Id="rId135" Type="http://schemas.openxmlformats.org/officeDocument/2006/relationships/image" Target="media/image128.jpeg"/><Relationship Id="rId156" Type="http://schemas.openxmlformats.org/officeDocument/2006/relationships/image" Target="media/image149.jpeg"/><Relationship Id="rId177" Type="http://schemas.openxmlformats.org/officeDocument/2006/relationships/image" Target="media/image170.jpeg"/><Relationship Id="rId198" Type="http://schemas.openxmlformats.org/officeDocument/2006/relationships/image" Target="media/image187.jpeg"/><Relationship Id="rId202" Type="http://schemas.openxmlformats.org/officeDocument/2006/relationships/hyperlink" Target="http://www.informationaccessgroup.com" TargetMode="External"/><Relationship Id="rId18" Type="http://schemas.openxmlformats.org/officeDocument/2006/relationships/image" Target="media/image11.jpeg"/><Relationship Id="rId39" Type="http://schemas.openxmlformats.org/officeDocument/2006/relationships/image" Target="media/image32.jpeg"/><Relationship Id="rId50" Type="http://schemas.openxmlformats.org/officeDocument/2006/relationships/image" Target="media/image43.jpeg"/><Relationship Id="rId104" Type="http://schemas.openxmlformats.org/officeDocument/2006/relationships/image" Target="media/image97.jpeg"/><Relationship Id="rId125" Type="http://schemas.openxmlformats.org/officeDocument/2006/relationships/image" Target="media/image118.jpeg"/><Relationship Id="rId146" Type="http://schemas.openxmlformats.org/officeDocument/2006/relationships/image" Target="media/image139.jpeg"/><Relationship Id="rId167" Type="http://schemas.openxmlformats.org/officeDocument/2006/relationships/image" Target="media/image160.jpeg"/><Relationship Id="rId188" Type="http://schemas.openxmlformats.org/officeDocument/2006/relationships/hyperlink" Target="http://www.ndis.gov.au" TargetMode="External"/><Relationship Id="rId71" Type="http://schemas.openxmlformats.org/officeDocument/2006/relationships/image" Target="media/image64.jpeg"/><Relationship Id="rId92" Type="http://schemas.openxmlformats.org/officeDocument/2006/relationships/image" Target="media/image85.jpeg"/><Relationship Id="rId213" Type="http://schemas.openxmlformats.org/officeDocument/2006/relationships/customXml" Target="../customXml/item2.xml"/><Relationship Id="rId2" Type="http://schemas.openxmlformats.org/officeDocument/2006/relationships/styles" Target="styles.xml"/><Relationship Id="rId29" Type="http://schemas.openxmlformats.org/officeDocument/2006/relationships/image" Target="media/image22.jpeg"/><Relationship Id="rId40" Type="http://schemas.openxmlformats.org/officeDocument/2006/relationships/image" Target="media/image33.jpeg"/><Relationship Id="rId115" Type="http://schemas.openxmlformats.org/officeDocument/2006/relationships/image" Target="media/image108.jpeg"/><Relationship Id="rId136" Type="http://schemas.openxmlformats.org/officeDocument/2006/relationships/image" Target="media/image129.jpeg"/><Relationship Id="rId157" Type="http://schemas.openxmlformats.org/officeDocument/2006/relationships/image" Target="media/image150.jpeg"/><Relationship Id="rId178" Type="http://schemas.openxmlformats.org/officeDocument/2006/relationships/image" Target="media/image171.jpeg"/><Relationship Id="rId61" Type="http://schemas.openxmlformats.org/officeDocument/2006/relationships/image" Target="media/image54.jpeg"/><Relationship Id="rId82" Type="http://schemas.openxmlformats.org/officeDocument/2006/relationships/image" Target="media/image75.jpeg"/><Relationship Id="rId199" Type="http://schemas.openxmlformats.org/officeDocument/2006/relationships/image" Target="media/image188.jpeg"/><Relationship Id="rId203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3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9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0E6558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0E6558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301F7"/>
    <w:rsid w:val="000635D7"/>
    <w:rsid w:val="000E6558"/>
    <w:rsid w:val="00104D84"/>
    <w:rsid w:val="0012221A"/>
    <w:rsid w:val="001C7BAF"/>
    <w:rsid w:val="001E1925"/>
    <w:rsid w:val="0023322F"/>
    <w:rsid w:val="0031738C"/>
    <w:rsid w:val="004A37E2"/>
    <w:rsid w:val="005A4A14"/>
    <w:rsid w:val="00606C4C"/>
    <w:rsid w:val="00652E6A"/>
    <w:rsid w:val="00753489"/>
    <w:rsid w:val="0077555C"/>
    <w:rsid w:val="00783C6D"/>
    <w:rsid w:val="007C18A6"/>
    <w:rsid w:val="007F3264"/>
    <w:rsid w:val="00AA03B4"/>
    <w:rsid w:val="00B90C78"/>
    <w:rsid w:val="00CF48B8"/>
    <w:rsid w:val="00D332E6"/>
    <w:rsid w:val="00E34A12"/>
    <w:rsid w:val="00E62CCB"/>
    <w:rsid w:val="00E91D45"/>
    <w:rsid w:val="00EE2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6558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3bfd07-c524-4227-a812-b1f8ee2d463b">
      <Terms xmlns="http://schemas.microsoft.com/office/infopath/2007/PartnerControls"/>
    </lcf76f155ced4ddcb4097134ff3c332f>
    <TaxCatchAll xmlns="c8d4ce67-7909-48f8-adba-10a38cadedde" xsi:nil="true"/>
  </documentManagement>
</p:properties>
</file>

<file path=customXml/itemProps1.xml><?xml version="1.0" encoding="utf-8"?>
<ds:datastoreItem xmlns:ds="http://schemas.openxmlformats.org/officeDocument/2006/customXml" ds:itemID="{79B43000-FAE5-4CFF-B56E-8EA3C164C613}"/>
</file>

<file path=customXml/itemProps2.xml><?xml version="1.0" encoding="utf-8"?>
<ds:datastoreItem xmlns:ds="http://schemas.openxmlformats.org/officeDocument/2006/customXml" ds:itemID="{C93EC6D9-EED6-4194-8816-B29F3D53F33A}"/>
</file>

<file path=customXml/itemProps3.xml><?xml version="1.0" encoding="utf-8"?>
<ds:datastoreItem xmlns:ds="http://schemas.openxmlformats.org/officeDocument/2006/customXml" ds:itemID="{D4CCB1DD-F75E-48AA-9855-B3D91BF138F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3</Pages>
  <Words>3332</Words>
  <Characters>18999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DIS ER Cultural and Linguistic Diversity Strategy Action Plan 2024-2028</dc:title>
  <dc:subject/>
  <dc:creator/>
  <cp:keywords/>
  <dc:description/>
  <cp:lastModifiedBy/>
  <cp:revision>1</cp:revision>
  <dcterms:created xsi:type="dcterms:W3CDTF">2024-04-23T00:33:00Z</dcterms:created>
  <dcterms:modified xsi:type="dcterms:W3CDTF">2024-04-23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4-04-23T00:34:49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b7b963bd-9b0f-49b8-8af0-d1b8f50755fb</vt:lpwstr>
  </property>
  <property fmtid="{D5CDD505-2E9C-101B-9397-08002B2CF9AE}" pid="8" name="MSIP_Label_2b83f8d7-e91f-4eee-a336-52a8061c0503_ContentBits">
    <vt:lpwstr>0</vt:lpwstr>
  </property>
  <property fmtid="{D5CDD505-2E9C-101B-9397-08002B2CF9AE}" pid="9" name="MediaServiceImageTags">
    <vt:lpwstr/>
  </property>
  <property fmtid="{D5CDD505-2E9C-101B-9397-08002B2CF9AE}" pid="10" name="ContentTypeId">
    <vt:lpwstr>0x010100C9B3E7B947A47C48883DBCBABBF9695E</vt:lpwstr>
  </property>
</Properties>
</file>